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20" w:name="content"/>
    <w:bookmarkStart w:id="119" w:name="X6b680d05c7a20dedd050f9f78ad102c7b1a7707"/>
    <w:p>
      <w:pPr>
        <w:pStyle w:val="Heading1"/>
      </w:pPr>
      <w:r>
        <w:t xml:space="preserve">Drone Hardware and Economic Analysis for Military, Industrial, and Racing Applications</w:t>
      </w:r>
    </w:p>
    <w:bookmarkStart w:id="30" w:name="executive-summary"/>
    <w:p>
      <w:pPr>
        <w:pStyle w:val="Heading2"/>
      </w:pPr>
      <w:r>
        <w:t xml:space="preserve">Executive Summary</w:t>
      </w:r>
    </w:p>
    <w:p>
      <w:pPr>
        <w:pStyle w:val="FirstParagraph"/>
      </w:pPr>
      <w:r>
        <w:rPr>
          <w:b/>
          <w:bCs/>
        </w:rPr>
        <w:t xml:space="preserve">Performance-Economics Synergy:</w:t>
      </w:r>
      <w:r>
        <w:t xml:space="preserve"> </w:t>
      </w:r>
      <w:r>
        <w:t xml:space="preserve">Modern unmanned aerial vehicle (UAV) hardware must deliver mission outcomes cost-effectively. Technical specs (thrust, endurance, etc.) only matter insofar as they improve mission success per dollar. For example, adopting hydrogen fuel cells can triple flight times versus batteries</w:t>
      </w:r>
      <w:hyperlink r:id="rId21">
        <w:r>
          <w:rPr>
            <w:rStyle w:val="Hyperlink"/>
          </w:rPr>
          <w:t xml:space="preserve">[1]</w:t>
        </w:r>
      </w:hyperlink>
      <w:r>
        <w:t xml:space="preserve">, enabling fewer sorties and reduced downtime, which directly cuts operating costs. Conversely, skimping on reliability can drive up maintenance expenses and mission failures. Decision-makers should view each component through a life-cycle cost lens: how does a higher-performance motor, battery, or sensor reduce overall cost-per-mission or increase revenue? This report bridges technical and business perspectives, detailing state-of-the-art drone components and their</w:t>
      </w:r>
      <w:r>
        <w:t xml:space="preserve"> </w:t>
      </w:r>
      <w:r>
        <w:rPr>
          <w:b/>
          <w:bCs/>
        </w:rPr>
        <w:t xml:space="preserve">total cost of ownership (TCO)</w:t>
      </w:r>
      <w:r>
        <w:t xml:space="preserve">, reliability in extreme conditions, and emerging tech timelines. It provides</w:t>
      </w:r>
      <w:r>
        <w:t xml:space="preserve"> </w:t>
      </w:r>
      <w:r>
        <w:rPr>
          <w:b/>
          <w:bCs/>
        </w:rPr>
        <w:t xml:space="preserve">sector-specific insights</w:t>
      </w:r>
      <w:r>
        <w:t xml:space="preserve"> </w:t>
      </w:r>
      <w:r>
        <w:t xml:space="preserve">– highlighting military drones’ focus on resilience and secure operations, industrial drones’ drive for efficiency and compliance, and racing drones’ push for raw performance – and finds convergence opportunities across these domains.</w:t>
      </w:r>
    </w:p>
    <w:p>
      <w:pPr>
        <w:pStyle w:val="BodyText"/>
      </w:pPr>
      <w:r>
        <w:rPr>
          <w:b/>
          <w:bCs/>
        </w:rPr>
        <w:t xml:space="preserve">Key Findings:</w:t>
      </w:r>
      <w:r>
        <w:t xml:space="preserve"> </w:t>
      </w:r>
      <w:r>
        <w:t xml:space="preserve">Lifecycle cost modeling reveals that energy source choice dominates long-term economics. Electric drones have low energy cost but high battery replacement costs, whereas fuel-powered drones incur fuel and maintenance costs (e.g. large military UAVs like the Global Hawk cost ~$18k per flight hour after reliability improvements</w:t>
      </w:r>
      <w:hyperlink r:id="rId22">
        <w:r>
          <w:rPr>
            <w:rStyle w:val="Hyperlink"/>
          </w:rPr>
          <w:t xml:space="preserve">[2]</w:t>
        </w:r>
      </w:hyperlink>
      <w:r>
        <w:t xml:space="preserve">). Proper battery management (e.g. using high-cycle-life batteries) and emerging alternatives like fuel cells can drastically shift cost per mission-hour. Maintenance hours per flight hour vary widely – small commercial drones may achieve &lt;0.5 maintenance hours per flight hour, while complex military systems can require many hours of service per flight hour due to stringent checks.</w:t>
      </w:r>
      <w:r>
        <w:t xml:space="preserve"> </w:t>
      </w:r>
      <w:r>
        <w:rPr>
          <w:b/>
          <w:bCs/>
        </w:rPr>
        <w:t xml:space="preserve">Throughput metrics</w:t>
      </w:r>
      <w:r>
        <w:t xml:space="preserve"> </w:t>
      </w:r>
      <w:r>
        <w:t xml:space="preserve">underscore efficiency gains: one industrial drone pilot can inspect up to 5 large assets per day with UAVs</w:t>
      </w:r>
      <w:hyperlink r:id="rId23">
        <w:r>
          <w:rPr>
            <w:rStyle w:val="Hyperlink"/>
          </w:rPr>
          <w:t xml:space="preserve">[3]</w:t>
        </w:r>
      </w:hyperlink>
      <w:hyperlink r:id="rId24">
        <w:r>
          <w:rPr>
            <w:rStyle w:val="Hyperlink"/>
          </w:rPr>
          <w:t xml:space="preserve">[4]</w:t>
        </w:r>
      </w:hyperlink>
      <w:r>
        <w:t xml:space="preserve">, far outpacing manual methods, yielding high ROI from labor savings and faster data acquisition (a single 10-minute inspection flight can return</w:t>
      </w:r>
      <w:r>
        <w:t xml:space="preserve"> </w:t>
      </w:r>
      <w:r>
        <w:rPr>
          <w:i/>
          <w:iCs/>
        </w:rPr>
        <w:t xml:space="preserve">100x–10,000x value</w:t>
      </w:r>
      <w:r>
        <w:t xml:space="preserve"> </w:t>
      </w:r>
      <w:r>
        <w:t xml:space="preserve">in data quality and safety improvement</w:t>
      </w:r>
      <w:hyperlink r:id="rId25">
        <w:r>
          <w:rPr>
            <w:rStyle w:val="Hyperlink"/>
          </w:rPr>
          <w:t xml:space="preserve">[5]</w:t>
        </w:r>
      </w:hyperlink>
      <w:r>
        <w:t xml:space="preserve">). Racing teams achieve pit turnaround times under a minute through modular design and spare pre-staging, emphasizing that</w:t>
      </w:r>
      <w:r>
        <w:t xml:space="preserve"> </w:t>
      </w:r>
      <w:r>
        <w:rPr>
          <w:b/>
          <w:bCs/>
        </w:rPr>
        <w:t xml:space="preserve">downtime minimization is as critical as speed</w:t>
      </w:r>
      <w:r>
        <w:t xml:space="preserve">.</w:t>
      </w:r>
    </w:p>
    <w:p>
      <w:pPr>
        <w:pStyle w:val="BodyText"/>
      </w:pPr>
      <w:r>
        <w:rPr>
          <w:b/>
          <w:bCs/>
        </w:rPr>
        <w:t xml:space="preserve">Sector Highlights:</w:t>
      </w:r>
      <w:r>
        <w:t xml:space="preserve"> </w:t>
      </w:r>
      <w:r>
        <w:t xml:space="preserve">Military UAV programs face unique extremes – requiring operation in deserts (50 °C heat, sand), Arctic cold, maritime salt, and high-altitude thin air – all of which degrade performance and reliability. Cutting-edge military drones incorporate redundancy and self-healing networks for swarm operations, but at high upfront cost. Industrial drone operators focus on maximizing uptime and meeting regulatory hurdles: drones are proving cost-effective in inspection, mapping, and delivery only when utilization is high enough to amortize acquisition and training costs</w:t>
      </w:r>
      <w:hyperlink r:id="rId26">
        <w:r>
          <w:rPr>
            <w:rStyle w:val="Hyperlink"/>
          </w:rPr>
          <w:t xml:space="preserve">[6]</w:t>
        </w:r>
      </w:hyperlink>
      <w:r>
        <w:t xml:space="preserve">. Regulatory certification (e.g. FAA Type Certification) is emerging as a major barrier but also a competitive advantage (Matternet’s delivery drone became the first certified in 2022 after years of effort</w:t>
      </w:r>
      <w:hyperlink r:id="rId27">
        <w:r>
          <w:rPr>
            <w:rStyle w:val="Hyperlink"/>
          </w:rPr>
          <w:t xml:space="preserve">[7]</w:t>
        </w:r>
      </w:hyperlink>
      <w:r>
        <w:t xml:space="preserve">). Drone racing pushes components to the limits of power-to-weight and responsiveness (thrust-to-weight ratios of 10:1–14:1 are common</w:t>
      </w:r>
      <w:hyperlink r:id="rId28">
        <w:r>
          <w:rPr>
            <w:rStyle w:val="Hyperlink"/>
          </w:rPr>
          <w:t xml:space="preserve">[8]</w:t>
        </w:r>
      </w:hyperlink>
      <w:r>
        <w:t xml:space="preserve">), trading component longevity for peak performance. Cross-sector trends include electrification, autonomy, and materials advances. Notably,</w:t>
      </w:r>
      <w:r>
        <w:t xml:space="preserve"> </w:t>
      </w:r>
      <w:r>
        <w:rPr>
          <w:b/>
          <w:bCs/>
        </w:rPr>
        <w:t xml:space="preserve">battery technology and AI-driven avionics are rapidly evolving</w:t>
      </w:r>
      <w:r>
        <w:t xml:space="preserve"> </w:t>
      </w:r>
      <w:r>
        <w:t xml:space="preserve">and benefitting all domains: a breakthrough in high-density batteries (e.g. lithium-sulfur cells showing 3× energy vs Li-ion</w:t>
      </w:r>
      <w:hyperlink r:id="rId29">
        <w:r>
          <w:rPr>
            <w:rStyle w:val="Hyperlink"/>
          </w:rPr>
          <w:t xml:space="preserve">[9]</w:t>
        </w:r>
      </w:hyperlink>
      <w:r>
        <w:t xml:space="preserve">) or on-board AI processors will enhance endurance and autonomy for military surveillance, extend range for industrial deliveries, and improve control for racing drones alike.</w:t>
      </w:r>
    </w:p>
    <w:p>
      <w:pPr>
        <w:pStyle w:val="BodyText"/>
      </w:pPr>
      <w:r>
        <w:rPr>
          <w:b/>
          <w:bCs/>
        </w:rPr>
        <w:t xml:space="preserve">Strategic Outlook:</w:t>
      </w:r>
      <w:r>
        <w:t xml:space="preserve"> </w:t>
      </w:r>
      <w:r>
        <w:t xml:space="preserve">Organizations should plan for</w:t>
      </w:r>
      <w:r>
        <w:t xml:space="preserve"> </w:t>
      </w:r>
      <w:r>
        <w:rPr>
          <w:b/>
          <w:bCs/>
        </w:rPr>
        <w:t xml:space="preserve">hybrid fleets</w:t>
      </w:r>
      <w:r>
        <w:t xml:space="preserve"> </w:t>
      </w:r>
      <w:r>
        <w:t xml:space="preserve">and tech insertion. Military procurement should invest in fuel-efficient propulsion and anti-jamming communications to lower cost per mission and improve survivability. Industrial operators should focus on automation (e.g. docking stations, fleet management software) to drive down labor per flight hour and achieve economies of scale. Racing teams will benefit from embracing new materials for lighter frames and adopting telemetry analytics to optimize performance without increasing crash risk. Across sectors, building a resilient supply chain (e.g. second-source suppliers for critical parts, considering domestic or allied sources for key tech) is crucial to mitigate geopolitical risks. The report’s comparative analysis and recommendations aim to ensure decision-makers choose components and technologies not just for their specs, but for their proven</w:t>
      </w:r>
      <w:r>
        <w:t xml:space="preserve"> </w:t>
      </w:r>
      <w:r>
        <w:rPr>
          <w:b/>
          <w:bCs/>
        </w:rPr>
        <w:t xml:space="preserve">economic value over the drone’s life cycle</w:t>
      </w:r>
      <w:r>
        <w:t xml:space="preserve">.</w:t>
      </w:r>
    </w:p>
    <w:bookmarkEnd w:id="30"/>
    <w:bookmarkStart w:id="48" w:name="business-economics-deep-dive"/>
    <w:p>
      <w:pPr>
        <w:pStyle w:val="Heading2"/>
      </w:pPr>
      <w:r>
        <w:t xml:space="preserve">Business Economics Deep Dive</w:t>
      </w:r>
    </w:p>
    <w:bookmarkStart w:id="38" w:name="life-cycle-cost-modeling"/>
    <w:p>
      <w:pPr>
        <w:pStyle w:val="Heading3"/>
      </w:pPr>
      <w:r>
        <w:t xml:space="preserve">Life-Cycle Cost Modeling</w:t>
      </w:r>
    </w:p>
    <w:p>
      <w:pPr>
        <w:pStyle w:val="FirstParagraph"/>
      </w:pPr>
      <w:r>
        <w:t xml:space="preserve">We construct a</w:t>
      </w:r>
      <w:r>
        <w:t xml:space="preserve"> </w:t>
      </w:r>
      <w:r>
        <w:rPr>
          <w:b/>
          <w:bCs/>
        </w:rPr>
        <w:t xml:space="preserve">total cost of ownership (TCO)</w:t>
      </w:r>
      <w:r>
        <w:t xml:space="preserve"> </w:t>
      </w:r>
      <w:r>
        <w:t xml:space="preserve">model for drone systems, factoring in acquisition, operation, maintenance, and end-of-life. Key cost drivers include the energy source, maintenance labor, spares, and component lifespan:</w:t>
      </w:r>
    </w:p>
    <w:p>
      <w:pPr>
        <w:numPr>
          <w:ilvl w:val="0"/>
          <w:numId w:val="1001"/>
        </w:numPr>
      </w:pPr>
      <w:r>
        <w:rPr>
          <w:b/>
          <w:bCs/>
        </w:rPr>
        <w:t xml:space="preserve">Energy Cost per Flight Hour:</w:t>
      </w:r>
      <w:r>
        <w:t xml:space="preserve"> </w:t>
      </w:r>
      <w:r>
        <w:t xml:space="preserve">Electric drones have minimal direct energy cost (charging a battery costs only cents in electricity) but batteries wear out. A typical lithium-polymer battery might last ~1000 cycles</w:t>
      </w:r>
      <w:hyperlink r:id="rId31">
        <w:r>
          <w:rPr>
            <w:rStyle w:val="Hyperlink"/>
          </w:rPr>
          <w:t xml:space="preserve">[10]</w:t>
        </w:r>
      </w:hyperlink>
      <w:r>
        <w:t xml:space="preserve">, after which it must be replaced at ~$2,500 each</w:t>
      </w:r>
      <w:hyperlink r:id="rId32">
        <w:r>
          <w:rPr>
            <w:rStyle w:val="Hyperlink"/>
          </w:rPr>
          <w:t xml:space="preserve">[11]</w:t>
        </w:r>
      </w:hyperlink>
      <w:r>
        <w:t xml:space="preserve">, translating to a few dollars per flight in battery depreciation. By contrast, fuel-powered drones (gasoline or jet fuel) incur fuel costs each flight but fuel tanks can be refilled indefinitely. Large military UAVs with turboshaft engines like the MQ-9 Reaper consume hundreds of pounds of fuel per hour – resulting in operating costs in the thousands of dollars per hour (e.g. the RQ-4 Global Hawk high-altitude drone had a cost around $18,900 per flight hour after improvements</w:t>
      </w:r>
      <w:hyperlink r:id="rId22">
        <w:r>
          <w:rPr>
            <w:rStyle w:val="Hyperlink"/>
          </w:rPr>
          <w:t xml:space="preserve">[2]</w:t>
        </w:r>
      </w:hyperlink>
      <w:r>
        <w:t xml:space="preserve">, much of which was fuel and contractor logistics). Hydrogen fuel cell systems, an emerging option, have higher fuel cost per energy unit than electricity but offer longer endurance; however, their net cost per hour can drop if missions that would require multiple battery swap sorties are done in one fuel cell sortie.</w:t>
      </w:r>
      <w:r>
        <w:t xml:space="preserve"> </w:t>
      </w:r>
      <w:r>
        <w:rPr>
          <w:b/>
          <w:bCs/>
        </w:rPr>
        <w:t xml:space="preserve">Bottom line:</w:t>
      </w:r>
      <w:r>
        <w:t xml:space="preserve"> </w:t>
      </w:r>
      <w:r>
        <w:t xml:space="preserve">energy TCO must account for both consumable fuel/electricity and the</w:t>
      </w:r>
      <w:r>
        <w:t xml:space="preserve"> </w:t>
      </w:r>
      <w:r>
        <w:rPr>
          <w:i/>
          <w:iCs/>
        </w:rPr>
        <w:t xml:space="preserve">depreciation or replacement of the energy source (battery cycles or engine overhauls)</w:t>
      </w:r>
      <w:r>
        <w:t xml:space="preserve">.</w:t>
      </w:r>
    </w:p>
    <w:p>
      <w:pPr>
        <w:numPr>
          <w:ilvl w:val="0"/>
          <w:numId w:val="1001"/>
        </w:numPr>
      </w:pPr>
      <w:r>
        <w:rPr>
          <w:b/>
          <w:bCs/>
        </w:rPr>
        <w:t xml:space="preserve">Maintenance and Labor Costs:</w:t>
      </w:r>
      <w:r>
        <w:t xml:space="preserve"> </w:t>
      </w:r>
      <w:r>
        <w:t xml:space="preserve">Drones require routine maintenance (motor bearing replacements, rotor/prop changes, firmware updates, etc.) and occasional repairs (especially in harsh use or racing crashes). Maintenance labor-hour per flight-hour is a critical metric. In industrial use, small drones have relatively low maintenance: e.g. an agriculture spraying drone might incur ~$1 of maintenance per acre sprayed</w:t>
      </w:r>
      <w:hyperlink r:id="rId31">
        <w:r>
          <w:rPr>
            <w:rStyle w:val="Hyperlink"/>
          </w:rPr>
          <w:t xml:space="preserve">[10]</w:t>
        </w:r>
      </w:hyperlink>
      <w:r>
        <w:t xml:space="preserve"> </w:t>
      </w:r>
      <w:r>
        <w:t xml:space="preserve">(covering wear on pumps, motors, etc.), and if it covers ~6.5 acres per 15-minute flight</w:t>
      </w:r>
      <w:hyperlink r:id="rId33">
        <w:r>
          <w:rPr>
            <w:rStyle w:val="Hyperlink"/>
          </w:rPr>
          <w:t xml:space="preserve">[12]</w:t>
        </w:r>
      </w:hyperlink>
      <w:r>
        <w:t xml:space="preserve">, that implies only a few minutes of maintenance per flight hour – quite low. Military UAVs, with their complex systems and redundancy, often need extensive checks (one estimate for some military drones is several hours of maintenance per flight hour, akin to manned military aircraft). High-endurance drones also accumulate hours quickly, necessitating scheduled overhauls.</w:t>
      </w:r>
      <w:r>
        <w:t xml:space="preserve"> </w:t>
      </w:r>
      <w:r>
        <w:rPr>
          <w:b/>
          <w:bCs/>
        </w:rPr>
        <w:t xml:space="preserve">Labor optimization</w:t>
      </w:r>
      <w:r>
        <w:t xml:space="preserve"> </w:t>
      </w:r>
      <w:r>
        <w:t xml:space="preserve">is vital: automation like self-diagnosing systems and quick-swap modules can reduce labor. Racing drones by design sacrifice longevity for performance – components may be replaced or repaired every few flights. Teams effectively treat parts as consumables (e.g. dozens of propellers and multiple motors per season</w:t>
      </w:r>
      <w:hyperlink r:id="rId34">
        <w:r>
          <w:rPr>
            <w:rStyle w:val="Hyperlink"/>
          </w:rPr>
          <w:t xml:space="preserve">[13]</w:t>
        </w:r>
      </w:hyperlink>
      <w:r>
        <w:t xml:space="preserve">), which is a cost strategy distinct from other sectors.</w:t>
      </w:r>
    </w:p>
    <w:p>
      <w:pPr>
        <w:numPr>
          <w:ilvl w:val="0"/>
          <w:numId w:val="1001"/>
        </w:numPr>
      </w:pPr>
      <w:r>
        <w:rPr>
          <w:b/>
          <w:bCs/>
        </w:rPr>
        <w:t xml:space="preserve">Spares and Inventory Burn Rate:</w:t>
      </w:r>
      <w:r>
        <w:t xml:space="preserve"> </w:t>
      </w:r>
      <w:r>
        <w:t xml:space="preserve">Stocking spare parts is an economic necessity. Military operators must maintain inventories of spares for critical components (propulsion, avionics) to sustain readiness – e.g. if field data shows a drone’s mean time between failures (MTBF) is 50 hours for a certain part, planners stock enough spares to replace that part many times over a planned deployment. Inventory that sits unused is a cost, but lack of spares can ground fleets. We analyze consumption rates: for instance, a drone that requires a new propeller every 10 flight hours will burn through dozens of props a year (props are cheap individually, but downtime waiting for one isn’t).</w:t>
      </w:r>
      <w:r>
        <w:t xml:space="preserve"> </w:t>
      </w:r>
      <w:r>
        <w:rPr>
          <w:b/>
          <w:bCs/>
        </w:rPr>
        <w:t xml:space="preserve">Inventory management</w:t>
      </w:r>
      <w:r>
        <w:t xml:space="preserve"> </w:t>
      </w:r>
      <w:r>
        <w:t xml:space="preserve">strategies include standardized parts across drone models (to reduce unique spares) and 3D-printing or local fabrication for quick supply. In racing, teams carry boxes of spare arms, motors, and propellers – crashes are expected each heat, so a high “spares burn rate” is simply part of the budget. Industrial operators aim for lower spares usage by scheduling preventative maintenance (e.g. replacing a $50 motor before it fails and causes a crash that could destroy a $10,000 sensor payload).</w:t>
      </w:r>
    </w:p>
    <w:p>
      <w:pPr>
        <w:numPr>
          <w:ilvl w:val="0"/>
          <w:numId w:val="1001"/>
        </w:numPr>
      </w:pPr>
      <w:r>
        <w:rPr>
          <w:b/>
          <w:bCs/>
        </w:rPr>
        <w:t xml:space="preserve">Battery Degradation and Replacement Economics:</w:t>
      </w:r>
      <w:r>
        <w:t xml:space="preserve"> </w:t>
      </w:r>
      <w:r>
        <w:t xml:space="preserve">Rechargeable batteries (Li-ion, Li-polymer) degrade with each cycle. Typically, a lithium-polymer battery might retain ~80% of its capacity after a few hundred cycles if treated well. Manufacturers often cite ~300–500 cycles as a useful life for high-discharge LiPos, whereas lithium-ion packs used at gentler discharge might reach 1000 cycles</w:t>
      </w:r>
      <w:hyperlink r:id="rId31">
        <w:r>
          <w:rPr>
            <w:rStyle w:val="Hyperlink"/>
          </w:rPr>
          <w:t xml:space="preserve">[10]</w:t>
        </w:r>
      </w:hyperlink>
      <w:r>
        <w:t xml:space="preserve">. Degradation means shorter flight times and eventually unserviceable packs. The economics: if a $2,500 battery gets ~1000 cycles</w:t>
      </w:r>
      <w:hyperlink r:id="rId31">
        <w:r>
          <w:rPr>
            <w:rStyle w:val="Hyperlink"/>
          </w:rPr>
          <w:t xml:space="preserve">[10]</w:t>
        </w:r>
      </w:hyperlink>
      <w:r>
        <w:t xml:space="preserve">, that’s $2.50 per cycle in capital cost,</w:t>
      </w:r>
      <w:r>
        <w:t xml:space="preserve"> </w:t>
      </w:r>
      <w:r>
        <w:rPr>
          <w:b/>
          <w:bCs/>
        </w:rPr>
        <w:t xml:space="preserve">plus</w:t>
      </w:r>
      <w:r>
        <w:t xml:space="preserve"> </w:t>
      </w:r>
      <w:r>
        <w:t xml:space="preserve">the cost of electricity (negligible) and charging infrastructure. However, in practice high-performance packs (like those in racing drones) may be pushed hard and fail sooner (some racers retire packs after dozens of cycles due to voltage sag). Industrial and military users manage battery life by avoiding extreme discharges and temperatures, and by cycling packs in use/storage to maximize lifespan. We include battery replacement in TCO models: e.g., for a fleet of 10 delivery drones, if each uses two battery packs per day and packs last 2 years, you’re replacing ~20 packs per year at a known cost. Emerging chemistries like lithium-sulfur promise higher energy but currently suffer shorter cycle life, affecting their TCO until that improves.</w:t>
      </w:r>
    </w:p>
    <w:p>
      <w:pPr>
        <w:numPr>
          <w:ilvl w:val="0"/>
          <w:numId w:val="1001"/>
        </w:numPr>
      </w:pPr>
      <w:r>
        <w:rPr>
          <w:b/>
          <w:bCs/>
        </w:rPr>
        <w:t xml:space="preserve">Comparative TCO of Powertrains:</w:t>
      </w:r>
      <w:r>
        <w:t xml:space="preserve"> </w:t>
      </w:r>
      <w:r>
        <w:t xml:space="preserve">We compare electric vs hybrid vs fuel. A</w:t>
      </w:r>
      <w:r>
        <w:t xml:space="preserve"> </w:t>
      </w:r>
      <w:r>
        <w:rPr>
          <w:b/>
          <w:bCs/>
        </w:rPr>
        <w:t xml:space="preserve">case study</w:t>
      </w:r>
      <w:r>
        <w:t xml:space="preserve"> </w:t>
      </w:r>
      <w:r>
        <w:t xml:space="preserve">from delivery drones found that over a two-year period, an electric drone fleet had far lower energy and maintenance costs than a combustion engine vehicle fleet – one analysis indicated a battery-electric delivery drone service could cost ~$51k vs $187k for a gasoline vehicle service over two years (for a certain delivery volume)</w:t>
      </w:r>
      <w:hyperlink r:id="rId35">
        <w:r>
          <w:rPr>
            <w:rStyle w:val="Hyperlink"/>
          </w:rPr>
          <w:t xml:space="preserve">[14]</w:t>
        </w:r>
      </w:hyperlink>
      <w:hyperlink r:id="rId36">
        <w:r>
          <w:rPr>
            <w:rStyle w:val="Hyperlink"/>
          </w:rPr>
          <w:t xml:space="preserve">[15]</w:t>
        </w:r>
      </w:hyperlink>
      <w:r>
        <w:t xml:space="preserve">. The large gap was due to fuel and labor savings. However, this scenario assumed efficient drone deployment; if drones require expensive battery replacements or more operators, the gap narrows. For military systems, CBO analysis of ISR aircraft showed the Global Hawk UAV had a life-cycle cost per flight hour ~17% lower than a manned P-8 Poseidon</w:t>
      </w:r>
      <w:hyperlink r:id="rId37">
        <w:r>
          <w:rPr>
            <w:rStyle w:val="Hyperlink"/>
          </w:rPr>
          <w:t xml:space="preserve">[16]</w:t>
        </w:r>
      </w:hyperlink>
      <w:r>
        <w:t xml:space="preserve">, highlighting that even with high drone maintenance costs, eliminating the pilot (and associated training, systems) yields savings – but the margin wasn’t huge because UAVs bring their own support costs. Our model accounts for depreciation of airframes too: drones often have shorter design life before obsolescence, which can accelerate the need to buy new tech (an “upgrade cycle” cost that in fast-evolving sectors like drone racing might be yearly, whereas military might use airframes for a decade or more).</w:t>
      </w:r>
    </w:p>
    <w:bookmarkEnd w:id="38"/>
    <w:bookmarkStart w:id="41" w:name="X9bdaeac927f6b024b7d5b16cc8ea4dd0c9636c3"/>
    <w:p>
      <w:pPr>
        <w:pStyle w:val="Heading3"/>
      </w:pPr>
      <w:r>
        <w:t xml:space="preserve">Throughput and Operational Efficiency Metrics</w:t>
      </w:r>
    </w:p>
    <w:p>
      <w:pPr>
        <w:pStyle w:val="FirstParagraph"/>
      </w:pPr>
      <w:r>
        <w:t xml:space="preserve">Beyond unit costs,</w:t>
      </w:r>
      <w:r>
        <w:t xml:space="preserve"> </w:t>
      </w:r>
      <w:r>
        <w:rPr>
          <w:b/>
          <w:bCs/>
        </w:rPr>
        <w:t xml:space="preserve">operational efficiency</w:t>
      </w:r>
      <w:r>
        <w:t xml:space="preserve"> </w:t>
      </w:r>
      <w:r>
        <w:t xml:space="preserve">metrics reveal economic value in real deployment:</w:t>
      </w:r>
    </w:p>
    <w:p>
      <w:pPr>
        <w:numPr>
          <w:ilvl w:val="0"/>
          <w:numId w:val="1002"/>
        </w:numPr>
      </w:pPr>
      <w:r>
        <w:rPr>
          <w:b/>
          <w:bCs/>
        </w:rPr>
        <w:t xml:space="preserve">Mission Hours per Operator per Day:</w:t>
      </w:r>
      <w:r>
        <w:t xml:space="preserve"> </w:t>
      </w:r>
      <w:r>
        <w:t xml:space="preserve">A single trained operator can often manage multiple drone flights per day. In traditional aviation, one crew flies maybe a few hours in a day. Drones invert that: for example, in industrial inspections, one pilot with one drone can inspect 4–5 sites in a day that would take multiple days with manual methods</w:t>
      </w:r>
      <w:hyperlink r:id="rId23">
        <w:r>
          <w:rPr>
            <w:rStyle w:val="Hyperlink"/>
          </w:rPr>
          <w:t xml:space="preserve">[3]</w:t>
        </w:r>
      </w:hyperlink>
      <w:r>
        <w:t xml:space="preserve">. Some operations even allow one operator to supervise several drones (particularly if flights are semi-autonomous or pre-programmed). We find that in precision agriculture, one operator can cover hundreds of acres per day with a spraying drone, something impossible by tractor in the same time. Military UAV squadrons schedule crews in shifts to keep drones flying around the clock – one Reaper combat air patrol (24-hour coverage) requires several crews and several drones rotating</w:t>
      </w:r>
      <w:hyperlink r:id="rId39">
        <w:r>
          <w:rPr>
            <w:rStyle w:val="Hyperlink"/>
          </w:rPr>
          <w:t xml:space="preserve">[17]</w:t>
        </w:r>
      </w:hyperlink>
      <w:r>
        <w:t xml:space="preserve">, but the result is persistent coverage that far exceeds what a single manned aircraft and crew could do. Efficiency is measured in</w:t>
      </w:r>
      <w:r>
        <w:t xml:space="preserve"> </w:t>
      </w:r>
      <w:r>
        <w:rPr>
          <w:b/>
          <w:bCs/>
        </w:rPr>
        <w:t xml:space="preserve">sortie generation rate</w:t>
      </w:r>
      <w:r>
        <w:t xml:space="preserve">: e.g., how many sorties or flight hours can be produced by a team in 24 hours. A high-throughput system might achieve dozens of flights if battery swap and mission turnarounds are quick. Conversely, if maintenance or battery charging causes long downtime, effective utilization plummets.</w:t>
      </w:r>
      <w:r>
        <w:t xml:space="preserve"> </w:t>
      </w:r>
      <w:r>
        <w:rPr>
          <w:b/>
          <w:bCs/>
        </w:rPr>
        <w:t xml:space="preserve">Insight:</w:t>
      </w:r>
      <w:r>
        <w:t xml:space="preserve"> </w:t>
      </w:r>
      <w:r>
        <w:t xml:space="preserve">Investing in fast charging, hot-swap batteries, or refueling infrastructure can dramatically increase mission-hours per day, improving ROI by getting more productivity out of the capital assets.</w:t>
      </w:r>
    </w:p>
    <w:p>
      <w:pPr>
        <w:numPr>
          <w:ilvl w:val="0"/>
          <w:numId w:val="1002"/>
        </w:numPr>
      </w:pPr>
      <w:r>
        <w:rPr>
          <w:b/>
          <w:bCs/>
        </w:rPr>
        <w:t xml:space="preserve">Sortie Generation and Turnaround Time:</w:t>
      </w:r>
      <w:r>
        <w:t xml:space="preserve"> </w:t>
      </w:r>
      <w:r>
        <w:t xml:space="preserve">Especially critical for military and racing scenarios. In combat or urgent missions, how fast can a drone be turned around for a new flight after landing? Military drones like the MQ-1C Gray Eagle (an Army UAV) can be refueled and relaunched relatively quickly if no major maintenance is needed – often limited by crew rest or data analysis needs rather than the platform itself. In racing,</w:t>
      </w:r>
      <w:r>
        <w:t xml:space="preserve"> </w:t>
      </w:r>
      <w:r>
        <w:rPr>
          <w:b/>
          <w:bCs/>
        </w:rPr>
        <w:t xml:space="preserve">pit turnaround</w:t>
      </w:r>
      <w:r>
        <w:t xml:space="preserve"> </w:t>
      </w:r>
      <w:r>
        <w:t xml:space="preserve">is the time between heats or laps where batteries can be swapped or quick repairs done. Racing drones are engineered for modularity: components like arms or motors can be replaced trackside within minutes using simple tools, and batteries are Velcro-strapped for 30-second swaps. An optimized pit-turn can mean the difference between finishing a tournament or not; teams practice rapid battery changes and keep multiple drones ready to go. Industrial operations also value quick turnaround – for delivery drones, swapping a battery in under 2 minutes keeps parcel throughput high (some delivery drone hubs use automated battery swap stations to minimize human labor and idle time). In our analysis, we note that reducing turnaround time (e.g. via better battery tech or streamlined procedures) directly increases the</w:t>
      </w:r>
      <w:r>
        <w:t xml:space="preserve"> </w:t>
      </w:r>
      <w:r>
        <w:rPr>
          <w:i/>
          <w:iCs/>
        </w:rPr>
        <w:t xml:space="preserve">utilization rate</w:t>
      </w:r>
      <w:r>
        <w:t xml:space="preserve"> </w:t>
      </w:r>
      <w:r>
        <w:t xml:space="preserve">of each drone, spreading fixed costs over more missions.</w:t>
      </w:r>
    </w:p>
    <w:p>
      <w:pPr>
        <w:numPr>
          <w:ilvl w:val="0"/>
          <w:numId w:val="1002"/>
        </w:numPr>
      </w:pPr>
      <w:r>
        <w:rPr>
          <w:b/>
          <w:bCs/>
        </w:rPr>
        <w:t xml:space="preserve">Fleet Utilization and Availability:</w:t>
      </w:r>
      <w:r>
        <w:t xml:space="preserve"> </w:t>
      </w:r>
      <w:r>
        <w:t xml:space="preserve">Utilization rate is how much each asset flies compared to its maximum potential. A drone that flies 1 hour per day has a ~4% utilization (out of 24 hours). Low utilization might indicate inefficiencies or regulatory limits (e.g. daylight-only operations). High utilization is economically desirable (more work done per asset) but can accelerate wear and require more maintenance. Availability (the percentage of time the drone is mission-capable) is also key. Military standards often aim for &gt;80% mission capable rates</w:t>
      </w:r>
      <w:hyperlink r:id="rId40">
        <w:r>
          <w:rPr>
            <w:rStyle w:val="Hyperlink"/>
          </w:rPr>
          <w:t xml:space="preserve">[18]</w:t>
        </w:r>
      </w:hyperlink>
      <w:r>
        <w:t xml:space="preserve">, meaning at any time 4 out of 5 drones are ready to fly, the rest in maintenance. High availability requires good reliability and spares. In industrial use, weather can be a limiting factor – e.g., if rain or wind grounds drones 30% of days, that caps utilization. For planning ROI, we calculate effective annual flight hours per drone and thus output (inspections done, acres surveyed, etc.) per year. One example: a powerline inspection drone might only fly 200 hours/year due to weather and scheduling, but that 200 hours might replace 1000+ hours of manual inspection labor. Racing drones have low utilization by design (flights are just a few minutes of competition plus practice), but they operate at 100% intensity during those times.</w:t>
      </w:r>
      <w:r>
        <w:t xml:space="preserve"> </w:t>
      </w:r>
      <w:r>
        <w:rPr>
          <w:b/>
          <w:bCs/>
        </w:rPr>
        <w:t xml:space="preserve">Availability</w:t>
      </w:r>
      <w:r>
        <w:t xml:space="preserve"> </w:t>
      </w:r>
      <w:r>
        <w:t xml:space="preserve">for racing is about ensuring the drone can fly when called – which means surviving crashes or having backups. The economics in racing are not about asset utilization but</w:t>
      </w:r>
      <w:r>
        <w:t xml:space="preserve"> </w:t>
      </w:r>
      <w:r>
        <w:rPr>
          <w:i/>
          <w:iCs/>
        </w:rPr>
        <w:t xml:space="preserve">performance yield per dollar</w:t>
      </w:r>
      <w:r>
        <w:t xml:space="preserve"> </w:t>
      </w:r>
      <w:r>
        <w:t xml:space="preserve">– e.g., is an expensive motor that gives a 5% speed edge worth it if it burns out after one race? Top teams often say yes, highlighting how in racing the marginal gain justifies high cost due to prize incentives.</w:t>
      </w:r>
    </w:p>
    <w:p>
      <w:pPr>
        <w:numPr>
          <w:ilvl w:val="0"/>
          <w:numId w:val="1002"/>
        </w:numPr>
      </w:pPr>
      <w:r>
        <w:rPr>
          <w:b/>
          <w:bCs/>
        </w:rPr>
        <w:t xml:space="preserve">Training and Proficiency Curves:</w:t>
      </w:r>
      <w:r>
        <w:t xml:space="preserve"> </w:t>
      </w:r>
      <w:r>
        <w:t xml:space="preserve">Human factors also affect economics. Pilots/operators require training. For military drones, training a UAV pilot is costly (though usually less so than a manned aircraft pilot). If a system is highly automated, operator training time goes down, saving money and allowing scaling up operations with less specialized labor. Industrial drone services have to budget for pilot certification (e.g. FAA Part 107 license in the U.S.) and practice – if the tech can reduce cognitive load (like automated obstacle avoidance), an operator can be effective with less experience. That expands the labor pool and potentially lowers wages required (supply/demand). However, too much reliance on low-skilled operators can increase risk of incidents, which carry costs (damage, liability). Our analysis suggests the most cost-effective approach is</w:t>
      </w:r>
      <w:r>
        <w:t xml:space="preserve"> </w:t>
      </w:r>
      <w:r>
        <w:rPr>
          <w:b/>
          <w:bCs/>
        </w:rPr>
        <w:t xml:space="preserve">intuitive system design plus moderate training</w:t>
      </w:r>
      <w:r>
        <w:t xml:space="preserve"> </w:t>
      </w:r>
      <w:r>
        <w:t xml:space="preserve">– e.g. user-friendly interfaces and safety features can shorten training curves. We also note ongoing proficiency: just like any pilot, drone pilots need to stay current. Some companies invest in simulation or routine practice flights (which is a cost but prevents bigger costs due to error). Racing pilots probably exemplify the extreme: they log many hours in simulators and practice flights to shave milliseconds off lap times. The cost is primarily time (and broken parts), but the outcome is improved race performance which for sponsored pilots is worth monetary rewards. In business terms,</w:t>
      </w:r>
      <w:r>
        <w:t xml:space="preserve"> </w:t>
      </w:r>
      <w:r>
        <w:rPr>
          <w:b/>
          <w:bCs/>
        </w:rPr>
        <w:t xml:space="preserve">training investment is part of TCO</w:t>
      </w:r>
      <w:r>
        <w:t xml:space="preserve"> </w:t>
      </w:r>
      <w:r>
        <w:t xml:space="preserve">– decision-makers should include it when comparing technologies (a highly complex UAV that needs a PhD operator might not be as good economically as a slightly less capable one that a technician can run).</w:t>
      </w:r>
    </w:p>
    <w:bookmarkEnd w:id="41"/>
    <w:bookmarkStart w:id="47" w:name="roi-and-sensitivity-analysis"/>
    <w:p>
      <w:pPr>
        <w:pStyle w:val="Heading3"/>
      </w:pPr>
      <w:r>
        <w:t xml:space="preserve">ROI and Sensitivity Analysis</w:t>
      </w:r>
    </w:p>
    <w:p>
      <w:pPr>
        <w:pStyle w:val="FirstParagraph"/>
      </w:pPr>
      <w:r>
        <w:t xml:space="preserve">We conducted sensitivity analyses to understand how variations in performance or conditions affect return on investment:</w:t>
      </w:r>
    </w:p>
    <w:p>
      <w:pPr>
        <w:numPr>
          <w:ilvl w:val="0"/>
          <w:numId w:val="1003"/>
        </w:numPr>
      </w:pPr>
      <w:r>
        <w:rPr>
          <w:b/>
          <w:bCs/>
        </w:rPr>
        <w:t xml:space="preserve">Payload Weight Sensitivity:</w:t>
      </w:r>
      <w:r>
        <w:t xml:space="preserve"> </w:t>
      </w:r>
      <w:r>
        <w:t xml:space="preserve">Adding payload (sensors, cargo) can dramatically degrade performance – reducing flight time and range. For a given drone, a 10% increase in takeoff weight might cut endurance by 10-20%, depending on the propulsion efficiency curve. This in turn might require more sorties to cover the same task, impacting cost. For example, a surveillance drone carrying an extra sensor might only fly 8 hours instead of 10, meaning you need 1.25 flights to cover a 10-hour mission. The</w:t>
      </w:r>
      <w:r>
        <w:t xml:space="preserve"> </w:t>
      </w:r>
      <w:r>
        <w:rPr>
          <w:b/>
          <w:bCs/>
        </w:rPr>
        <w:t xml:space="preserve">ROI per mission</w:t>
      </w:r>
      <w:r>
        <w:t xml:space="preserve"> </w:t>
      </w:r>
      <w:r>
        <w:t xml:space="preserve">then drops unless that sensor’s added capability (e.g. better intel) compensates. We quantify: in a logistics scenario, if payload reduction lets you use one less drone flight to deliver a set of packages, that could save hundreds per day in large operations. Thus, there is an ROI sweet spot in payload sizing – carrying only what’s needed optimizes cost. Many military drones are designed with modular payloads so lighter configurations can be used when possible to extend range or endurance (e.g. removing a heavy camera if not needed). Racing drones similarly strip off any excess weight (no unnecessary covers, minimal frame material) to maximize acceleration – which “returns” better race results.</w:t>
      </w:r>
    </w:p>
    <w:p>
      <w:pPr>
        <w:numPr>
          <w:ilvl w:val="0"/>
          <w:numId w:val="1003"/>
        </w:numPr>
      </w:pPr>
      <w:r>
        <w:rPr>
          <w:b/>
          <w:bCs/>
        </w:rPr>
        <w:t xml:space="preserve">Altitude and Temperature Effects:</w:t>
      </w:r>
      <w:r>
        <w:t xml:space="preserve"> </w:t>
      </w:r>
      <w:r>
        <w:t xml:space="preserve">High altitude and extreme temperatures both reduce performance, which can indirectly raise costs by requiring more assets or causing more failures. At higher altitudes, thinner air provides less lift and cooling. A multirotor at 2,000 m altitude may lose ~20% of its thrust due to air density drop</w:t>
      </w:r>
      <w:hyperlink r:id="rId42">
        <w:r>
          <w:rPr>
            <w:rStyle w:val="Hyperlink"/>
          </w:rPr>
          <w:t xml:space="preserve">[19]</w:t>
        </w:r>
      </w:hyperlink>
      <w:r>
        <w:t xml:space="preserve">, meaning to carry the same payload it must run motors harder (drawing more power and shortening battery life). Our analysis shows mission capability can be curtailed: a drone rated for 30 min at sea level might only get ~20–25 min at 7,000 ft on a hot day, requiring either a return to base sooner or a lighter payload. For military surveillance in mountainous or high-altitude environments, this derating could necessitate using larger drones or forward staging. Temperature extremes: in heat, batteries and electronics risk overheating – some drones will derate (limit power) to avoid damage, reducing performance. In cold, battery efficiency plunges; at –20 °C a Li-ion battery can see significantly reduced capacity and power output</w:t>
      </w:r>
      <w:hyperlink r:id="rId43">
        <w:r>
          <w:rPr>
            <w:rStyle w:val="Hyperlink"/>
          </w:rPr>
          <w:t xml:space="preserve">[20]</w:t>
        </w:r>
      </w:hyperlink>
      <w:hyperlink r:id="rId44">
        <w:r>
          <w:rPr>
            <w:rStyle w:val="Hyperlink"/>
          </w:rPr>
          <w:t xml:space="preserve">[21]</w:t>
        </w:r>
      </w:hyperlink>
      <w:r>
        <w:t xml:space="preserve">, leading to shorter flights or even inability to meet peak power demands. This not only hurts mission effectiveness but also increases cost: more batteries might be needed (to swap and keep some warm), and thermal management systems might be required (adding weight/cost). We found that investing in all-weather capability (heaters, coolers, or special battery chemistries) can pay off for high-utilization fleets that must fly year-round. For racing, temperature mainly affects battery output – racers often warm their LiPo packs before a race to ensure peak chemical performance (cold batteries sag voltage and reduce thrust). Overheating is less an issue given short flight times, but can happen between back-to-back heats if not managed.</w:t>
      </w:r>
    </w:p>
    <w:p>
      <w:pPr>
        <w:numPr>
          <w:ilvl w:val="0"/>
          <w:numId w:val="1003"/>
        </w:numPr>
      </w:pPr>
      <w:r>
        <w:rPr>
          <w:b/>
          <w:bCs/>
        </w:rPr>
        <w:t xml:space="preserve">Supply Chain Disruption Scenarios:</w:t>
      </w:r>
      <w:r>
        <w:t xml:space="preserve"> </w:t>
      </w:r>
      <w:r>
        <w:t xml:space="preserve">We stress-tested TCO under scenarios like a critical part shortage or import tariff. For instance, the market data shows the fuel cell UAV industry faced cost pressures when tariffs on imported components (e.g. carbon fiber, fuel cell stacks) were imposed</w:t>
      </w:r>
      <w:hyperlink r:id="rId45">
        <w:r>
          <w:rPr>
            <w:rStyle w:val="Hyperlink"/>
          </w:rPr>
          <w:t xml:space="preserve">[22]</w:t>
        </w:r>
      </w:hyperlink>
      <w:r>
        <w:t xml:space="preserve">. A 10% increase in component cost might only raise drone unit cost modestly, but if a part becomes unavailable (say a specific chip or battery cell from a foreign supplier), drones could be grounded waiting for parts – an enormous hidden cost. Military and industrial operators mitigate this by qualifying multiple suppliers (dual-sourcing) and keeping strategic stock. However, rapidly evolving tech (like high-end processors or cameras) may have sole-source suppliers. The ROI of a drone program could flip if, for example, a trade ban suddenly makes replacements impossible – you might have to retire expensive equipment early. Thus, our risk-adjusted analysis values</w:t>
      </w:r>
      <w:r>
        <w:t xml:space="preserve"> </w:t>
      </w:r>
      <w:r>
        <w:rPr>
          <w:b/>
          <w:bCs/>
        </w:rPr>
        <w:t xml:space="preserve">supply chain resilience</w:t>
      </w:r>
      <w:r>
        <w:t xml:space="preserve"> </w:t>
      </w:r>
      <w:r>
        <w:t xml:space="preserve">as an economic factor: sometimes a slightly less advanced component that’s widely available is a smarter buy than a cutting-edge one from a single source. We advise factoring in geopolitical risk (e.g. reliance on a certain country’s battery cells) into ROI – something often overlooked in pure performance comparisons.</w:t>
      </w:r>
    </w:p>
    <w:p>
      <w:pPr>
        <w:numPr>
          <w:ilvl w:val="0"/>
          <w:numId w:val="1003"/>
        </w:numPr>
      </w:pPr>
      <w:r>
        <w:rPr>
          <w:b/>
          <w:bCs/>
        </w:rPr>
        <w:t xml:space="preserve">Technology Obsolescence and Upgrade Costs:</w:t>
      </w:r>
      <w:r>
        <w:t xml:space="preserve"> </w:t>
      </w:r>
      <w:r>
        <w:t xml:space="preserve">Drones and their parts can become obsolete within a few years as technology leaps occur (new battery types, better sensors, updated communication links required by regulators like Remote ID). We model an “upgrade cycle” – e.g., needing to replace or retrofit drones every 3-5 years. This capital expense can dwarf operating cost if not managed. Leasing or service-based models (drones-as-a-service) are emerging to shift this risk to providers. Sensitivity analysis shows if a drone’s useful life shrinks from 5 years to 3 years due to obsolescence, the effective depreciation cost per year increases by ~67%, potentially wiping out savings from improved performance. Therefore, platforms with</w:t>
      </w:r>
      <w:r>
        <w:t xml:space="preserve"> </w:t>
      </w:r>
      <w:r>
        <w:rPr>
          <w:b/>
          <w:bCs/>
        </w:rPr>
        <w:t xml:space="preserve">upgradeability</w:t>
      </w:r>
      <w:r>
        <w:t xml:space="preserve"> </w:t>
      </w:r>
      <w:r>
        <w:t xml:space="preserve">(modular design, software-defined features) have economic advantage. Military drones often incorporate spiral upgrades (e.g., adding new sensors or strengthening airframes) to extend life, but eventually airframe limits hit. Racing drones face the fastest obsolescence – new motor or ESC technology every season might compel teams to rebuild quads frequently. Those who can afford constant upgrades usually lead in performance, which in racing is the primary “business” goal. In industrial cases, a balance is sought: not every new camera gimbal or LiDAR warrants replacement of a whole drone; companies often set an ROI threshold (will this new sensor allow new services or significantly cut labor?) before investing in upgrades.</w:t>
      </w:r>
    </w:p>
    <w:p>
      <w:pPr>
        <w:numPr>
          <w:ilvl w:val="0"/>
          <w:numId w:val="1003"/>
        </w:numPr>
      </w:pPr>
      <w:r>
        <w:rPr>
          <w:b/>
          <w:bCs/>
        </w:rPr>
        <w:t xml:space="preserve">Failure Modes and Economic Impact:</w:t>
      </w:r>
      <w:r>
        <w:t xml:space="preserve"> </w:t>
      </w:r>
      <w:r>
        <w:t xml:space="preserve">Drones can fail via crashes, component faults, or communication loss. Economically, the worst-case is a total loss of the airframe and payload – which for a military drone could be millions of dollars (plus intangible mission loss), or for an industrial drone, not only the drone cost but potential liability if it injures someone or damages property. Our analysis emphasizes</w:t>
      </w:r>
      <w:r>
        <w:t xml:space="preserve"> </w:t>
      </w:r>
      <w:r>
        <w:rPr>
          <w:b/>
          <w:bCs/>
        </w:rPr>
        <w:t xml:space="preserve">fail-safe design</w:t>
      </w:r>
      <w:r>
        <w:t xml:space="preserve"> </w:t>
      </w:r>
      <w:r>
        <w:t xml:space="preserve">as an economic safeguard. Features like parachutes, redundant motors, or return-to-home on link loss can prevent a costly crash. While these add cost and weight, avoiding even a single catastrophic incident can justify them. We cite an example from military UAV field data: early tactical drones like the RQ-2 Pioneer had very high mishap rates (~334 per 100k hours)</w:t>
      </w:r>
      <w:hyperlink r:id="rId46">
        <w:r>
          <w:rPr>
            <w:rStyle w:val="Hyperlink"/>
          </w:rPr>
          <w:t xml:space="preserve">[23]</w:t>
        </w:r>
      </w:hyperlink>
      <w:r>
        <w:t xml:space="preserve">, leading to frequent losses. Over time, investments in reliability paid off in lower attrition. For industrial operators, an accident can also mean regulatory grounding and insurance hikes. Thus, spending on enhanced reliability (better components, thorough testing) has a clear ROI in high-value operations. For racing, crashes are expected – the goal is to finish the race, so teams often overbuild critical parts or use guards to survive crashes and keep going. The economic impact in racing is performance loss: a cracked frame might still limp through a race but at slower speed, costing a win. Therefore, even in racing, some teams use slightly heavier frames to ensure durability, a trade-off between pure speed and not DNFing (Did Not Finish).</w:t>
      </w:r>
    </w:p>
    <w:p>
      <w:pPr>
        <w:pStyle w:val="FirstParagraph"/>
      </w:pPr>
      <w:r>
        <w:t xml:space="preserve">In summary, our deep dive demonstrates that</w:t>
      </w:r>
      <w:r>
        <w:t xml:space="preserve"> </w:t>
      </w:r>
      <w:r>
        <w:rPr>
          <w:b/>
          <w:bCs/>
        </w:rPr>
        <w:t xml:space="preserve">drone hardware choices cannot be separated from economics</w:t>
      </w:r>
      <w:r>
        <w:t xml:space="preserve">. The best technical option is only best if it leads to better mission value or lower cost over time. Through life-cycle costing, throughput metrics, and sensitivity analysis, we identify which innovations truly pay off: e.g., a battery with double life yields concrete TCO savings, whereas a sensor with double resolution might not yield proportional economic benefit unless it unlocks new revenue or capabilities. The following sections detail each component category’s technical and economic performance, then compare technologies and outline integration and future trends, all with an eye to maximizing mission effectiveness per dollar spent.</w:t>
      </w:r>
    </w:p>
    <w:bookmarkEnd w:id="47"/>
    <w:bookmarkEnd w:id="48"/>
    <w:bookmarkStart w:id="87" w:name="component-level-technical-analysis"/>
    <w:p>
      <w:pPr>
        <w:pStyle w:val="Heading2"/>
      </w:pPr>
      <w:r>
        <w:t xml:space="preserve">Component-Level Technical Analysis</w:t>
      </w:r>
    </w:p>
    <w:p>
      <w:pPr>
        <w:pStyle w:val="FirstParagraph"/>
      </w:pPr>
      <w:r>
        <w:t xml:space="preserve">We now examine major hardware components of drones – propulsion, power storage, airframe, avionics/control, sensors, and communications – assessing their state-of-art specs, operational performance in military vs. industrial vs. racing contexts, and associated costs and challenges.</w:t>
      </w:r>
    </w:p>
    <w:bookmarkStart w:id="53" w:name="Xabace9ff2e560df408c0c239433a3227af5eb4f"/>
    <w:p>
      <w:pPr>
        <w:pStyle w:val="Heading3"/>
      </w:pPr>
      <w:r>
        <w:t xml:space="preserve">Propulsion Systems (Motors/Engines/Propellers)</w:t>
      </w:r>
    </w:p>
    <w:bookmarkStart w:id="50" w:name="military-applications-propulsion"/>
    <w:p>
      <w:pPr>
        <w:pStyle w:val="Heading4"/>
      </w:pPr>
      <w:r>
        <w:t xml:space="preserve">Military Applications – Propulsion</w:t>
      </w:r>
    </w:p>
    <w:p>
      <w:pPr>
        <w:pStyle w:val="FirstParagraph"/>
      </w:pPr>
      <w:r>
        <w:t xml:space="preserve">Military drones use a range of propulsion systems depending on size and mission profile. Small tactical UAVs often use electric motors (brushless DC outrunners or inrunners) for stealth and simplicity, while larger platforms use gasoline or heavy-fuel (JP-8/kerosene) engines or even turboprops for higher power and endurance.</w:t>
      </w:r>
    </w:p>
    <w:p>
      <w:pPr>
        <w:pStyle w:val="BodyText"/>
      </w:pPr>
      <w:r>
        <w:rPr>
          <w:b/>
          <w:bCs/>
        </w:rPr>
        <w:t xml:space="preserve">Specifications &amp; Performance:</w:t>
      </w:r>
      <w:r>
        <w:t xml:space="preserve"> </w:t>
      </w:r>
      <w:r>
        <w:t xml:space="preserve">A key figure of merit is</w:t>
      </w:r>
      <w:r>
        <w:t xml:space="preserve"> </w:t>
      </w:r>
      <w:r>
        <w:rPr>
          <w:i/>
          <w:iCs/>
        </w:rPr>
        <w:t xml:space="preserve">thrust-to-weight ratio</w:t>
      </w:r>
      <w:r>
        <w:t xml:space="preserve"> </w:t>
      </w:r>
      <w:r>
        <w:t xml:space="preserve">of the propulsion unit. Advanced brushless electric motors can produce very high thrust relative to weight; for instance, hobby-grade racing motors achieve 10:1 to 14:1 thrust-to-weight ratios</w:t>
      </w:r>
      <w:hyperlink r:id="rId28">
        <w:r>
          <w:rPr>
            <w:rStyle w:val="Hyperlink"/>
          </w:rPr>
          <w:t xml:space="preserve">[8]</w:t>
        </w:r>
      </w:hyperlink>
      <w:r>
        <w:t xml:space="preserve"> </w:t>
      </w:r>
      <w:r>
        <w:t xml:space="preserve">(meaning the motor can lift 10–14 times its own weight in thrust at full power). Military-grade motors (for small drones) are often optimized for efficiency and reliability at the cost of peak thrust. Thrust output ties directly to payload capacity and climb rate – critical for carrying ISR sensors or munitions. For larger drones like the MQ-9 (propeller driven by a turboprop engine), propulsion is characterized by horsepower (900+ shp) and fuel efficiency (specific fuel consumption). Specific fuel consumption of small aviation engines is on the order of 0.4–0.5 lb/hp-hr; electric motors effectively have much higher efficiency (~85–90% motor efficiency plus propeller efficiency) but are limited by battery energy.</w:t>
      </w:r>
      <w:r>
        <w:t xml:space="preserve"> </w:t>
      </w:r>
      <w:r>
        <w:rPr>
          <w:b/>
          <w:bCs/>
        </w:rPr>
        <w:t xml:space="preserve">Thermal management</w:t>
      </w:r>
      <w:r>
        <w:t xml:space="preserve"> </w:t>
      </w:r>
      <w:r>
        <w:t xml:space="preserve">is crucial: military propulsion units must work in hot deserts without overheating and in cold high-altitude air without icing. For example, high-altitude long-endurance (HALE) UAVs like Global Hawk experience thrust loss in thin air and need large propellers and efficient engines to cruise at 60,000 ft.</w:t>
      </w:r>
    </w:p>
    <w:p>
      <w:pPr>
        <w:pStyle w:val="BodyText"/>
      </w:pPr>
      <w:r>
        <w:rPr>
          <w:b/>
          <w:bCs/>
        </w:rPr>
        <w:t xml:space="preserve">Reliability &amp; Redundancy:</w:t>
      </w:r>
      <w:r>
        <w:t xml:space="preserve"> </w:t>
      </w:r>
      <w:r>
        <w:t xml:space="preserve">Military drones typically target high MTBF for engines. Redundancy in propulsion is not common (few UAVs have multiple engines, except some VTOL with multi-rotors). Instead, reliability is achieved through robust engineering and maintenance. The RQ-4 Global Hawk’s early operations were marred by engine reliability issues contributing to it being deemed “not operationally effective” in 2011</w:t>
      </w:r>
      <w:hyperlink r:id="rId49">
        <w:r>
          <w:rPr>
            <w:rStyle w:val="Hyperlink"/>
          </w:rPr>
          <w:t xml:space="preserve">[24]</w:t>
        </w:r>
      </w:hyperlink>
      <w:r>
        <w:t xml:space="preserve">. Continuous improvements reduced failures and operating cost. Simpler electric propulsion has the benefit of fewer moving parts (no gears, simpler cooling) and can be very reliable if quality components are used. For small drones used in frontline military units, ease of field maintenance is key – motors might be swapped in the field with minimal tools. Propellers for military use might be made of carbon fiber for strength and low radar signature (if stealth is needed).</w:t>
      </w:r>
      <w:r>
        <w:t xml:space="preserve"> </w:t>
      </w:r>
      <w:r>
        <w:rPr>
          <w:b/>
          <w:bCs/>
        </w:rPr>
        <w:t xml:space="preserve">Noise</w:t>
      </w:r>
      <w:r>
        <w:t xml:space="preserve"> </w:t>
      </w:r>
      <w:r>
        <w:t xml:space="preserve">is another factor: covert operations demand quiet propulsion, hence electric motors or muffled engines are favored for ISR drones that may loiter over hostile territory.</w:t>
      </w:r>
    </w:p>
    <w:p>
      <w:pPr>
        <w:pStyle w:val="BodyText"/>
      </w:pPr>
      <w:r>
        <w:rPr>
          <w:b/>
          <w:bCs/>
        </w:rPr>
        <w:t xml:space="preserve">Survivability:</w:t>
      </w:r>
      <w:r>
        <w:t xml:space="preserve"> </w:t>
      </w:r>
      <w:r>
        <w:t xml:space="preserve">In combat, propulsion hits (damage to prop or engine) often mean mission kill. Some military drones incorporate features like shrouded propellers or redundant rotor configurations (e.g., hexacopters that can lose one rotor and still fly) to tolerate some damage. Those features add weight/cost, so there’s a trade-off. For example, some military quadcopters have been modified to octocopters (eight smaller props) to provide redundancy if one or two fail – critical for e.g. explosive ordnance disposal drones that must not drop their payload inadvertently.</w:t>
      </w:r>
    </w:p>
    <w:p>
      <w:pPr>
        <w:pStyle w:val="BodyText"/>
      </w:pPr>
      <w:r>
        <w:rPr>
          <w:b/>
          <w:bCs/>
        </w:rPr>
        <w:t xml:space="preserve">Economics:</w:t>
      </w:r>
      <w:r>
        <w:t xml:space="preserve"> </w:t>
      </w:r>
      <w:r>
        <w:t xml:space="preserve">Military propulsion choices affect logistics and cost. Gasoline engines require fuel, which in remote deployments means a supply line (costly in itself; fuel in a warzone can cost tens or hundreds of dollars per gallon when delivered). Electric drones shift the burden to battery supply – either lots of spare batteries or generators to recharge. For larger UAVs, engine overhauls and fuel dominate cost per flight hour. For instance, the Global Hawk’s cost per hour dropped from $40k to ~$18.9k partly by increasing utilization</w:t>
      </w:r>
      <w:hyperlink r:id="rId22">
        <w:r>
          <w:rPr>
            <w:rStyle w:val="Hyperlink"/>
          </w:rPr>
          <w:t xml:space="preserve">[2]</w:t>
        </w:r>
      </w:hyperlink>
      <w:r>
        <w:t xml:space="preserve"> </w:t>
      </w:r>
      <w:r>
        <w:t xml:space="preserve">(spreading fixed engine support costs over more hours). That indicates a large portion of cost was engine maintenance contracts and logistics.</w:t>
      </w:r>
      <w:r>
        <w:t xml:space="preserve"> </w:t>
      </w:r>
      <w:r>
        <w:rPr>
          <w:b/>
          <w:bCs/>
        </w:rPr>
        <w:t xml:space="preserve">Vendor landscape:</w:t>
      </w:r>
      <w:r>
        <w:t xml:space="preserve"> </w:t>
      </w:r>
      <w:r>
        <w:t xml:space="preserve">Key military propulsion suppliers include manufacturers like UEL (for rotary engines), Rotax or Austro (for piston engines in UAVs), and even automotive-converted engines. There’s also emerging use of heavy-fuel (diesel/JP-8) rotary engines because the military prefers a single fuel on the battlefield. Heavy-fuel engines have slightly less performance than gasoline equivalents, but avoid carrying separate fuel types. Jet-powered UAVs (like target drones or the upcoming jet-powered combat drones) use small turbojets/turbofans – these provide high speed but at a cost of fuel burn; they are usually reserved for when jet-like performance is needed (high-speed recon or Loyal Wingman style drones). Those engines come from companies like Pratt &amp; Whitney or Williams International (e.g., the Williams F107 used in cruise missiles has been adapted for some drones). Cost-wise, these mini-turbines are expensive to procure and maintain, but offer unmatched thrust-to-weight at the high end.</w:t>
      </w:r>
    </w:p>
    <w:p>
      <w:pPr>
        <w:pStyle w:val="BodyText"/>
      </w:pPr>
      <w:r>
        <w:rPr>
          <w:b/>
          <w:bCs/>
        </w:rPr>
        <w:t xml:space="preserve">Integration &amp; Standards:</w:t>
      </w:r>
      <w:r>
        <w:t xml:space="preserve"> </w:t>
      </w:r>
      <w:r>
        <w:t xml:space="preserve">Military drones follow standards like MIL-STD-704 (power quality) if they generate onboard power, and often need electromagnetic compatibility (MIL-STD-461) so ignition systems or high currents in motors don’t interfere with avionics. STANAG standards may specify interoperability aspects like using common fuel or start-up procedures for coalition operations. Propulsion integration into the airframe (vibration isolation, exhaust infrared signature reduction for stealth, etc.) is an important military-specific consideration – e.g., the propeller and muffler of a UAV might be designed to reduce acoustic and IR signatures to avoid detection.</w:t>
      </w:r>
    </w:p>
    <w:bookmarkEnd w:id="50"/>
    <w:bookmarkStart w:id="51" w:name="industrial-applications-propulsion"/>
    <w:p>
      <w:pPr>
        <w:pStyle w:val="Heading4"/>
      </w:pPr>
      <w:r>
        <w:t xml:space="preserve">Industrial Applications – Propulsion</w:t>
      </w:r>
    </w:p>
    <w:p>
      <w:pPr>
        <w:pStyle w:val="FirstParagraph"/>
      </w:pPr>
      <w:r>
        <w:t xml:space="preserve">In the commercial/industrial space, drones predominantly use electric propulsion (brushless motors with fixed-pitch propellers or rotors). Key considerations are efficiency, ease of use, and safety. However, for heavy-lift or long-endurance industrial drones (delivery, large inspections), gasoline or hybrid power is also used.</w:t>
      </w:r>
    </w:p>
    <w:p>
      <w:pPr>
        <w:pStyle w:val="BodyText"/>
      </w:pPr>
      <w:r>
        <w:rPr>
          <w:b/>
          <w:bCs/>
        </w:rPr>
        <w:t xml:space="preserve">Specifications &amp; Efficiency:</w:t>
      </w:r>
      <w:r>
        <w:t xml:space="preserve"> </w:t>
      </w:r>
      <w:r>
        <w:t xml:space="preserve">Industrial drones value</w:t>
      </w:r>
      <w:r>
        <w:t xml:space="preserve"> </w:t>
      </w:r>
      <w:r>
        <w:rPr>
          <w:i/>
          <w:iCs/>
        </w:rPr>
        <w:t xml:space="preserve">flight time and lifting capacity</w:t>
      </w:r>
      <w:r>
        <w:t xml:space="preserve">. Efficient propulsion extends flight time – this comes from high motor efficiency and optimized propeller design. Multirotor drones often use low Kv (RPM per volt) motors with larger props to get better thrust per watt for hovering tasks. For example, a drone used in infrastructure inspection might use 28-inch props turning slowly to yield 40+ minutes of hover. Efficiency curves are provided by manufacturers: e.g., a motor might achieve peak efficiency at a certain RPM/thrust, and operators try to size propulsion so the drone cruises at that sweet spot. Specific energy consumption for electric drones can be measured in Wh per minute of hover; improvements in motor and ESC (electronic speed controller) tech have yielded gradual increases in efficiency (MOSFETs with lower losses, etc.). Industrial drones that use gas engines (like some crop-sprayers or large delivery drones) typically use 2-stroke or 4-stroke small engines. These offer longer flight times (1–2 hours) but introduce vibration and require more maintenance (spark plugs, filters). Some newer industrial models are</w:t>
      </w:r>
      <w:r>
        <w:t xml:space="preserve"> </w:t>
      </w:r>
      <w:r>
        <w:rPr>
          <w:i/>
          <w:iCs/>
        </w:rPr>
        <w:t xml:space="preserve">hybrid drones</w:t>
      </w:r>
      <w:r>
        <w:t xml:space="preserve"> </w:t>
      </w:r>
      <w:r>
        <w:t xml:space="preserve">– a gasoline generator on-board produces electricity for electric motors, combining the long endurance of fuel with the precise control of electric motors. This adds weight but can keep a multirotor flying for many hours.</w:t>
      </w:r>
    </w:p>
    <w:p>
      <w:pPr>
        <w:pStyle w:val="BodyText"/>
      </w:pPr>
      <w:r>
        <w:rPr>
          <w:b/>
          <w:bCs/>
        </w:rPr>
        <w:t xml:space="preserve">Operational Reliability:</w:t>
      </w:r>
      <w:r>
        <w:t xml:space="preserve"> </w:t>
      </w:r>
      <w:r>
        <w:t xml:space="preserve">Businesses need drones that don’t fail unexpectedly during missions like surveying or delivery. Electric propulsion has an advantage in reliability (fewer points of failure) and minimal maintenance (no oil changes). Many industrial drones have</w:t>
      </w:r>
      <w:r>
        <w:t xml:space="preserve"> </w:t>
      </w:r>
      <w:r>
        <w:rPr>
          <w:i/>
          <w:iCs/>
        </w:rPr>
        <w:t xml:space="preserve">self-monitoring</w:t>
      </w:r>
      <w:r>
        <w:t xml:space="preserve">: motor RPM and current draw are logged, and early warning of a failing motor or prop imbalance can be flagged (some systems will auto-land if a motor is drawing abnormally high current, indicating impending failure). Still, multirotor drones have the intrinsic failure mode that if one motor fails, a quadcopter will crash. To mitigate this, important operations use hexacopters or octocopters which can survive one rotor loss. For example, heavy lift drones (carrying high-value cameras) often have 6–8 rotors.</w:t>
      </w:r>
      <w:r>
        <w:t xml:space="preserve"> </w:t>
      </w:r>
      <w:r>
        <w:rPr>
          <w:b/>
          <w:bCs/>
        </w:rPr>
        <w:t xml:space="preserve">Maintenance:</w:t>
      </w:r>
      <w:r>
        <w:t xml:space="preserve"> </w:t>
      </w:r>
      <w:r>
        <w:t xml:space="preserve">Replacing motors or ESCs in the field is fairly straightforward (modular designs with quick connectors are common). Propellers are typically composite or carbon fiber for industrial use; they need regular inspection for chips or cracks, as a prop failure can be catastrophic. The cost of consumables like props is minor ($ tens), but if a drone is constantly in use, these add up (e.g., delivery drones flying many routes may go through sets of props monthly).</w:t>
      </w:r>
    </w:p>
    <w:p>
      <w:pPr>
        <w:pStyle w:val="BodyText"/>
      </w:pPr>
      <w:r>
        <w:rPr>
          <w:b/>
          <w:bCs/>
        </w:rPr>
        <w:t xml:space="preserve">Economics:</w:t>
      </w:r>
      <w:r>
        <w:t xml:space="preserve"> </w:t>
      </w:r>
      <w:r>
        <w:t xml:space="preserve">Electric propulsion cost is mostly up-front (motor and ESC) and electricity which is cheap. In our TCO analysis, motors on a well-designed industrial drone can last for hundreds of hours. The cost per hour of motor depreciation is very low (perhaps a $200 motor lasting 500 hours = $0.40/hour). Far more significant is the cost of downtime if a motor fails mid-operation or the opportunity cost of shorter flight time if propulsion is inefficient. This is why some enterprise drones advertise high efficiency and long flight time as a key economic benefit – e.g. a drone that can do a given inspection in one flight vs two because of better propulsion has effectively halved the labor and battery cost for that task. For delivery drones, improved propulsion efficiency means greater range – potentially servicing more customers per trip. We also note that quieter propulsion (slow large props) is valued in urban or residential operations for noise regulations and public acceptance.</w:t>
      </w:r>
    </w:p>
    <w:p>
      <w:pPr>
        <w:pStyle w:val="BodyText"/>
      </w:pPr>
      <w:r>
        <w:rPr>
          <w:b/>
          <w:bCs/>
        </w:rPr>
        <w:t xml:space="preserve">Manufacturers &amp; Tech Trends:</w:t>
      </w:r>
      <w:r>
        <w:t xml:space="preserve"> </w:t>
      </w:r>
      <w:r>
        <w:t xml:space="preserve">Leading motor makers for industrial drones include T-Motor, KDE Direct, and MNX, who provide high-quality motors with known performance curves. Propeller makers (e.g. APC, XOAR, even custom airfoil props) are investing in</w:t>
      </w:r>
      <w:r>
        <w:t xml:space="preserve"> </w:t>
      </w:r>
      <w:r>
        <w:rPr>
          <w:i/>
          <w:iCs/>
        </w:rPr>
        <w:t xml:space="preserve">low-noise blade designs</w:t>
      </w:r>
      <w:r>
        <w:t xml:space="preserve"> </w:t>
      </w:r>
      <w:r>
        <w:t xml:space="preserve">and foldable propellers for portability. Emerging is the use of</w:t>
      </w:r>
      <w:r>
        <w:t xml:space="preserve"> </w:t>
      </w:r>
      <w:r>
        <w:rPr>
          <w:i/>
          <w:iCs/>
        </w:rPr>
        <w:t xml:space="preserve">variable-pitch propellers</w:t>
      </w:r>
      <w:r>
        <w:t xml:space="preserve"> </w:t>
      </w:r>
      <w:r>
        <w:t xml:space="preserve">in some drone designs to improve efficiency over a range of speeds (commonly seen in drones like the Yamaha crop-spraying helicopters which are essentially small helicopters with collective pitch). Also, industrial drones are exploring propeller guards or ducts for safety near people – a ducted fan can also increase static thrust by ~20% and reduce noise, at the cost of weight.</w:t>
      </w:r>
    </w:p>
    <w:p>
      <w:pPr>
        <w:pStyle w:val="BodyText"/>
      </w:pPr>
      <w:r>
        <w:rPr>
          <w:b/>
          <w:bCs/>
        </w:rPr>
        <w:t xml:space="preserve">Standards &amp; Certification:</w:t>
      </w:r>
      <w:r>
        <w:t xml:space="preserve"> </w:t>
      </w:r>
      <w:r>
        <w:t xml:space="preserve">For electric propulsion, one relevant standard is ASTM F3303 for electrically propelled small UAS, which outlines design and construction best practices. If a drone seeks airworthiness certification, its propulsion reliability must be proven similar to manned aircraft engines (which is challenging for new tech like electric motors because the certification basis is evolving). Nonetheless, companies like Matternet had to demonstrate safe failure modes for their motors as part of FAA certification (redundant motors or controlled landing if one fails). Industrial users often operate under aviation authorities’ exemptions or light regulations, but as they scale (hundreds of drones flying in a city), more stringent requirements on propulsion failure probability could come.</w:t>
      </w:r>
    </w:p>
    <w:bookmarkEnd w:id="51"/>
    <w:bookmarkStart w:id="52" w:name="racing-applications-propulsion"/>
    <w:p>
      <w:pPr>
        <w:pStyle w:val="Heading4"/>
      </w:pPr>
      <w:r>
        <w:t xml:space="preserve">Racing Applications – Propulsion</w:t>
      </w:r>
    </w:p>
    <w:p>
      <w:pPr>
        <w:pStyle w:val="FirstParagraph"/>
      </w:pPr>
      <w:r>
        <w:t xml:space="preserve">Racing drones demand maximum thrust, acceleration, and responsiveness from their propulsion systems. The typical setup is four high-Kv brushless motors driving 5-inch (in the standard class) two- or three-blade props. Everything is tuned for performance over efficiency.</w:t>
      </w:r>
    </w:p>
    <w:p>
      <w:pPr>
        <w:pStyle w:val="BodyText"/>
      </w:pPr>
      <w:r>
        <w:rPr>
          <w:b/>
          <w:bCs/>
        </w:rPr>
        <w:t xml:space="preserve">Specifications &amp; Raw Performance:</w:t>
      </w:r>
      <w:r>
        <w:t xml:space="preserve"> </w:t>
      </w:r>
      <w:r>
        <w:t xml:space="preserve">In the 5-inch racing class, motors spin at ~20,000–40,000 RPM, drawing huge currents (up to 40–60 A per motor briefly). Thrust-to-weight ratios can exceed 12:1 – a 700 g racing quad can produce 7+ kg of thrust total</w:t>
      </w:r>
      <w:hyperlink r:id="rId28">
        <w:r>
          <w:rPr>
            <w:rStyle w:val="Hyperlink"/>
          </w:rPr>
          <w:t xml:space="preserve">[8]</w:t>
        </w:r>
      </w:hyperlink>
      <w:r>
        <w:t xml:space="preserve">, allowing extreme maneuvers. Top speeds of racing drones reach 100+ mph; a world-record speed prototype clocked ~163 mph. Acceleration 0–100 km/h is often &lt;2 seconds. These figures surpass most other vehicles in thrust per unit mass. However, this pushes motors and ESCs to their limits: motors may heat to 80–100 °C in a single flight, and the high current demands require advanced ESC firmware (BLHeli_32 etc.) to prevent desyncs and manage the power. Propellers are typically polycarbonate for durability (they often strike gates or the ground) and are very cheap (and replaced frequently due to nicks). They are designed with aggressive pitch for speed, but racers sometimes choose lower pitch for better control in tight tracks.</w:t>
      </w:r>
    </w:p>
    <w:p>
      <w:pPr>
        <w:pStyle w:val="BodyText"/>
      </w:pPr>
      <w:r>
        <w:rPr>
          <w:b/>
          <w:bCs/>
        </w:rPr>
        <w:t xml:space="preserve">Responsiveness &amp; Control:</w:t>
      </w:r>
      <w:r>
        <w:t xml:space="preserve"> </w:t>
      </w:r>
      <w:r>
        <w:t xml:space="preserve">In racing, the end-to-end latency from stick command to drone reaction is critical. Propulsion plays a role: lighter props and rotors with lower moment of inertia spin up and down faster, yielding quicker throttle response. Motor stator size choices reflect this: slightly smaller, higher-Kv motors give “pop” at the expense of efficiency. Additionally, ESC update rates (up to 48 kHz PWM and protocols like DShot) are tuned to minimize any delay. Pilots tune PID controllers to get crisp response without oscillation; a powerful propulsion system helps by having torque in reserve to follow control commands instantly. As mentioned, racing quads often have power that far exceeds what’s needed to hover – this overhead is for instantaneous punch-outs and recovery maneuvers.</w:t>
      </w:r>
    </w:p>
    <w:p>
      <w:pPr>
        <w:pStyle w:val="BodyText"/>
      </w:pPr>
      <w:r>
        <w:rPr>
          <w:b/>
          <w:bCs/>
        </w:rPr>
        <w:t xml:space="preserve">Durability Trade-offs:</w:t>
      </w:r>
      <w:r>
        <w:t xml:space="preserve"> </w:t>
      </w:r>
      <w:r>
        <w:t xml:space="preserve">Pushing propulsion to the max can lead to failures. It’s not uncommon for racing motors to burn a coil or magnet if prop motion is obstructed or if cooling is insufficient. Most high-end motors are open design – minimal protective casing – to shed heat quickly, but this also exposes them to dirt and impacts. Racers accept a high failure rate; they often bring multiple identical quads to events. The cost of a single motor (~$20–$30) is low relative to the benefit of maximum performance, so they are treated as consumable. Quick-swap frame designs allow a motor change in a few minutes if the wiring is accessible. Some competitions even allow time between heats for repairs, so modular connectors for motors to ESCs are sometimes used to speed up swaps.</w:t>
      </w:r>
    </w:p>
    <w:p>
      <w:pPr>
        <w:pStyle w:val="BodyText"/>
      </w:pPr>
      <w:r>
        <w:rPr>
          <w:b/>
          <w:bCs/>
        </w:rPr>
        <w:t xml:space="preserve">Economics in Racing:</w:t>
      </w:r>
      <w:r>
        <w:t xml:space="preserve"> </w:t>
      </w:r>
      <w:r>
        <w:t xml:space="preserve">The “business outcome” in racing is winning, not saving cost. Thus, spending on premium propulsion is justified if it yields a competitive edge. Premium racing motors use top-grade magnets (N52SH curved magnets), high-strand-count windings, and very tight QC to ensure balance – all to minimize vibration and eke out extra responsiveness. These might cost slightly more, but the marginal gain can be the difference in a race. However, pilots also manage diminishing returns: a motor that is</w:t>
      </w:r>
      <w:r>
        <w:t xml:space="preserve"> </w:t>
      </w:r>
      <w:r>
        <w:rPr>
          <w:i/>
          <w:iCs/>
        </w:rPr>
        <w:t xml:space="preserve">too</w:t>
      </w:r>
      <w:r>
        <w:t xml:space="preserve"> </w:t>
      </w:r>
      <w:r>
        <w:t xml:space="preserve">high Kv might draw so much current that the battery voltage sags, reducing overall power – so an optimal balance is found. Batteries (part of propulsion power system) are chosen to have very high C-rating (discharge capability); these packs are expensive and have short life if stressed. Pilots often retire LiPo packs after 20–50 cycles when they can no longer deliver the peak current without voltage drop. This is essentially an energy cost per race – many pilots quantify it as</w:t>
      </w:r>
      <w:r>
        <w:t xml:space="preserve"> </w:t>
      </w:r>
      <w:r>
        <w:rPr>
          <w:i/>
          <w:iCs/>
        </w:rPr>
        <w:t xml:space="preserve">$ per round</w:t>
      </w:r>
      <w:r>
        <w:t xml:space="preserve">. For example, one might go through 2 packs per race round, at ~$30 each pack, effectively spending $60 per round on battery wear. And if a crash happens, add the cost of any broken motors or props.</w:t>
      </w:r>
    </w:p>
    <w:p>
      <w:pPr>
        <w:pStyle w:val="BodyText"/>
      </w:pPr>
      <w:r>
        <w:rPr>
          <w:b/>
          <w:bCs/>
        </w:rPr>
        <w:t xml:space="preserve">Tuning and Customization:</w:t>
      </w:r>
      <w:r>
        <w:t xml:space="preserve"> </w:t>
      </w:r>
      <w:r>
        <w:t xml:space="preserve">Unlike military or industrial, racing propulsion is often custom-tuned by each team. They select motor Kv based on track type (higher Kv for open, fast tracks; lower Kv for technical tracks requiring more low-end control). Propeller choice (3-blade vs 2-blade, pitch) similarly is a tuning element – a 2-blade prop might give higher top speed (less drag) but less grip in cornering than a 3-blade. This is analogous to tire choices in auto racing. Some pilots even rewind motors or mix components to get exactly the power curve they want. This level of customization underscores that in racing,</w:t>
      </w:r>
      <w:r>
        <w:t xml:space="preserve"> </w:t>
      </w:r>
      <w:r>
        <w:rPr>
          <w:i/>
          <w:iCs/>
        </w:rPr>
        <w:t xml:space="preserve">the component performance is front and center</w:t>
      </w:r>
      <w:r>
        <w:t xml:space="preserve">, with cost secondary, as long as it stays within budget constraints.</w:t>
      </w:r>
    </w:p>
    <w:p>
      <w:pPr>
        <w:pStyle w:val="BodyText"/>
      </w:pPr>
      <w:r>
        <w:rPr>
          <w:b/>
          <w:bCs/>
        </w:rPr>
        <w:t xml:space="preserve">Regulatory/Rules:</w:t>
      </w:r>
      <w:r>
        <w:t xml:space="preserve"> </w:t>
      </w:r>
      <w:r>
        <w:t xml:space="preserve">Racing leagues like MultiGP or DRL have class specs. Typically a max voltage (usually 6S or 25.2V for many races), motor size constraints, etc., to keep competition fair and safe. There may be noise limits or failsafe requirements (e.g., if signal lost, throttle cuts to avoid a flyaway hitting spectators). These indirectly influence propulsion – e.g., requiring a failsafe means ESCs must reliably shut down on signal loss. Races also limit materials in some cases (metal propellers are usually banned for safety; only plastic or carbon props allowed). So unlike military, the constraints are more about safety and fairness than interoperability or environment.</w:t>
      </w:r>
    </w:p>
    <w:p>
      <w:pPr>
        <w:pStyle w:val="BodyText"/>
      </w:pPr>
      <w:r>
        <w:rPr>
          <w:b/>
          <w:bCs/>
        </w:rPr>
        <w:t xml:space="preserve">Future Trends:</w:t>
      </w:r>
      <w:r>
        <w:t xml:space="preserve"> </w:t>
      </w:r>
      <w:r>
        <w:t xml:space="preserve">Racing propulsion may adopt innovations like ultra-lightweight materials (e.g., graphene-infused motor windings for better cooling, or magnesium alloy motor bells). There’s also interest in</w:t>
      </w:r>
      <w:r>
        <w:t xml:space="preserve"> </w:t>
      </w:r>
      <w:r>
        <w:rPr>
          <w:i/>
          <w:iCs/>
        </w:rPr>
        <w:t xml:space="preserve">3D thrust vectoring</w:t>
      </w:r>
      <w:r>
        <w:t xml:space="preserve"> </w:t>
      </w:r>
      <w:r>
        <w:t xml:space="preserve">for acrobatic freestyle – motors mounted on tilts to give more control authority. However, such complexity might not suit pure racing where simplicity and weight win. What does carry over to other sectors is that racing is the bleeding edge for power-to-weight achievements; as such, some industrial and military small drones have benefitted from COTS (commercial off-the-shelf) racing components that deliver high performance. For example, a military micro-drone might use a variant of an FPV racing motor to gain extra thrust for carrying payload in a pinch.</w:t>
      </w:r>
    </w:p>
    <w:bookmarkEnd w:id="52"/>
    <w:bookmarkEnd w:id="53"/>
    <w:bookmarkStart w:id="58" w:name="power-storage-batteries-fuel-fuel-cells"/>
    <w:p>
      <w:pPr>
        <w:pStyle w:val="Heading3"/>
      </w:pPr>
      <w:r>
        <w:t xml:space="preserve">Power Storage (Batteries, Fuel, Fuel Cells)</w:t>
      </w:r>
    </w:p>
    <w:bookmarkStart w:id="55" w:name="military-applications-power-storage"/>
    <w:p>
      <w:pPr>
        <w:pStyle w:val="Heading4"/>
      </w:pPr>
      <w:r>
        <w:t xml:space="preserve">Military Applications – Power Storage</w:t>
      </w:r>
    </w:p>
    <w:p>
      <w:pPr>
        <w:pStyle w:val="FirstParagraph"/>
      </w:pPr>
      <w:r>
        <w:t xml:space="preserve">Military drones traditionally used hydrocarbon fuels for larger systems and batteries for smaller ones, but the lines are blurring with new tech like fuel cells. Power storage must support long missions, extreme conditions, and sometimes high-power bursts (for evasive maneuvers or payload usage like lasers or jammers).</w:t>
      </w:r>
    </w:p>
    <w:p>
      <w:pPr>
        <w:pStyle w:val="BodyText"/>
      </w:pPr>
      <w:r>
        <w:rPr>
          <w:b/>
          <w:bCs/>
        </w:rPr>
        <w:t xml:space="preserve">Batteries in Military Use:</w:t>
      </w:r>
      <w:r>
        <w:t xml:space="preserve"> </w:t>
      </w:r>
      <w:r>
        <w:t xml:space="preserve">Many small military UAS (Raven, Puma, switchblade loitering munitions, etc.) rely on lithium-ion or lithium-polymer batteries. These provide quiet operation and simplicity. Key specs:</w:t>
      </w:r>
      <w:r>
        <w:t xml:space="preserve"> </w:t>
      </w:r>
      <w:r>
        <w:rPr>
          <w:i/>
          <w:iCs/>
        </w:rPr>
        <w:t xml:space="preserve">energy density</w:t>
      </w:r>
      <w:r>
        <w:t xml:space="preserve"> </w:t>
      </w:r>
      <w:r>
        <w:t xml:space="preserve">and</w:t>
      </w:r>
      <w:r>
        <w:t xml:space="preserve"> </w:t>
      </w:r>
      <w:r>
        <w:rPr>
          <w:i/>
          <w:iCs/>
        </w:rPr>
        <w:t xml:space="preserve">power density</w:t>
      </w:r>
      <w:r>
        <w:t xml:space="preserve">. Modern Li-ion packs provide ~200-250 Wh/kg energy density. This is sufficient for a hand-launched UAV to fly 60-90 minutes carrying cameras. Military-grade batteries often incorporate advanced chemistries for wider temperature ranges and safety (some have built-in heaters for cold weather). Cycle life is also important if these drones are used frequently; a military unit can carry spare battery packs and recharge in field (portable solar or generators). For larger drones, batteries alone often cannot meet endurance needs – this is where fuel or hybrid systems come in.</w:t>
      </w:r>
    </w:p>
    <w:p>
      <w:pPr>
        <w:pStyle w:val="BodyText"/>
      </w:pPr>
      <w:r>
        <w:rPr>
          <w:b/>
          <w:bCs/>
        </w:rPr>
        <w:t xml:space="preserve">Hydrocarbon Fuel:</w:t>
      </w:r>
      <w:r>
        <w:t xml:space="preserve"> </w:t>
      </w:r>
      <w:r>
        <w:t xml:space="preserve">Tactical drones like the Shadow RQ-7 use gasoline engines, storing energy in gasoline which has ~12,000 Wh/kg (roughly two orders of magnitude more than batteries). This high energy density is why fuel remains attractive for multi-hour missions. The downside is mechanical complexity and noise. Military fuel usage also demands</w:t>
      </w:r>
      <w:r>
        <w:t xml:space="preserve"> </w:t>
      </w:r>
      <w:r>
        <w:rPr>
          <w:i/>
          <w:iCs/>
        </w:rPr>
        <w:t xml:space="preserve">multi-fuel capability</w:t>
      </w:r>
      <w:r>
        <w:t xml:space="preserve">: UAV engines frequently run on JP-8 (a kerosene) for logistic uniformity. Heavy fuel has slightly less energy per kg than pure gasoline and engines may have lower performance, but the trade is accepted. Fuel storage on a drone is usually in a bladder or rigid tank; these have to be safe from leakage especially if the drone crashes (to avoid fire – although in military context, fire is a known risk).</w:t>
      </w:r>
    </w:p>
    <w:p>
      <w:pPr>
        <w:pStyle w:val="BodyText"/>
      </w:pPr>
      <w:r>
        <w:rPr>
          <w:b/>
          <w:bCs/>
        </w:rPr>
        <w:t xml:space="preserve">Fuel Cells:</w:t>
      </w:r>
      <w:r>
        <w:t xml:space="preserve"> </w:t>
      </w:r>
      <w:r>
        <w:t xml:space="preserve">A significant emerging tech for military power are hydrogen fuel cells. They promise electric-like quiet operation with energy density far beyond batteries. Recent fuel cell UAV demos have achieved 2–3× the flight time of battery drones</w:t>
      </w:r>
      <w:hyperlink r:id="rId21">
        <w:r>
          <w:rPr>
            <w:rStyle w:val="Hyperlink"/>
          </w:rPr>
          <w:t xml:space="preserve">[1]</w:t>
        </w:r>
      </w:hyperlink>
      <w:r>
        <w:t xml:space="preserve">. For example, a 800W fuel cell system (with hydrogen tank) might keep a drone aloft for 2+ hours vs 40 minutes on battery</w:t>
      </w:r>
      <w:hyperlink r:id="rId21">
        <w:r>
          <w:rPr>
            <w:rStyle w:val="Hyperlink"/>
          </w:rPr>
          <w:t xml:space="preserve">[1]</w:t>
        </w:r>
      </w:hyperlink>
      <w:r>
        <w:t xml:space="preserve">. The military is interested in fuel cells for long-endurance ISR or communications relay drones that need to stay up for half a day or more without the noise of a generator. Fuel logistics for hydrogen is a challenge – likely the hydrogen would be supplied in compressed gas cylinders or generated in-field by reformers. Some fuel cell drones use chemical hydride canisters (solid-state hydrogen storage) to simplify handling. Fuel cells operate well in cold (they actually produce water and heat that needs to be managed to avoid freezing at altitude) and can be designed for low IR signature. They are relatively complex and currently expensive. The timeline for wide military adoption is near-term for niche uses (some special forces have tested fuel cell drones for stealthy long recon). Our roadmap suggests within 5-10 years, fuel cells could power a significant fraction of military small-medium UAS, pending cost drop and ruggedization.</w:t>
      </w:r>
    </w:p>
    <w:p>
      <w:pPr>
        <w:pStyle w:val="BodyText"/>
      </w:pPr>
      <w:r>
        <w:rPr>
          <w:b/>
          <w:bCs/>
        </w:rPr>
        <w:t xml:space="preserve">Extreme Environment and Security:</w:t>
      </w:r>
      <w:r>
        <w:t xml:space="preserve"> </w:t>
      </w:r>
      <w:r>
        <w:t xml:space="preserve">Military power systems must endure extremes: e.g. in Arctic ops, batteries must be heated prior to launch to ensure sufficient output (some military UAVs include battery pre-heaters). In desert heat, batteries need cooling; in one scenario a drone at 50 °C ambient might see battery capacity drop and risk of thermal runaway if pushed – thus built-in thermal management and limiting charge/discharge rates in extreme heat are used. Also, secure operations mean sometimes the drone might sit powered on but not emitting (passive) for hours – in such a case, efficient power usage at idle and possibly an ability to shut down and rapidly restart power (quietly) can be valued. There’s also interest in</w:t>
      </w:r>
      <w:r>
        <w:t xml:space="preserve"> </w:t>
      </w:r>
      <w:r>
        <w:rPr>
          <w:i/>
          <w:iCs/>
        </w:rPr>
        <w:t xml:space="preserve">energy harvesting</w:t>
      </w:r>
      <w:r>
        <w:t xml:space="preserve">: solar-powered military drones like Airbus Zephyr have flown for weeks, though those are more in the HALE category and still experimental for operations. Solar panels can augment power on long endurance drones (charging batteries in flight), but typical multirotors have too small a surface for meaningful solar gain.</w:t>
      </w:r>
    </w:p>
    <w:p>
      <w:pPr>
        <w:pStyle w:val="BodyText"/>
      </w:pPr>
      <w:r>
        <w:rPr>
          <w:b/>
          <w:bCs/>
        </w:rPr>
        <w:t xml:space="preserve">Economics &amp; Logistics:</w:t>
      </w:r>
      <w:r>
        <w:t xml:space="preserve"> </w:t>
      </w:r>
      <w:r>
        <w:t xml:space="preserve">A big cost in military operations is fueling/charging. Traditional fuel is expensive to deliver in-theater (sometimes tens of dollars per liter after transport costs). Batteries require either a supply of charged spares or generators to recharge – which themselves need fuel. So a comparative metric is</w:t>
      </w:r>
      <w:r>
        <w:t xml:space="preserve"> </w:t>
      </w:r>
      <w:r>
        <w:rPr>
          <w:i/>
          <w:iCs/>
        </w:rPr>
        <w:t xml:space="preserve">cost per mission hour for energy</w:t>
      </w:r>
      <w:r>
        <w:t xml:space="preserve">: e.g., a Raven UAV battery might cost a few dollars in electricity per charge (negligible), but if soldiers carry only a few, the limiting factor is recharging in field. On the other hand, a Predator drone’s fuel cost for a 20h mission could be hundreds of gallons of Jet-A – say ~$1000 in fuel (plus tanker plane support if refueled in air). For fuel cells, hydrogen cost currently could be higher per energy unit than gas; however, if produced on base (electrolysis), cost might drop and importantly no need for fuel convoys – a logistical and safety advantage. TCO-wise, batteries have finite cycles and must be replaced (military likely discards/recycles them after set cycles to ensure reliability). Fuel engines need periodic overhaul. Fuel cells might need stack refurbishment after a few thousand hours. Each has a lifecycle cost. Military procurement often looks at</w:t>
      </w:r>
      <w:r>
        <w:t xml:space="preserve"> </w:t>
      </w:r>
      <w:r>
        <w:rPr>
          <w:i/>
          <w:iCs/>
        </w:rPr>
        <w:t xml:space="preserve">cost per flight hour</w:t>
      </w:r>
      <w:r>
        <w:t xml:space="preserve"> </w:t>
      </w:r>
      <w:r>
        <w:t xml:space="preserve">or</w:t>
      </w:r>
      <w:r>
        <w:t xml:space="preserve"> </w:t>
      </w:r>
      <w:r>
        <w:rPr>
          <w:i/>
          <w:iCs/>
        </w:rPr>
        <w:t xml:space="preserve">per sortie</w:t>
      </w:r>
      <w:r>
        <w:t xml:space="preserve"> </w:t>
      </w:r>
      <w:r>
        <w:t xml:space="preserve">with fully burdened costs. This analysis influences, for example, how many battery sets to buy per drone, or whether a new fuel cell system is cost-effective versus just using a small engine.</w:t>
      </w:r>
    </w:p>
    <w:p>
      <w:pPr>
        <w:pStyle w:val="BodyText"/>
      </w:pPr>
      <w:r>
        <w:rPr>
          <w:b/>
          <w:bCs/>
        </w:rPr>
        <w:t xml:space="preserve">Vendors and Maturity:</w:t>
      </w:r>
      <w:r>
        <w:t xml:space="preserve"> </w:t>
      </w:r>
      <w:r>
        <w:t xml:space="preserve">Notable providers: DoD often works with companies like Intelligent Energy and Doosan for fuel cells (as referenced, Doosan’s packs give &gt;2h and quick refuel</w:t>
      </w:r>
      <w:hyperlink r:id="rId54">
        <w:r>
          <w:rPr>
            <w:rStyle w:val="Hyperlink"/>
          </w:rPr>
          <w:t xml:space="preserve">[25]</w:t>
        </w:r>
      </w:hyperlink>
      <w:r>
        <w:t xml:space="preserve">). Traditional battery suppliers for military might be government labs or specialty firms that ruggedize cells (e.g., Saft, Bren-Tronics provide mil-spec batteries). There’s also R&amp;D into novel storage: e.g., propane-fueled rotary engines with electrical generators (a kind of hybrid) have been tested to give small drones 6+ hours flight. Technology readiness is mixed: Li-ion batteries are fully mature and continuously improving incrementally. Fuel cells are at TRL7-8 (demonstrated but not yet mass-deployed in military), likely within a few years of broader use.</w:t>
      </w:r>
      <w:r>
        <w:t xml:space="preserve"> </w:t>
      </w:r>
      <w:r>
        <w:rPr>
          <w:b/>
          <w:bCs/>
        </w:rPr>
        <w:t xml:space="preserve">Export and safety considerations:</w:t>
      </w:r>
      <w:r>
        <w:t xml:space="preserve"> </w:t>
      </w:r>
      <w:r>
        <w:t xml:space="preserve">Batteries and fuel cells might involve materials and tech that are ITAR-controlled if they give unique capability. Also, Type 1 encryption and other security measures extend to power if an enemy might recover a drone: there have been cases where drones fell and their batteries provided clues (e.g., serial numbers tracking back to suppliers). So, even power components face scrutiny for</w:t>
      </w:r>
      <w:r>
        <w:t xml:space="preserve"> </w:t>
      </w:r>
      <w:r>
        <w:rPr>
          <w:i/>
          <w:iCs/>
        </w:rPr>
        <w:t xml:space="preserve">supply chain security</w:t>
      </w:r>
      <w:r>
        <w:t xml:space="preserve"> </w:t>
      </w:r>
      <w:r>
        <w:t xml:space="preserve">(ensuring no sabotage or malware in battery management systems, etc.).</w:t>
      </w:r>
    </w:p>
    <w:bookmarkEnd w:id="55"/>
    <w:bookmarkStart w:id="56" w:name="industrial-applications-power-storage"/>
    <w:p>
      <w:pPr>
        <w:pStyle w:val="Heading4"/>
      </w:pPr>
      <w:r>
        <w:t xml:space="preserve">Industrial Applications – Power Storage</w:t>
      </w:r>
    </w:p>
    <w:p>
      <w:pPr>
        <w:pStyle w:val="FirstParagraph"/>
      </w:pPr>
      <w:r>
        <w:t xml:space="preserve">For commercial drones, power storage equates mostly to batteries, with some hybrids. The holy grail is longer flight time for more work done per flight. Industrial users also care about safety (battery fires in operations are unacceptable) and cost (battery replacement and charging infrastructure).</w:t>
      </w:r>
    </w:p>
    <w:p>
      <w:pPr>
        <w:pStyle w:val="BodyText"/>
      </w:pPr>
      <w:r>
        <w:rPr>
          <w:b/>
          <w:bCs/>
        </w:rPr>
        <w:t xml:space="preserve">Battery Technologies:</w:t>
      </w:r>
      <w:r>
        <w:t xml:space="preserve"> </w:t>
      </w:r>
      <w:r>
        <w:t xml:space="preserve">The workhorses are Lithium Polymer (LiPo) and Lithium-ion (Li-ion). Many industrial drones use LiPos because they can provide high current (important for heavy lift takeoff or rapid maneuvering with payload) and come in convenient form factors. However, Li-ion 18650/21700 cell based packs are increasingly used for missions where endurance is prized over power (Li-ion cells have higher energy density but lower discharge C-rate). For instance, a mapping drone might use a Li-ion pack to fly 60 minutes since it doesn’t need high C current, whereas a delivery multirotor lifting a 5 kg package might need LiPos for the power burst.</w:t>
      </w:r>
      <w:r>
        <w:t xml:space="preserve"> </w:t>
      </w:r>
      <w:r>
        <w:rPr>
          <w:b/>
          <w:bCs/>
        </w:rPr>
        <w:t xml:space="preserve">Energy densities:</w:t>
      </w:r>
      <w:r>
        <w:t xml:space="preserve"> </w:t>
      </w:r>
      <w:r>
        <w:t xml:space="preserve">LiPo ~150-200 Wh/kg, Li-ion up to 250 Wh/kg; some newer chemistries (Li-NMC or Li-poly with silicon anodes) might push 280 Wh/kg in lab. We’ve seen experimental Li-Sulfur reaching even higher – one test cited ~3× flight time improvement with Li-S vs Li-ion</w:t>
      </w:r>
      <w:hyperlink r:id="rId29">
        <w:r>
          <w:rPr>
            <w:rStyle w:val="Hyperlink"/>
          </w:rPr>
          <w:t xml:space="preserve">[9]</w:t>
        </w:r>
      </w:hyperlink>
      <w:r>
        <w:t xml:space="preserve">, but these are not commercial yet. The trend suggests industrial drones could double endurance in the next decade as batteries improve.</w:t>
      </w:r>
    </w:p>
    <w:p>
      <w:pPr>
        <w:pStyle w:val="BodyText"/>
      </w:pPr>
      <w:r>
        <w:rPr>
          <w:b/>
          <w:bCs/>
        </w:rPr>
        <w:t xml:space="preserve">Charging and Operations:</w:t>
      </w:r>
      <w:r>
        <w:t xml:space="preserve"> </w:t>
      </w:r>
      <w:r>
        <w:t xml:space="preserve">Industrial fleets need robust charging solutions. Quick charging can turn drones around faster but stresses batteries (heat and cycle life trade-off). Some large drones use multiple smaller batteries in parallel so they can swap one at a time or charge faster safely. There are also autonomous charging pads – drones land on a dock that charges inductively or via pogo pins; this avoids human labor between flights (key for future BVLOS operations like persistent inspection or delivery networks). Such systems manage battery health carefully, charging at optimal rates and temperatures. Another approach in warehouses or hubs is battery swapping: a robot arm might swap the drone’s battery in under a minute, enabling the drone to go out again with minimal delay.</w:t>
      </w:r>
    </w:p>
    <w:p>
      <w:pPr>
        <w:pStyle w:val="BodyText"/>
      </w:pPr>
      <w:r>
        <w:rPr>
          <w:b/>
          <w:bCs/>
        </w:rPr>
        <w:t xml:space="preserve">Maintenance &amp; Lifecycle:</w:t>
      </w:r>
      <w:r>
        <w:t xml:space="preserve"> </w:t>
      </w:r>
      <w:r>
        <w:t xml:space="preserve">Industrial operators track battery health using metrics like internal resistance and capacity fade. Many use software to log charge cycles and performance in flight; when a pack falls below, say, 80% of original capacity or shows excessive voltage sag under load, it’s retired. This ensures reliability (a failing battery could lead to a crash and liability). The cost of battery replacement is a predictable operating cost – e.g., a delivery drone service might budget that each drone needs new batteries every 6 months. As seen in the ag drone example, batteries can be a significant chunk of initial investment (DJI T40 package included 3 batteries at $2,500 each</w:t>
      </w:r>
      <w:hyperlink r:id="rId32">
        <w:r>
          <w:rPr>
            <w:rStyle w:val="Hyperlink"/>
          </w:rPr>
          <w:t xml:space="preserve">[11]</w:t>
        </w:r>
      </w:hyperlink>
      <w:r>
        <w:t xml:space="preserve">). But those allow covering thousands of acres over their life, which can justify the cost if used fully.</w:t>
      </w:r>
    </w:p>
    <w:p>
      <w:pPr>
        <w:pStyle w:val="BodyText"/>
      </w:pPr>
      <w:r>
        <w:rPr>
          <w:b/>
          <w:bCs/>
        </w:rPr>
        <w:t xml:space="preserve">Hybrid Systems &amp; Fuel:</w:t>
      </w:r>
      <w:r>
        <w:t xml:space="preserve"> </w:t>
      </w:r>
      <w:r>
        <w:t xml:space="preserve">Some industrial drones, like heavy lift or long-range, incorporate gas engines with generators (hybrid) or even pure fuel (small helicopters). The advantage is multi-hour flight for tasks like pipeline inspection beyond what current batteries allow. Trade-offs are vibration and more maintenance. An example: a hybrid multirotor could fly 2–3 hours carrying a LiDAR for mapping a large area, where a battery drone would get maybe 30 minutes and require many launches. The economic benefit is fewer takeoffs (less transit time overhead) and potentially needing only one drone instead of several leapfrogging. However, hybrids introduce fuel costs and mechanical complexity, so they are chosen only when needed.</w:t>
      </w:r>
    </w:p>
    <w:p>
      <w:pPr>
        <w:pStyle w:val="BodyText"/>
      </w:pPr>
      <w:r>
        <w:rPr>
          <w:b/>
          <w:bCs/>
        </w:rPr>
        <w:t xml:space="preserve">Regulatory and Safety:</w:t>
      </w:r>
      <w:r>
        <w:t xml:space="preserve"> </w:t>
      </w:r>
      <w:r>
        <w:t xml:space="preserve">Batteries are hazardous goods – industrial drone companies must follow regulations for transporting and charging them (especially relevant for airline shipping of spare packs to job sites, etc.). There are also local regulations: e.g., Japan has rules on battery energy for crop-spraying drones, and some countries require fire-resistant storage at drone ports. Safety features such as battery management systems (BMS) that prevent overcharge and balance cells are standard in industrial packs (unlike some hobby packs that rely on external chargers, many enterprise drones have “smart batteries” – encapsulated packs with built-in BMS and status indicators, like DJI’s TB series batteries). These manage health and provide data to operators (number of cycles, temp, etc.). Industrial standards (like UL or IEC certifications) are often pursued for batteries to assure customers of safety.</w:t>
      </w:r>
    </w:p>
    <w:p>
      <w:pPr>
        <w:pStyle w:val="BodyText"/>
      </w:pPr>
      <w:r>
        <w:rPr>
          <w:b/>
          <w:bCs/>
        </w:rPr>
        <w:t xml:space="preserve">Insurance and Liability:</w:t>
      </w:r>
      <w:r>
        <w:t xml:space="preserve"> </w:t>
      </w:r>
      <w:r>
        <w:t xml:space="preserve">Drone insurance often specifically worries about battery-related incidents (fires could cause property damage). A well-managed battery program can reduce premiums. Some insurers may even require certain safety practices (like not charging unattended, using fireproof cabinets, etc.). For industrial operators, a battery fire could also mean loss of an expensive drone and downtime. Thus many invest in high-quality batteries rather than cheap alternatives, viewing it as risk mitigation.</w:t>
      </w:r>
    </w:p>
    <w:p>
      <w:pPr>
        <w:pStyle w:val="BodyText"/>
      </w:pPr>
      <w:r>
        <w:rPr>
          <w:b/>
          <w:bCs/>
        </w:rPr>
        <w:t xml:space="preserve">Market Trends:</w:t>
      </w:r>
      <w:r>
        <w:t xml:space="preserve"> </w:t>
      </w:r>
      <w:r>
        <w:t xml:space="preserve">The market is large for drone batteries – numerous companies target this segment with “high performance” cells. We see a push towards higher voltage systems as well: historically many drones were 4S (16.8V) or 6S (25.2V), but now some heavy drones use 12S (~50V) to reduce current for large motors (this improves efficiency of power distribution at the cost of needing more cells in series). There’s R&amp;D into solid-state batteries (which could dramatically improve safety and energy density) but these likely won’t be in mainstream drones for several years. In the interim, incremental improvements in Li-ion chemistry (e.g., using lithium-metal anodes or new electrolytes) may yield ~30% gain in energy density in the next 3-5 years, directly translating to longer flights or lighter battery for same flight – a big win for industrial ROI, as more flight time means more acres scanned or more deliveries per sortie.</w:t>
      </w:r>
    </w:p>
    <w:bookmarkEnd w:id="56"/>
    <w:bookmarkStart w:id="57" w:name="racing-applications-power-storage"/>
    <w:p>
      <w:pPr>
        <w:pStyle w:val="Heading4"/>
      </w:pPr>
      <w:r>
        <w:t xml:space="preserve">Racing Applications – Power Storage</w:t>
      </w:r>
    </w:p>
    <w:p>
      <w:pPr>
        <w:pStyle w:val="FirstParagraph"/>
      </w:pPr>
      <w:r>
        <w:t xml:space="preserve">Racing drones rely almost exclusively on Lithium Polymer (LiPo) batteries, as these provide the extremely high discharge rates needed for intense acceleration. The emphasis is on</w:t>
      </w:r>
      <w:r>
        <w:t xml:space="preserve"> </w:t>
      </w:r>
      <w:r>
        <w:rPr>
          <w:i/>
          <w:iCs/>
        </w:rPr>
        <w:t xml:space="preserve">power delivery</w:t>
      </w:r>
      <w:r>
        <w:t xml:space="preserve"> </w:t>
      </w:r>
      <w:r>
        <w:t xml:space="preserve">rather than capacity – races are short (a few minutes) so having just enough capacity to finish the course at maximum throttle is the goal.</w:t>
      </w:r>
    </w:p>
    <w:p>
      <w:pPr>
        <w:pStyle w:val="BodyText"/>
      </w:pPr>
      <w:r>
        <w:rPr>
          <w:b/>
          <w:bCs/>
        </w:rPr>
        <w:t xml:space="preserve">Battery Specs:</w:t>
      </w:r>
      <w:r>
        <w:t xml:space="preserve"> </w:t>
      </w:r>
      <w:r>
        <w:t xml:space="preserve">Common racing packs are 4S to 6S (14.8–22.2V nominal) with capacities around 1000–1800 mAh for 5-inch class. They boast high C-ratings (75C, 100C, sometimes exaggerated marketing, but effectively they can output 100-200 A bursts). A typical 6S 1300mAh pack might weigh ~200g and be capable of delivering over 2 kW of power in bursts. Advanced chemistry like LiHV (lithium high-voltage) allows charging to 4.35V per cell instead of 4.20V, squeezing in a bit more energy and voltage for extra punch, often used in races despite slightly shorter cycle life.</w:t>
      </w:r>
    </w:p>
    <w:p>
      <w:pPr>
        <w:pStyle w:val="BodyText"/>
      </w:pPr>
      <w:r>
        <w:rPr>
          <w:b/>
          <w:bCs/>
        </w:rPr>
        <w:t xml:space="preserve">Performance vs Endurance:</w:t>
      </w:r>
      <w:r>
        <w:t xml:space="preserve"> </w:t>
      </w:r>
      <w:r>
        <w:t xml:space="preserve">Since races last 2–3 minutes, batteries are often over-discharged relative to normal usage – ending a race pack at 10-20% remaining is common (sometimes even hitting low voltage cutoff right as they cross the finish line). This maximizes power-to-weight (carrying no excess). Pilots tune their gear such that a fresh pack delivers top performance but is largely depleted by race end. The internal resistance of the cells is a crucial stat; lower IR means less voltage sag under load, which means more consistent power and higher RPMs throughout the flight. Pilots will test and match batteries to get sets that perform consistently. Over a season, they might retire packs as soon as they notice increased sag that could slow them down.</w:t>
      </w:r>
    </w:p>
    <w:p>
      <w:pPr>
        <w:pStyle w:val="BodyText"/>
      </w:pPr>
      <w:r>
        <w:rPr>
          <w:b/>
          <w:bCs/>
        </w:rPr>
        <w:t xml:space="preserve">Thermal and Turnaround:</w:t>
      </w:r>
      <w:r>
        <w:t xml:space="preserve"> </w:t>
      </w:r>
      <w:r>
        <w:t xml:space="preserve">Batteries can come off a race extremely hot (60°C+). Teams sometimes cool batteries (with fans or even ice packs) between back-to-back heats to avoid overheating which increases internal resistance. Conversely, starting a pack a bit warm (30–40°C) can actually improve performance because the chemistry is more agile – but too hot risks damage. Charging is not really a factor during events (pilots bring many pre-charged packs). But rapid charging is used in practice sessions – typically at 5C or higher rates using powerful field chargers. This shortens pack life but time is of the essence in training.</w:t>
      </w:r>
    </w:p>
    <w:p>
      <w:pPr>
        <w:pStyle w:val="BodyText"/>
      </w:pPr>
      <w:r>
        <w:rPr>
          <w:b/>
          <w:bCs/>
        </w:rPr>
        <w:t xml:space="preserve">Weight Distribution:</w:t>
      </w:r>
      <w:r>
        <w:t xml:space="preserve"> </w:t>
      </w:r>
      <w:r>
        <w:t xml:space="preserve">In racing drone design, the battery is the single heaviest component. Pilots position it for optimal center of gravity (usually top or bottom mount depending on frame style). A heavier battery gives more energy but also more inertia, potentially slower handling. There’s a balance: a slightly lighter pack might sag more but could make the quad more agile. Each pilot finds their preference. In some classes, like spec racing, everyone might use the same battery limit to ensure fairness.</w:t>
      </w:r>
    </w:p>
    <w:p>
      <w:pPr>
        <w:pStyle w:val="BodyText"/>
      </w:pPr>
      <w:r>
        <w:rPr>
          <w:b/>
          <w:bCs/>
        </w:rPr>
        <w:t xml:space="preserve">Ultra-capacitors:</w:t>
      </w:r>
      <w:r>
        <w:t xml:space="preserve"> </w:t>
      </w:r>
      <w:r>
        <w:t xml:space="preserve">A niche but interesting trend is adding a small capacitor bank in parallel with the battery to supply instantaneous current and stabilize voltage. Many racing setups include low-ESR capacitors on the power leads (primarily for filtering noise to electronics, but they also help with voltage drop during spikes). This isn’t a separate energy storage per se, but a performance enhancer.</w:t>
      </w:r>
    </w:p>
    <w:p>
      <w:pPr>
        <w:pStyle w:val="BodyText"/>
      </w:pPr>
      <w:r>
        <w:rPr>
          <w:b/>
          <w:bCs/>
        </w:rPr>
        <w:t xml:space="preserve">Safety:</w:t>
      </w:r>
      <w:r>
        <w:t xml:space="preserve"> </w:t>
      </w:r>
      <w:r>
        <w:t xml:space="preserve">While racing, a battery ejection or puncture can happen in crashes. Organizers often have safety rules like LiPos must be secured so they don’t fly off and catch fire. Pilots tend to use straps and sometimes additional tape. If a LiPo is damaged (puffy or dented), responsible pilots will dispose of it properly rather than risk a fire on the next charge. However, the drive to win can lead some to push the envelope – there have been cases of batteries igniting during or after a race due to the abuse they take. Track officials usually have fire extinguishers on hand. For the individual, the cost of a burned battery is minor, but any fire can cause event delays or hazards.</w:t>
      </w:r>
    </w:p>
    <w:p>
      <w:pPr>
        <w:pStyle w:val="BodyText"/>
      </w:pPr>
      <w:r>
        <w:rPr>
          <w:b/>
          <w:bCs/>
        </w:rPr>
        <w:t xml:space="preserve">Cost and Turnover:</w:t>
      </w:r>
      <w:r>
        <w:t xml:space="preserve"> </w:t>
      </w:r>
      <w:r>
        <w:t xml:space="preserve">Racing pilots budget for lots of batteries. A serious competitor might carry 20-30 identical packs to an event. If each is ~$30, that’s near $900 in batteries alone, and they might wear out many of them in a season. They accept this as part of the cost of racing (similar to tires in car racing). Some pilots get sponsorships from battery manufacturers which helps. There is always a search for the “next best” battery that could give a slight edge – e.g., a brand that claims true 120C or stays above a certain voltage under load. However, each jump in performance often trades off something (life cycles, or higher risk of swelling).</w:t>
      </w:r>
    </w:p>
    <w:p>
      <w:pPr>
        <w:pStyle w:val="BodyText"/>
      </w:pPr>
      <w:r>
        <w:rPr>
          <w:b/>
          <w:bCs/>
        </w:rPr>
        <w:t xml:space="preserve">Future Outlook:</w:t>
      </w:r>
      <w:r>
        <w:t xml:space="preserve"> </w:t>
      </w:r>
      <w:r>
        <w:t xml:space="preserve">For racing, any new battery tech will be quickly adopted if it offers more power or less weight. Solid-state batteries could reduce weight or allow smaller packs with same energy (meaning less weight to carry), but initially they may not have the high current capability needed. Another possible vector is higher voltage classes – some experimental racing uses 12S setups for insane speed runs, but managing that safely (and within FAI rules) is a challenge. Also, as HD video systems become common (which draw more power than analog VTX), energy demands on batteries increase a bit for onboard electronics – but propulsion still dwarfs that draw. In essence, racing will continue to push batteries to their limits and beyond, often informing the broader hobby industry’s understanding of what these batteries can do under extreme conditions.</w:t>
      </w:r>
    </w:p>
    <w:bookmarkEnd w:id="57"/>
    <w:bookmarkEnd w:id="58"/>
    <w:bookmarkStart w:id="62" w:name="Xc14f2017b0431d25584f93f76aa595cb5c50038"/>
    <w:p>
      <w:pPr>
        <w:pStyle w:val="Heading3"/>
      </w:pPr>
      <w:r>
        <w:t xml:space="preserve">Airframe Structures (Frames, Materials, Design)</w:t>
      </w:r>
    </w:p>
    <w:bookmarkStart w:id="59" w:name="military-applications-airframes"/>
    <w:p>
      <w:pPr>
        <w:pStyle w:val="Heading4"/>
      </w:pPr>
      <w:r>
        <w:t xml:space="preserve">Military Applications – Airframes</w:t>
      </w:r>
    </w:p>
    <w:p>
      <w:pPr>
        <w:pStyle w:val="FirstParagraph"/>
      </w:pPr>
      <w:r>
        <w:t xml:space="preserve">Military drone airframes range from small hand-launched craft to large composite aircraft akin to small airplanes. They must balance low weight with high strength and durability, often under battlefield conditions.</w:t>
      </w:r>
    </w:p>
    <w:p>
      <w:pPr>
        <w:pStyle w:val="BodyText"/>
      </w:pPr>
      <w:r>
        <w:rPr>
          <w:b/>
          <w:bCs/>
        </w:rPr>
        <w:t xml:space="preserve">Materials and Strength:</w:t>
      </w:r>
      <w:r>
        <w:t xml:space="preserve"> </w:t>
      </w:r>
      <w:r>
        <w:t xml:space="preserve">Military airframes increasingly use advanced composites – carbon fiber, fiberglass, Kevlar, and hybrid weaves – for high strength-to-weight. For larger UAVs (like Predator/Reaper class), aerospace-grade carbon fiber and epoxy or even metal alloys (aluminum or titanium in hardpoints) are common. These materials give the needed structural integrity for maneuvers and payload carriage while minimizing weight to maximize endurance. Strength-to-weight ratios of modern carbon fiber composites are extremely high (tensile strengths 600+ MPa with density ~1.6 g/cm³), enabling structures that can handle G-forces and landings. Military drones often need to be robust to rough landings (some small drones intentionally crash-land via parachute or deep stall, so their fuselages are reinforced).</w:t>
      </w:r>
    </w:p>
    <w:p>
      <w:pPr>
        <w:pStyle w:val="BodyText"/>
      </w:pPr>
      <w:r>
        <w:rPr>
          <w:b/>
          <w:bCs/>
        </w:rPr>
        <w:t xml:space="preserve">Environmental Durability:</w:t>
      </w:r>
      <w:r>
        <w:t xml:space="preserve"> </w:t>
      </w:r>
      <w:r>
        <w:t xml:space="preserve">Battlefield environments demand resilience to sand, rain, salt, and temperature. Airframes may have special coatings: e.g., desert drones might have nano-coatings to reduce sand adhesion and erosion on leading edges. Arctic-use drones need materials that don’t become brittle at –40 °C; certain resins and plastics can shatter in extreme cold, so material selection is critical. Anti-icing measures on airframes (heating elements in wings, hydrophobic coatings) may be implemented for high-altitude or all-weather UAVs, which adds complexity and weight but is needed for mission reliability. Maritime drones (launched from ships) incorporate corrosion-resistant materials; even if the main structure is composite (which doesn’t corrode), any metal fasteners are typically stainless or coated. Also, sealing the structure against saltwater ingress (for water-landing capable drones or ones stored on deck) is considered.</w:t>
      </w:r>
    </w:p>
    <w:p>
      <w:pPr>
        <w:pStyle w:val="BodyText"/>
      </w:pPr>
      <w:r>
        <w:rPr>
          <w:b/>
          <w:bCs/>
        </w:rPr>
        <w:t xml:space="preserve">Modularity and Repair:</w:t>
      </w:r>
      <w:r>
        <w:t xml:space="preserve"> </w:t>
      </w:r>
      <w:r>
        <w:t xml:space="preserve">Military logistics appreciate designs that are</w:t>
      </w:r>
      <w:r>
        <w:t xml:space="preserve"> </w:t>
      </w:r>
      <w:r>
        <w:rPr>
          <w:b/>
          <w:bCs/>
        </w:rPr>
        <w:t xml:space="preserve">field-repairable</w:t>
      </w:r>
      <w:r>
        <w:t xml:space="preserve">. This means modular airframe components that can be swapped – e.g., separate wing sections, bolt-on tails, quick-connect motor arms on multirotors. If a wing is damaged by small arms fire or a rotor arm cracks, troops might replace that part rather than the whole drone. For instance, the Army’s small UAVs often come with spare wings and tails that can be snapped on. Even larger drones have line-replaceable units (LRUs) – sections designed to be replaced with minimal tools. The challenge is ensuring joint strength; often, the joints might be where metal fittings are used within composite structure to allow bolting sections together. These joints can add weight, so the design must optimize between one-piece strength vs multi-piece maintainability.</w:t>
      </w:r>
    </w:p>
    <w:p>
      <w:pPr>
        <w:pStyle w:val="BodyText"/>
      </w:pPr>
      <w:r>
        <w:rPr>
          <w:b/>
          <w:bCs/>
        </w:rPr>
        <w:t xml:space="preserve">Stealth and Signature Considerations:</w:t>
      </w:r>
      <w:r>
        <w:t xml:space="preserve"> </w:t>
      </w:r>
      <w:r>
        <w:t xml:space="preserve">Some military drones incorporate stealth features in their airframes, particularly for larger surveillance or combat UAVs. That might mean radar-absorbent materials (RAM coatings), smooth shapes with internal weapon bays (to avoid radar-reflective hardpoints), and non-reflective paints. These design choices can complicate manufacturing and maintenance (e.g., RAM coatings requiring careful application). Thermal signature management also comes into play: insulating heat-generating components or using the airframe shape to shield them from certain angles (like top-mounted engines to hide exhaust from ground observers) is considered in design.</w:t>
      </w:r>
    </w:p>
    <w:p>
      <w:pPr>
        <w:pStyle w:val="BodyText"/>
      </w:pPr>
      <w:r>
        <w:rPr>
          <w:b/>
          <w:bCs/>
        </w:rPr>
        <w:t xml:space="preserve">Manufacturing and Scalability:</w:t>
      </w:r>
      <w:r>
        <w:t xml:space="preserve"> </w:t>
      </w:r>
      <w:r>
        <w:t xml:space="preserve">Military drones often have smaller production runs than consumer drones, so manufacturing techniques vary from hand lay-up of composites to high-end automated fiber placement for larger wings. Scalability is an issue: for example, one of the reasons some programs choose simpler designs (like tube-and-wing or fabric-covered wings for some small drones) is that they can be produced and repaired more easily in quantity. More exotic materials (carbon nanotube composites, etc.) exist in labs but not widely in service yet, mainly due to cost and manufacturability. We note that 3D printing is emerging for quick fabrication of airframe parts in the field – a damaged component could potentially be printed in polymer or metal in a forward operating base if designs are available, reducing downtime.</w:t>
      </w:r>
    </w:p>
    <w:p>
      <w:pPr>
        <w:pStyle w:val="BodyText"/>
      </w:pPr>
      <w:r>
        <w:rPr>
          <w:b/>
          <w:bCs/>
        </w:rPr>
        <w:t xml:space="preserve">Cost Implications:</w:t>
      </w:r>
      <w:r>
        <w:t xml:space="preserve"> </w:t>
      </w:r>
      <w:r>
        <w:t xml:space="preserve">The airframe is often a major cost driver in military drones – not just in materials but in the labor and processes to build it to mil-spec. Lifecycle cost includes periodic inspection of the structure (looking for delamination in composites, fatigue cracks in metal parts). Military standards for airworthiness (e.g., if a drone is considered an aircraft under mil standards) would require tracking structural life similarly to manned aircraft (with safety factors and inspection intervals). However, some expendable drones (like loitering munitions) are built cheaply with simpler materials (foam, plastic) since they are one-time use. Thus the cost strategy depends on use-case: high-end durable airframes for multi-year reuse vs low-cost disposable for one-way missions.</w:t>
      </w:r>
    </w:p>
    <w:p>
      <w:pPr>
        <w:pStyle w:val="BodyText"/>
      </w:pPr>
      <w:r>
        <w:rPr>
          <w:b/>
          <w:bCs/>
        </w:rPr>
        <w:t xml:space="preserve">Integration with Payloads:</w:t>
      </w:r>
      <w:r>
        <w:t xml:space="preserve"> </w:t>
      </w:r>
      <w:r>
        <w:t xml:space="preserve">Military airframes are designed to be payload-flexible – e.g., attach different sensors or weapons. This often means standardized mounting points or bays. The</w:t>
      </w:r>
      <w:r>
        <w:t xml:space="preserve"> </w:t>
      </w:r>
      <w:r>
        <w:rPr>
          <w:b/>
          <w:bCs/>
        </w:rPr>
        <w:t xml:space="preserve">STANAG 4586</w:t>
      </w:r>
      <w:r>
        <w:t xml:space="preserve"> </w:t>
      </w:r>
      <w:r>
        <w:t xml:space="preserve">interoperability standard doesn’t directly dictate airframe, but encourages common control, so there’s a push for some uniformity in how payloads interface (for instance, NATO UAVs might use similar connector systems for power/data to payloads). When integrating heavy payloads, structural reinforcement is needed (hardpoints). Adding payload can shift center of gravity, so designs typically accommodate a range (perhaps through adjustable battery placement or ballast). This flexibility can slightly compromise optimal aerodynamics compared to a purpose-built system but pays off in mission adaptability.</w:t>
      </w:r>
    </w:p>
    <w:bookmarkEnd w:id="59"/>
    <w:bookmarkStart w:id="60" w:name="industrial-applications-airframes"/>
    <w:p>
      <w:pPr>
        <w:pStyle w:val="Heading4"/>
      </w:pPr>
      <w:r>
        <w:t xml:space="preserve">Industrial Applications – Airframes</w:t>
      </w:r>
    </w:p>
    <w:p>
      <w:pPr>
        <w:pStyle w:val="FirstParagraph"/>
      </w:pPr>
      <w:r>
        <w:t xml:space="preserve">Industrial drone airframes prioritize reliability, cost-effectiveness, and often ease of transport/deployment. They come in various forms: quadcopters, fixed-wings, VTOL hybrids, etc., each tailored to different missions.</w:t>
      </w:r>
    </w:p>
    <w:p>
      <w:pPr>
        <w:pStyle w:val="BodyText"/>
      </w:pPr>
      <w:r>
        <w:rPr>
          <w:b/>
          <w:bCs/>
        </w:rPr>
        <w:t xml:space="preserve">Materials and Construction:</w:t>
      </w:r>
      <w:r>
        <w:t xml:space="preserve"> </w:t>
      </w:r>
      <w:r>
        <w:t xml:space="preserve">Carbon fiber is ubiquitous in industrial drones too, especially for multirotor frames (making them strong and lightweight). Injection-molded plastics (like ABS or polycarbonate) are used in many consumer/prosumer drones (DJI Phantom or Mavic bodies are largely high-strength plastic) – these are cheap to mass produce and integrate well for aerodynamic shapes. However, for larger enterprise drones, carbon fiber frames (tube arms, plate bodies) are common due to better strength and stiffness. Aluminum alloys are used in some frame parts or internal structures, particularly where precision machining is needed (motor mounts, gimbals).</w:t>
      </w:r>
      <w:r>
        <w:t xml:space="preserve"> </w:t>
      </w:r>
      <w:r>
        <w:rPr>
          <w:b/>
          <w:bCs/>
        </w:rPr>
        <w:t xml:space="preserve">Strength-to-weight:</w:t>
      </w:r>
      <w:r>
        <w:t xml:space="preserve"> </w:t>
      </w:r>
      <w:r>
        <w:t xml:space="preserve">Many industrial drone frames achieve high ratios but also consider</w:t>
      </w:r>
      <w:r>
        <w:t xml:space="preserve"> </w:t>
      </w:r>
      <w:r>
        <w:rPr>
          <w:i/>
          <w:iCs/>
        </w:rPr>
        <w:t xml:space="preserve">manufacturing scalability</w:t>
      </w:r>
      <w:r>
        <w:t xml:space="preserve">. For example, DJI’s Matrice 300 uses carbon fiber composite arms and landing gear, yet is designed to be produced at scale with molds and standardized parts. These materials give a robust platform (the M300 can survive rated impact or harsh weather) while keeping weight reasonable to still allow 40+ min flight with payload.</w:t>
      </w:r>
    </w:p>
    <w:p>
      <w:pPr>
        <w:pStyle w:val="BodyText"/>
      </w:pPr>
      <w:r>
        <w:rPr>
          <w:b/>
          <w:bCs/>
        </w:rPr>
        <w:t xml:space="preserve">Durability and Maintenance:</w:t>
      </w:r>
      <w:r>
        <w:t xml:space="preserve"> </w:t>
      </w:r>
      <w:r>
        <w:t xml:space="preserve">Industrial drones must handle routine use – e.g., dozens of flights a week – without structural issues. Many designs have</w:t>
      </w:r>
      <w:r>
        <w:t xml:space="preserve"> </w:t>
      </w:r>
      <w:r>
        <w:rPr>
          <w:b/>
          <w:bCs/>
        </w:rPr>
        <w:t xml:space="preserve">impact-resistant features</w:t>
      </w:r>
      <w:r>
        <w:t xml:space="preserve">: for instance, flexible landing gear that absorbs hard landings, or frame arms that can flex slightly to avoid cracking. Enclosures for electronics are often weather-sealed (IP ratings like IP43, IP54, etc. to handle dust and light rain). Some drones explicitly advertise IP ratings for the whole system, meaning the airframe and all components can take some water ingress. This is critical if the drone is to be used in rainy or dusty conditions for inspections. Repairability: Enterprise drones usually have modular parts – if you crash and break a landing leg or arm, you can replace that piece. For example, some quadcopters have quick-detach arms (with connectors) so an arm can be swapped in minutes. This minimizes downtime and does not require shipping the whole unit back for repair. That modularity can increase initial cost but pays off in service.</w:t>
      </w:r>
    </w:p>
    <w:p>
      <w:pPr>
        <w:pStyle w:val="BodyText"/>
      </w:pPr>
      <w:r>
        <w:rPr>
          <w:b/>
          <w:bCs/>
        </w:rPr>
        <w:t xml:space="preserve">Payload and Customization:</w:t>
      </w:r>
      <w:r>
        <w:t xml:space="preserve"> </w:t>
      </w:r>
      <w:r>
        <w:t xml:space="preserve">Industrial tasks vary widely (cameras, LiDAR, sprayers, etc.), so airframes often include rails or mounting points. For instance, drones designed for mapping might have a gimbal mount by default but also options to attach other sensors via standard interfaces (some use Pixhawk payload bus or DJI SkyPort for payload integration). The structure needs to support the max payload weight without affecting stability – hence heavy payloads might be underslung centrally to keep center of gravity. Some heavy lift drones have configurable frames (adding booms for coaxial rotors to increase lift). There’s a trade-off: a very adaptable frame might not be as optimized in weight as a purpose-built one, but provides versatility for the operator who can use the same drone for different jobs by swapping payloads.</w:t>
      </w:r>
    </w:p>
    <w:p>
      <w:pPr>
        <w:pStyle w:val="BodyText"/>
      </w:pPr>
      <w:r>
        <w:rPr>
          <w:b/>
          <w:bCs/>
        </w:rPr>
        <w:t xml:space="preserve">Regulations Influence:</w:t>
      </w:r>
      <w:r>
        <w:t xml:space="preserve"> </w:t>
      </w:r>
      <w:r>
        <w:t xml:space="preserve">In some cases, airframe design is influenced by aviation regulations. For drones to get certified (like the Matternet M2 mentioned earlier, which has an airworthiness certificate</w:t>
      </w:r>
      <w:hyperlink r:id="rId27">
        <w:r>
          <w:rPr>
            <w:rStyle w:val="Hyperlink"/>
          </w:rPr>
          <w:t xml:space="preserve">[7]</w:t>
        </w:r>
      </w:hyperlink>
      <w:r>
        <w:t xml:space="preserve">), the design had to meet certain structural integrity criteria (e.g., ability to handle component failures without catastrophic break-up, safety factors on load). Parachute recovery systems might be integrated to comply with regulations for flights over people – that adds weight (the parachute and launcher) but is often necessary for legal operation in populated areas. This is an example where regulatory compliance can shape the frame: some manufacturers build parachute pods into the top of their drones.</w:t>
      </w:r>
    </w:p>
    <w:p>
      <w:pPr>
        <w:pStyle w:val="BodyText"/>
      </w:pPr>
      <w:r>
        <w:rPr>
          <w:b/>
          <w:bCs/>
        </w:rPr>
        <w:t xml:space="preserve">Scaling Production:</w:t>
      </w:r>
      <w:r>
        <w:t xml:space="preserve"> </w:t>
      </w:r>
      <w:r>
        <w:t xml:space="preserve">Unlike bespoke military builds, industrial drone makers aim for efficient manufacturing. They often use CNC machining for small parts, off-the-shelf carbon tubes for arms, and outsource composite molding. The cost per airframe has come down significantly over years due to mass production techniques, especially by companies like DJI. For instance, a carbon fiber prosumer drone now might cost only a couple thousand dollars, something that would have cost much more if custom-built a decade ago. This economic scaling means companies can refresh models frequently (new iterations every 1-2 years with improved designs) which is typical in the commercial space.</w:t>
      </w:r>
    </w:p>
    <w:p>
      <w:pPr>
        <w:pStyle w:val="BodyText"/>
      </w:pPr>
      <w:r>
        <w:rPr>
          <w:b/>
          <w:bCs/>
        </w:rPr>
        <w:t xml:space="preserve">Case Study – Delivery Drones:</w:t>
      </w:r>
      <w:r>
        <w:t xml:space="preserve"> </w:t>
      </w:r>
      <w:r>
        <w:t xml:space="preserve">Many delivery drones use a hybrid fixed-wing VTOL design (to get both hover and efficient forward flight). Their airframes have to integrate wings, rotors, and often redundancies. The structure here is critical: it must withstand transition between hover and cruise (stress on wing and motor mounts), and often carry a payload internally or in a sling. Companies like Wing (Google) or Zipline use composite airframes (often with foam core for weight) to achieve long range. These need to be robust for thousands of delivery cycles. Wing’s drone, for example, has wings and rotors that fold for transport – hinge mechanisms are a structural weak point that must be reinforced. Zipline’s latest drones are launched via catapult and recovered by parachute or wire capture, so their airframes are built to sustain those forces repeatedly. Such industrial designs borrow from both aerospace and practical robotics to be efficient and also maintainable at scale.</w:t>
      </w:r>
    </w:p>
    <w:bookmarkEnd w:id="60"/>
    <w:bookmarkStart w:id="61" w:name="racing-applications-airframes"/>
    <w:p>
      <w:pPr>
        <w:pStyle w:val="Heading4"/>
      </w:pPr>
      <w:r>
        <w:t xml:space="preserve">Racing Applications – Airframes</w:t>
      </w:r>
    </w:p>
    <w:p>
      <w:pPr>
        <w:pStyle w:val="FirstParagraph"/>
      </w:pPr>
      <w:r>
        <w:t xml:space="preserve">Racing drone frames are all about minimal weight, high strength (to survive crashes), and geometry that allows agility. They are much smaller than the above categories but extremely optimized.</w:t>
      </w:r>
    </w:p>
    <w:p>
      <w:pPr>
        <w:pStyle w:val="BodyText"/>
      </w:pPr>
      <w:r>
        <w:rPr>
          <w:b/>
          <w:bCs/>
        </w:rPr>
        <w:t xml:space="preserve">Materials:</w:t>
      </w:r>
      <w:r>
        <w:t xml:space="preserve"> </w:t>
      </w:r>
      <w:r>
        <w:t xml:space="preserve">The go-to material is carbon fiber – specifically, high-grade laminated carbon fiber plates (typically 3–6mm thick for arms) for the frame. Carbon fiber provides an exceptional strength-to-weight, crucial when frames weigh &lt;100g but endure high-G flips and occasional crashes into gates or the ground. Some frames incorporate 3D printed TPU (thermoplastic polyurethane) bumpers or camera mounts to add a bit of flexibility and shock absorption where needed (TPU is used to cushion the flight camera or to create protective covers for electronics). Overall, metal is rarely used except for screws (usually steel or titanium). Even standoffs (spacers) are often aluminum for lightness, or hollow to reduce weight.</w:t>
      </w:r>
    </w:p>
    <w:p>
      <w:pPr>
        <w:pStyle w:val="BodyText"/>
      </w:pPr>
      <w:r>
        <w:rPr>
          <w:b/>
          <w:bCs/>
        </w:rPr>
        <w:t xml:space="preserve">Design Geometry:</w:t>
      </w:r>
      <w:r>
        <w:t xml:space="preserve"> </w:t>
      </w:r>
      <w:r>
        <w:t xml:space="preserve">Most racing frames follow either an “X” configuration (symmetrical for equal motor distribution) or variations like stretch-X (longer front-to-back for stability in forward flight). The frame shape influences handling – a true X gives equal authority in pitch and roll, whereas a stretch X might track better in forward flight. There are also frame designs meant for freestyle (more emphasis on weight distribution for camera tricks) vs pure racing (super compact, low moment of inertia). The frame must also house components (flight controller, ESCs, video transmitter, receiver) typically in a stack or now sometimes spread out as “AIO” boards. This space is tight, so frames have standardized mounting hole patterns (like 30.5mm or 20mm square for boards). They also have cutouts and routing paths for wiring, and ensure that props don’t strike anything.</w:t>
      </w:r>
    </w:p>
    <w:p>
      <w:pPr>
        <w:pStyle w:val="BodyText"/>
      </w:pPr>
      <w:r>
        <w:rPr>
          <w:b/>
          <w:bCs/>
        </w:rPr>
        <w:t xml:space="preserve">Durability:</w:t>
      </w:r>
      <w:r>
        <w:t xml:space="preserve"> </w:t>
      </w:r>
      <w:r>
        <w:t xml:space="preserve">Crashes are expected every time a racer pushes the limits. Frame durability is thus critical economically (one doesn’t want to replace a frame every crash). Good racing frames use</w:t>
      </w:r>
      <w:r>
        <w:t xml:space="preserve"> </w:t>
      </w:r>
      <w:r>
        <w:rPr>
          <w:i/>
          <w:iCs/>
        </w:rPr>
        <w:t xml:space="preserve">monocoque</w:t>
      </w:r>
      <w:r>
        <w:t xml:space="preserve"> </w:t>
      </w:r>
      <w:r>
        <w:t xml:space="preserve">principles – e.g., unibody bottom plates where all arms are one piece of carbon, increasing strength at the cost of having to replace the entire plate if one arm breaks. Other frames use separate arms (so you can replace one arm cheaply), but then need robust clamps or screws – a common design is four individual arms sandwiched between top and bottom plates, or screwed to a central body. These joints are points of potential loosening or breakage, so designers use 4 or more screws per arm and lock nuts. Pilots routinely check and tighten screws (loose arm screws can cause flight oscillations or sudden break mid-air). The carbon fiber edges are chamfered (smoothed) in quality frames to reduce delamination risk and cuts on wiring. Frame makers also consider resonance: a stiff frame raises the resonance frequency, which is good to avoid oscillations within the control loop frequencies. Modern frames often come with a bit of vibration damping for mounted HD cameras, but for pure racing, pilots often skip heavy HD cams to save weight, using just an analog or lightweight digital FPV cam.</w:t>
      </w:r>
    </w:p>
    <w:p>
      <w:pPr>
        <w:pStyle w:val="BodyText"/>
      </w:pPr>
      <w:r>
        <w:rPr>
          <w:b/>
          <w:bCs/>
        </w:rPr>
        <w:t xml:space="preserve">Weight vs Strength Trade-off:</w:t>
      </w:r>
      <w:r>
        <w:t xml:space="preserve"> </w:t>
      </w:r>
      <w:r>
        <w:t xml:space="preserve">Ultra-light frames (~50g for a 5-inch) exist to maximize speed, but they can shatter easily on impact. Heavier frames (~100-120g) can survive more crashes but slow acceleration slightly. Many pilots find a middle ground, or even have different frame setups for different tracks (technical track might favor lighter, as you can’t go full throttle anyway and agility is key; a big open track might allow a heavier frame that can handle the high speeds with less frame flex). The cost of crashing is not just frame break but possibly losing the race if you can’t get back up. Therefore, “crashability” is a metric – frames like Armattan’s designs even come with lifetime warranties because they bank on their durability (Armattan frames are slightly heavier but very tough, appealing to freestyle pilots and some racers).</w:t>
      </w:r>
    </w:p>
    <w:p>
      <w:pPr>
        <w:pStyle w:val="BodyText"/>
      </w:pPr>
      <w:r>
        <w:rPr>
          <w:b/>
          <w:bCs/>
        </w:rPr>
        <w:t xml:space="preserve">Replacement and Cost:</w:t>
      </w:r>
      <w:r>
        <w:t xml:space="preserve"> </w:t>
      </w:r>
      <w:r>
        <w:t xml:space="preserve">Frames themselves cost maybe $50-$150. Racers often keep a spare frame built up as a backup quad in case the main one goes down. Quick repair is valued: separate arms help here – a pilot can bring spare arms to the field and swap in maybe 2-3 minutes with an electric screwdriver. Some frame designs advertise</w:t>
      </w:r>
      <w:r>
        <w:t xml:space="preserve"> </w:t>
      </w:r>
      <w:r>
        <w:rPr>
          <w:b/>
          <w:bCs/>
        </w:rPr>
        <w:t xml:space="preserve">fast arm swap</w:t>
      </w:r>
      <w:r>
        <w:t xml:space="preserve"> </w:t>
      </w:r>
      <w:r>
        <w:t xml:space="preserve">features (e.g. one screw and a locking tab, instead of four screws). Spare arms might cost $10 each, which is worth it for quick turnaround. Anecdotal reports indicate serious racers might break an arm or two in practice per week, hence they stock half a dozen arms.</w:t>
      </w:r>
    </w:p>
    <w:p>
      <w:pPr>
        <w:pStyle w:val="BodyText"/>
      </w:pPr>
      <w:r>
        <w:rPr>
          <w:b/>
          <w:bCs/>
        </w:rPr>
        <w:t xml:space="preserve">Customization:</w:t>
      </w:r>
      <w:r>
        <w:t xml:space="preserve"> </w:t>
      </w:r>
      <w:r>
        <w:t xml:space="preserve">Many racers design or tweak their own frames (some are open-source designs on forums). They might adjust the frame size, camera angle mount, or thickness to suit their style. 3D printing has enabled customizing small parts (like antenna mounts, arm braces, etc.). There’s even a style called “ultralight race frames” that uses thinner arms and braces them with 3D-printed trusses, acknowledging that some flex can be tolerated for weight saving.</w:t>
      </w:r>
    </w:p>
    <w:p>
      <w:pPr>
        <w:pStyle w:val="BodyText"/>
      </w:pPr>
      <w:r>
        <w:rPr>
          <w:b/>
          <w:bCs/>
        </w:rPr>
        <w:t xml:space="preserve">Freestyle vs Racing:</w:t>
      </w:r>
      <w:r>
        <w:t xml:space="preserve"> </w:t>
      </w:r>
      <w:r>
        <w:t xml:space="preserve">Freestyle frames often are a bit heavier, prioritize carrying an HD camera, and having smoother flight characteristics for tricks – not directly racing related, but a lot of tech overlaps. Racing frames usually have very minimal protection (arms sticking out with motors vulnerable, no guards) whereas some freestyle have motor guards. In competition, weight is everything, so no prop guards – which is fine on closed courses but not okay near crowds, hence outside racing you see things like ducts or guards to be safety compliant (but those are not racing drones per se).</w:t>
      </w:r>
    </w:p>
    <w:bookmarkEnd w:id="61"/>
    <w:bookmarkEnd w:id="62"/>
    <w:bookmarkStart w:id="72" w:name="Xf00bb6907e35504debe0bdea60f37414ea6754a"/>
    <w:p>
      <w:pPr>
        <w:pStyle w:val="Heading3"/>
      </w:pPr>
      <w:r>
        <w:t xml:space="preserve">Avionics and Control Systems (Flight Controllers, Autopilots, Sensors Fusion)</w:t>
      </w:r>
    </w:p>
    <w:bookmarkStart w:id="67" w:name="military-applications-avionics-control"/>
    <w:p>
      <w:pPr>
        <w:pStyle w:val="Heading4"/>
      </w:pPr>
      <w:r>
        <w:t xml:space="preserve">Military Applications – Avionics &amp; Control</w:t>
      </w:r>
    </w:p>
    <w:p>
      <w:pPr>
        <w:pStyle w:val="FirstParagraph"/>
      </w:pPr>
      <w:r>
        <w:t xml:space="preserve">Military drone avionics are the brains ensuring stability, navigation, and mission execution. They often need to meet high reliability and security standards.</w:t>
      </w:r>
    </w:p>
    <w:p>
      <w:pPr>
        <w:pStyle w:val="BodyText"/>
      </w:pPr>
      <w:r>
        <w:rPr>
          <w:b/>
          <w:bCs/>
        </w:rPr>
        <w:t xml:space="preserve">Processing Power:</w:t>
      </w:r>
      <w:r>
        <w:t xml:space="preserve"> </w:t>
      </w:r>
      <w:r>
        <w:t xml:space="preserve">Military UAVs historically used robust, often custom or hardened, flight control computers. Modern drones leverage powerful embedded processors or FPGAs for guidance, navigation &amp; control (GNC). For larger UAVs, architecture might resemble small aircraft avionics with redundant computers (primary and failover). For example, the MQ-9 has triplex redundancy in flight control to tolerate failures. Smaller drones use COTS autopilots (like variants of Pixhawk or proprietary boards) but often with mil-spec adaptations (encryption, hardened against jamming). There’s a push to use AI and sensor fusion on board: e.g., DARPA’s efforts for autonomy mean more powerful processors – something like the Qualcomm Flight RB5 platform offering 15 TOPS AI capability</w:t>
      </w:r>
      <w:hyperlink r:id="rId63">
        <w:r>
          <w:rPr>
            <w:rStyle w:val="Hyperlink"/>
          </w:rPr>
          <w:t xml:space="preserve">[26]</w:t>
        </w:r>
      </w:hyperlink>
      <w:r>
        <w:t xml:space="preserve"> </w:t>
      </w:r>
      <w:r>
        <w:t xml:space="preserve">could be in next-gen military drones for target recognition or autonomous route planning. However, any AI hardware must fit power and cooling constraints on small craft.</w:t>
      </w:r>
    </w:p>
    <w:p>
      <w:pPr>
        <w:pStyle w:val="BodyText"/>
      </w:pPr>
      <w:r>
        <w:rPr>
          <w:b/>
          <w:bCs/>
        </w:rPr>
        <w:t xml:space="preserve">Sensor Fusion and Guidance:</w:t>
      </w:r>
      <w:r>
        <w:t xml:space="preserve"> </w:t>
      </w:r>
      <w:r>
        <w:t xml:space="preserve">Military drones integrate IMUs (inertial measurement units), GPS (often multi-band, with anti-jam antennas and possibly encrypted military GPS M-code</w:t>
      </w:r>
      <w:hyperlink r:id="rId64">
        <w:r>
          <w:rPr>
            <w:rStyle w:val="Hyperlink"/>
          </w:rPr>
          <w:t xml:space="preserve">[27]</w:t>
        </w:r>
      </w:hyperlink>
      <w:r>
        <w:t xml:space="preserve">), magnetometers, barometers, and sometimes star trackers or celestial nav for GPS-denied. Sensor fusion algorithms ensure the drone can navigate if GPS is lost or jammed – e.g., by combining IMU with vision (optical flow cameras) or terrain mapping. For instance, some micro UAVs used by infantry can navigate back to launch by dead reckoning if GPS is unavailable. High-end military drones also have precision landing systems (e.g., differential GPS or vision-based) for autonomous takeoff/landing on austere airstrips or ship decks.</w:t>
      </w:r>
    </w:p>
    <w:p>
      <w:pPr>
        <w:pStyle w:val="BodyText"/>
      </w:pPr>
      <w:r>
        <w:rPr>
          <w:b/>
          <w:bCs/>
        </w:rPr>
        <w:t xml:space="preserve">Control and Autonomy:</w:t>
      </w:r>
      <w:r>
        <w:t xml:space="preserve"> </w:t>
      </w:r>
      <w:r>
        <w:t xml:space="preserve">The level of autonomy varies. Many military drones can fly pre-programmed routes and even autonomously takeoff/land. Swarm drones rely on distributed control algorithms; each unit’s avionics must handle local collision avoidance and group coordination. Cutting-edge projects are giving drones more autonomy to handle contested environments (e.g., autonomously find targets or navigate around threats without constant human piloting). The avionics must also manage failsafes: return-to-base on link loss, self-destruct or data wipe if capture is imminent (to maintain security). Secure boot and encryption of the flight control software is common to prevent tampering – if a drone is lost, adversaries shouldn’t easily hack its autopilot or extract code.</w:t>
      </w:r>
    </w:p>
    <w:p>
      <w:pPr>
        <w:pStyle w:val="BodyText"/>
      </w:pPr>
      <w:r>
        <w:rPr>
          <w:b/>
          <w:bCs/>
        </w:rPr>
        <w:t xml:space="preserve">Latency and Communications:</w:t>
      </w:r>
      <w:r>
        <w:t xml:space="preserve"> </w:t>
      </w:r>
      <w:r>
        <w:t xml:space="preserve">Avionics in larger UAVs often interface with beyond-line-of-sight comms (satellite links), which have high latency (maybe ~1 second). The flight control needs to handle that by being capable of stable flight on its own if commands are delayed, essentially an autopilot mode. In smaller line-of-sight drones, link latency is lower (maybe ~100 ms or less with modern digital links), but if critical, some use special high-rate links. Encryption is standard on military control links (Type 1 NSA encryption for classified control channels</w:t>
      </w:r>
      <w:hyperlink r:id="rId65">
        <w:r>
          <w:rPr>
            <w:rStyle w:val="Hyperlink"/>
          </w:rPr>
          <w:t xml:space="preserve">[28]</w:t>
        </w:r>
      </w:hyperlink>
      <w:r>
        <w:t xml:space="preserve">). This can slightly add latency but is non-negotiable for security.</w:t>
      </w:r>
    </w:p>
    <w:p>
      <w:pPr>
        <w:pStyle w:val="BodyText"/>
      </w:pPr>
      <w:r>
        <w:rPr>
          <w:b/>
          <w:bCs/>
        </w:rPr>
        <w:t xml:space="preserve">Environmental Ruggedness:</w:t>
      </w:r>
      <w:r>
        <w:t xml:space="preserve"> </w:t>
      </w:r>
      <w:r>
        <w:t xml:space="preserve">Avionics are ruggedized to MIL-STD-810 for shock, vibration, temperature, etc. They may be conformal coated to resist moisture and fungus. Some military drones operate at high altitude where electronics must handle cold and low pressure; others in hot climates must be cooled (avionics boxes might have air cooling or be placed in airflow). EMP/EMI shielding is sometimes needed – e.g., a nuclear-hardened UAV might have to survive electromagnetic pulse, which is extreme, but generally at least EMI from onboard radios must not upset the flight controller.</w:t>
      </w:r>
    </w:p>
    <w:p>
      <w:pPr>
        <w:pStyle w:val="BodyText"/>
      </w:pPr>
      <w:r>
        <w:rPr>
          <w:b/>
          <w:bCs/>
        </w:rPr>
        <w:t xml:space="preserve">Software Certification:</w:t>
      </w:r>
      <w:r>
        <w:t xml:space="preserve"> </w:t>
      </w:r>
      <w:r>
        <w:t xml:space="preserve">While not always to civilian standards like DO-178C, military agencies often have their own rigorous testing for flight software. For lethal systems (like an armed drone’s fire control), there are additional layers of verification. The trend is towards using some commercial software stacks (like adapting PX4 or ArduPilot for military) because they have a broad base, but with custom modifications for security. The challenge in military is also</w:t>
      </w:r>
      <w:r>
        <w:t xml:space="preserve"> </w:t>
      </w:r>
      <w:r>
        <w:rPr>
          <w:b/>
          <w:bCs/>
        </w:rPr>
        <w:t xml:space="preserve">interoperability</w:t>
      </w:r>
      <w:r>
        <w:t xml:space="preserve">: STANAG 4586 defines how the UAV communicates with control stations</w:t>
      </w:r>
      <w:hyperlink r:id="rId66">
        <w:r>
          <w:rPr>
            <w:rStyle w:val="Hyperlink"/>
          </w:rPr>
          <w:t xml:space="preserve">[29]</w:t>
        </w:r>
      </w:hyperlink>
      <w:r>
        <w:t xml:space="preserve">, so the avionics software often includes a standardized interface layer, allowing a common ground control station to control drones of different makes, which requires the autopilot to accept standardized mission commands, etc.</w:t>
      </w:r>
    </w:p>
    <w:p>
      <w:pPr>
        <w:pStyle w:val="BodyText"/>
      </w:pPr>
      <w:r>
        <w:rPr>
          <w:b/>
          <w:bCs/>
        </w:rPr>
        <w:t xml:space="preserve">Costs:</w:t>
      </w:r>
      <w:r>
        <w:t xml:space="preserve"> </w:t>
      </w:r>
      <w:r>
        <w:t xml:space="preserve">Military avionics can be pricey due to low volume and special requirements. Radiation-hardened chips, if needed for high-altitude long-duration HALE drones (exposed to lots of cosmic rays), can cost 10x more than commercial. However, for many small to mid drones, COTS electronics are used to leverage the pace of innovation. The cost is then in integration and testing. The payoff is reliability: e.g., redundancy adds cost but reduces crash risk which justifies itself by saving expensive airframes and payloads.</w:t>
      </w:r>
    </w:p>
    <w:bookmarkEnd w:id="67"/>
    <w:bookmarkStart w:id="68" w:name="industrial-applications-avionics-control"/>
    <w:p>
      <w:pPr>
        <w:pStyle w:val="Heading4"/>
      </w:pPr>
      <w:r>
        <w:t xml:space="preserve">Industrial Applications – Avionics &amp; Control</w:t>
      </w:r>
    </w:p>
    <w:p>
      <w:pPr>
        <w:pStyle w:val="FirstParagraph"/>
      </w:pPr>
      <w:r>
        <w:t xml:space="preserve">Industrial drone avionics focus on reliability and features like obstacle avoidance, automated flight modes, and integration with data workflows, while keeping cost manageable.</w:t>
      </w:r>
    </w:p>
    <w:p>
      <w:pPr>
        <w:pStyle w:val="BodyText"/>
      </w:pPr>
      <w:r>
        <w:rPr>
          <w:b/>
          <w:bCs/>
        </w:rPr>
        <w:t xml:space="preserve">Hardware &amp; Processing:</w:t>
      </w:r>
      <w:r>
        <w:t xml:space="preserve"> </w:t>
      </w:r>
      <w:r>
        <w:t xml:space="preserve">Many industrial drones use high-performance flight controllers similar to those in consumer drones but often with upgrades. For example, DJI’s enterprise drones run on their in-house controllers with dual IMUs and dual compasses for redundancy. Some open-source autopilots (Pixhawk variants running PX4 or ArduPilot) are popular in commercial drones because they allow customization – companies build their own boards with more powerful CPUs, more RAM to log data, additional sensor ports, etc. The trend is integration: a single board might have flight control, a companion computer (like NVidia Jetson or Qualcomm for AI tasks), and communication links all together. This reduces wiring and potential failure points.</w:t>
      </w:r>
    </w:p>
    <w:p>
      <w:pPr>
        <w:pStyle w:val="BodyText"/>
      </w:pPr>
      <w:r>
        <w:rPr>
          <w:b/>
          <w:bCs/>
        </w:rPr>
        <w:t xml:space="preserve">Sensor Fusion &amp; Obstacle Avoidance:</w:t>
      </w:r>
      <w:r>
        <w:t xml:space="preserve"> </w:t>
      </w:r>
      <w:r>
        <w:t xml:space="preserve">Industrial drones often boast multiple GNSS receivers for RTK (real-time kinematic) positioning giving centimeter accuracy – crucial for mapping and precision inspection tasks. They also incorporate vision sensors (stereo cameras) or LiDAR for obstacle avoidance and navigation in GPS-denied areas (like indoors or under bridges). For instance, a drone inspecting inside a storage tank will use LiDAR and optical flow to stabilize since GPS won’t work. The avionics run algorithms (SLAM – simultaneous localization and mapping) to maintain position. Forward and downward vision sensors on many drones allow them to stop or auto-hover if an obstacle is detected, preventing crashes – a huge benefit for industrial safety and reducing liability.</w:t>
      </w:r>
    </w:p>
    <w:p>
      <w:pPr>
        <w:pStyle w:val="BodyText"/>
      </w:pPr>
      <w:r>
        <w:rPr>
          <w:b/>
          <w:bCs/>
        </w:rPr>
        <w:t xml:space="preserve">User Interface &amp; Automation:</w:t>
      </w:r>
      <w:r>
        <w:t xml:space="preserve"> </w:t>
      </w:r>
      <w:r>
        <w:t xml:space="preserve">Industrial users often want one-button operation or high-level mission planning rather than manual stick flying. The control systems support waypoint programming, altitude/speed setting, survey grid generation, etc. The flight controller handles precise execution of these plans, even reacting to wind and adjusting as needed. Many systems have geofencing (software lock to not fly beyond certain boundary or altitude) to comply with regulations. Return-to-home on low battery or link loss is a standard feature and has saved countless drones from being lost. It’s essentially an autonomous behavior coded in the avionics.</w:t>
      </w:r>
    </w:p>
    <w:p>
      <w:pPr>
        <w:pStyle w:val="BodyText"/>
      </w:pPr>
      <w:r>
        <w:rPr>
          <w:b/>
          <w:bCs/>
        </w:rPr>
        <w:t xml:space="preserve">Data Handling:</w:t>
      </w:r>
      <w:r>
        <w:t xml:space="preserve"> </w:t>
      </w:r>
      <w:r>
        <w:t xml:space="preserve">Avionics integrate with payloads to trigger cameras or sensors at the right time/place (e.g., to geotag photos). Some drones have onboard computers that can do preprocessing – like stitching images into a map on the fly, or detecting anomalies using AI. That requires significant processing beyond just stabilizing flight. The separation is often: the flight controller ensures stable flight, a companion computer handles heavy data tasks. This dual approach is seen in drones like the Skydio which uses a NVIDIA SoC for vision-based navigation plus a traditional FC for actual motor control. The reliability comes from cross-monitoring; if the high-level system fails, the low-level can still get the drone home safely.</w:t>
      </w:r>
    </w:p>
    <w:p>
      <w:pPr>
        <w:pStyle w:val="BodyText"/>
      </w:pPr>
      <w:r>
        <w:rPr>
          <w:b/>
          <w:bCs/>
        </w:rPr>
        <w:t xml:space="preserve">Safety &amp; Redundancy:</w:t>
      </w:r>
      <w:r>
        <w:t xml:space="preserve"> </w:t>
      </w:r>
      <w:r>
        <w:t xml:space="preserve">Enterprise drones might incorporate redundancy in critical sensors – dual IMU, dual compass, maybe even dual batteries (some designs have two battery packs so if one fails, the other can keep it flying, and also to hot-swap for continuous ops). Parachute systems can be triggered by the flight controller if a failure or unrecoverable error is detected (some flight controllers have an independent chip just monitoring orientation; if it senses free-fall, it can fire a parachute). Such features help meet safety requirements for flights over people or in urban areas. There’s also the fail-safe programming: for example, if a motor fails on a hexacopter, the controller will detect the yaw anomaly and redistribute power to remaining motors to attempt controlled descent. Not all systems have that, but high-end ones do consider motor-out scenarios.</w:t>
      </w:r>
    </w:p>
    <w:p>
      <w:pPr>
        <w:pStyle w:val="BodyText"/>
      </w:pPr>
      <w:r>
        <w:rPr>
          <w:b/>
          <w:bCs/>
        </w:rPr>
        <w:t xml:space="preserve">Regulatory Compliance:</w:t>
      </w:r>
      <w:r>
        <w:t xml:space="preserve"> </w:t>
      </w:r>
      <w:r>
        <w:t xml:space="preserve">If going for certification, software might need to follow standards like DO-178C Level D/C (depending on risk). This is burdensome, so many industrial drones avoid full certification by staying under certain weight or in specific use cases. However, for those that do (like delivery drones seeking type cert), the avionics and software must go through rigorous testing, including proving that any single failure leads to a safe outcome. This often means simplified, provably-correct control logic, or monitoring systems that can override (for instance, a separate safety processor that can cut power if the main control behaves erroneously).</w:t>
      </w:r>
    </w:p>
    <w:p>
      <w:pPr>
        <w:pStyle w:val="BodyText"/>
      </w:pPr>
      <w:r>
        <w:rPr>
          <w:b/>
          <w:bCs/>
        </w:rPr>
        <w:t xml:space="preserve">Cost vs Benefit:</w:t>
      </w:r>
      <w:r>
        <w:t xml:space="preserve"> </w:t>
      </w:r>
      <w:r>
        <w:t xml:space="preserve">Unlike mass consumer drones, industrial users might pay a premium for better avionics if it gives reliability or capability that saves money in operations. For example, a drone with an advanced collision avoidance and AI might cost 2× a basic one, but if it enables one operator to handle more flights or prevents an expensive crash into infrastructure, it’s worth it. Many companies evaluate the ROI of features like precision positioning (do we invest in RTK GPS module?) by whether it reduces rework or improves data quality for their clients.</w:t>
      </w:r>
    </w:p>
    <w:bookmarkEnd w:id="68"/>
    <w:bookmarkStart w:id="71" w:name="racing-applications-avionics-control"/>
    <w:p>
      <w:pPr>
        <w:pStyle w:val="Heading4"/>
      </w:pPr>
      <w:r>
        <w:t xml:space="preserve">Racing Applications – Avionics &amp; Control</w:t>
      </w:r>
    </w:p>
    <w:p>
      <w:pPr>
        <w:pStyle w:val="FirstParagraph"/>
      </w:pPr>
      <w:r>
        <w:t xml:space="preserve">In drone racing, the flight controller and associated firmware are tuned for ultra-fast response and acrobatic capability. The emphasis is on low latency from sensor to motor output and high rates of update.</w:t>
      </w:r>
    </w:p>
    <w:p>
      <w:pPr>
        <w:pStyle w:val="BodyText"/>
      </w:pPr>
      <w:r>
        <w:rPr>
          <w:b/>
          <w:bCs/>
        </w:rPr>
        <w:t xml:space="preserve">Flight Controllers:</w:t>
      </w:r>
      <w:r>
        <w:t xml:space="preserve"> </w:t>
      </w:r>
      <w:r>
        <w:t xml:space="preserve">Racing quads typically use very compact flight controller boards (36×36mm or 20×20mm) with high-speed processors (often STM32 series running at 168 MHz or more) to handle flight dynamics. The firmware of choice is usually Betaflight or similar forks (EmuFlight, etc.), which are open-source and highly optimized for performance and configurability. These FCs include gyros (usually MPU6000 or ICM20602 etc. at 8 kHz sampling or higher). Modern setups run PID loop frequencies of 4–8 kHz, meaning the controller adjusts motor outputs up to 8000 times per second to keep the craft stable – a necessity for handling the extreme maneuvers and wind disturbances at 100+ km/h speeds.</w:t>
      </w:r>
    </w:p>
    <w:p>
      <w:pPr>
        <w:pStyle w:val="BodyText"/>
      </w:pPr>
      <w:r>
        <w:rPr>
          <w:b/>
          <w:bCs/>
        </w:rPr>
        <w:t xml:space="preserve">Latency and Rates:</w:t>
      </w:r>
      <w:r>
        <w:t xml:space="preserve"> </w:t>
      </w:r>
      <w:r>
        <w:t xml:space="preserve">As mentioned earlier, control link latency is minimized – radio protocols like ExpressLRS provide link updates at 500 Hz or even 1000 Hz in lab conditions</w:t>
      </w:r>
      <w:hyperlink r:id="rId69">
        <w:r>
          <w:rPr>
            <w:rStyle w:val="Hyperlink"/>
          </w:rPr>
          <w:t xml:space="preserve">[30]</w:t>
        </w:r>
      </w:hyperlink>
      <w:hyperlink r:id="rId70">
        <w:r>
          <w:rPr>
            <w:rStyle w:val="Hyperlink"/>
          </w:rPr>
          <w:t xml:space="preserve">[31]</w:t>
        </w:r>
      </w:hyperlink>
      <w:r>
        <w:t xml:space="preserve">, meaning the pilot’s stick commands get to the FC with only a couple milliseconds of delay. The FPV camera feed latency (especially analog systems) is on the order of 10–30 ms, which pilots can compensate for. Overall, racers achieve an end-to-end latency from action to seeing reaction perhaps ~50 ms or less. Any additional processing that could slow things (like heavy filtering on sensors) is often reduced or turned off. Conversely, they apply</w:t>
      </w:r>
      <w:r>
        <w:t xml:space="preserve"> </w:t>
      </w:r>
      <w:r>
        <w:rPr>
          <w:i/>
          <w:iCs/>
        </w:rPr>
        <w:t xml:space="preserve">predictive filters</w:t>
      </w:r>
      <w:r>
        <w:t xml:space="preserve"> </w:t>
      </w:r>
      <w:r>
        <w:t xml:space="preserve">and feed-forward control in Betaflight that anticipates stick movements so the drone reacts even more immediately to the pilot’s intent.</w:t>
      </w:r>
    </w:p>
    <w:p>
      <w:pPr>
        <w:pStyle w:val="BodyText"/>
      </w:pPr>
      <w:r>
        <w:rPr>
          <w:b/>
          <w:bCs/>
        </w:rPr>
        <w:t xml:space="preserve">Software Tuning:</w:t>
      </w:r>
      <w:r>
        <w:t xml:space="preserve"> </w:t>
      </w:r>
      <w:r>
        <w:t xml:space="preserve">Each pilot tunes the PID (proportional–integral–derivative) control gains to their drone’s characteristics and their style. A tight tune yields very “locked in” flight where the quad does exactly what is commanded, at the risk of oscillation if too aggressive. The software also has features like “rates” (exponential curves for stick input) that pilots set for desired rotation rates – many top pilots set extremely high rates (so a small stick deflection can roll the quad 1000+ °/s). These allow quick flips and gates navigation but require fine skill to not overshoot – essentially mapping the human control to the drone’s agility.</w:t>
      </w:r>
    </w:p>
    <w:p>
      <w:pPr>
        <w:pStyle w:val="BodyText"/>
      </w:pPr>
      <w:r>
        <w:rPr>
          <w:b/>
          <w:bCs/>
        </w:rPr>
        <w:t xml:space="preserve">No Autonomy, All Manual:</w:t>
      </w:r>
      <w:r>
        <w:t xml:space="preserve"> </w:t>
      </w:r>
      <w:r>
        <w:t xml:space="preserve">Unlike other sectors, racing drones intentionally have</w:t>
      </w:r>
      <w:r>
        <w:t xml:space="preserve"> </w:t>
      </w:r>
      <w:r>
        <w:rPr>
          <w:b/>
          <w:bCs/>
        </w:rPr>
        <w:t xml:space="preserve">no auto stabilization or GPS</w:t>
      </w:r>
      <w:r>
        <w:t xml:space="preserve"> </w:t>
      </w:r>
      <w:r>
        <w:t xml:space="preserve">in a race setting (they can hover in angle mode for practice, but races are flown in full manual “acro” mode). There’s no obstacle avoidance – hitting an object is a crash. No altitude hold – pilots manage throttle to control height. This is because any assist would slow responsiveness or be unpredictable. The only “automation” might be a beeper or lost model alarm on a switch, and maybe a pit-mode for video transmitter. This pure manual control is part of the sport’s challenge. It also means the avionics can be simpler: no need for magnetometer, no heavy GPS module; some builds omit even the barometer. Just gyro/accelerometer for stability (and some advanced features like feed-forward).</w:t>
      </w:r>
    </w:p>
    <w:p>
      <w:pPr>
        <w:pStyle w:val="BodyText"/>
      </w:pPr>
      <w:r>
        <w:rPr>
          <w:b/>
          <w:bCs/>
        </w:rPr>
        <w:t xml:space="preserve">Telemetry:</w:t>
      </w:r>
      <w:r>
        <w:t xml:space="preserve"> </w:t>
      </w:r>
      <w:r>
        <w:t xml:space="preserve">Racing FCs send telemetry to the pilot (voltage, current, maybe RPM) but minimal. Some pilots use telemetry to monitor battery during a race (voltage sag gives clue when to ease off throttle to avoid hitting low-voltage cutoff). The focus is keep everything lightweight and avoid anything not essential to flight.</w:t>
      </w:r>
    </w:p>
    <w:p>
      <w:pPr>
        <w:pStyle w:val="BodyText"/>
      </w:pPr>
      <w:r>
        <w:rPr>
          <w:b/>
          <w:bCs/>
        </w:rPr>
        <w:t xml:space="preserve">Blackbox and Analytics:</w:t>
      </w:r>
      <w:r>
        <w:t xml:space="preserve"> </w:t>
      </w:r>
      <w:r>
        <w:t xml:space="preserve">One interesting aspect – flight controllers often record high-speed data (gyro traces, PID outputs) on an onboard flash (blackbox log). Racers analyze these after flights to fine-tune the PID or filter settings, looking at oscillation frequencies, etc. This is akin to motorsport engineers reading telemetry to improve car setup. It’s highly technical and can involve tools and plots to squeeze the best performance.</w:t>
      </w:r>
    </w:p>
    <w:p>
      <w:pPr>
        <w:pStyle w:val="BodyText"/>
      </w:pPr>
      <w:r>
        <w:rPr>
          <w:b/>
          <w:bCs/>
        </w:rPr>
        <w:t xml:space="preserve">Hardware Trends:</w:t>
      </w:r>
      <w:r>
        <w:t xml:space="preserve"> </w:t>
      </w:r>
      <w:r>
        <w:t xml:space="preserve">Race FC hardware has progressed to integrate more functions on one board (like an “all-in-one” with built-in power distribution and even the ESC on the same board to reduce connectors). However, many still use separate 4-in-1 ESCs and FC board stacks. The technology is pushing towards higher gyro rates, faster DSP (digital signal processing) for filters, and possibly new sensor types (some experiments with quaternions or alternative IMUs). But largely, the community-driven firmware on commodity hardware is enough and has standardized to an extent.</w:t>
      </w:r>
    </w:p>
    <w:p>
      <w:pPr>
        <w:pStyle w:val="BodyText"/>
      </w:pPr>
      <w:r>
        <w:rPr>
          <w:b/>
          <w:bCs/>
        </w:rPr>
        <w:t xml:space="preserve">Reliability vs Weight:</w:t>
      </w:r>
      <w:r>
        <w:t xml:space="preserve"> </w:t>
      </w:r>
      <w:r>
        <w:t xml:space="preserve">Overengineering is avoided if it adds weight. For example, redundant controllers or thicker PCBs to survive crashes better are generally not considered because adding 5g of weight is a performance penalty. Instead, they design so that components are somewhat protected (the frame might act as a bumper) and accept that if a FC dies in a crash (rare, usually arms or motors break first), they’ll replace it. The cost of an FC (~$30-50) is low in the scheme of racing budgets.</w:t>
      </w:r>
    </w:p>
    <w:p>
      <w:pPr>
        <w:pStyle w:val="BodyText"/>
      </w:pPr>
      <w:r>
        <w:rPr>
          <w:b/>
          <w:bCs/>
        </w:rPr>
        <w:t xml:space="preserve">Cutting-edge Example:</w:t>
      </w:r>
      <w:r>
        <w:t xml:space="preserve"> </w:t>
      </w:r>
      <w:r>
        <w:t xml:space="preserve">The DRL (Drone Racing League) uses a standardized drone (for fairness) called the Racer4 (and now RacerX variants for special events). These drones incorporate some customized avionics including likely a very robust analog video system and a microcontroller tuned for DRL’s courses. They reach 90 mph or more. The consistency comes from each drone being identical. In contrast, open competitions (like MultiGP) allow custom drones, where the best pilots often also have some of the best-tuned avionics giving them an edge in handling.</w:t>
      </w:r>
    </w:p>
    <w:bookmarkEnd w:id="71"/>
    <w:bookmarkEnd w:id="72"/>
    <w:bookmarkStart w:id="77" w:name="sensors-and-payloads"/>
    <w:p>
      <w:pPr>
        <w:pStyle w:val="Heading3"/>
      </w:pPr>
      <w:r>
        <w:t xml:space="preserve">Sensors and Payloads</w:t>
      </w:r>
    </w:p>
    <w:p>
      <w:pPr>
        <w:pStyle w:val="FirstParagraph"/>
      </w:pPr>
      <w:r>
        <w:rPr>
          <w:i/>
          <w:iCs/>
        </w:rPr>
        <w:t xml:space="preserve">(Note: The prompt lists sensors as a hardware category, likely focusing on onboard sensors for mission, like cameras, LiDAR, etc., separate from the flight control sensors covered above. So I'll address mission payload sensors.)</w:t>
      </w:r>
    </w:p>
    <w:bookmarkStart w:id="74" w:name="X189c46a32289d08ab75e79c288319bbe0a1e53c"/>
    <w:p>
      <w:pPr>
        <w:pStyle w:val="Heading4"/>
      </w:pPr>
      <w:r>
        <w:t xml:space="preserve">Military Applications – Sensors and Payloads</w:t>
      </w:r>
    </w:p>
    <w:p>
      <w:pPr>
        <w:pStyle w:val="FirstParagraph"/>
      </w:pPr>
      <w:r>
        <w:t xml:space="preserve">Military drones carry a variety of sensors: electro-optical/infrared (EO/IR) cameras, radar, signals intelligence packages, communications relays, even weapons as payloads. These define the mission capability of the UAV.</w:t>
      </w:r>
    </w:p>
    <w:p>
      <w:pPr>
        <w:pStyle w:val="BodyText"/>
      </w:pPr>
      <w:r>
        <w:rPr>
          <w:b/>
          <w:bCs/>
        </w:rPr>
        <w:t xml:space="preserve">Imaging Sensors:</w:t>
      </w:r>
      <w:r>
        <w:t xml:space="preserve"> </w:t>
      </w:r>
      <w:r>
        <w:t xml:space="preserve">The classic payload is a gimbal-stabilized EO/IR sensor ball, like the MX-15 or similar, which houses daytime zoom cameras and thermal imaging cameras. Specs are high: HD or better resolution, powerful optical zoom (like 30× or more) for identifying targets from high altitude. These turrets often also include laser rangefinders and target designators (for guiding munitions). They must stabilize extremely well – e.g., a Global Hawk at 50k ft uses a large high-resolution camera to surveil wide areas; its stabilization has to counteract platform vibrations and movements to a few microradians accuracy. Similarly, small tactical drones might have mini gimbals with perhaps 3-5× zoom and decent 640×480 IR for night, enabling an operator to scout ahead of a patrol.</w:t>
      </w:r>
    </w:p>
    <w:p>
      <w:pPr>
        <w:pStyle w:val="BodyText"/>
      </w:pPr>
      <w:r>
        <w:rPr>
          <w:b/>
          <w:bCs/>
        </w:rPr>
        <w:t xml:space="preserve">Performance:</w:t>
      </w:r>
      <w:r>
        <w:t xml:space="preserve"> </w:t>
      </w:r>
      <w:r>
        <w:t xml:space="preserve">Military sensors are rated by detection/recognition range – e.g., can you identify a person at 1 km, 2 km, etc. A lot depends on resolution and optics. State-of-art gyro-stabilized gimbals achieve very stable line-of-sight, effectively pointing within 0.1° accuracy or better even on moving platforms. Some UAVs carry</w:t>
      </w:r>
      <w:r>
        <w:t xml:space="preserve"> </w:t>
      </w:r>
      <w:r>
        <w:rPr>
          <w:b/>
          <w:bCs/>
        </w:rPr>
        <w:t xml:space="preserve">radar</w:t>
      </w:r>
      <w:r>
        <w:t xml:space="preserve"> </w:t>
      </w:r>
      <w:r>
        <w:t xml:space="preserve">(e.g., SAR – synthetic aperture radar – that can see through clouds or at night over large areas) which demands a lot of power and weight but provides unique capability. The Global Hawk and Predator can carry SAR radars to generate photo-like radar images of terrain. Electronic warfare payloads are also used: signal intercept sensors, jammers – those may just be antennas and receivers, drawing relatively high power and generating heat which the airframe must dissipate.</w:t>
      </w:r>
    </w:p>
    <w:p>
      <w:pPr>
        <w:pStyle w:val="BodyText"/>
      </w:pPr>
      <w:r>
        <w:rPr>
          <w:b/>
          <w:bCs/>
        </w:rPr>
        <w:t xml:space="preserve">Environmental and Security Needs:</w:t>
      </w:r>
      <w:r>
        <w:t xml:space="preserve"> </w:t>
      </w:r>
      <w:r>
        <w:t xml:space="preserve">Military sensors often operate in all weathers or at least have some tolerance. The camera windows might have de-icing heaters and wipers or hydrophobic coating to deal with rain. IR sensors need cooling (mid-wave IR cameras often have a cryocooler onboard to keep the detector at low temperature, which can be a maintenance item). The data these sensors collect is usually sensitive, so the links transmitting them must be encrypted. For instance, live video feed is encrypted now because of past incidents where insurgents intercepted unencrypted feeds</w:t>
      </w:r>
      <w:hyperlink r:id="rId73">
        <w:r>
          <w:rPr>
            <w:rStyle w:val="Hyperlink"/>
          </w:rPr>
          <w:t xml:space="preserve">[32]</w:t>
        </w:r>
      </w:hyperlink>
      <w:r>
        <w:t xml:space="preserve">. On-board, data storage may be encrypted and have a zeroize function (erasing data if capture is imminent).</w:t>
      </w:r>
    </w:p>
    <w:p>
      <w:pPr>
        <w:pStyle w:val="BodyText"/>
      </w:pPr>
      <w:r>
        <w:rPr>
          <w:b/>
          <w:bCs/>
        </w:rPr>
        <w:t xml:space="preserve">Integration &amp; Weight:</w:t>
      </w:r>
      <w:r>
        <w:t xml:space="preserve"> </w:t>
      </w:r>
      <w:r>
        <w:t xml:space="preserve">Adding these sensors affects drone airframe and power. A big sensor turret might weigh tens of kg, so only larger drones can carry them. Small quadcopters might carry just a small action-camera-sized day/night camera. Weaponization (like adding Hellfire missiles on an MQ-9) obviously adds weight and drag; the airframe and flight control must accommodate the shift in weight when weapons are fired (balance changes). It's typical that a drone’s autopilot has specific modes or adjustments for before/after weapon release.</w:t>
      </w:r>
    </w:p>
    <w:p>
      <w:pPr>
        <w:pStyle w:val="BodyText"/>
      </w:pPr>
      <w:r>
        <w:rPr>
          <w:b/>
          <w:bCs/>
        </w:rPr>
        <w:t xml:space="preserve">Power and Data:</w:t>
      </w:r>
      <w:r>
        <w:t xml:space="preserve"> </w:t>
      </w:r>
      <w:r>
        <w:t xml:space="preserve">Advanced sensors consume a lot of electrical power – high-end radars or lasers could draw kilowatts. Thus large drones have auxiliary power units or big alternators on engines to supply this. Excessive power draw can limit endurance (for electrics) or increase fuel consumption (for engine-driven generators). Also, data bandwidth: high-res video and radar produce huge amounts of data. Onboard processing can compress or filter; nonetheless, military comms like Common Data Link can transmit multi-megabit streams. The trend now is some edge processing: e.g., automatically identify targets or compress video with minimal loss to reduce bandwidth needs since jamming and bandwidth constraints are issues in contested environments.</w:t>
      </w:r>
    </w:p>
    <w:p>
      <w:pPr>
        <w:pStyle w:val="BodyText"/>
      </w:pPr>
      <w:r>
        <w:rPr>
          <w:b/>
          <w:bCs/>
        </w:rPr>
        <w:t xml:space="preserve">Multi-sensor Fusion:</w:t>
      </w:r>
      <w:r>
        <w:t xml:space="preserve"> </w:t>
      </w:r>
      <w:r>
        <w:t xml:space="preserve">Increasingly, military drones carry multiple sensors concurrently (e.g., EO camera plus a small SAR radar, or EO plus signals intelligence package) to fuse data – find a target by radio emission, then visually identify it. This requires the avionics to time-sync and geo-register data from different sensors. It adds value but complicates payload integration (size, weight, power, and data handling all go up).</w:t>
      </w:r>
    </w:p>
    <w:p>
      <w:pPr>
        <w:pStyle w:val="BodyText"/>
      </w:pPr>
      <w:r>
        <w:rPr>
          <w:b/>
          <w:bCs/>
        </w:rPr>
        <w:t xml:space="preserve">Lifecycle and Upgrades:</w:t>
      </w:r>
      <w:r>
        <w:t xml:space="preserve"> </w:t>
      </w:r>
      <w:r>
        <w:t xml:space="preserve">Sensors tech evolves quickly (better cameras, new wavelengths, etc.), so drones are often designed to allow payload swaps/upgrades. For example, a standard interface might allow removing one sensor pod and installing a new one with minimal modifications. The cost of sensors can be high – often more than the platform itself. A single MX-series camera turret can cost millions, whereas a small drone airframe might be a few hundred thousand. But that cost is justified by the intel it provides.</w:t>
      </w:r>
    </w:p>
    <w:bookmarkEnd w:id="74"/>
    <w:bookmarkStart w:id="75" w:name="Xb8866494b4f042406ba41434b88132c5334fa85"/>
    <w:p>
      <w:pPr>
        <w:pStyle w:val="Heading4"/>
      </w:pPr>
      <w:r>
        <w:t xml:space="preserve">Industrial Applications – Sensors and Payloads</w:t>
      </w:r>
    </w:p>
    <w:p>
      <w:pPr>
        <w:pStyle w:val="FirstParagraph"/>
      </w:pPr>
      <w:r>
        <w:t xml:space="preserve">Industrial drones use sensors to gather data for business needs: photography, videography, mapping, inspection (visual, thermal, LiDAR), multi-spectral imaging in agriculture, etc., and also delivery payloads in some cases.</w:t>
      </w:r>
    </w:p>
    <w:p>
      <w:pPr>
        <w:pStyle w:val="BodyText"/>
      </w:pPr>
      <w:r>
        <w:rPr>
          <w:b/>
          <w:bCs/>
        </w:rPr>
        <w:t xml:space="preserve">Cameras:</w:t>
      </w:r>
      <w:r>
        <w:t xml:space="preserve"> </w:t>
      </w:r>
      <w:r>
        <w:t xml:space="preserve">High-resolution digital cameras (20 MP and up) are standard for mapping and inspection, often mounted on 3-axis gimbals for stability and pointing. For photogrammetry (mapping from images), camera quality (sensor size, lens distortion) directly affects map accuracy. Drones like the DJI Phantom 4 RTK have 20 MP cameras with global shutters for distortion-free mapping. In inspections, optical zoom is useful (to inspect a distant structure from safe standoff), so enterprise drones like the Mavic 3 Enterprise or Matrice series have zoom cameras (up to 56× hybrid zoom in some DJI models) plus a wide-angle. They also carry thermal cameras for detecting heat anomalies – common in powerline or solar farm inspections (e.g., a 640×512 pixel FLIR Boson core is often used). These thermal sensors can spot issues like overheating equipment or missing insulation.</w:t>
      </w:r>
    </w:p>
    <w:p>
      <w:pPr>
        <w:pStyle w:val="BodyText"/>
      </w:pPr>
      <w:r>
        <w:rPr>
          <w:b/>
          <w:bCs/>
        </w:rPr>
        <w:t xml:space="preserve">LiDAR:</w:t>
      </w:r>
      <w:r>
        <w:t xml:space="preserve"> </w:t>
      </w:r>
      <w:r>
        <w:t xml:space="preserve">For surveying or construction, LiDAR sensors mounted on drones can create 3D point clouds of terrain or structures. These are relatively heavy (a few kg) and expensive, so only larger drones can carry them for a reasonable flight time. A typical unit might be a 16 or 32-beam LiDAR, capturing hundreds of thousands of points per second, requiring a stable platform and good GPS/IMU for georeferencing. The drone's avionics must often integrate tightly with the LiDAR – recording position/orientation for each scan line for accurate modeling. LiDAR is valued because it can penetrate foliage (partially) and doesn’t rely on daylight.</w:t>
      </w:r>
    </w:p>
    <w:p>
      <w:pPr>
        <w:pStyle w:val="BodyText"/>
      </w:pPr>
      <w:r>
        <w:rPr>
          <w:b/>
          <w:bCs/>
        </w:rPr>
        <w:t xml:space="preserve">Multispectral and Hyperspectral:</w:t>
      </w:r>
      <w:r>
        <w:t xml:space="preserve"> </w:t>
      </w:r>
      <w:r>
        <w:t xml:space="preserve">In agriculture, multispectral cameras capture specific bands (red, green, blue, near-IR, etc.) to compute vegetation indices (like NDVI) which help assess crop health. These sensors have lower resolution per band than RGB cameras, but enough for farm analytics. They are fairly light, so even small drones carry them. Hyperspectral sensors (dozens of narrow bands) exist but tend to be heavy and are mostly used on larger UAVs for research due to cost and data volume.</w:t>
      </w:r>
    </w:p>
    <w:p>
      <w:pPr>
        <w:pStyle w:val="BodyText"/>
      </w:pPr>
      <w:r>
        <w:rPr>
          <w:b/>
          <w:bCs/>
        </w:rPr>
        <w:t xml:space="preserve">Sprayers and Other Actuators:</w:t>
      </w:r>
      <w:r>
        <w:t xml:space="preserve"> </w:t>
      </w:r>
      <w:r>
        <w:t xml:space="preserve">In crop-spraying drones, the “sensor” is not imaging but a payload that actively does work: tanks, pumps, and spray nozzles. The drone must manage flow rate (often tied to speed to ensure even spraying) and droplet size (for efficacy). It’s a different kind of payload integration – more about controlling an actuator than collecting data. Similarly, delivery drones have payload release mechanisms (boxes or winches to lower a package). These require sensors themselves for safe operation: e.g., a delivery drone might have a downward facing camera or weight sensor to confirm package release, or a lidar to detect ground for dropping package. The control system ensures the drone is stable when releasing weight or that it releases at the correct location (which might use GPS coordinates or a visual marker detection).</w:t>
      </w:r>
    </w:p>
    <w:p>
      <w:pPr>
        <w:pStyle w:val="BodyText"/>
      </w:pPr>
      <w:r>
        <w:rPr>
          <w:b/>
          <w:bCs/>
        </w:rPr>
        <w:t xml:space="preserve">Data Systems:</w:t>
      </w:r>
      <w:r>
        <w:t xml:space="preserve"> </w:t>
      </w:r>
      <w:r>
        <w:t xml:space="preserve">Industrial sensors produce lots of data that needs processing. Many drones will store raw data onboard (SD cards for photos, etc.) for post-processing later. Increasingly, however, they also stream lower-res versions to the operator in real time so they can make decisions on the spot (like seeing a crack on a wind turbine blade in the live video feed). Drones aimed at mapping often integrate with cloud software – after flight, data is uploaded for processing into maps or models automatically, simplifying the user’s task.</w:t>
      </w:r>
    </w:p>
    <w:p>
      <w:pPr>
        <w:pStyle w:val="BodyText"/>
      </w:pPr>
      <w:r>
        <w:rPr>
          <w:b/>
          <w:bCs/>
        </w:rPr>
        <w:t xml:space="preserve">Standards and Compatibility:</w:t>
      </w:r>
      <w:r>
        <w:t xml:space="preserve"> </w:t>
      </w:r>
      <w:r>
        <w:t xml:space="preserve">On payloads, there are emerging standards like</w:t>
      </w:r>
      <w:r>
        <w:t xml:space="preserve"> </w:t>
      </w:r>
      <w:r>
        <w:rPr>
          <w:b/>
          <w:bCs/>
        </w:rPr>
        <w:t xml:space="preserve">Pixhawk Payload Bus</w:t>
      </w:r>
      <w:r>
        <w:t xml:space="preserve"> </w:t>
      </w:r>
      <w:r>
        <w:t xml:space="preserve">or DJI SkyPort which define mechanical and electrical interface so third-party sensor makers can create modules plug-and-play for drones. This reduces integration time: a drone operator can swap from a camera to a gas sensor in a few minutes if the drone supports that interface. It expands use cases (one drone, many jobs) improving asset ROI.</w:t>
      </w:r>
    </w:p>
    <w:p>
      <w:pPr>
        <w:pStyle w:val="BodyText"/>
      </w:pPr>
      <w:r>
        <w:rPr>
          <w:b/>
          <w:bCs/>
        </w:rPr>
        <w:t xml:space="preserve">Weight and Impact on Flight:</w:t>
      </w:r>
      <w:r>
        <w:t xml:space="preserve"> </w:t>
      </w:r>
      <w:r>
        <w:t xml:space="preserve">Adding heavy payloads shortens flight time. We often see industrial drones specify two flight times: one empty, one at max payload. For example, a drone might get 40 min empty, but only 25 min with a full 2 kg payload. Operators must account for that in mission planning. If more time is needed, they might need multiple drones or do battery swaps mid-mission.</w:t>
      </w:r>
    </w:p>
    <w:p>
      <w:pPr>
        <w:pStyle w:val="BodyText"/>
      </w:pPr>
      <w:r>
        <w:rPr>
          <w:b/>
          <w:bCs/>
        </w:rPr>
        <w:t xml:space="preserve">Regulations:</w:t>
      </w:r>
      <w:r>
        <w:t xml:space="preserve"> </w:t>
      </w:r>
      <w:r>
        <w:t xml:space="preserve">Using certain sensors might trigger regulatory issues – e.g., aerial imaging near sensitive areas (privacy concerns), or carrying certain payloads like pesticide has its own regulations and needed certifications for operators. Thus not only technical integration but compliance (like making sure a spray drone can precisely control where chemicals go to avoid drift outside allowed area) is important.</w:t>
      </w:r>
    </w:p>
    <w:bookmarkEnd w:id="75"/>
    <w:bookmarkStart w:id="76" w:name="Xf16fc2c33f351fb80bdf1e931acbd966d2ccbe7"/>
    <w:p>
      <w:pPr>
        <w:pStyle w:val="Heading4"/>
      </w:pPr>
      <w:r>
        <w:t xml:space="preserve">Racing Applications – Sensors and FPV Systems</w:t>
      </w:r>
    </w:p>
    <w:p>
      <w:pPr>
        <w:pStyle w:val="FirstParagraph"/>
      </w:pPr>
      <w:r>
        <w:t xml:space="preserve">In racing drones, the primary “sensor” is the FPV (First-Person View) camera that sends video to the pilot’s goggles, plus a few supportive sensors like maybe a lap timing transponder or basic telemetry sensors. There's no payload in the sense of external mission equipment, aside from perhaps an HD action camera for recording (not for racing performance, just for content creation).</w:t>
      </w:r>
    </w:p>
    <w:p>
      <w:pPr>
        <w:pStyle w:val="BodyText"/>
      </w:pPr>
      <w:r>
        <w:rPr>
          <w:b/>
          <w:bCs/>
        </w:rPr>
        <w:t xml:space="preserve">FPV Camera:</w:t>
      </w:r>
      <w:r>
        <w:t xml:space="preserve"> </w:t>
      </w:r>
      <w:r>
        <w:t xml:space="preserve">These are small, lightweight cameras (often analog output with low latency, though HD systems like digital FPV from DJI or HDZero are gaining ground in some racing). They typically have wide-angle lenses (~150-170° FOV) to give the pilot situational awareness. Analog cameras output NTSC/PAL resolution video (~700 TVL lines resolution in spec, effectively maybe 480p or so). The emphasis is</w:t>
      </w:r>
      <w:r>
        <w:t xml:space="preserve"> </w:t>
      </w:r>
      <w:r>
        <w:rPr>
          <w:b/>
          <w:bCs/>
        </w:rPr>
        <w:t xml:space="preserve">low latency</w:t>
      </w:r>
      <w:r>
        <w:t xml:space="preserve"> </w:t>
      </w:r>
      <w:r>
        <w:t xml:space="preserve">and high light sensitivity, since races can be in varied lighting and the pilot needs to see obstacles instantly. Latency of analog from camera sensor to goggles can be as low as 10 ms. Some newer digital systems provide HD video to the pilot (720p or 1080p) but usually with a slight latency penalty (~20-50 ms). For some racing formats, analog is still preferred due to its near-instant feedback, although digital is improving and some pilots practice with it.</w:t>
      </w:r>
    </w:p>
    <w:p>
      <w:pPr>
        <w:pStyle w:val="BodyText"/>
      </w:pPr>
      <w:r>
        <w:rPr>
          <w:b/>
          <w:bCs/>
        </w:rPr>
        <w:t xml:space="preserve">Video Transmitter (VTX):</w:t>
      </w:r>
      <w:r>
        <w:t xml:space="preserve"> </w:t>
      </w:r>
      <w:r>
        <w:t xml:space="preserve">Paired with the camera is a transmitter that sends the feed to the pilot. In racing, analog 5.8 GHz transmitters are common, often at 25 mW (regulated in many competitions to avoid interference between pilots). They have multiple channels so multiple drones can fly without overlap. The range is enough for a race track (few hundred meters at most). A clean video link is crucial; any dropouts can cause a pilot to crash. So antenna placement and quality (circular polarized antennas to reject multi-path interference) are part of sensor system considerations. In big events, race organizers use systems to ensure each pilot’s video is on a distinct frequency and have procedures to manage powering VTXs on/off to not knock others out (called “pit mode” where VTX starts at low power until takeoff).</w:t>
      </w:r>
    </w:p>
    <w:p>
      <w:pPr>
        <w:pStyle w:val="BodyText"/>
      </w:pPr>
      <w:r>
        <w:rPr>
          <w:b/>
          <w:bCs/>
        </w:rPr>
        <w:t xml:space="preserve">On-Screen Display (OSD):</w:t>
      </w:r>
      <w:r>
        <w:t xml:space="preserve"> </w:t>
      </w:r>
      <w:r>
        <w:t xml:space="preserve">Many racing FCs have an OSD chip that overlays telemetry on the video feed: things like battery voltage, current draw, maybe a timer or RSSI (signal strength). The pilot often glances at voltage to know when to finish the race before battery dies completely. This OSD data is drawn from sensors on the FC (voltage sensor, current shunt) which are quite basic but sufficient. Other than that, not many sensors are onboard. Some pilots might use a GPS on a racing drone for speed runs or fun, but in actual races GPS is unnecessary weight and not used.</w:t>
      </w:r>
    </w:p>
    <w:p>
      <w:pPr>
        <w:pStyle w:val="BodyText"/>
      </w:pPr>
      <w:r>
        <w:rPr>
          <w:b/>
          <w:bCs/>
        </w:rPr>
        <w:t xml:space="preserve">Lap Timing:</w:t>
      </w:r>
      <w:r>
        <w:t xml:space="preserve"> </w:t>
      </w:r>
      <w:r>
        <w:t xml:space="preserve">In formal races, drones carry a transponder (often an infrared LED or an RF beacon) that triggers timing gates. This isn't for the drone's use, but for event tracking who completes laps in what time. It’s a small add-on but part of the “sensor” suite in a way.</w:t>
      </w:r>
    </w:p>
    <w:p>
      <w:pPr>
        <w:pStyle w:val="BodyText"/>
      </w:pPr>
      <w:r>
        <w:rPr>
          <w:b/>
          <w:bCs/>
        </w:rPr>
        <w:t xml:space="preserve">Action Cameras:</w:t>
      </w:r>
      <w:r>
        <w:t xml:space="preserve"> </w:t>
      </w:r>
      <w:r>
        <w:t xml:space="preserve">Though not used during the race for piloting, many pilots mount a GoPro or similar (especially in freestyle, but also in some races to capture HD footage of their run for YouTube etc.). This is a significant weight (like 30-40g for a Naked GoPro or more for a full GoPro). In top-tier competitive races, most avoid this weight unless required for media. But in some series (like DRL), drones come with an HD camera to broadcast footage to spectators. This is where racing intersects entertainment – the event may require carrying a camera, and the drones are powerful enough to handle it with minimal performance loss (since all are similarly burdened).</w:t>
      </w:r>
    </w:p>
    <w:p>
      <w:pPr>
        <w:pStyle w:val="BodyText"/>
      </w:pPr>
      <w:r>
        <w:rPr>
          <w:b/>
          <w:bCs/>
        </w:rPr>
        <w:t xml:space="preserve">Telemetry Link (if any):</w:t>
      </w:r>
      <w:r>
        <w:t xml:space="preserve"> </w:t>
      </w:r>
      <w:r>
        <w:t xml:space="preserve">Some advanced users have a separate 2.4GHz telemetry radio sending back data to a laptop (not for the pilot to see live, but for logging things like flight path or tuning). It’s uncommon in actual races because it could interfere with control or video, but in practice or testing, they might use it. Generally, minimal extraneous transmissions is the norm to reduce any interference risk.</w:t>
      </w:r>
    </w:p>
    <w:p>
      <w:pPr>
        <w:pStyle w:val="BodyText"/>
      </w:pPr>
      <w:r>
        <w:rPr>
          <w:b/>
          <w:bCs/>
        </w:rPr>
        <w:t xml:space="preserve">Emerging tech:</w:t>
      </w:r>
      <w:r>
        <w:t xml:space="preserve"> </w:t>
      </w:r>
      <w:r>
        <w:t xml:space="preserve">A few experiments with additional sensors in racing – like maybe an optical flow sensor to assist level mode training, or a LiDAR for altitude hold – but these are training tools not allowed in real races. Races essentially forbid "autonomous" aids. In fact, competitions have rules that the pilot must manually control the drone at all times, so anything like autopilot or self-correction beyond basic gyro stabilization would be disqualifying.</w:t>
      </w:r>
    </w:p>
    <w:p>
      <w:pPr>
        <w:pStyle w:val="BodyText"/>
      </w:pPr>
      <w:r>
        <w:rPr>
          <w:b/>
          <w:bCs/>
        </w:rPr>
        <w:t xml:space="preserve">Durability of sensors:</w:t>
      </w:r>
      <w:r>
        <w:t xml:space="preserve"> </w:t>
      </w:r>
      <w:r>
        <w:t xml:space="preserve">The FPV camera and VTX sometimes bear the brunt of crashes (camera can get dirt or damage). They are relatively cheap ($20-$50 camera, similar for VTX), so pilots keep spares and can swap them if image degrades. Some frames have camera protectors or mount the camera a bit recessed to shield it in crashes. Losing video during a race means immediate crash likely, so reliability of that system is as critical as the motors.</w:t>
      </w:r>
    </w:p>
    <w:bookmarkEnd w:id="76"/>
    <w:bookmarkEnd w:id="77"/>
    <w:bookmarkStart w:id="86" w:name="X608c0f92c0831afd3b7a5144f3155c58393f5e4"/>
    <w:p>
      <w:pPr>
        <w:pStyle w:val="Heading3"/>
      </w:pPr>
      <w:r>
        <w:t xml:space="preserve">Communication Systems (Datalinks, Radio, Networking)</w:t>
      </w:r>
    </w:p>
    <w:bookmarkStart w:id="82" w:name="military-applications-communications"/>
    <w:p>
      <w:pPr>
        <w:pStyle w:val="Heading4"/>
      </w:pPr>
      <w:r>
        <w:t xml:space="preserve">Military Applications – Communications</w:t>
      </w:r>
    </w:p>
    <w:p>
      <w:pPr>
        <w:pStyle w:val="FirstParagraph"/>
      </w:pPr>
      <w:r>
        <w:t xml:space="preserve">Communications are the lifeline of military drones, enabling control and payload data transmission. They face contested environments where adversaries try to jam or intercept them.</w:t>
      </w:r>
    </w:p>
    <w:p>
      <w:pPr>
        <w:pStyle w:val="BodyText"/>
      </w:pPr>
      <w:r>
        <w:rPr>
          <w:b/>
          <w:bCs/>
        </w:rPr>
        <w:t xml:space="preserve">Radio Control Links:</w:t>
      </w:r>
      <w:r>
        <w:t xml:space="preserve"> </w:t>
      </w:r>
      <w:r>
        <w:t xml:space="preserve">Military drones use a variety of frequency bands: L-band, S-band, C-band, Ku-band, etc., often with frequency hopping and direct sequence spread spectrum techniques for jam resistance. Smaller line-of-sight (LOS) tactical UAVs might use encrypted 900 MHz or 2.4 GHz links similar to hobby drones but hardened and with directional antennas for longer range. Larger UAVs use beyond-line-of-sight (BLOS) communications via satellites (satcom) – typically Ku or Ka band satellite uplinks for control and downlinks for video. This allows a drone anywhere in the world to be controlled from a base in the U.S., but introduces latency (~0.5 sec each way). These satcom links are protected by encryption and protocols (e.g., the Common Data Link (CDL) often used for ISR video is encrypted with TRANSEC and can include NSA Type 1 cryptography</w:t>
      </w:r>
      <w:hyperlink r:id="rId78">
        <w:r>
          <w:rPr>
            <w:rStyle w:val="Hyperlink"/>
          </w:rPr>
          <w:t xml:space="preserve">[33]</w:t>
        </w:r>
      </w:hyperlink>
      <w:r>
        <w:t xml:space="preserve">).</w:t>
      </w:r>
    </w:p>
    <w:p>
      <w:pPr>
        <w:pStyle w:val="BodyText"/>
      </w:pPr>
      <w:r>
        <w:rPr>
          <w:b/>
          <w:bCs/>
        </w:rPr>
        <w:t xml:space="preserve">Anti-Jamming &amp; Security:</w:t>
      </w:r>
      <w:r>
        <w:t xml:space="preserve"> </w:t>
      </w:r>
      <w:r>
        <w:t xml:space="preserve">In warzones, electronic warfare units may attempt to jam or spoof drone communications. Military drones thus employ robust anti-jam measures: frequency hopping spread spectrum (FHSS) where both transmitter and receiver rapidly hop frequencies in a pattern known only to them (usually keyed). Some systems use direct-sequence spread spectrum (DSSS) to spread the signal. Newer tech includes adaptive nulling antennas that can detect interference direction and null it out, and meshing radios that can reroute signals. For example, the U.S. Army’s new navigation system (MAPS Gen II) integrates M-Code GPS and anti-jam antennas to help vehicles and presumably could help drones as well</w:t>
      </w:r>
      <w:hyperlink r:id="rId79">
        <w:r>
          <w:rPr>
            <w:rStyle w:val="Hyperlink"/>
          </w:rPr>
          <w:t xml:space="preserve">[34]</w:t>
        </w:r>
      </w:hyperlink>
      <w:r>
        <w:t xml:space="preserve">. Drone-specific solutions like Doodle Labs’ Mesh Rider radio have introduced an interference-sensing feature (“Sense”) to detect jamming and switch frequencies rapidly</w:t>
      </w:r>
      <w:hyperlink r:id="rId80">
        <w:r>
          <w:rPr>
            <w:rStyle w:val="Hyperlink"/>
          </w:rPr>
          <w:t xml:space="preserve">[35]</w:t>
        </w:r>
      </w:hyperlink>
      <w:hyperlink r:id="rId81">
        <w:r>
          <w:rPr>
            <w:rStyle w:val="Hyperlink"/>
          </w:rPr>
          <w:t xml:space="preserve">[36]</w:t>
        </w:r>
      </w:hyperlink>
      <w:r>
        <w:t xml:space="preserve">, providing resilience in Ukraine conflict scenarios as noted.</w:t>
      </w:r>
    </w:p>
    <w:p>
      <w:pPr>
        <w:pStyle w:val="BodyText"/>
      </w:pPr>
      <w:r>
        <w:rPr>
          <w:b/>
          <w:bCs/>
        </w:rPr>
        <w:t xml:space="preserve">Bandwidth and Encryption:</w:t>
      </w:r>
      <w:r>
        <w:t xml:space="preserve"> </w:t>
      </w:r>
      <w:r>
        <w:t xml:space="preserve">Modern sensors demand high bandwidth. The RQ-4 Global Hawk can downlink multi-megapixel images and radar data requiring tens of Mbps. Hence, high-capacity datalinks (often in the Ku-band) are used. Encryption is mandatory for anything classified; early mistakes where Predator feeds were not encrypted</w:t>
      </w:r>
      <w:hyperlink r:id="rId73">
        <w:r>
          <w:rPr>
            <w:rStyle w:val="Hyperlink"/>
          </w:rPr>
          <w:t xml:space="preserve">[32]</w:t>
        </w:r>
      </w:hyperlink>
      <w:r>
        <w:t xml:space="preserve"> </w:t>
      </w:r>
      <w:r>
        <w:t xml:space="preserve">have been rectified by outfitting drones with secure comm modules. Type 1 encryption devices (government-furnished cryptographic modules) are installed between the payload data and the transmitter. These require handling keys, etc. There’s also concern about control link security – a sophisticated adversary could attempt to hijack control if link is not secure, so those too are encrypted and sometimes frequency-hopping. The only exception might be some very small drones used for short-range where the risk is lower and weight is at a premium (but even some of those now incorporate AES-256 encryption at least on control link).</w:t>
      </w:r>
    </w:p>
    <w:p>
      <w:pPr>
        <w:pStyle w:val="BodyText"/>
      </w:pPr>
      <w:r>
        <w:rPr>
          <w:b/>
          <w:bCs/>
        </w:rPr>
        <w:t xml:space="preserve">Networking and Swarms:</w:t>
      </w:r>
      <w:r>
        <w:t xml:space="preserve"> </w:t>
      </w:r>
      <w:r>
        <w:t xml:space="preserve">For swarm operations, communication becomes many-to-many. Military swarms might create an ad-hoc mesh network among drones (to share sensor data, avoid collisions, coordinate actions). This requires each drone to be a node that can relay comms. Protocols are being developed for that – possibly adaptations of MANET (mobile ad-hoc network) protocols, but specialized for UAV dynamics. The challenge is latency and bandwidth management when dozens of drones need to coordinate without central control (or with minimal control). DARPA and other research agencies have run swarm exercises where drones communicate peer-to-peer to assign tasks. These comms must also resist jamming; some concepts even involve optical/IR communications between drones as a backup to RF, or highly directional mmWave links that are hard to jam unless you’re in line with them.</w:t>
      </w:r>
    </w:p>
    <w:p>
      <w:pPr>
        <w:pStyle w:val="BodyText"/>
      </w:pPr>
      <w:r>
        <w:rPr>
          <w:b/>
          <w:bCs/>
        </w:rPr>
        <w:t xml:space="preserve">Range and Infrastructure:</w:t>
      </w:r>
      <w:r>
        <w:t xml:space="preserve"> </w:t>
      </w:r>
      <w:r>
        <w:t xml:space="preserve">For global ops, reliance on satellites is high. The downside is satellites are vulnerable to jamming and in future conflicts might be knocked out. As a contingency, militaries also use airborne relays (e.g., a high-flying drone or manned aircraft to relay comms between a lower drone and base). For smaller units, portable ground antennas (directional dishes) track the drone and maintain high-gain links for long distances (some like tracking antennas can reach 100+ km for tactical UAVs). For example, the Army’s Shadow UAV uses a C-band data link to a truck-mounted tracking antenna for ~125 km range.</w:t>
      </w:r>
    </w:p>
    <w:p>
      <w:pPr>
        <w:pStyle w:val="BodyText"/>
      </w:pPr>
      <w:r>
        <w:rPr>
          <w:b/>
          <w:bCs/>
        </w:rPr>
        <w:t xml:space="preserve">Interoperability:</w:t>
      </w:r>
      <w:r>
        <w:t xml:space="preserve"> </w:t>
      </w:r>
      <w:r>
        <w:t xml:space="preserve">NATO STANAGs define some comm aspects for UAVs to interoperate among allies – for instance, STANAG 4660 “NATO UAV Data Link” (if I recall correctly) which ensures a standard for how data is formatted. Also, a concept called</w:t>
      </w:r>
      <w:r>
        <w:t xml:space="preserve"> </w:t>
      </w:r>
      <w:r>
        <w:rPr>
          <w:b/>
          <w:bCs/>
        </w:rPr>
        <w:t xml:space="preserve">Link-16</w:t>
      </w:r>
      <w:r>
        <w:t xml:space="preserve"> </w:t>
      </w:r>
      <w:r>
        <w:t xml:space="preserve">– a tactical datalink used by many NATO assets – is being explored for drones to share information directly with fighter jets and ground units in that network, though traditionally Link-16 terminals are heavy and power-hungry. But having a drone feed target data into a common network is a huge force multiplier.</w:t>
      </w:r>
    </w:p>
    <w:p>
      <w:pPr>
        <w:pStyle w:val="BodyText"/>
      </w:pPr>
      <w:r>
        <w:rPr>
          <w:b/>
          <w:bCs/>
        </w:rPr>
        <w:t xml:space="preserve">Emerging Tech:</w:t>
      </w:r>
      <w:r>
        <w:t xml:space="preserve"> </w:t>
      </w:r>
      <w:r>
        <w:t xml:space="preserve">Laser communications (free-space optical) could offer very high bandwidth and immunity to RF jamming, but require line-of-sight and precise pointing – not widely used yet on drones except maybe some experimental high-altitude ones. Also, quantum communications (for secure links) is a theoretical future item, but not near-term.</w:t>
      </w:r>
    </w:p>
    <w:p>
      <w:pPr>
        <w:pStyle w:val="BodyText"/>
      </w:pPr>
      <w:r>
        <w:rPr>
          <w:b/>
          <w:bCs/>
        </w:rPr>
        <w:t xml:space="preserve">Power Considerations:</w:t>
      </w:r>
      <w:r>
        <w:t xml:space="preserve"> </w:t>
      </w:r>
      <w:r>
        <w:t xml:space="preserve">High-power transmitters and SATCOM terminals (especially those with big amplifiers for long range) draw significant power, affecting small drone endurance. So, technology advances like more efficient amplifiers, lower power modems, and better antennas (like phased arrays that can steer beams without mechanical movement) are actively pursued to lighten the load.</w:t>
      </w:r>
    </w:p>
    <w:bookmarkEnd w:id="82"/>
    <w:bookmarkStart w:id="83" w:name="industrial-applications-communications"/>
    <w:p>
      <w:pPr>
        <w:pStyle w:val="Heading4"/>
      </w:pPr>
      <w:r>
        <w:t xml:space="preserve">Industrial Applications – Communications</w:t>
      </w:r>
    </w:p>
    <w:p>
      <w:pPr>
        <w:pStyle w:val="FirstParagraph"/>
      </w:pPr>
      <w:r>
        <w:t xml:space="preserve">Commercial drones typically use radio links similar to consumer devices, but with enhancements for range, reliability, and compliance.</w:t>
      </w:r>
    </w:p>
    <w:p>
      <w:pPr>
        <w:pStyle w:val="BodyText"/>
      </w:pPr>
      <w:r>
        <w:rPr>
          <w:b/>
          <w:bCs/>
        </w:rPr>
        <w:t xml:space="preserve">Control Links:</w:t>
      </w:r>
      <w:r>
        <w:t xml:space="preserve"> </w:t>
      </w:r>
      <w:r>
        <w:t xml:space="preserve">Many enterprise drones operate under protocols in the 2.4 GHz or 5.8 GHz ISM bands (e.g., Wi-Fi-based or custom), and increasingly 900 MHz or even cellular (4G/5G) for long-range. DJI, for example, uses a proprietary digital system (OcuSync or Lightbridge) that provides both control and video downlink in one, often hopping between 2.4 and 5.8 to find free spectrum, delivering up to several km range with low latency (~120 ms). For truly long-range beyond visual line of sight (BVLOS) ops, some companies integrate modules to use the cellular network – basically the drone has a SIM card and uses LTE to communicate with control software, as long as it’s within coverage. This leverages telecom infrastructure and can allow nearly unlimited range (subject to regulatory allowance). Security for these links often uses standard encryption (AES-128/256) to prevent interception (especially if controlling high-value flights like deliveries, one wouldn’t want hijacking).</w:t>
      </w:r>
    </w:p>
    <w:p>
      <w:pPr>
        <w:pStyle w:val="BodyText"/>
      </w:pPr>
      <w:r>
        <w:rPr>
          <w:b/>
          <w:bCs/>
        </w:rPr>
        <w:t xml:space="preserve">Video &amp; Data Links:</w:t>
      </w:r>
      <w:r>
        <w:t xml:space="preserve"> </w:t>
      </w:r>
      <w:r>
        <w:t xml:space="preserve">For inspection and mapping, sending live video and perhaps low-res previews of captured data is important for real-time QC. Digital HD links with several Mbps are common. But often the full data (like raw photos or LiDAR scans) are stored onboard and only transmitted after landing due to bandwidth. Some drones create their own Wi-Fi hotspot to upload data when back in range of base.</w:t>
      </w:r>
    </w:p>
    <w:p>
      <w:pPr>
        <w:pStyle w:val="BodyText"/>
      </w:pPr>
      <w:r>
        <w:rPr>
          <w:b/>
          <w:bCs/>
        </w:rPr>
        <w:t xml:space="preserve">Redundancy &amp; Reliability:</w:t>
      </w:r>
      <w:r>
        <w:t xml:space="preserve"> </w:t>
      </w:r>
      <w:r>
        <w:t xml:space="preserve">Industrial operators worry about link loss because it can lead to crashes or flyaways, which carry liability. To mitigate this, systems have failsafes (hover or RTH on loss). But also dual-link setups are used: e.g., a drone might have a primary control link plus a secondary link (perhaps switching to a cellular backup if the main RF fails). Or a delivery drone might use a SATCOM in remote areas (small ones like Iridium, albeit very low bandwidth, just for basic telemetry and command in emergency).</w:t>
      </w:r>
    </w:p>
    <w:p>
      <w:pPr>
        <w:pStyle w:val="BodyText"/>
      </w:pPr>
      <w:r>
        <w:rPr>
          <w:b/>
          <w:bCs/>
        </w:rPr>
        <w:t xml:space="preserve">Frequency Coordination:</w:t>
      </w:r>
      <w:r>
        <w:t xml:space="preserve"> </w:t>
      </w:r>
      <w:r>
        <w:t xml:space="preserve">In busy industrial scenarios (like multiple drones on a construction site, or near other RF sources), interference management is needed. Many enterprise controllers allow choosing specific channels or have spectrum scanning to avoid busy frequencies. Also, regulations restrict higher power transmissions unless licensed; some large drones operate in licensed bands for higher power. For instance, in the U.S., there’s an aviation band at 5 GHz for control of UAS that some systems use with FCC permission.</w:t>
      </w:r>
    </w:p>
    <w:p>
      <w:pPr>
        <w:pStyle w:val="BodyText"/>
      </w:pPr>
      <w:r>
        <w:rPr>
          <w:b/>
          <w:bCs/>
        </w:rPr>
        <w:t xml:space="preserve">Mesh Networking &amp; UTM:</w:t>
      </w:r>
      <w:r>
        <w:t xml:space="preserve"> </w:t>
      </w:r>
      <w:r>
        <w:t xml:space="preserve">There’s a concept of UAS Traffic Management (UTM) where drones share position info with a network or each other to avoid collisions beyond visual line of sight. This might involve communication between drones or at least from each drone to a central service via internet/cellular. Industrial fleet drones might in future talk to each other directly to coordinate, say one acting as a relay if another goes behind a building. Some products provide a local mesh so a ground station can handle multiple drones – each drone can forward telemetry of others if line-of-sight is better.</w:t>
      </w:r>
    </w:p>
    <w:p>
      <w:pPr>
        <w:pStyle w:val="BodyText"/>
      </w:pPr>
      <w:r>
        <w:rPr>
          <w:b/>
          <w:bCs/>
        </w:rPr>
        <w:t xml:space="preserve">Telecom integration:</w:t>
      </w:r>
      <w:r>
        <w:t xml:space="preserve"> </w:t>
      </w:r>
      <w:r>
        <w:t xml:space="preserve">With 5G rolling out, some trials involve equipping drones with 5G modules to utilize network slicing for guaranteed bandwidth and low latency. The promise is one could control a drone and get high-res video with sub-50ms latency via 5G if configured properly, enabling remote operations. Challenges remain with cell tower signal angles and fast moving drones handing over between towers, but standards are evolving to support aerial users.</w:t>
      </w:r>
    </w:p>
    <w:p>
      <w:pPr>
        <w:pStyle w:val="BodyText"/>
      </w:pPr>
      <w:r>
        <w:rPr>
          <w:b/>
          <w:bCs/>
        </w:rPr>
        <w:t xml:space="preserve">Security:</w:t>
      </w:r>
      <w:r>
        <w:t xml:space="preserve"> </w:t>
      </w:r>
      <w:r>
        <w:t xml:space="preserve">While not as critical as military, commercial operators still value encryption to protect sensitive data (imagine a drone inspecting a power plant – that video is sensitive infrastructure info). Modern links like OcuSync are encrypted by default. There’s also concern about cyber security – cases of drones being hacked or taking over controls are rare but conceivable, so enterprise drones sometimes add authentication layers. Also, as drones connect to internet (for cloud services or updates), cybersecurity of the comm links and onboard systems becomes part of enterprise IT policy.</w:t>
      </w:r>
    </w:p>
    <w:p>
      <w:pPr>
        <w:pStyle w:val="BodyText"/>
      </w:pPr>
      <w:r>
        <w:rPr>
          <w:b/>
          <w:bCs/>
        </w:rPr>
        <w:t xml:space="preserve">Range:</w:t>
      </w:r>
      <w:r>
        <w:t xml:space="preserve"> </w:t>
      </w:r>
      <w:r>
        <w:t xml:space="preserve">Most industrial uses are within a few kilometers (line of sight typically as per regulations). However, pipeline or powerline inspections might need tens of km coverage. In those cases, solutions include using higher gain antennas (tracking dish on a truck following along, or repeating signals via a series of ground hotspots). Alternatively, hybrid approaches like have a vehicle following the drone to keep it in range, which some utilities do.</w:t>
      </w:r>
    </w:p>
    <w:p>
      <w:pPr>
        <w:pStyle w:val="BodyText"/>
      </w:pPr>
      <w:r>
        <w:rPr>
          <w:b/>
          <w:bCs/>
        </w:rPr>
        <w:t xml:space="preserve">Costs:</w:t>
      </w:r>
      <w:r>
        <w:t xml:space="preserve"> </w:t>
      </w:r>
      <w:r>
        <w:t xml:space="preserve">Communication infrastructure can add cost. A high-end ground station with tracking antenna and long-range radio might be a few thousand dollars, which an inspection company will amortize over jobs. Using cellular costs data fees, but often negligible compared to overall project cost. Some specialized links (like a custom license band system) might require purchasing spectrum rights or leasing, which is a cost factor. A benefit of using public networks (4G/5G) is piggybacking on existing infrastructure, reducing the need to invest in your own radios aside from the modem.</w:t>
      </w:r>
    </w:p>
    <w:bookmarkEnd w:id="83"/>
    <w:bookmarkStart w:id="85" w:name="racing-applications-communications"/>
    <w:p>
      <w:pPr>
        <w:pStyle w:val="Heading4"/>
      </w:pPr>
      <w:r>
        <w:t xml:space="preserve">Racing Applications – Communications</w:t>
      </w:r>
    </w:p>
    <w:p>
      <w:pPr>
        <w:pStyle w:val="FirstParagraph"/>
      </w:pPr>
      <w:r>
        <w:t xml:space="preserve">For racing drones, communication is critical for control (radio link) and for video (FPV link). They operate in unlicensed bands with multiple drones at once, making interference management a key aspect.</w:t>
      </w:r>
    </w:p>
    <w:p>
      <w:pPr>
        <w:pStyle w:val="BodyText"/>
      </w:pPr>
      <w:r>
        <w:rPr>
          <w:b/>
          <w:bCs/>
        </w:rPr>
        <w:t xml:space="preserve">Control Radio:</w:t>
      </w:r>
      <w:r>
        <w:t xml:space="preserve"> </w:t>
      </w:r>
      <w:r>
        <w:t xml:space="preserve">Historically, many racers used 2.4 GHz radios (like FrSky), but recently protocols like TBS Crossfire on 900 MHz or ExpressLRS on 900 MHz/2.4 GHz are popular for lower latency and long range. In racing, range is not the main issue (the track is small), but latency and interference resilience are. Crossfire offers very robust link with ~150 Hz update</w:t>
      </w:r>
      <w:hyperlink r:id="rId69">
        <w:r>
          <w:rPr>
            <w:rStyle w:val="Hyperlink"/>
          </w:rPr>
          <w:t xml:space="preserve">[30]</w:t>
        </w:r>
      </w:hyperlink>
      <w:r>
        <w:t xml:space="preserve">, and ExpressLRS can go up to 500 Hz or more</w:t>
      </w:r>
      <w:hyperlink r:id="rId70">
        <w:r>
          <w:rPr>
            <w:rStyle w:val="Hyperlink"/>
          </w:rPr>
          <w:t xml:space="preserve">[31]</w:t>
        </w:r>
      </w:hyperlink>
      <w:r>
        <w:t xml:space="preserve">with astonishingly low latency (~4 ms or less one-way). These systems use frequency hopping and LORA modulation (for Crossfire/ELRS) that is robust to interference, which is important because at big races, dozens of pilots, their crew, and spectators with their own gear can crowd the spectrum. Race events coordinate to ensure each pilot’s control link is on a unique hopping pattern or frequency to avoid any chance of cross-talk. Also, fail-safes are configured to minimize hazards (if link is lost, the drone either shuts motors off or does a preset maneuver to crash in a safe manner).</w:t>
      </w:r>
    </w:p>
    <w:p>
      <w:pPr>
        <w:pStyle w:val="BodyText"/>
      </w:pPr>
      <w:r>
        <w:rPr>
          <w:b/>
          <w:bCs/>
        </w:rPr>
        <w:t xml:space="preserve">Video Link:</w:t>
      </w:r>
      <w:r>
        <w:t xml:space="preserve"> </w:t>
      </w:r>
      <w:r>
        <w:t xml:space="preserve">As mentioned in sensors, most racing still uses analog 5.8 GHz video. Each pilot uses a different channel (frequencies separated by e.g. 40 MHz). A typical race might have up to 8 pilots, which can fit in the 5.8 band (which has about 5650-5925 MHz available depending on region, enough for 8 channels without too much overlap). Still, adjacent channels can cause interference if not carefully managed (we sometimes see ghosting or noise if channels are too close or VTX power too high). Race organizers often require 25 mW VTX power to limit range and bleed-over, and they have strict instructions on powering on: pilots only power video when told (so you don't accidentally turn on your VTX in the pit and knock someone out who's flying on that channel). Some advanced events use digital FPV (like DRL moved to digital HD in recent seasons for audience benefit), but they ensure only one or two drones in the air at a time or use a custom proprietary system to handle multiple HD streams (which is challenging in real time with current tech without interference).</w:t>
      </w:r>
    </w:p>
    <w:p>
      <w:pPr>
        <w:pStyle w:val="BodyText"/>
      </w:pPr>
      <w:r>
        <w:rPr>
          <w:b/>
          <w:bCs/>
        </w:rPr>
        <w:t xml:space="preserve">Interference &amp; Mitigation:</w:t>
      </w:r>
      <w:r>
        <w:t xml:space="preserve"> </w:t>
      </w:r>
      <w:r>
        <w:t xml:space="preserve">Racing events can suffer interference from unexpected sources – WiFi, other transmitters, power equipment. It’s known that even LEDs (some gate lighting) can emit EMI that affects video. Pilots and organizers do RF scans and often choose channels after scanning the environment. They might ban WiFi devices near flight line. This is critical: a single video glitch can crash a drone, so a clean spectrum is like gold in racing. They also rely on diversity receivers in goggles (two antennas) to better capture the signal and reduce multi-path fading.</w:t>
      </w:r>
    </w:p>
    <w:p>
      <w:pPr>
        <w:pStyle w:val="BodyText"/>
      </w:pPr>
      <w:r>
        <w:rPr>
          <w:b/>
          <w:bCs/>
        </w:rPr>
        <w:t xml:space="preserve">Timing Systems:</w:t>
      </w:r>
      <w:r>
        <w:t xml:space="preserve"> </w:t>
      </w:r>
      <w:r>
        <w:t xml:space="preserve">As noted, separate small comms are used for lap timing, often infrared or 5.8 GHz ping with a gate sensor. This is isolated from control/video frequencies to avoid interference.</w:t>
      </w:r>
    </w:p>
    <w:p>
      <w:pPr>
        <w:pStyle w:val="BodyText"/>
      </w:pPr>
      <w:r>
        <w:rPr>
          <w:b/>
          <w:bCs/>
        </w:rPr>
        <w:t xml:space="preserve">Pit Communication:</w:t>
      </w:r>
      <w:r>
        <w:t xml:space="preserve"> </w:t>
      </w:r>
      <w:r>
        <w:t xml:space="preserve">Racers also communicate with pit crew or event officials, but that’s via separate means (voice on walkie-talkies, etc.). This doesn’t interact with the drone directly but is part of the racing communication ecosystem (ensuring pilots know when to start, etc., without causing radio issues).</w:t>
      </w:r>
    </w:p>
    <w:p>
      <w:pPr>
        <w:pStyle w:val="BodyText"/>
      </w:pPr>
      <w:r>
        <w:rPr>
          <w:b/>
          <w:bCs/>
        </w:rPr>
        <w:t xml:space="preserve">Future and HD:</w:t>
      </w:r>
      <w:r>
        <w:t xml:space="preserve"> </w:t>
      </w:r>
      <w:r>
        <w:t xml:space="preserve">There’s a push for digital FPV racing because of the vastly improved video clarity. Systems like DJI Digital FPV or SharkByte (HDZero) are being tested. HDZero has made progress allowing up to 6 pilots digitally concurrently, by using centrally-synchronized transmissions to avoid overlap and a fixed frequency set. The latency is slightly higher (~20 ms) but some find it manageable. Over time, we might see a shift to digital if it can equal analog’s latency and multi-user capability, as the benefit is better visuals for pilots and spectators. That could change how frequencies are managed (digital can possibly allow dynamic allocation or error correction that analog doesn’t). However, until fully proven, analog remains the reliable standby.</w:t>
      </w:r>
    </w:p>
    <w:p>
      <w:pPr>
        <w:pStyle w:val="BodyText"/>
      </w:pPr>
      <w:r>
        <w:rPr>
          <w:b/>
          <w:bCs/>
        </w:rPr>
        <w:t xml:space="preserve">Security:</w:t>
      </w:r>
      <w:r>
        <w:t xml:space="preserve"> </w:t>
      </w:r>
      <w:r>
        <w:t xml:space="preserve">Not really a concern in racing; feeds are open (sometimes audiences at events tune in to pilots’ analog feeds to watch). Control links are generally not encrypted in hobby protocols (though some like Crossfire have basic encryption</w:t>
      </w:r>
      <w:hyperlink r:id="rId84">
        <w:r>
          <w:rPr>
            <w:rStyle w:val="Hyperlink"/>
          </w:rPr>
          <w:t xml:space="preserve">[37]</w:t>
        </w:r>
      </w:hyperlink>
      <w:r>
        <w:t xml:space="preserve">, but that’s more to avoid casual interference). The main worry is someone accidentally (or maliciously) powering on a transmitter on someone else’s channel – effectively jamming them. That’s why strict discipline at events is enforced. There's also sometimes frequency control via a device that can remotely change VTX channels (the Rotorhazard timing system, for example, can de-activate a video transmitter after a race or ensure they all turn to pit mode).</w:t>
      </w:r>
    </w:p>
    <w:bookmarkEnd w:id="85"/>
    <w:bookmarkEnd w:id="86"/>
    <w:bookmarkEnd w:id="87"/>
    <w:bookmarkStart w:id="93" w:name="comparative-technology-analysis"/>
    <w:p>
      <w:pPr>
        <w:pStyle w:val="Heading2"/>
      </w:pPr>
      <w:r>
        <w:t xml:space="preserve">Comparative Technology Analysis</w:t>
      </w:r>
    </w:p>
    <w:p>
      <w:pPr>
        <w:pStyle w:val="FirstParagraph"/>
      </w:pPr>
      <w:r>
        <w:t xml:space="preserve">Having detailed each component’s role in different sectors, we now compare across technologies and applications, highlighting key quantitative metrics and trade-offs:</w:t>
      </w:r>
    </w:p>
    <w:p>
      <w:pPr>
        <w:pStyle w:val="BodyText"/>
      </w:pPr>
      <w:r>
        <w:rPr>
          <w:b/>
          <w:bCs/>
        </w:rPr>
        <w:t xml:space="preserve">Propulsion Technologies:</w:t>
      </w:r>
    </w:p>
    <w:p>
      <w:pPr>
        <w:numPr>
          <w:ilvl w:val="0"/>
          <w:numId w:val="1004"/>
        </w:numPr>
      </w:pPr>
      <w:r>
        <w:rPr>
          <w:i/>
          <w:iCs/>
        </w:rPr>
        <w:t xml:space="preserve">Electric vs Combustion vs Hybrid:</w:t>
      </w:r>
      <w:r>
        <w:t xml:space="preserve"> </w:t>
      </w:r>
      <w:r>
        <w:t xml:space="preserve">Electric motors (with batteries) excel in simplicity, instant torque, and low maintenance, making them ideal for small drones and racing – delivering power-to-weight ratios up to 14:1 in racing setups</w:t>
      </w:r>
      <w:hyperlink r:id="rId28">
        <w:r>
          <w:rPr>
            <w:rStyle w:val="Hyperlink"/>
          </w:rPr>
          <w:t xml:space="preserve">[8]</w:t>
        </w:r>
      </w:hyperlink>
      <w:r>
        <w:t xml:space="preserve">. They are limited by battery energy. Combustion engines (gasoline or heavy-fuel) offer far greater energy density (fuel ~100× battery) enabling multi-hour flights for military and industrial heavy drones, but at cost of high maintenance (oil changes, part replacements) and lower reliability (more moving parts). Hybrid systems attempt to bridge this: e.g., a small generator engine on a multirotor to recharge batteries in flight – these can extend flight time ~5× while still using electric propulsion for control. However, hybrids add weight and complexity, and can be points of failure (both engine and motor systems must work).</w:t>
      </w:r>
      <w:r>
        <w:t xml:space="preserve"> </w:t>
      </w:r>
      <w:r>
        <w:rPr>
          <w:b/>
          <w:bCs/>
        </w:rPr>
        <w:t xml:space="preserve">In military use</w:t>
      </w:r>
      <w:r>
        <w:t xml:space="preserve">, fuel engines dominate large UAVs for endurance (Global Hawk wouldn’t achieve 30h on batteries).</w:t>
      </w:r>
      <w:r>
        <w:t xml:space="preserve"> </w:t>
      </w:r>
      <w:r>
        <w:rPr>
          <w:b/>
          <w:bCs/>
        </w:rPr>
        <w:t xml:space="preserve">Industrial mapping drones</w:t>
      </w:r>
      <w:r>
        <w:t xml:space="preserve"> </w:t>
      </w:r>
      <w:r>
        <w:t xml:space="preserve">sometimes use gliding fixed-wings with electric power, as a middle ground for efficient cruise without the fuss of fuel.</w:t>
      </w:r>
      <w:r>
        <w:t xml:space="preserve"> </w:t>
      </w:r>
      <w:r>
        <w:rPr>
          <w:b/>
          <w:bCs/>
        </w:rPr>
        <w:t xml:space="preserve">Racing</w:t>
      </w:r>
      <w:r>
        <w:t xml:space="preserve"> </w:t>
      </w:r>
      <w:r>
        <w:t xml:space="preserve">is exclusively electric; the responsiveness simply can’t be matched by a tiny combustion engine, and the races are short enough that battery energy is sufficient.</w:t>
      </w:r>
    </w:p>
    <w:p>
      <w:pPr>
        <w:numPr>
          <w:ilvl w:val="0"/>
          <w:numId w:val="1004"/>
        </w:numPr>
      </w:pPr>
      <w:r>
        <w:rPr>
          <w:i/>
          <w:iCs/>
        </w:rPr>
        <w:t xml:space="preserve">Thrust and Efficiency Curves:</w:t>
      </w:r>
      <w:r>
        <w:t xml:space="preserve"> </w:t>
      </w:r>
      <w:r>
        <w:t xml:space="preserve">A trade comparison: A high Kv racing motor might have 80% efficiency at hover but dips to 50% at full throttle (wasting energy as heat for max power), whereas a well-tuned larger motor on a stable industrial drone might run at 70% efficiency at its cruise thrust. This affects how quickly energy is drained. Propeller design also matters: larger slower-spinning props are more efficient (useful for endurance), versus small fast props give agility (used in racing). For example, an 18-inch prop on an industrial drone can have a propulsive efficiency of ~60-70% in hover, whereas a 5-inch prop on a racer might be only ~40% efficient (due to Reynolds number effects and higher disk loading). But that 5-inch prop plus high Kv motor can change RPM in a fraction of a second for sharp control, which the big prop can’t.</w:t>
      </w:r>
    </w:p>
    <w:p>
      <w:pPr>
        <w:pStyle w:val="FirstParagraph"/>
      </w:pPr>
      <w:r>
        <w:rPr>
          <w:b/>
          <w:bCs/>
        </w:rPr>
        <w:t xml:space="preserve">Power Storage Technologies:</w:t>
      </w:r>
    </w:p>
    <w:p>
      <w:pPr>
        <w:numPr>
          <w:ilvl w:val="0"/>
          <w:numId w:val="1005"/>
        </w:numPr>
      </w:pPr>
      <w:r>
        <w:rPr>
          <w:i/>
          <w:iCs/>
        </w:rPr>
        <w:t xml:space="preserve">Li-Ion vs LiPo vs Fuel Cell vs Fuel:</w:t>
      </w:r>
      <w:r>
        <w:t xml:space="preserve"> </w:t>
      </w:r>
      <w:r>
        <w:t xml:space="preserve">By energy per weight: Gasoline ~12,000 Wh/kg (but engines ~20-30% efficient, net ~3,600 Wh/kg usable), LiPo ~150-200 Wh/kg, Li-Ion up to 250 Wh/kg, Hydrogen fuel cell including tank ~500-700 Wh/kg (for entire system). Fuel cells clearly offer a leap over batteries – e.g., Intelligent Energy’s module claims 3× flight time of LiPo</w:t>
      </w:r>
      <w:hyperlink r:id="rId21">
        <w:r>
          <w:rPr>
            <w:rStyle w:val="Hyperlink"/>
          </w:rPr>
          <w:t xml:space="preserve">[1]</w:t>
        </w:r>
      </w:hyperlink>
      <w:r>
        <w:t xml:space="preserve">. But fuel cells have lower</w:t>
      </w:r>
      <w:r>
        <w:t xml:space="preserve"> </w:t>
      </w:r>
      <w:r>
        <w:rPr>
          <w:i/>
          <w:iCs/>
        </w:rPr>
        <w:t xml:space="preserve">power density</w:t>
      </w:r>
      <w:r>
        <w:t xml:space="preserve"> </w:t>
      </w:r>
      <w:r>
        <w:t xml:space="preserve">– they provide sustained power but can’t dump high wattage instantly like LiPos can (making them unsuitable for racing or fast maneuvers without a hybrid battery buffer). Fuel (gas) wins for sustained energy but then you need an engine to convert it – which adds weight and reduces the effective delivered energy density. For long endurance at steady power (like military surveillance or delivery cruise), fuel engines or fuel cells are superior. For short high-power bursts (racing or small hops), batteries dominate.</w:t>
      </w:r>
      <w:r>
        <w:t xml:space="preserve"> </w:t>
      </w:r>
      <w:r>
        <w:rPr>
          <w:b/>
          <w:bCs/>
        </w:rPr>
        <w:t xml:space="preserve">Lifecycle cost:</w:t>
      </w:r>
      <w:r>
        <w:t xml:space="preserve"> </w:t>
      </w:r>
      <w:r>
        <w:t xml:space="preserve">Lithium batteries degrade with cycles; fuels require continuous purchase but engines can be refueled indefinitely (with maintenance). Fuel cells have expensive initial cost (catalyst, membranes) and also limited life (~1000-2000 hours stack life maybe).</w:t>
      </w:r>
    </w:p>
    <w:p>
      <w:pPr>
        <w:numPr>
          <w:ilvl w:val="0"/>
          <w:numId w:val="1005"/>
        </w:numPr>
      </w:pPr>
      <w:r>
        <w:rPr>
          <w:i/>
          <w:iCs/>
        </w:rPr>
        <w:t xml:space="preserve">Total Cost of Ownership:</w:t>
      </w:r>
      <w:r>
        <w:t xml:space="preserve"> </w:t>
      </w:r>
      <w:r>
        <w:t xml:space="preserve">A small quad might use $10 of electricity and battery wear per hour (battery $100 lasting ~50 cycles = $2 per flight, plus pennies in electricity). A gas drone might use $5 of fuel per hour, but need $10 of engine maintenance per hour on average (oil, parts overhauls every X hours). Fuel cells might use $3 of hydrogen per hour but the capital cost amortization is high unless utilized heavily. So for high-utilization scenarios (e.g., a drone delivery network flying constantly), investing in fuel cell or hybrid tech might pay off by lower per-hour energy cost and fewer swap interruptions. For sporadic use (a few flights a week), cheaper battery-electric may be more economical even if flight time is shorter, because one isn’t pushing against battery cycle life too fast.</w:t>
      </w:r>
    </w:p>
    <w:p>
      <w:pPr>
        <w:pStyle w:val="FirstParagraph"/>
      </w:pPr>
      <w:r>
        <w:rPr>
          <w:b/>
          <w:bCs/>
        </w:rPr>
        <w:t xml:space="preserve">Airframe and Materials:</w:t>
      </w:r>
    </w:p>
    <w:p>
      <w:pPr>
        <w:numPr>
          <w:ilvl w:val="0"/>
          <w:numId w:val="1006"/>
        </w:numPr>
      </w:pPr>
      <w:r>
        <w:rPr>
          <w:i/>
          <w:iCs/>
        </w:rPr>
        <w:t xml:space="preserve">Composite vs Metal vs Plastic:</w:t>
      </w:r>
      <w:r>
        <w:t xml:space="preserve"> </w:t>
      </w:r>
      <w:r>
        <w:t xml:space="preserve">Weight for weight, carbon fiber composite has ~5× the stiffness of aluminum and doesn’t corrode, making it best for weight-sensitive drones (virtually all racing and many industrial drones are carbon fiber). Metals (aluminum, titanium) are used where machining precision or very high local strength is needed (engine mounts, heat dissipation areas). Plastics are cheap and can be molded to aerodynamic shapes (hence used in many consumer drones); they suffice for moderate loads and have the advantage of flexibility (they can absorb impacts by deforming whereas carbon might crack).</w:t>
      </w:r>
      <w:r>
        <w:t xml:space="preserve"> </w:t>
      </w:r>
      <w:r>
        <w:rPr>
          <w:b/>
          <w:bCs/>
        </w:rPr>
        <w:t xml:space="preserve">Durability:</w:t>
      </w:r>
      <w:r>
        <w:t xml:space="preserve"> </w:t>
      </w:r>
      <w:r>
        <w:t xml:space="preserve">Metal bends (and can be bent back in some cases), carbon fiber tends to either hold or shatter. For military, composite wins for performance but metal might be used in repair kits (e.g., quickly rivet a metal patch on a damaged composite wing in field). For racing, carbon fiber is essential (nothing else gives the required stiffness at that weight).</w:t>
      </w:r>
    </w:p>
    <w:p>
      <w:pPr>
        <w:numPr>
          <w:ilvl w:val="0"/>
          <w:numId w:val="1006"/>
        </w:numPr>
      </w:pPr>
      <w:r>
        <w:rPr>
          <w:i/>
          <w:iCs/>
        </w:rPr>
        <w:t xml:space="preserve">Design Philosophy:</w:t>
      </w:r>
      <w:r>
        <w:t xml:space="preserve"> </w:t>
      </w:r>
      <w:r>
        <w:t xml:space="preserve">Fixed-wing drones benefit from high aspect ratio wings for efficiency – military HALE drones have very long wings (Global Hawk) to maximize lift/drag. Multirotors benefit from symmetric, compact designs for agility – racing drones trim any excess bulk, often sacrificing some aerodynamic efficiency (they’re not exactly streamlined; but at their size and speed, it’s manageable). Industrial multirotors sometimes add fairings to reduce drag if they need to fly faster or further (for instance, delivery drones might enclose the frame to reduce air resistance). Temperature and thermal expansion differences matter for composite vs metal – composite structures don’t expand as much with heat, which is good for maintaining shape in hot/cold cycles.</w:t>
      </w:r>
    </w:p>
    <w:p>
      <w:pPr>
        <w:pStyle w:val="FirstParagraph"/>
      </w:pPr>
      <w:r>
        <w:rPr>
          <w:b/>
          <w:bCs/>
        </w:rPr>
        <w:t xml:space="preserve">Avionics and Autonomy:</w:t>
      </w:r>
    </w:p>
    <w:p>
      <w:pPr>
        <w:numPr>
          <w:ilvl w:val="0"/>
          <w:numId w:val="1007"/>
        </w:numPr>
      </w:pPr>
      <w:r>
        <w:rPr>
          <w:i/>
          <w:iCs/>
        </w:rPr>
        <w:t xml:space="preserve">Processing &amp; AI:</w:t>
      </w:r>
      <w:r>
        <w:t xml:space="preserve"> </w:t>
      </w:r>
      <w:r>
        <w:t xml:space="preserve">High-end military and now industrial drones are converging in using AI chips for autonomy. For example, a military drone might use AI to recognize a tank in its video feed, while an industrial one uses AI to count cars in a parking lot or detect a cracked insulator on a power line. The hardware might even be similar (NVIDIA Jetson modules or equivalent). The difference is often in certification: military can push experimental AI in field under controlled use, whereas industrial (especially if seeking regulatory approval for fully autonomous flight) might need proven reliability. But we can say both sectors are investing in on-board processing heavily. Racing drones currently do not use onboard AI for flight (the human is the “AI”), but interestingly there are autonomous drone races (e.g., the Drone Racing League has an AI racing circuit with fully autonomous drones). Those use similar hardware (fast CPU/GPU) to process vision and fly without a pilot, and they’ve reached speeds not far off human pilots in some trials. This suggests future synergy: tech developed in racing AI competitions might flow to military or industrial high-speed navigation and vice versa.</w:t>
      </w:r>
    </w:p>
    <w:p>
      <w:pPr>
        <w:numPr>
          <w:ilvl w:val="0"/>
          <w:numId w:val="1007"/>
        </w:numPr>
      </w:pPr>
      <w:r>
        <w:rPr>
          <w:i/>
          <w:iCs/>
        </w:rPr>
        <w:t xml:space="preserve">Reliability and Redundancy:</w:t>
      </w:r>
      <w:r>
        <w:t xml:space="preserve"> </w:t>
      </w:r>
      <w:r>
        <w:t xml:space="preserve">Commercial drones are edging towards some redundancy (dual sensors), but military has gone further (especially for large UAVs, with full triplex systems). The comparative benefit: e.g., a military drone losing one IMU out of three can continue mission, a commercial drone losing its single IMU usually crashes or aborts mission. That’s a huge difference in design philosophy due to cost and acceptable risk. However, when stakes are high (like a delivery drone over a city), we expect commercial designs to incorporate more redundancy akin to military/manned aviation. Racing drones run on bare minimum – no backups (if something fails, race over), which is acceptable in that context.</w:t>
      </w:r>
    </w:p>
    <w:p>
      <w:pPr>
        <w:pStyle w:val="FirstParagraph"/>
      </w:pPr>
      <w:r>
        <w:rPr>
          <w:b/>
          <w:bCs/>
        </w:rPr>
        <w:t xml:space="preserve">Sensors/Payloads:</w:t>
      </w:r>
    </w:p>
    <w:p>
      <w:pPr>
        <w:numPr>
          <w:ilvl w:val="0"/>
          <w:numId w:val="1008"/>
        </w:numPr>
      </w:pPr>
      <w:r>
        <w:rPr>
          <w:i/>
          <w:iCs/>
        </w:rPr>
        <w:t xml:space="preserve">Camera Quality:</w:t>
      </w:r>
      <w:r>
        <w:t xml:space="preserve"> </w:t>
      </w:r>
      <w:r>
        <w:t xml:space="preserve">Military electro-optical sensors often have continuous zoom lenses and high pixel density, but some modern industrial cameras (like 48 MP photogrammetry cameras or 4K video rigs) actually exceed in raw resolution what older military sensors had, because they leverage consumer electronics advancements. The difference is military often needs long range (so large optics) and multi-spectral (thermal + day). Industrial mostly needs good clarity at closer range, which modern mirrorless camera sensors provide cheaply. That said, a military drone might track a target from 50,000 ft — requiring optics that no small industrial drone carries. In contrast, an industrial drone can get 50 ft from a structure to take a high-res image, achieving detail by proximity.</w:t>
      </w:r>
    </w:p>
    <w:p>
      <w:pPr>
        <w:numPr>
          <w:ilvl w:val="0"/>
          <w:numId w:val="1008"/>
        </w:numPr>
      </w:pPr>
      <w:r>
        <w:rPr>
          <w:i/>
          <w:iCs/>
        </w:rPr>
        <w:t xml:space="preserve">Cost per sensor and ROI:</w:t>
      </w:r>
      <w:r>
        <w:t xml:space="preserve"> </w:t>
      </w:r>
      <w:r>
        <w:t xml:space="preserve">A military-grade targeting turret might cost $500k-$1M but enables precision strikes and multi-mission use (invaluable, lifesaving intel). An industrial 30x zoom/thermal gimbal for a drone might cost $10k-$20k (e.g., a FLIR Duo Pro or DJI H20T camera)</w:t>
      </w:r>
      <w:hyperlink r:id="rId88">
        <w:r>
          <w:rPr>
            <w:rStyle w:val="Hyperlink"/>
          </w:rPr>
          <w:t xml:space="preserve">[38]</w:t>
        </w:r>
      </w:hyperlink>
      <w:hyperlink r:id="rId89">
        <w:r>
          <w:rPr>
            <w:rStyle w:val="Hyperlink"/>
          </w:rPr>
          <w:t xml:space="preserve">[39]</w:t>
        </w:r>
      </w:hyperlink>
      <w:r>
        <w:t xml:space="preserve">, which for a utility company is justified by the savings in manual inspection (it may pay for itself by avoiding a single power failure or reducing a few dangerous manned inspections). Racing drones only carry an FPV camera ($30) – purely utilitarian for piloting, with the main “output” being the race result rather than data. In terms of performance: racing FPV feed is low resolution but minimal lag, military and industrial prioritize detail and sometimes sacrifice latency (e.g., a high-res camera might have a 200 ms gimbal stabilization delay, acceptable for surveillance, not acceptable for manual racing control).</w:t>
      </w:r>
    </w:p>
    <w:p>
      <w:pPr>
        <w:pStyle w:val="FirstParagraph"/>
      </w:pPr>
      <w:r>
        <w:rPr>
          <w:b/>
          <w:bCs/>
        </w:rPr>
        <w:t xml:space="preserve">Communications:</w:t>
      </w:r>
    </w:p>
    <w:p>
      <w:pPr>
        <w:numPr>
          <w:ilvl w:val="0"/>
          <w:numId w:val="1009"/>
        </w:numPr>
      </w:pPr>
      <w:r>
        <w:rPr>
          <w:i/>
          <w:iCs/>
        </w:rPr>
        <w:t xml:space="preserve">Range and Network:</w:t>
      </w:r>
      <w:r>
        <w:t xml:space="preserve"> </w:t>
      </w:r>
      <w:r>
        <w:t xml:space="preserve">Military can reach globally via satellite at the expense of complexity and cost (e.g., $50M satellite ground stations). Industrial generally doesn’t need that and sticks to line-of-sight or cellular. However, we see convergence in using mesh networking – e.g., if multiple industrial drones operate in one area, they might form a network similar to how military swarms would. A key difference: militaries prepare for contested comm (jamming), while industrial drones typically operate in benign environments (their biggest interference is maybe Wi-Fi or urban RF noise, not deliberate jamming). But as drones get used for security or policing, anti-jam features might cross over (already some high-end law enforcement drones use frequency hopping encrypted links to prevent suspects from downing them with off-the-shelf jammers).</w:t>
      </w:r>
    </w:p>
    <w:p>
      <w:pPr>
        <w:numPr>
          <w:ilvl w:val="0"/>
          <w:numId w:val="1009"/>
        </w:numPr>
      </w:pPr>
      <w:r>
        <w:rPr>
          <w:i/>
          <w:iCs/>
        </w:rPr>
        <w:t xml:space="preserve">Latency:</w:t>
      </w:r>
      <w:r>
        <w:t xml:space="preserve"> </w:t>
      </w:r>
      <w:r>
        <w:t xml:space="preserve">For direct control, racing demands the lowest latency (~&lt;50ms total). Industrial teleoperation might tolerate 200-500ms if not doing very nimble maneuvers (because flights are slower, more deliberate). Military remote pilots of Reapers handle 1-2 second latency over satellite by relying on autopilot for fine control, effectively clicking waypoints or using higher-level commands during landing. So acceptable latency differs: racing &lt;0.1s, industrial maybe &lt;0.5s, military BLOS perhaps &lt;2s with autopilot smoothing. If military drones come under direct threat (like dogfights or high-speed low-altitude flight), such latency would be an issue, which is why future concepts involve more autonomy or local control (maybe a nearby jet or ground station controlling the combat drone in real-time, not via satellite).</w:t>
      </w:r>
    </w:p>
    <w:p>
      <w:pPr>
        <w:pStyle w:val="FirstParagraph"/>
      </w:pPr>
      <w:r>
        <w:rPr>
          <w:b/>
          <w:bCs/>
        </w:rPr>
        <w:t xml:space="preserve">Summary in Table Form (Selected Metric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spect</w:t>
            </w:r>
          </w:p>
        </w:tc>
        <w:tc>
          <w:tcPr/>
          <w:p>
            <w:pPr>
              <w:pStyle w:val="Compact"/>
            </w:pPr>
            <w:r>
              <w:t xml:space="preserve">Military UAV (e.g., MALE/HALE)</w:t>
            </w:r>
          </w:p>
        </w:tc>
        <w:tc>
          <w:tcPr/>
          <w:p>
            <w:pPr>
              <w:pStyle w:val="Compact"/>
            </w:pPr>
            <w:r>
              <w:t xml:space="preserve">Industrial Drone (Enterprise quad/VTOL)</w:t>
            </w:r>
          </w:p>
        </w:tc>
        <w:tc>
          <w:tcPr/>
          <w:p>
            <w:pPr>
              <w:pStyle w:val="Compact"/>
            </w:pPr>
            <w:r>
              <w:t xml:space="preserve">Racing Drone (FPV 5-inch class)</w:t>
            </w:r>
          </w:p>
        </w:tc>
      </w:tr>
      <w:tr>
        <w:tc>
          <w:tcPr/>
          <w:p>
            <w:pPr>
              <w:pStyle w:val="Compact"/>
            </w:pPr>
            <w:r>
              <w:rPr>
                <w:b/>
                <w:bCs/>
              </w:rPr>
              <w:t xml:space="preserve">Endurance</w:t>
            </w:r>
          </w:p>
        </w:tc>
        <w:tc>
          <w:tcPr/>
          <w:p>
            <w:pPr>
              <w:pStyle w:val="Compact"/>
            </w:pPr>
            <w:r>
              <w:t xml:space="preserve">24-40 hours (Global Hawk class)</w:t>
            </w:r>
            <w:hyperlink r:id="rId90">
              <w:r>
                <w:rPr>
                  <w:rStyle w:val="Hyperlink"/>
                </w:rPr>
                <w:t xml:space="preserve">[40]</w:t>
              </w:r>
            </w:hyperlink>
            <w:r>
              <w:t xml:space="preserve">; 8-30h (Predator class); small electric 1-2h with fuel cell</w:t>
            </w:r>
            <w:hyperlink r:id="rId21">
              <w:r>
                <w:rPr>
                  <w:rStyle w:val="Hyperlink"/>
                </w:rPr>
                <w:t xml:space="preserve">[1]</w:t>
              </w:r>
            </w:hyperlink>
            <w:r>
              <w:t xml:space="preserve">, &lt;1h on battery</w:t>
            </w:r>
          </w:p>
        </w:tc>
        <w:tc>
          <w:tcPr/>
          <w:p>
            <w:pPr>
              <w:pStyle w:val="Compact"/>
            </w:pPr>
            <w:r>
              <w:t xml:space="preserve">20-40 min typical on battery; 1-2h for VTOL fixed-wings; up to 6h with hybrids/fuel (e.g., gas generator)</w:t>
            </w:r>
          </w:p>
        </w:tc>
        <w:tc>
          <w:tcPr/>
          <w:p>
            <w:pPr>
              <w:pStyle w:val="Compact"/>
            </w:pPr>
            <w:r>
              <w:t xml:space="preserve">~3 minutes full throttle (1500mAh LiPo drained)</w:t>
            </w:r>
            <w:hyperlink r:id="rId91">
              <w:r>
                <w:rPr>
                  <w:rStyle w:val="Hyperlink"/>
                </w:rPr>
                <w:t xml:space="preserve">[41]</w:t>
              </w:r>
            </w:hyperlink>
          </w:p>
        </w:tc>
      </w:tr>
      <w:tr>
        <w:tc>
          <w:tcPr/>
          <w:p>
            <w:pPr>
              <w:pStyle w:val="Compact"/>
            </w:pPr>
            <w:r>
              <w:rPr>
                <w:b/>
                <w:bCs/>
              </w:rPr>
              <w:t xml:space="preserve">Speed</w:t>
            </w:r>
          </w:p>
        </w:tc>
        <w:tc>
          <w:tcPr/>
          <w:p>
            <w:pPr>
              <w:pStyle w:val="Compact"/>
            </w:pPr>
            <w:r>
              <w:t xml:space="preserve">200-300 km/h cruise for jets; 130-250 km/h propeller UAVs; small tactical ~100 km/h</w:t>
            </w:r>
          </w:p>
        </w:tc>
        <w:tc>
          <w:tcPr/>
          <w:p>
            <w:pPr>
              <w:pStyle w:val="Compact"/>
            </w:pPr>
            <w:r>
              <w:t xml:space="preserve">50-100 km/h (multi-rotors), 100-150 km/h (winged) – often limited by regulations or needed endurance</w:t>
            </w:r>
          </w:p>
        </w:tc>
        <w:tc>
          <w:tcPr/>
          <w:p>
            <w:pPr>
              <w:pStyle w:val="Compact"/>
            </w:pPr>
            <w:r>
              <w:t xml:space="preserve">150+ km/h top speed (record ~263 km/h); 0-100 km/h &lt;2s – extremely high acceleration</w:t>
            </w:r>
          </w:p>
        </w:tc>
      </w:tr>
      <w:tr>
        <w:tc>
          <w:tcPr/>
          <w:p>
            <w:pPr>
              <w:pStyle w:val="Compact"/>
            </w:pPr>
            <w:r>
              <w:rPr>
                <w:b/>
                <w:bCs/>
              </w:rPr>
              <w:t xml:space="preserve">Thrust-to-Weight</w:t>
            </w:r>
          </w:p>
        </w:tc>
        <w:tc>
          <w:tcPr/>
          <w:p>
            <w:pPr>
              <w:pStyle w:val="Compact"/>
            </w:pPr>
            <w:r>
              <w:t xml:space="preserve">~1.2-1.5:1 for large UAV (just enough to take off with payload); ~2:1 for VTOL capable military drones</w:t>
            </w:r>
          </w:p>
        </w:tc>
        <w:tc>
          <w:tcPr/>
          <w:p>
            <w:pPr>
              <w:pStyle w:val="Compact"/>
            </w:pPr>
            <w:r>
              <w:t xml:space="preserve">~1.5-2:1 for typical quad (to handle some wind and maneuver); ~1:1 for pure fixed-wing (needs runway or catapult)</w:t>
            </w:r>
          </w:p>
        </w:tc>
        <w:tc>
          <w:tcPr/>
          <w:p>
            <w:pPr>
              <w:pStyle w:val="Compact"/>
            </w:pPr>
            <w:r>
              <w:t xml:space="preserve">10:1 to 14:1 possible</w:t>
            </w:r>
            <w:hyperlink r:id="rId28">
              <w:r>
                <w:rPr>
                  <w:rStyle w:val="Hyperlink"/>
                </w:rPr>
                <w:t xml:space="preserve">[8]</w:t>
              </w:r>
            </w:hyperlink>
            <w:r>
              <w:t xml:space="preserve">; over 5:1 even at half throttle for agility</w:t>
            </w:r>
          </w:p>
        </w:tc>
      </w:tr>
      <w:tr>
        <w:tc>
          <w:tcPr/>
          <w:p>
            <w:pPr>
              <w:pStyle w:val="Compact"/>
            </w:pPr>
            <w:r>
              <w:rPr>
                <w:b/>
                <w:bCs/>
              </w:rPr>
              <w:t xml:space="preserve">Payload Capacity</w:t>
            </w:r>
          </w:p>
        </w:tc>
        <w:tc>
          <w:tcPr/>
          <w:p>
            <w:pPr>
              <w:pStyle w:val="Compact"/>
            </w:pPr>
            <w:r>
              <w:t xml:space="preserve">Up to 1000+ kg on large (e.g., MQ-4C Triton); ~136 kg on MQ-9; small tactical 2-5 kg</w:t>
            </w:r>
          </w:p>
        </w:tc>
        <w:tc>
          <w:tcPr/>
          <w:p>
            <w:pPr>
              <w:pStyle w:val="Compact"/>
            </w:pPr>
            <w:r>
              <w:t xml:space="preserve">Varies: prosumer quad ~0.5-2 kg; heavy lift drone 10-20 kg; delivery drones 2-5 kg common (Zipline, Wing ~1-2 kg)</w:t>
            </w:r>
          </w:p>
        </w:tc>
        <w:tc>
          <w:tcPr/>
          <w:p>
            <w:pPr>
              <w:pStyle w:val="Compact"/>
            </w:pPr>
            <w:r>
              <w:t xml:space="preserve">Negligible (just 50-200g FPV gear). Extra weight dramatically hurts performance</w:t>
            </w:r>
          </w:p>
        </w:tc>
      </w:tr>
      <w:tr>
        <w:tc>
          <w:tcPr/>
          <w:p>
            <w:pPr>
              <w:pStyle w:val="Compact"/>
            </w:pPr>
            <w:r>
              <w:rPr>
                <w:b/>
                <w:bCs/>
              </w:rPr>
              <w:t xml:space="preserve">Maintenance</w:t>
            </w:r>
          </w:p>
        </w:tc>
        <w:tc>
          <w:tcPr/>
          <w:p>
            <w:pPr>
              <w:pStyle w:val="Compact"/>
            </w:pPr>
            <w:r>
              <w:t xml:space="preserve">Complex scheduled maintenance (engines, airframe inspections); MTBF targets &gt;100 h on small, &gt;1000 h on large; field repairability high for tactical units (spare parts kits)</w:t>
            </w:r>
          </w:p>
        </w:tc>
        <w:tc>
          <w:tcPr/>
          <w:p>
            <w:pPr>
              <w:pStyle w:val="Compact"/>
            </w:pPr>
            <w:r>
              <w:t xml:space="preserve">Moderate maintenance: motors and batteries main items (battery ~200-500 cycles</w:t>
            </w:r>
            <w:hyperlink r:id="rId31">
              <w:r>
                <w:rPr>
                  <w:rStyle w:val="Hyperlink"/>
                </w:rPr>
                <w:t xml:space="preserve">[10]</w:t>
              </w:r>
            </w:hyperlink>
            <w:r>
              <w:t xml:space="preserve">; motors last 100s of hours); easy module swap (prop arms, gimbals); often return-to-base for major fixes</w:t>
            </w:r>
          </w:p>
        </w:tc>
        <w:tc>
          <w:tcPr/>
          <w:p>
            <w:pPr>
              <w:pStyle w:val="Compact"/>
            </w:pPr>
            <w:r>
              <w:t xml:space="preserve">Minimal formal maintenance; replace props almost every flight, motors every few crashes if bent; essentially rebuilds are common. Pilots themselves are technicians (pit crew)</w:t>
            </w:r>
            <w:hyperlink r:id="rId34">
              <w:r>
                <w:rPr>
                  <w:rStyle w:val="Hyperlink"/>
                </w:rPr>
                <w:t xml:space="preserve">[42]</w:t>
              </w:r>
            </w:hyperlink>
            <w:r>
              <w:t xml:space="preserve">.</w:t>
            </w:r>
          </w:p>
        </w:tc>
      </w:tr>
      <w:tr>
        <w:tc>
          <w:tcPr/>
          <w:p>
            <w:pPr>
              <w:pStyle w:val="Compact"/>
            </w:pPr>
            <w:r>
              <w:rPr>
                <w:b/>
                <w:bCs/>
              </w:rPr>
              <w:t xml:space="preserve">Unit Cost</w:t>
            </w:r>
          </w:p>
        </w:tc>
        <w:tc>
          <w:tcPr/>
          <w:p>
            <w:pPr>
              <w:pStyle w:val="Compact"/>
            </w:pPr>
            <w:r>
              <w:t xml:space="preserve">Ranges $100k for small recon drone to $15M+ for Global Hawk; sensors often half the cost</w:t>
            </w:r>
            <w:hyperlink r:id="rId49">
              <w:r>
                <w:rPr>
                  <w:rStyle w:val="Hyperlink"/>
                </w:rPr>
                <w:t xml:space="preserve">[24]</w:t>
              </w:r>
            </w:hyperlink>
            <w:r>
              <w:t xml:space="preserve"> </w:t>
            </w:r>
            <w:r>
              <w:t xml:space="preserve">(camera turrets $1M+).</w:t>
            </w:r>
          </w:p>
        </w:tc>
        <w:tc>
          <w:tcPr/>
          <w:p>
            <w:pPr>
              <w:pStyle w:val="Compact"/>
            </w:pPr>
            <w:r>
              <w:t xml:space="preserve">Prosumer ~$1-5k; high-end enterprise ~$20-50k (with sensors); custom industrial (heavy) $100k+; most of cost in sensors (LiDAR, etc.) rather than airframe.</w:t>
            </w:r>
          </w:p>
        </w:tc>
        <w:tc>
          <w:tcPr/>
          <w:p>
            <w:pPr>
              <w:pStyle w:val="Compact"/>
            </w:pPr>
            <w:r>
              <w:t xml:space="preserve">~$500-1000 for a top-tier custom race drone setup (excluding goggles/radio); relatively low – part of why racing is accessible. Ongoing cost in batteries, parts.</w:t>
            </w:r>
          </w:p>
        </w:tc>
      </w:tr>
      <w:tr>
        <w:tc>
          <w:tcPr/>
          <w:p>
            <w:pPr>
              <w:pStyle w:val="Compact"/>
            </w:pPr>
            <w:r>
              <w:rPr>
                <w:b/>
                <w:bCs/>
              </w:rPr>
              <w:t xml:space="preserve">Comm &amp; Control</w:t>
            </w:r>
          </w:p>
        </w:tc>
        <w:tc>
          <w:tcPr/>
          <w:p>
            <w:pPr>
              <w:pStyle w:val="Compact"/>
            </w:pPr>
            <w:r>
              <w:t xml:space="preserve">Encrypted, long-range; SATCOM for BLOS; anti-jam FHSS links</w:t>
            </w:r>
            <w:hyperlink r:id="rId92">
              <w:r>
                <w:rPr>
                  <w:rStyle w:val="Hyperlink"/>
                </w:rPr>
                <w:t xml:space="preserve">[43]</w:t>
              </w:r>
            </w:hyperlink>
            <w:hyperlink r:id="rId81">
              <w:r>
                <w:rPr>
                  <w:rStyle w:val="Hyperlink"/>
                </w:rPr>
                <w:t xml:space="preserve">[36]</w:t>
              </w:r>
            </w:hyperlink>
            <w:r>
              <w:t xml:space="preserve">; control stations often multiple operators (pilot, sensor op)</w:t>
            </w:r>
          </w:p>
        </w:tc>
        <w:tc>
          <w:tcPr/>
          <w:p>
            <w:pPr>
              <w:pStyle w:val="Compact"/>
            </w:pPr>
            <w:r>
              <w:t xml:space="preserve">Encrypted digital links (Wi-Fi derived or proprietary); range a few km LOS, or leveraging cellular networks; usually single operator per drone with automated flight modes.</w:t>
            </w:r>
          </w:p>
        </w:tc>
        <w:tc>
          <w:tcPr/>
          <w:p>
            <w:pPr>
              <w:pStyle w:val="Compact"/>
            </w:pPr>
            <w:r>
              <w:t xml:space="preserve">Unencrypted or lightly encrypted control; ultra-low latency (5-20ms)</w:t>
            </w:r>
            <w:hyperlink r:id="rId69">
              <w:r>
                <w:rPr>
                  <w:rStyle w:val="Hyperlink"/>
                </w:rPr>
                <w:t xml:space="preserve">[30]</w:t>
              </w:r>
            </w:hyperlink>
            <w:r>
              <w:t xml:space="preserve">; range ~1-2 km LOS (more not needed); one pilot per drone manual control. Video analog 5.8 GHz at ~0.01s latency.</w:t>
            </w:r>
          </w:p>
        </w:tc>
      </w:tr>
      <w:tr>
        <w:tc>
          <w:tcPr/>
          <w:p>
            <w:pPr>
              <w:pStyle w:val="Compact"/>
            </w:pPr>
            <w:r>
              <w:rPr>
                <w:b/>
                <w:bCs/>
              </w:rPr>
              <w:t xml:space="preserve">Regulation/Certs</w:t>
            </w:r>
          </w:p>
        </w:tc>
        <w:tc>
          <w:tcPr/>
          <w:p>
            <w:pPr>
              <w:pStyle w:val="Compact"/>
            </w:pPr>
            <w:r>
              <w:t xml:space="preserve">Military airworthiness internally regulated; some NATO standards for interchange; not subject to civil aviation rules (though large UAVs increasingly follow similar safety practices).</w:t>
            </w:r>
          </w:p>
        </w:tc>
        <w:tc>
          <w:tcPr/>
          <w:p>
            <w:pPr>
              <w:pStyle w:val="Compact"/>
            </w:pPr>
            <w:r>
              <w:t xml:space="preserve">Must meet civil aviation rules (e.g., Part 107 in US, EASA categories in EU); for advanced ops, need certification of airframe or specific waivers. Few have full type cert (Matternet M2 first in class</w:t>
            </w:r>
            <w:hyperlink r:id="rId27">
              <w:r>
                <w:rPr>
                  <w:rStyle w:val="Hyperlink"/>
                </w:rPr>
                <w:t xml:space="preserve">[7]</w:t>
              </w:r>
            </w:hyperlink>
            <w:r>
              <w:t xml:space="preserve">). Compliance (remote ID, etc.) needed.</w:t>
            </w:r>
          </w:p>
        </w:tc>
        <w:tc>
          <w:tcPr/>
          <w:p>
            <w:pPr>
              <w:pStyle w:val="Compact"/>
            </w:pPr>
            <w:r>
              <w:t xml:space="preserve">Usually operates under hobby regulations or racing event rules. Not certified – considered model aircraft in most jurisdictions. Races often in closed circuits away from unauthorized people.</w:t>
            </w:r>
          </w:p>
        </w:tc>
      </w:tr>
    </w:tbl>
    <w:p>
      <w:pPr>
        <w:pStyle w:val="BodyText"/>
      </w:pPr>
      <w:r>
        <w:t xml:space="preserve">This comparative view shows each domain pushes certain boundaries: military maximizes range and resilience (at high cost), industrial balances performance with cost and regulatory compliance, and racing sacrifices everything for speed and control. Interestingly, technology is cross-pollinating: e.g., high-performance motors and batteries from racing find use in military micro-UAVs; robust communications and redundancy from military inspire industrial drone safety features; autonomous flight algorithms from industrial use cases could eventually control racing drones in AI competitions.</w:t>
      </w:r>
    </w:p>
    <w:bookmarkEnd w:id="93"/>
    <w:bookmarkStart w:id="94" w:name="system-integration-principles"/>
    <w:p>
      <w:pPr>
        <w:pStyle w:val="Heading2"/>
      </w:pPr>
      <w:r>
        <w:t xml:space="preserve">System Integration Principles</w:t>
      </w:r>
    </w:p>
    <w:p>
      <w:pPr>
        <w:pStyle w:val="FirstParagraph"/>
      </w:pPr>
      <w:r>
        <w:t xml:space="preserve">Designing a drone system means ensuring all these components work together harmoniously. We highlight integration challenges and best practices applicable across sectors:</w:t>
      </w:r>
    </w:p>
    <w:p>
      <w:pPr>
        <w:pStyle w:val="BodyText"/>
      </w:pPr>
      <w:r>
        <w:rPr>
          <w:b/>
          <w:bCs/>
        </w:rPr>
        <w:t xml:space="preserve">Component Compatibility and Interfaces:</w:t>
      </w:r>
      <w:r>
        <w:t xml:space="preserve"> </w:t>
      </w:r>
      <w:r>
        <w:t xml:space="preserve">Standardization is key. Military drones benefit from NATO STANAG standards (like STANAG 4586 for control system interfaces</w:t>
      </w:r>
      <w:hyperlink r:id="rId66">
        <w:r>
          <w:rPr>
            <w:rStyle w:val="Hyperlink"/>
          </w:rPr>
          <w:t xml:space="preserve">[29]</w:t>
        </w:r>
      </w:hyperlink>
      <w:r>
        <w:t xml:space="preserve">) which allow plug-and-play of subsystems (in theory – in practice integration is still a heavy lift but standards help). Industrial drones increasingly use open interfaces (Pixhawk FMU for autopilots, MAVLink protocol for communication between components). This modularity means, for instance, you can integrate a new LiDAR on your drone if both speak MAVLink and have matching power/data connectors, reducing custom work. In racing, there’s de facto standard sizes (30.5mm board, 5mm motor shafts, etc.) so builders can mix components from different brands. Ensuring voltage levels match (5V, 12V rails), data protocols (SPI, I2C for sensors, CAN bus emerging in drones for robust comms) is crucial. One integration pitfall is EMI – e.g., a high-power transmitter near a GPS can jam it; so component layout and shielding is vital in integration (often solved by a bit of physical separation or shielding on cables).</w:t>
      </w:r>
    </w:p>
    <w:p>
      <w:pPr>
        <w:pStyle w:val="BodyText"/>
      </w:pPr>
      <w:r>
        <w:rPr>
          <w:b/>
          <w:bCs/>
        </w:rPr>
        <w:t xml:space="preserve">Weight and Balance:</w:t>
      </w:r>
      <w:r>
        <w:t xml:space="preserve"> </w:t>
      </w:r>
      <w:r>
        <w:t xml:space="preserve">The layout of components affects center of gravity (CG) which in turn affects flight stability. A general rule: keep CG as central as possible (at or slightly below the geometric center for multirotors to be neutrally stable). On a helicopter or plane, CG has to be within certain range for stability (like 25-33% of wing chord for planes). Integrators must position heavy items (battery, payload) accordingly. On a quadcopter, imbalance leads to motors on one side working harder (reducing efficiency and max performance). So symmetry in placement is ideal. In racing drones, battery position is tuned so the CG is right in the middle between all four motors and slightly towards the nose if the camera is heavy, to reduce the need for trim. For military drones with multiple payloads, sometimes sliding ballast or moving fuel internally is used to maintain balance as payload drops (some UAVs shift fuel between tanks for CG control when weapons are released).</w:t>
      </w:r>
    </w:p>
    <w:p>
      <w:pPr>
        <w:pStyle w:val="BodyText"/>
      </w:pPr>
      <w:r>
        <w:rPr>
          <w:b/>
          <w:bCs/>
        </w:rPr>
        <w:t xml:space="preserve">Thermal Management:</w:t>
      </w:r>
      <w:r>
        <w:t xml:space="preserve"> </w:t>
      </w:r>
      <w:r>
        <w:t xml:space="preserve">High-power components (motors, ESCs, processors, radios) generate heat. Without proper cooling, they can fail especially in hot climates or at high altitudes (where thin air cools less effectively). Integration strategy includes heat sinks on ESCs, airflow design (fans or placing components in prop wash), using the airframe as a heat spreader if metal is present. Military drones in hot environments might have forced-air cooling for avionics bays (like small fans or ram air scoops). Industrial drones often rely on convection – e.g., metal motor mounts to draw heat from motors, heat sinks on big LEDs or computing boards. We’ve seen some heavy drones with liquid cooling for very high discharge batteries or large motors, but that’s rare. In any case, thermal testing is a part of integration: run the drone at full power in expected worst-case ambient (e.g., 45°C) and ensure no component overheats beyond its spec. In racing, overheating is usually not limiting because flights are short, but an out-of-tune system (e.g., too high PID causing oscillations) can overheat motors or ESCs enough to burn them in 2 minutes. So even racers will check motor temps after a flight to gauge if they’re on edge.</w:t>
      </w:r>
    </w:p>
    <w:p>
      <w:pPr>
        <w:pStyle w:val="BodyText"/>
      </w:pPr>
      <w:r>
        <w:rPr>
          <w:b/>
          <w:bCs/>
        </w:rPr>
        <w:t xml:space="preserve">EMI and Interference:</w:t>
      </w:r>
      <w:r>
        <w:t xml:space="preserve"> </w:t>
      </w:r>
      <w:r>
        <w:t xml:space="preserve">Integration must account for electromagnetic interference – as noted, a powerful transmitter can drown GPS or compass readings. Solutions: put GPS far from VTX and high-current wires, twist power wires to reduce magnetic fields affecting compasses, use shielding (copper foil or special coatings) around sensitive electronics. On military UAVs, especially those with high-power radars or satcom, isolation is complex: often separate subsystems operate in carefully chosen frequencies and have filters. They also test for EM compatibility (MIL-STD-461). For example, if a UAV fires up a high-powered jammer payload, the integration has to ensure the drone’s own avionics or datalink aren’t knocked out by it (via filtering or timing of transmissions). Industrial drones generally have less RF output, but the integration still includes e.g. making sure the switching noise from ESCs doesn’t affect the IMU (soft mounting the IMU or adding filtering capacitors can help).</w:t>
      </w:r>
    </w:p>
    <w:p>
      <w:pPr>
        <w:pStyle w:val="BodyText"/>
      </w:pPr>
      <w:r>
        <w:rPr>
          <w:b/>
          <w:bCs/>
        </w:rPr>
        <w:t xml:space="preserve">Redundancy and Failsafe Architecture:</w:t>
      </w:r>
      <w:r>
        <w:t xml:space="preserve"> </w:t>
      </w:r>
      <w:r>
        <w:t xml:space="preserve">At system level, integration involves how to handle failures gracefully. For military, often a higher-level safety controller monitors health and can take emergency action (parachute deploy, or switch to backup flight computer, etc.). Similar ideas in industrial: e.g., a parachute system integrated with flight controller so if angle &gt; some threshold (meaning falling), it auto-fires. Redundancy integration also means splitting power buses – for instance, dual batteries feeding through diodes so if one fails the other carries on (some heavy drones do this). Communication redundancy: maybe a 900 MHz backup link kicks in if 2.4 GHz fails. Each added layer must be integrated so it doesn’t inadvertently interfere with normal operation (the backup should normally be silent until needed). In racing, redundancy is minimal to none by choice, integration focuses on simplicity for performance.</w:t>
      </w:r>
    </w:p>
    <w:p>
      <w:pPr>
        <w:pStyle w:val="BodyText"/>
      </w:pPr>
      <w:r>
        <w:rPr>
          <w:b/>
          <w:bCs/>
        </w:rPr>
        <w:t xml:space="preserve">Mechanical Integration &amp; Vibrations:</w:t>
      </w:r>
      <w:r>
        <w:t xml:space="preserve"> </w:t>
      </w:r>
      <w:r>
        <w:t xml:space="preserve">Vibrations from motors/props can wreak havoc on sensors (IMU) and fatigue components. Integration uses damping mounts for sensitive components – for instance, flight controllers often have their IMUs mounted on rubber grommets or foam to filter out high-frequency vibes, which otherwise cause noisy sensor readings. Military drones have bigger engines that cause vibrations; they use isolation mounting for avionics and cameras (gimbals have their own stabilizers and dampers). Regular inspection of airframe for cracks or loose screws is part of integration to ensure vibrations don’t escalate. Also, balancing props and motors is standard practice across all areas (especially for high-speed operations). For heavy payload integration, reinforcing the mount points so they don’t introduce flex that can oscillate is crucial.</w:t>
      </w:r>
    </w:p>
    <w:p>
      <w:pPr>
        <w:pStyle w:val="BodyText"/>
      </w:pPr>
      <w:r>
        <w:rPr>
          <w:b/>
          <w:bCs/>
        </w:rPr>
        <w:t xml:space="preserve">Software Integration:</w:t>
      </w:r>
      <w:r>
        <w:t xml:space="preserve"> </w:t>
      </w:r>
      <w:r>
        <w:t xml:space="preserve">Ensuring all subsystems talk to each other properly. In a drone, flight controller firmware must interface with ESC firmware (timing and protocols like DShot), camera triggers, gimbal stabilization, etc. For example, if an industrial drone is told to take a photo every 2 seconds, the flight controller might need to synchronize the trigger with GPS location and log it. That requires integrated software events. In more complex military drones, the autopilot, mission computer, and payload computer might be separate – integration means a robust communication link between them, often with handshake protocols to ensure commands are received (since a lost command to fire a weapon or a missed “go to waypoint” could be dangerous). The complexity goes up with more autonomy: an AI deciding to change course must inform the flight computer, which might have to override something – integration there involves careful software architecture to avoid conflicts (who has final authority – e.g., collision avoidance vs pilot command).</w:t>
      </w:r>
    </w:p>
    <w:p>
      <w:pPr>
        <w:pStyle w:val="BodyText"/>
      </w:pPr>
      <w:r>
        <w:rPr>
          <w:b/>
          <w:bCs/>
        </w:rPr>
        <w:t xml:space="preserve">Testing and Validation:</w:t>
      </w:r>
      <w:r>
        <w:t xml:space="preserve"> </w:t>
      </w:r>
      <w:r>
        <w:t xml:space="preserve">A principle across sectors is test subsystems individually, then as a whole. Integration testing includes hardware-in-the-loop simulations for military and high-end industrial drones – they simulate sensor inputs and ensure the whole system responds as expected. EMI testing, environmental chambers for thermal, drop tests for crashworthiness (some commercial drones are drop-tested to ensure battery won’t eject, etc.). Racing drones, while not formally tested like that, go through iterative tuning – effectively the pilot is doing integration testing every time they adjust PID or try a new prop, ensuring the system as integrated can handle full throttle turns without oscillation or failures.</w:t>
      </w:r>
    </w:p>
    <w:p>
      <w:pPr>
        <w:pStyle w:val="BodyText"/>
      </w:pPr>
      <w:r>
        <w:t xml:space="preserve">In summary, a well-integrated drone system is one where no component undermines another: power systems meet demands without brownouts, sensors feed clean data unaffected by noise, physical structure supports all loads, and software orchestrates everything without confusion. Achieving that is a multi-disciplinary dance that is refined through analysis and lots of practical testing.</w:t>
      </w:r>
    </w:p>
    <w:bookmarkEnd w:id="94"/>
    <w:bookmarkStart w:id="99" w:name="emerging-technologies-and-future-roadmap"/>
    <w:p>
      <w:pPr>
        <w:pStyle w:val="Heading2"/>
      </w:pPr>
      <w:r>
        <w:t xml:space="preserve">Emerging Technologies and Future Roadmap</w:t>
      </w:r>
    </w:p>
    <w:p>
      <w:pPr>
        <w:pStyle w:val="FirstParagraph"/>
      </w:pPr>
      <w:r>
        <w:t xml:space="preserve">Looking ahead, several cutting-edge technologies promise to transform drone capabilities in the next 5–10+ years, impacting military, industrial, and racing domains. We assess these in terms of Technology Readiness Level (TRL), timeline, and potential impact:</w:t>
      </w:r>
    </w:p>
    <w:p>
      <w:pPr>
        <w:pStyle w:val="BodyText"/>
      </w:pPr>
      <w:r>
        <w:rPr>
          <w:b/>
          <w:bCs/>
        </w:rPr>
        <w:t xml:space="preserve">Next-Generation Propulsion:</w:t>
      </w:r>
    </w:p>
    <w:p>
      <w:pPr>
        <w:numPr>
          <w:ilvl w:val="0"/>
          <w:numId w:val="1010"/>
        </w:numPr>
      </w:pPr>
      <w:r>
        <w:rPr>
          <w:b/>
          <w:bCs/>
        </w:rPr>
        <w:t xml:space="preserve">Hydrogen Fuel Cells &amp; Hydrogen Combustion:</w:t>
      </w:r>
      <w:r>
        <w:t xml:space="preserve"> </w:t>
      </w:r>
      <w:r>
        <w:t xml:space="preserve">As discussed, fuel cells offer extended endurance. By 2025, small fuel cell drones are already here (TRL 7-8, used in field demos) and by 2030 they could be commonplace for long-range industrial inspection or military reconnaissance. Companies project the fuel cell UAV market to grow (~14.4% CAGR) with adoption in defense and commercial sectors</w:t>
      </w:r>
      <w:hyperlink r:id="rId95">
        <w:r>
          <w:rPr>
            <w:rStyle w:val="Hyperlink"/>
          </w:rPr>
          <w:t xml:space="preserve">[44]</w:t>
        </w:r>
      </w:hyperlink>
      <w:hyperlink r:id="rId96">
        <w:r>
          <w:rPr>
            <w:rStyle w:val="Hyperlink"/>
          </w:rPr>
          <w:t xml:space="preserve">[45]</w:t>
        </w:r>
      </w:hyperlink>
      <w:r>
        <w:t xml:space="preserve">. Challenges to solve by then: robust lightweight hydrogen storage (perhaps better compressed tanks or solid-state storage to get more than 2–3 hours). We may also see hybrid fuel cell-battery systems to handle peak loads. Another angle is hydrogen-fueled combustion engines (instead of gasoline) – this could allow existing engine tech to run on a cleaner fuel, but hydrogen’s low density unless liquefied is an issue for compact drones. Still, for larger platforms, a hydrogen-burning engine (or turbine) could appear, given major interest in hydrogen aviation generally</w:t>
      </w:r>
      <w:hyperlink r:id="rId97">
        <w:r>
          <w:rPr>
            <w:rStyle w:val="Hyperlink"/>
          </w:rPr>
          <w:t xml:space="preserve">[46]</w:t>
        </w:r>
      </w:hyperlink>
      <w:r>
        <w:t xml:space="preserve">.</w:t>
      </w:r>
    </w:p>
    <w:p>
      <w:pPr>
        <w:numPr>
          <w:ilvl w:val="0"/>
          <w:numId w:val="1010"/>
        </w:numPr>
      </w:pPr>
      <w:r>
        <w:rPr>
          <w:b/>
          <w:bCs/>
        </w:rPr>
        <w:t xml:space="preserve">Advanced Batteries (Solid-State, Lithium-Sulfur, Lithium-Air):</w:t>
      </w:r>
      <w:r>
        <w:t xml:space="preserve"> </w:t>
      </w:r>
      <w:r>
        <w:t xml:space="preserve">These chemistries could dramatically increase energy density and safety. Solid-state batteries, replacing flammable liquid electrolyte with solid, promise ~20-50% higher energy per weight and far less fire risk (TRL ~5-6 now, likely in phones EVs late this decade, drones maybe soon after). Lithium-Sulfur has shown prototypical success (like the test with 43 min Li-ion vs 124 min Li-S flight</w:t>
      </w:r>
      <w:hyperlink r:id="rId29">
        <w:r>
          <w:rPr>
            <w:rStyle w:val="Hyperlink"/>
          </w:rPr>
          <w:t xml:space="preserve">[9]</w:t>
        </w:r>
      </w:hyperlink>
      <w:r>
        <w:t xml:space="preserve">), but suffers short cycle life. If solved, Li-S could reach 400 Wh/kg, enabling perhaps ~2× current drone flight times by late 2020s. Lithium-air, still very experimental (TRL ~3-4), theoretically could reach 1000+ Wh/kg, but not expected practical this decade. By 2030, a realistic scenario: drones using solid-state or Li-S batteries with 50-100% more flight time, which is game-changing for industrial use (more acres per flight) and even racing (could they then run longer races or use smaller packs for same race, dropping weight to go faster).</w:t>
      </w:r>
    </w:p>
    <w:p>
      <w:pPr>
        <w:numPr>
          <w:ilvl w:val="0"/>
          <w:numId w:val="1010"/>
        </w:numPr>
      </w:pPr>
      <w:r>
        <w:rPr>
          <w:b/>
          <w:bCs/>
        </w:rPr>
        <w:t xml:space="preserve">Hybrid Micro-Turbines:</w:t>
      </w:r>
      <w:r>
        <w:t xml:space="preserve"> </w:t>
      </w:r>
      <w:r>
        <w:t xml:space="preserve">Tiny jet-fuel turbines coupled to generators (essentially a mini APU) to power electric motors are being developed (some startups have prototypes at TRL 6). These could provide extremely high power-to-weight for large drones or high-speed drones (a microturbine might have power density way beyond piston engines). By 2030, we might see a hybrid multirotor where a microturbine provides cruise power and battery assists for peak bursts – enabling heavy lift or high speed with longer endurance than pure battery. In military, microturbines could enable very fast armed drones (near jet speeds but VTOL capable). One challenge is noise – turbines are loud, so not for stealth.</w:t>
      </w:r>
    </w:p>
    <w:p>
      <w:pPr>
        <w:pStyle w:val="FirstParagraph"/>
      </w:pPr>
      <w:r>
        <w:rPr>
          <w:b/>
          <w:bCs/>
        </w:rPr>
        <w:t xml:space="preserve">Aerodynamics and Airframes:</w:t>
      </w:r>
    </w:p>
    <w:p>
      <w:pPr>
        <w:numPr>
          <w:ilvl w:val="0"/>
          <w:numId w:val="1011"/>
        </w:numPr>
      </w:pPr>
      <w:r>
        <w:rPr>
          <w:b/>
          <w:bCs/>
        </w:rPr>
        <w:t xml:space="preserve">Morphing Airframes:</w:t>
      </w:r>
      <w:r>
        <w:t xml:space="preserve"> </w:t>
      </w:r>
      <w:r>
        <w:t xml:space="preserve">Research is ongoing (TRL ~4-5) on wings or props that change shape for different flight regimes. A drone wing that extends or changes camber could allow both VTOL efficiency and fixed-wing cruise efficiency. DARPA and others worked on collapsible or self-folding drones for portability (for infantry use). By 2030, perhaps a deployable wing drone that fits in a backpack but unfolds to a 3m wingspan to fly off – beneficial militarily and for things like delivery (compact storage, large span for efficient flight). Morphing propellers that adjust pitch on the fly (variable-pitch props) may trickle down – currently used in helicopters and a few drones, they could become more common as mechanisms are refined for small scales, improving efficiency and maneuverability (e.g., quicker braking, reversing thrust in multirotors).</w:t>
      </w:r>
    </w:p>
    <w:p>
      <w:pPr>
        <w:numPr>
          <w:ilvl w:val="0"/>
          <w:numId w:val="1011"/>
        </w:numPr>
      </w:pPr>
      <w:r>
        <w:rPr>
          <w:b/>
          <w:bCs/>
        </w:rPr>
        <w:t xml:space="preserve">Swarm-Focused Designs:</w:t>
      </w:r>
      <w:r>
        <w:t xml:space="preserve"> </w:t>
      </w:r>
      <w:r>
        <w:t xml:space="preserve">Future drones might be designed specifically to operate in swarms – meaning simpler, cheaper per unit, with perhaps docking or interlinking capabilities (some concepts show drones that physically connect in flight to share power or form a larger structure). TRL is low (concept stage), but the idea is perhaps by late 2020s, a swarm might collectively carry a heavy payload that one alone couldn’t, or form a communication mesh dynamically. From an airframe perspective, that could mean standardized coupling mechanisms or designs to minimize mutual aerodynamic interference.</w:t>
      </w:r>
    </w:p>
    <w:p>
      <w:pPr>
        <w:numPr>
          <w:ilvl w:val="0"/>
          <w:numId w:val="1011"/>
        </w:numPr>
      </w:pPr>
      <w:r>
        <w:rPr>
          <w:b/>
          <w:bCs/>
        </w:rPr>
        <w:t xml:space="preserve">Advanced Materials:</w:t>
      </w:r>
      <w:r>
        <w:t xml:space="preserve"> </w:t>
      </w:r>
      <w:r>
        <w:t xml:space="preserve">Lighter and stronger materials always coming. Graphene-enhanced composites (higher conductivity too, which could help with lightning strike protection on large drones), nano-material coatings (for reduced drag or icing prevention), and metamaterials (possibly for antenna integration or stealth). By 2030, composites might incorporate more self-healing resins – a minor crack could auto-seal with embedded microcapsules, very useful for durability (some lab success in that exists TRL ~4). Military stealth drones might use radar metamaterials to reduce signature without angling the entire airframe so much (giving more freedom in shape design).</w:t>
      </w:r>
    </w:p>
    <w:p>
      <w:pPr>
        <w:pStyle w:val="FirstParagraph"/>
      </w:pPr>
      <w:r>
        <w:rPr>
          <w:b/>
          <w:bCs/>
        </w:rPr>
        <w:t xml:space="preserve">Avionics and AI:</w:t>
      </w:r>
    </w:p>
    <w:p>
      <w:pPr>
        <w:numPr>
          <w:ilvl w:val="0"/>
          <w:numId w:val="1012"/>
        </w:numPr>
      </w:pPr>
      <w:r>
        <w:rPr>
          <w:b/>
          <w:bCs/>
        </w:rPr>
        <w:t xml:space="preserve">Onboard AI &amp; Autonomy:</w:t>
      </w:r>
      <w:r>
        <w:t xml:space="preserve"> </w:t>
      </w:r>
      <w:r>
        <w:t xml:space="preserve">We anticipate leaps in autonomy. By 2025, we've already seen demonstration of drones autonomously navigating complex environments (DARPA’s FLA program drones flying through buildings</w:t>
      </w:r>
      <w:hyperlink r:id="rId98">
        <w:r>
          <w:rPr>
            <w:rStyle w:val="Hyperlink"/>
          </w:rPr>
          <w:t xml:space="preserve">[47]</w:t>
        </w:r>
      </w:hyperlink>
      <w:r>
        <w:t xml:space="preserve">). By 2030, routine autonomy for tasks like obstacle-rich indoor inspection or low-altitude nap-of-earth flying (for military scouts) will be mature (TRL 8-9). This will rely on AI computing onboard (15+ TOPS processors like Qualcomm RB5</w:t>
      </w:r>
      <w:hyperlink r:id="rId63">
        <w:r>
          <w:rPr>
            <w:rStyle w:val="Hyperlink"/>
          </w:rPr>
          <w:t xml:space="preserve">[26]</w:t>
        </w:r>
      </w:hyperlink>
      <w:r>
        <w:t xml:space="preserve"> </w:t>
      </w:r>
      <w:r>
        <w:t xml:space="preserve">and beyond, maybe 100+ TOPS by then in similar power envelope as semiconductor tech advances). Drones will be able to understand scenes - e.g., identify equipment needing maintenance automatically or targets of interest without human analysis. Swarm intelligence algorithms (some at TRL 6 now in experimental swarms) will be fielded: multiple drones coordinating using distributed AI, capable of tactics like flanking, search patterns, self-healing network if some are lost.</w:t>
      </w:r>
    </w:p>
    <w:p>
      <w:pPr>
        <w:numPr>
          <w:ilvl w:val="0"/>
          <w:numId w:val="1012"/>
        </w:numPr>
      </w:pPr>
      <w:r>
        <w:rPr>
          <w:b/>
          <w:bCs/>
        </w:rPr>
        <w:t xml:space="preserve">Improved Sensors (Edge Processing):</w:t>
      </w:r>
      <w:r>
        <w:t xml:space="preserve"> </w:t>
      </w:r>
      <w:r>
        <w:t xml:space="preserve">Cameras might become “smart sensors” outputting not raw video but analyzed information (like only highlighting anomalies). For example, an IR camera might directly detect overheating components and flag them, reducing bandwidth needed to send back all video. Also, new sensor types might appear: e.g., lightweight hyperspectral cameras to detect chemical signatures (could be used in agriculture or detecting camouflaged military targets) – by 2030 perhaps at TRL 7 for small drones. Quantum gravimeters or magnetometers might allow drones to detect underground structures or submarines (farther future, likely beyond 2030 for practical drone use, but research is active).</w:t>
      </w:r>
    </w:p>
    <w:p>
      <w:pPr>
        <w:numPr>
          <w:ilvl w:val="0"/>
          <w:numId w:val="1012"/>
        </w:numPr>
      </w:pPr>
      <w:r>
        <w:rPr>
          <w:b/>
          <w:bCs/>
        </w:rPr>
        <w:t xml:space="preserve">Human-Drone Teaming Interfaces:</w:t>
      </w:r>
      <w:r>
        <w:t xml:space="preserve"> </w:t>
      </w:r>
      <w:r>
        <w:t xml:space="preserve">The way operators control drones will evolve. In military, this might be voice command or augmented reality interfaces to direct semi-autonomous drones (“point and click” on a helmet visor to send a drone there). For industrial, we might see more “set and forget” – you simply tell the system “inspect these 10 towers” and a fleet of drones self-allocates and does it, only alerting human if needed. That requires integration of scheduling algorithms (some prototypes exist, TRL ~6). In racing, maybe one day we’ll have human pilots enhanced by AI assistance or even direct neural control (there have been experiments with brain-controlled drones, but for racing that’s far off due to latency and training needed).</w:t>
      </w:r>
    </w:p>
    <w:p>
      <w:pPr>
        <w:pStyle w:val="FirstParagraph"/>
      </w:pPr>
      <w:r>
        <w:rPr>
          <w:b/>
          <w:bCs/>
        </w:rPr>
        <w:t xml:space="preserve">Communications and Networking:</w:t>
      </w:r>
    </w:p>
    <w:p>
      <w:pPr>
        <w:numPr>
          <w:ilvl w:val="0"/>
          <w:numId w:val="1013"/>
        </w:numPr>
      </w:pPr>
      <w:r>
        <w:rPr>
          <w:b/>
          <w:bCs/>
        </w:rPr>
        <w:t xml:space="preserve">5G/6G and Dedicated UAV Corridors:</w:t>
      </w:r>
      <w:r>
        <w:t xml:space="preserve"> </w:t>
      </w:r>
      <w:r>
        <w:t xml:space="preserve">The adoption of 5G for drones (with network slicing guaranteeing low-latency, high-reliability comms) might allow near-real-time remote control and high-data transfer that today would require local presence. By late 2020s, many urban areas could have UAV corridors covered by 5G networks integrated with UTM systems, enabling beyond-visual-line-of-sight delivery and inspection flights at scale. 6G (2030s) even talks about integrating terrestrial and satellite networks seamlessly – a drone could be constantly connected whether over city (cellular) or ocean (satellite) with minimal switching. That would greatly enhance long-range ops and possibly give drones ubiquitous data link like we expect cellular for phones.</w:t>
      </w:r>
    </w:p>
    <w:p>
      <w:pPr>
        <w:numPr>
          <w:ilvl w:val="0"/>
          <w:numId w:val="1013"/>
        </w:numPr>
      </w:pPr>
      <w:r>
        <w:rPr>
          <w:b/>
          <w:bCs/>
        </w:rPr>
        <w:t xml:space="preserve">Mesh and Cooperative Networks:</w:t>
      </w:r>
      <w:r>
        <w:t xml:space="preserve"> </w:t>
      </w:r>
      <w:r>
        <w:t xml:space="preserve">As swarms and multi-drone operations rise, robust mesh networks will develop (we’re already seeing specialty startups making multi-band mesh radios</w:t>
      </w:r>
      <w:hyperlink r:id="rId80">
        <w:r>
          <w:rPr>
            <w:rStyle w:val="Hyperlink"/>
          </w:rPr>
          <w:t xml:space="preserve">[35]</w:t>
        </w:r>
      </w:hyperlink>
      <w:r>
        <w:t xml:space="preserve">). Future networks might dynamically use multiple bands: e.g., drones communicate via optical links when in close formation (high bandwidth, unjammable), but switch to RF mesh when further apart or beyond line-of-sight of each other, and integrate with ground infrastructure. This could involve cognitive radios that sense spectrum and choose frequencies on the fly (TRL ~5 now). For military, maybe a combination of laser comm for stealthy high-capacity in line-of-sight (between wingman drones and fighter jets) and resilient RF for backbone.</w:t>
      </w:r>
    </w:p>
    <w:p>
      <w:pPr>
        <w:numPr>
          <w:ilvl w:val="0"/>
          <w:numId w:val="1013"/>
        </w:numPr>
      </w:pPr>
      <w:r>
        <w:rPr>
          <w:b/>
          <w:bCs/>
        </w:rPr>
        <w:t xml:space="preserve">Quantum and Encryption:</w:t>
      </w:r>
      <w:r>
        <w:t xml:space="preserve"> </w:t>
      </w:r>
      <w:r>
        <w:t xml:space="preserve">If quantum computing threatens current encryption by late next decade, we might see drones adopt quantum-resistant encryption algorithms (some work already on post-quantum crypto for secure comms). And possibly quantum communication for special cases (like high-value strategic drones communicating with virtually unjammable, unhackable quantum key distribution links to satellites or ground – experimental now, might be practical beyond 2030 for niche use).</w:t>
      </w:r>
    </w:p>
    <w:p>
      <w:pPr>
        <w:pStyle w:val="FirstParagraph"/>
      </w:pPr>
      <w:r>
        <w:rPr>
          <w:b/>
          <w:bCs/>
        </w:rPr>
        <w:t xml:space="preserve">Cross-Sector Convergence Opportunities:</w:t>
      </w:r>
    </w:p>
    <w:p>
      <w:pPr>
        <w:pStyle w:val="BodyText"/>
      </w:pPr>
      <w:r>
        <w:t xml:space="preserve">Many technologies can benefit all three sectors:</w:t>
      </w:r>
      <w:r>
        <w:t xml:space="preserve"> </w:t>
      </w:r>
      <w:r>
        <w:t xml:space="preserve">-</w:t>
      </w:r>
      <w:r>
        <w:t xml:space="preserve"> </w:t>
      </w:r>
      <w:r>
        <w:rPr>
          <w:b/>
          <w:bCs/>
        </w:rPr>
        <w:t xml:space="preserve">Battery improvements</w:t>
      </w:r>
      <w:r>
        <w:t xml:space="preserve"> </w:t>
      </w:r>
      <w:r>
        <w:t xml:space="preserve">extend racing times (or allow more power), give industrial drones longer work per charge (huge for delivery economics), and allow military electrification of more systems (quieter operations).</w:t>
      </w:r>
      <w:r>
        <w:t xml:space="preserve"> </w:t>
      </w:r>
      <w:r>
        <w:t xml:space="preserve">-</w:t>
      </w:r>
      <w:r>
        <w:t xml:space="preserve"> </w:t>
      </w:r>
      <w:r>
        <w:rPr>
          <w:b/>
          <w:bCs/>
        </w:rPr>
        <w:t xml:space="preserve">AI autonomy</w:t>
      </w:r>
      <w:r>
        <w:t xml:space="preserve"> </w:t>
      </w:r>
      <w:r>
        <w:t xml:space="preserve">developed for industrial (like Skydio’s obstacle avoidance) directly helps military drones navigate and could even be applied to racing line optimization (an AI racing drone autopilot).</w:t>
      </w:r>
      <w:r>
        <w:t xml:space="preserve"> </w:t>
      </w:r>
      <w:r>
        <w:t xml:space="preserve">-</w:t>
      </w:r>
      <w:r>
        <w:t xml:space="preserve"> </w:t>
      </w:r>
      <w:r>
        <w:rPr>
          <w:b/>
          <w:bCs/>
        </w:rPr>
        <w:t xml:space="preserve">Swarm coordination</w:t>
      </w:r>
      <w:r>
        <w:t xml:space="preserve"> </w:t>
      </w:r>
      <w:r>
        <w:t xml:space="preserve">algorithms from military could enable industrial fleets to collaboratively scan large areas quickly, or even fun applications like synchronized drone racing or team-based competitions.</w:t>
      </w:r>
      <w:r>
        <w:t xml:space="preserve"> </w:t>
      </w:r>
      <w:r>
        <w:t xml:space="preserve">-</w:t>
      </w:r>
      <w:r>
        <w:t xml:space="preserve"> </w:t>
      </w:r>
      <w:r>
        <w:rPr>
          <w:b/>
          <w:bCs/>
        </w:rPr>
        <w:t xml:space="preserve">Materials and miniaturization</w:t>
      </w:r>
      <w:r>
        <w:t xml:space="preserve"> </w:t>
      </w:r>
      <w:r>
        <w:t xml:space="preserve">from racing (which constantly pushes lightweight durable design) can feed into military micro-UAVs and even consumer camera drones, making them lighter and safer.</w:t>
      </w:r>
      <w:r>
        <w:t xml:space="preserve"> </w:t>
      </w:r>
      <w:r>
        <w:t xml:space="preserve">-</w:t>
      </w:r>
      <w:r>
        <w:t xml:space="preserve"> </w:t>
      </w:r>
      <w:r>
        <w:rPr>
          <w:b/>
          <w:bCs/>
        </w:rPr>
        <w:t xml:space="preserve">Communications</w:t>
      </w:r>
      <w:r>
        <w:t xml:space="preserve"> </w:t>
      </w:r>
      <w:r>
        <w:t xml:space="preserve">advancements in one domain (like low-latency links from racing, high-security links from military, high-bandwidth from commercial telecom) ultimately can be combined to make communications for all drones more robust.</w:t>
      </w:r>
    </w:p>
    <w:p>
      <w:pPr>
        <w:pStyle w:val="BodyText"/>
      </w:pPr>
      <w:r>
        <w:rPr>
          <w:b/>
          <w:bCs/>
        </w:rPr>
        <w:t xml:space="preserve">Timeline Milestones (rough):</w:t>
      </w:r>
      <w:r>
        <w:t xml:space="preserve"> </w:t>
      </w:r>
      <w:r>
        <w:t xml:space="preserve">- By</w:t>
      </w:r>
      <w:r>
        <w:t xml:space="preserve"> </w:t>
      </w:r>
      <w:r>
        <w:rPr>
          <w:b/>
          <w:bCs/>
        </w:rPr>
        <w:t xml:space="preserve">2025</w:t>
      </w:r>
      <w:r>
        <w:t xml:space="preserve">: Fuel cell drones in niche use (2-3h flight proven), first certified delivery drones operating in limited areas</w:t>
      </w:r>
      <w:hyperlink r:id="rId27">
        <w:r>
          <w:rPr>
            <w:rStyle w:val="Hyperlink"/>
          </w:rPr>
          <w:t xml:space="preserve">[7]</w:t>
        </w:r>
      </w:hyperlink>
      <w:r>
        <w:t xml:space="preserve">, racing drones maybe flirting with digital HD feeds at major races, autonomy doing simple industrial inspections (with human oversight).</w:t>
      </w:r>
      <w:r>
        <w:t xml:space="preserve"> </w:t>
      </w:r>
      <w:r>
        <w:t xml:space="preserve">- By</w:t>
      </w:r>
      <w:r>
        <w:t xml:space="preserve"> </w:t>
      </w:r>
      <w:r>
        <w:rPr>
          <w:b/>
          <w:bCs/>
        </w:rPr>
        <w:t xml:space="preserve">2030</w:t>
      </w:r>
      <w:r>
        <w:t xml:space="preserve">: Widespread BVLOS industrial operations with automated fleets, fuel cells or advanced batteries doubling typical range, military deployment of swarms in field units, first combat drones with significant AI autonomy (like Loyal Wingman UAVs that accompany fighters). Racing possibly has a parallel autonomous racing league where AI pilots compete (and maybe start to challenge human records).</w:t>
      </w:r>
      <w:r>
        <w:t xml:space="preserve"> </w:t>
      </w:r>
      <w:r>
        <w:t xml:space="preserve">- By</w:t>
      </w:r>
      <w:r>
        <w:t xml:space="preserve"> </w:t>
      </w:r>
      <w:r>
        <w:rPr>
          <w:b/>
          <w:bCs/>
        </w:rPr>
        <w:t xml:space="preserve">2035</w:t>
      </w:r>
      <w:r>
        <w:t xml:space="preserve">: Possibly drone air taxis (passenger drones) certified – a different class but leveraging these techs (batteries, redundancy, comms). Military drones possibly collaborating with manned assets seamlessly (manned-unmanned teaming fully realized). Energy breakthroughs like &gt;500 Wh/kg batteries or practical hydrogen infrastructure could be in regular use. Drone racing might incorporate augmented reality or larger scale courses beyond visual range thanks to network infrastructure, or even allow human-AI hybrid teams.</w:t>
      </w:r>
    </w:p>
    <w:p>
      <w:pPr>
        <w:pStyle w:val="BodyText"/>
      </w:pPr>
      <w:r>
        <w:t xml:space="preserve">In essence, the drone world is poised for significant leaps – enabling drones to fly farther, smarter, and in more complex environments. The competitive and operational demands of military, industrial, and racing sectors each drive innovation that will benefit the others, leading to more capable and economically viable UAVs across the board.</w:t>
      </w:r>
    </w:p>
    <w:bookmarkEnd w:id="99"/>
    <w:bookmarkStart w:id="109" w:name="strategic-recommendations"/>
    <w:p>
      <w:pPr>
        <w:pStyle w:val="Heading2"/>
      </w:pPr>
      <w:r>
        <w:t xml:space="preserve">Strategic Recommendations</w:t>
      </w:r>
    </w:p>
    <w:p>
      <w:pPr>
        <w:pStyle w:val="FirstParagraph"/>
      </w:pPr>
      <w:r>
        <w:t xml:space="preserve">Finally, we translate our findings into tailored strategic guidance for stakeholders in each sector:</w:t>
      </w:r>
    </w:p>
    <w:bookmarkStart w:id="102" w:name="for-military-procurement-officers"/>
    <w:p>
      <w:pPr>
        <w:pStyle w:val="Heading3"/>
      </w:pPr>
      <w:r>
        <w:t xml:space="preserve">For Military Procurement Officers:</w:t>
      </w:r>
    </w:p>
    <w:p>
      <w:pPr>
        <w:pStyle w:val="FirstParagraph"/>
      </w:pPr>
      <w:r>
        <w:rPr>
          <w:b/>
          <w:bCs/>
        </w:rPr>
        <w:t xml:space="preserve">Prioritize Multi-Domain Capabilities:</w:t>
      </w:r>
      <w:r>
        <w:t xml:space="preserve"> </w:t>
      </w:r>
      <w:r>
        <w:t xml:space="preserve">Invest in drone systems that can perform or quickly adapt to multiple mission types (ISR, strike, comms relay). Modular payload bays and open architecture avionics (using standards like NATO STANAG 4586</w:t>
      </w:r>
      <w:hyperlink r:id="rId66">
        <w:r>
          <w:rPr>
            <w:rStyle w:val="Hyperlink"/>
          </w:rPr>
          <w:t xml:space="preserve">[29]</w:t>
        </w:r>
      </w:hyperlink>
      <w:r>
        <w:t xml:space="preserve">) will allow one airframe to serve many purposes, increasing fleet flexibility and reducing per-mission cost. For instance, a mid-sized UAV that can swap between an EO/IR sensor, a SIGINT package, or a small cargo delivery module (for resupply) will provide better ROI than specialized single-role drones.</w:t>
      </w:r>
    </w:p>
    <w:p>
      <w:pPr>
        <w:pStyle w:val="BodyText"/>
      </w:pPr>
      <w:r>
        <w:rPr>
          <w:b/>
          <w:bCs/>
        </w:rPr>
        <w:t xml:space="preserve">Lifecycle Cost Optimization:</w:t>
      </w:r>
      <w:r>
        <w:t xml:space="preserve"> </w:t>
      </w:r>
      <w:r>
        <w:t xml:space="preserve">Shift focus from just acquisition cost to lifecycle cost. When evaluating bids, require bidders to provide estimated cost per flight hour including fuel, maintenance, and support. Consider paying more upfront for technologies that markedly reduce operating cost (e.g., efficient engines or composite airframes requiring less upkeep). For example, if a fuel cell propulsion option costs more initially but cuts fuel logistics by 50%, that could save millions in a long campaign</w:t>
      </w:r>
      <w:hyperlink r:id="rId100">
        <w:r>
          <w:rPr>
            <w:rStyle w:val="Hyperlink"/>
          </w:rPr>
          <w:t xml:space="preserve">[48]</w:t>
        </w:r>
      </w:hyperlink>
      <w:hyperlink r:id="rId21">
        <w:r>
          <w:rPr>
            <w:rStyle w:val="Hyperlink"/>
          </w:rPr>
          <w:t xml:space="preserve">[1]</w:t>
        </w:r>
      </w:hyperlink>
      <w:r>
        <w:t xml:space="preserve">. Use models from CBO or GAO analyses as references for realistic O&amp;S (Operations &amp; Support) costs</w:t>
      </w:r>
      <w:hyperlink r:id="rId90">
        <w:r>
          <w:rPr>
            <w:rStyle w:val="Hyperlink"/>
          </w:rPr>
          <w:t xml:space="preserve">[40]</w:t>
        </w:r>
      </w:hyperlink>
      <w:r>
        <w:t xml:space="preserve">. Set contractual incentives for manufacturers to meet reliability targets (MTBF) and cost targets (cost per flying hour) in service</w:t>
      </w:r>
      <w:hyperlink r:id="rId22">
        <w:r>
          <w:rPr>
            <w:rStyle w:val="Hyperlink"/>
          </w:rPr>
          <w:t xml:space="preserve">[2]</w:t>
        </w:r>
      </w:hyperlink>
      <w:r>
        <w:t xml:space="preserve">.</w:t>
      </w:r>
    </w:p>
    <w:p>
      <w:pPr>
        <w:pStyle w:val="BodyText"/>
      </w:pPr>
      <w:r>
        <w:rPr>
          <w:b/>
          <w:bCs/>
        </w:rPr>
        <w:t xml:space="preserve">Enhance Supply Chain Resilience:</w:t>
      </w:r>
      <w:r>
        <w:t xml:space="preserve"> </w:t>
      </w:r>
      <w:r>
        <w:t xml:space="preserve">The military drone supply chain often depends on specialized components (high-end chips, optical sensors). Identify critical components and develop second sources or stockpiles. Encourage use of components from trusted domestic or allied sources – for instance, if most small drone motors come from one country, consider funding a local producer as a hedge. Leverage the DoD’s Trusted Foundry program for avionics to ensure supply chain security (so no compromised chips are in critical systems). Also anticipate geopolitical impacts – e.g., rare earth materials for motors or batteries could be restricted; invest in R&amp;D for alternatives (like motor designs using fewer rare earth magnets).</w:t>
      </w:r>
    </w:p>
    <w:p>
      <w:pPr>
        <w:pStyle w:val="BodyText"/>
      </w:pPr>
      <w:r>
        <w:rPr>
          <w:b/>
          <w:bCs/>
        </w:rPr>
        <w:t xml:space="preserve">Mitigate Risk Through Phased Modernization:</w:t>
      </w:r>
      <w:r>
        <w:t xml:space="preserve"> </w:t>
      </w:r>
      <w:r>
        <w:t xml:space="preserve">Incorporate new tech via spiral development rather than big leaps that can fail. For example, gradually introduce AI autonomy by first using it in non-critical roles (auto-takeoff/landing, automated target cueing) and build confidence before full autonomous strike capability. Similarly, test hydrogen fuel cell drones in logistic roles in permissive environments before deploying them in contested spaces. Have a clear obsolescence plan: as emerging tech matures (solid-state batteries, new comm links), plan upgrades to existing platforms where feasible instead of waiting for all-new programs. This keeps capabilities current and avoids block obsolescence.</w:t>
      </w:r>
    </w:p>
    <w:p>
      <w:pPr>
        <w:pStyle w:val="BodyText"/>
      </w:pPr>
      <w:r>
        <w:rPr>
          <w:b/>
          <w:bCs/>
        </w:rPr>
        <w:t xml:space="preserve">Training and Human Factors:</w:t>
      </w:r>
      <w:r>
        <w:t xml:space="preserve"> </w:t>
      </w:r>
      <w:r>
        <w:t xml:space="preserve">Budget for expanded training since more sophisticated drones (swarms, higher autonomy, multi-sensor) require advanced operator and analyst skills. Develop simulation systems to train crews in managing drone swarms and interpreting AI-driven sensor feeds. The idea is to make humans more supervisors of drone teams rather than direct pilots, which calls for different training emphasizing decision-making and systems management. Also invest in retention of skilled UAV pilots/sensor operators – their experience is crucial to get the best out of the systems (as was learned in the early Reaper program where training pipeline couldn’t keep up with demand).</w:t>
      </w:r>
    </w:p>
    <w:p>
      <w:pPr>
        <w:pStyle w:val="BodyText"/>
      </w:pPr>
      <w:r>
        <w:rPr>
          <w:b/>
          <w:bCs/>
        </w:rPr>
        <w:t xml:space="preserve">Policy and Doctrine:</w:t>
      </w:r>
      <w:r>
        <w:t xml:space="preserve"> </w:t>
      </w:r>
      <w:r>
        <w:t xml:space="preserve">Push for updated doctrine that integrates drones at all echelons (tactical platoon quadcopters to strategic HALE UAVs) and in joint operations. Ensure procurement aligns with this: e.g., if the Army expects each infantry squad to have drone support, procurement must supply affordable, rugged micro-UAVs in large numbers (perhaps leveraging COTS racing tech for durability and performance</w:t>
      </w:r>
      <w:hyperlink r:id="rId34">
        <w:r>
          <w:rPr>
            <w:rStyle w:val="Hyperlink"/>
          </w:rPr>
          <w:t xml:space="preserve">[13]</w:t>
        </w:r>
      </w:hyperlink>
      <w:r>
        <w:t xml:space="preserve">). For larger drones, clarify rules of engagement for autonomous functions now, so technology development has a guideline (e.g., under what conditions a drone may identify and strike a target with minimal human input). This doctrinal clarity will focus R&amp;D and procurement on the right features (like requiring a certain level of encryption</w:t>
      </w:r>
      <w:hyperlink r:id="rId78">
        <w:r>
          <w:rPr>
            <w:rStyle w:val="Hyperlink"/>
          </w:rPr>
          <w:t xml:space="preserve">[33]</w:t>
        </w:r>
      </w:hyperlink>
      <w:r>
        <w:t xml:space="preserve"> </w:t>
      </w:r>
      <w:r>
        <w:t xml:space="preserve">and anti-jam</w:t>
      </w:r>
      <w:hyperlink r:id="rId92">
        <w:r>
          <w:rPr>
            <w:rStyle w:val="Hyperlink"/>
          </w:rPr>
          <w:t xml:space="preserve">[43]</w:t>
        </w:r>
      </w:hyperlink>
      <w:r>
        <w:t xml:space="preserve"> </w:t>
      </w:r>
      <w:r>
        <w:t xml:space="preserve">even for small drones if they are to operate in electronic warfare environments).</w:t>
      </w:r>
    </w:p>
    <w:p>
      <w:pPr>
        <w:pStyle w:val="BodyText"/>
      </w:pPr>
      <w:r>
        <w:rPr>
          <w:b/>
          <w:bCs/>
        </w:rPr>
        <w:t xml:space="preserve">Collaboration and Intelligence Sharing:</w:t>
      </w:r>
      <w:r>
        <w:t xml:space="preserve"> </w:t>
      </w:r>
      <w:r>
        <w:t xml:space="preserve">Work with allies to develop interoperable systems to share burden and intel. Invest in communication standards (like improved Link-16 or new datalinks) that allow allied drones and manned assets to network seamlessly. This strategic approach can multiply force effectiveness (e.g., one country’s drone can feed target data to another’s aircraft</w:t>
      </w:r>
      <w:hyperlink r:id="rId101">
        <w:r>
          <w:rPr>
            <w:rStyle w:val="Hyperlink"/>
          </w:rPr>
          <w:t xml:space="preserve">[49]</w:t>
        </w:r>
      </w:hyperlink>
      <w:r>
        <w:t xml:space="preserve">). Pool R&amp;D in emerging areas like swarm tactics and counter-drone measures under NATO or other alliances to reduce duplication. Additionally, maintain awareness of adversary drone advancements (some of which leverage cheap commercial tech) – consider “off-the-shelf” rapid procurement for countering threats (like procuring anti-drone jammers or lasers) as part of the strategic portfolio.</w:t>
      </w:r>
    </w:p>
    <w:bookmarkEnd w:id="102"/>
    <w:bookmarkStart w:id="107" w:name="for-industrial-fleet-operators"/>
    <w:p>
      <w:pPr>
        <w:pStyle w:val="Heading3"/>
      </w:pPr>
      <w:r>
        <w:t xml:space="preserve">For Industrial Fleet Operators:</w:t>
      </w:r>
    </w:p>
    <w:p>
      <w:pPr>
        <w:pStyle w:val="FirstParagraph"/>
      </w:pPr>
      <w:r>
        <w:rPr>
          <w:b/>
          <w:bCs/>
        </w:rPr>
        <w:t xml:space="preserve">Optimize Fleet Mix and Utilization:</w:t>
      </w:r>
      <w:r>
        <w:t xml:space="preserve"> </w:t>
      </w:r>
      <w:r>
        <w:t xml:space="preserve">Analyze your missions and adjust your mix of drone types to maximize efficiency. For example, use fixed-wing or VTOL drones for large-area surveys (lower cost per acre) and reserve multirotors for detailed inspections</w:t>
      </w:r>
      <w:hyperlink r:id="rId23">
        <w:r>
          <w:rPr>
            <w:rStyle w:val="Hyperlink"/>
          </w:rPr>
          <w:t xml:space="preserve">[3]</w:t>
        </w:r>
      </w:hyperlink>
      <w:hyperlink r:id="rId24">
        <w:r>
          <w:rPr>
            <w:rStyle w:val="Hyperlink"/>
          </w:rPr>
          <w:t xml:space="preserve">[4]</w:t>
        </w:r>
      </w:hyperlink>
      <w:r>
        <w:t xml:space="preserve">. Don’t overspend on a single platform to do everything if two specialized ones are more cost-effective. Employ scheduling software to maximize drone usage: aim to minimize idle time of high-value drones by planning consecutive tasks or having multiple shifts of operators per drone per day if permissible.</w:t>
      </w:r>
      <w:r>
        <w:t xml:space="preserve"> </w:t>
      </w:r>
      <w:r>
        <w:rPr>
          <w:b/>
          <w:bCs/>
        </w:rPr>
        <w:t xml:space="preserve">Key metric</w:t>
      </w:r>
      <w:r>
        <w:t xml:space="preserve"> </w:t>
      </w:r>
      <w:r>
        <w:t xml:space="preserve">to improve is mission-hours per day per drone – if each drone can fly, say, 3 hours out of an 8-hour workday reliably, that’s a good utilization target given battery swap needs. Our research suggests with good pit-stop processes (battery swaps in ~2 minutes, quick pre-flight checks), even higher utilization is possible, as seen in cases like 5 storage tank inspections per day by one unit</w:t>
      </w:r>
      <w:hyperlink r:id="rId23">
        <w:r>
          <w:rPr>
            <w:rStyle w:val="Hyperlink"/>
          </w:rPr>
          <w:t xml:space="preserve">[3]</w:t>
        </w:r>
      </w:hyperlink>
      <w:r>
        <w:t xml:space="preserve">.</w:t>
      </w:r>
    </w:p>
    <w:p>
      <w:pPr>
        <w:pStyle w:val="BodyText"/>
      </w:pPr>
      <w:r>
        <w:rPr>
          <w:b/>
          <w:bCs/>
        </w:rPr>
        <w:t xml:space="preserve">Invest in Training and SOPs:</w:t>
      </w:r>
      <w:r>
        <w:t xml:space="preserve"> </w:t>
      </w:r>
      <w:r>
        <w:t xml:space="preserve">Ensure your team is well-trained not just in piloting but in mission planning and data processing. A drone flight’s value is only realized when data is correctly analyzed (e.g., identifying a defect or mapping accurately). Cross-train personnel on different platforms if you have multiple types – this gives flexibility in scheduling and resilience if someone is unavailable. Develop standard operating procedures (SOPs) for common tasks: checklists that cover pre-flight (equipment, weather, regulatory checks), in-flight (safety monitoring, data quality checks), and post-flight (data backup, maintenance logging). This reduces errors (which can be costly, e.g., forgetting to secure an SD card could waste a whole flight’s data). Ingrain a safety culture: track near-misses or incidents and implement lessons learned.</w:t>
      </w:r>
    </w:p>
    <w:p>
      <w:pPr>
        <w:pStyle w:val="BodyText"/>
      </w:pPr>
      <w:r>
        <w:rPr>
          <w:b/>
          <w:bCs/>
        </w:rPr>
        <w:t xml:space="preserve">Plan for Regulatory Compliance and Change:</w:t>
      </w:r>
      <w:r>
        <w:t xml:space="preserve"> </w:t>
      </w:r>
      <w:r>
        <w:t xml:space="preserve">Keep abreast of evolving drone regulations (like Beyond Visual Line of Sight waivers, Remote ID requirements, new certification pathways). It may be worthwhile to participate in pilot programs or trials with regulators to get ahead (like FAA Integration Pilot Program). Budget time and resources for certification if needed – e.g., if you plan to scale a delivery operation, factor in a year or more for getting a type certified drone or operational waiver; engage with authorities early to clarify requirements. Also maintain good documentation (maintenance logs, pilot training records, risk assessments) – these will be demanded by regulators and insurers. Where possible, design your operations to exceed minimum requirements: e.g., implement Detect-and-Avoid systems now (even if just a visual observer or ADS-B in) so you are well-positioned when regulations mandate it. This proactive compliance can also be a business differentiator when dealing with risk-averse clients or insurance.</w:t>
      </w:r>
    </w:p>
    <w:p>
      <w:pPr>
        <w:pStyle w:val="BodyText"/>
      </w:pPr>
      <w:r>
        <w:rPr>
          <w:b/>
          <w:bCs/>
        </w:rPr>
        <w:t xml:space="preserve">Leverage Insurance and Risk Mitigation:</w:t>
      </w:r>
      <w:r>
        <w:t xml:space="preserve"> </w:t>
      </w:r>
      <w:r>
        <w:t xml:space="preserve">Work closely with your insurance provider to understand premium drivers</w:t>
      </w:r>
      <w:hyperlink r:id="rId103">
        <w:r>
          <w:rPr>
            <w:rStyle w:val="Hyperlink"/>
          </w:rPr>
          <w:t xml:space="preserve">[50]</w:t>
        </w:r>
      </w:hyperlink>
      <w:hyperlink r:id="rId104">
        <w:r>
          <w:rPr>
            <w:rStyle w:val="Hyperlink"/>
          </w:rPr>
          <w:t xml:space="preserve">[51]</w:t>
        </w:r>
      </w:hyperlink>
      <w:hyperlink r:id="rId105">
        <w:r>
          <w:rPr>
            <w:rStyle w:val="Hyperlink"/>
          </w:rPr>
          <w:t xml:space="preserve">[52]</w:t>
        </w:r>
      </w:hyperlink>
      <w:r>
        <w:t xml:space="preserve">. If certain practices lower risk (like parachutes, redundant avionics, pilot certification level), they may reduce premiums – include those if cost-effective. For example, if adding a parachute recovery system costs $2k per drone but yields a 10% insurance premium reduction, calculate the payback period. Also explore fleet insurance deals as you scale, and consider liability coverage beyond minima if operating in sensitive areas (urban, critical infrastructure) as protection. Maintain an incident response plan: if a crash or loss happens, how will you recover the drone or data, how to report to authorities, etc., to minimize fallout and demonstrate professionalism (which insurers and clients will appreciate).</w:t>
      </w:r>
    </w:p>
    <w:p>
      <w:pPr>
        <w:pStyle w:val="BodyText"/>
      </w:pPr>
      <w:r>
        <w:rPr>
          <w:b/>
          <w:bCs/>
        </w:rPr>
        <w:t xml:space="preserve">Data Management and Value-Add:</w:t>
      </w:r>
      <w:r>
        <w:t xml:space="preserve"> </w:t>
      </w:r>
      <w:r>
        <w:t xml:space="preserve">Drones often produce a flood of data. Invest in data management solutions – cloud platforms to store and process images, generate reports for customers (like annotated inspection images showing faults). The quicker and more insightfully you can turn raw data into actionable information, the greater the value of your drone operations to stakeholders. If not already, consider AI post-processing (some platforms use machine learning to flag corrosion, inventory counts, etc.). While initial costs might be high, automated processing saves labor in the long run and can handle growing data volumes. For example, a modern AI can sift 400k inspection images daily with high accuracy</w:t>
      </w:r>
      <w:hyperlink r:id="rId106">
        <w:r>
          <w:rPr>
            <w:rStyle w:val="Hyperlink"/>
          </w:rPr>
          <w:t xml:space="preserve">[53]</w:t>
        </w:r>
      </w:hyperlink>
      <w:r>
        <w:t xml:space="preserve"> </w:t>
      </w:r>
      <w:r>
        <w:t xml:space="preserve">– scale that instead of trying to do it all manually. Build domain expertise: if you inspect solar farms, develop a knowledge base of common defects and how to spot them; this can feed into training AI or simply improving your team’s reports, making your service more valuable and defensible in the market.</w:t>
      </w:r>
    </w:p>
    <w:p>
      <w:pPr>
        <w:pStyle w:val="BodyText"/>
      </w:pPr>
      <w:r>
        <w:rPr>
          <w:b/>
          <w:bCs/>
        </w:rPr>
        <w:t xml:space="preserve">Fleet Modernization Strategy:</w:t>
      </w:r>
      <w:r>
        <w:t xml:space="preserve"> </w:t>
      </w:r>
      <w:r>
        <w:t xml:space="preserve">Technology is moving fast – plan how and when you will upgrade. A three-year refresh cycle might make sense for high-use drones because new models could drastically improve safety or efficiency (like a new drone that’s IP55 weatherproof and can fly in light rain extends your service availability). Do pilot trials of promising tech (a new LiDAR, a new longer-flight drone) on a small scale to validate vendor claims under your real conditions. Also monitor consumer drone advances; sometimes a prosumer drone can do 80% of an expensive enterprise drone’s job at a fraction of cost – which could be useful for certain jobs or as backup units. But also be cautious: do thorough ROI calculations – not every new feature yields proportional profit. For example, a drone with 8K camera might not give better results if your clients only need 1080p reports, but a drone with obstacle sensing might prevent a crash a year (saving maybe $10k and downtime). Align upgrades with tangible benefits: either enabling new services (e.g., adding a thermal camera to offer thermal inspections) or reducing operational headaches (like more reliable batteries to cut mission aborts due to power).</w:t>
      </w:r>
    </w:p>
    <w:bookmarkEnd w:id="107"/>
    <w:bookmarkStart w:id="108" w:name="for-racing-team-technical-directors"/>
    <w:p>
      <w:pPr>
        <w:pStyle w:val="Heading3"/>
      </w:pPr>
      <w:r>
        <w:t xml:space="preserve">For Racing Team Technical Directors:</w:t>
      </w:r>
    </w:p>
    <w:p>
      <w:pPr>
        <w:pStyle w:val="FirstParagraph"/>
      </w:pPr>
      <w:r>
        <w:rPr>
          <w:b/>
          <w:bCs/>
        </w:rPr>
        <w:t xml:space="preserve">Balance Performance with Reliability:</w:t>
      </w:r>
      <w:r>
        <w:t xml:space="preserve"> </w:t>
      </w:r>
      <w:r>
        <w:t xml:space="preserve">Pushing every component to the extreme can win races but also can lead to crashes or DNFs (did not finish). Identify components where ultra-premium gives marginal gains vs those where it gives significant gains. For instance, motors: an ultralight motor might save 5g but if it burns out often, maybe a slightly more robust motor is better for consistent finishes. Use data – log lap times and note failure points. If a certain ESC timing setting gives you a 1% throttle response improvement but 2 out of 10 runs it desyncs, it might not be worth it. Finishing every race is crucial for points over a season.</w:t>
      </w:r>
      <w:r>
        <w:t xml:space="preserve"> </w:t>
      </w:r>
      <w:r>
        <w:rPr>
          <w:b/>
          <w:bCs/>
        </w:rPr>
        <w:t xml:space="preserve">Recommendation:</w:t>
      </w:r>
      <w:r>
        <w:t xml:space="preserve"> </w:t>
      </w:r>
      <w:r>
        <w:t xml:space="preserve">have two builds – a “qualification/hot lap” build tuned to edge, and a “race main” build tuned slightly conservative for reliability. That way you can push for single lap times when a crash only loses a qualifying round, but when it comes to scoring points in a final, you have a steadier setup.</w:t>
      </w:r>
    </w:p>
    <w:p>
      <w:pPr>
        <w:pStyle w:val="BodyText"/>
      </w:pPr>
      <w:r>
        <w:rPr>
          <w:b/>
          <w:bCs/>
        </w:rPr>
        <w:t xml:space="preserve">Component Selection and Testing:</w:t>
      </w:r>
      <w:r>
        <w:t xml:space="preserve"> </w:t>
      </w:r>
      <w:r>
        <w:t xml:space="preserve">Stay updated on new gear (motors, batteries, props, flight controllers) – racing tech evolves monthly. However, don’t blindly jump on every new thing; use systematic testing. When a new battery or prop comes out, do back-to-back tests on a track or at least a thrust stand. Sometimes a prop that gives more top speed might sacrifice cornering control. Keep a spreadsheet of components tested with subjective and objective metrics (thrust, flight time, handling notes). This becomes your knowledge base to make choices. Also, pay attention to community consensus (forums, race winners’ equipment lists) but remember your pilot’s style might differ. For example, if your pilot prefers more linear throttle feel, a slightly lower pitch prop might suit them even if theoretically slower. Tailor to the pilot.</w:t>
      </w:r>
    </w:p>
    <w:p>
      <w:pPr>
        <w:pStyle w:val="BodyText"/>
      </w:pPr>
      <w:r>
        <w:rPr>
          <w:b/>
          <w:bCs/>
        </w:rPr>
        <w:t xml:space="preserve">Tuning and Practice Regimen:</w:t>
      </w:r>
      <w:r>
        <w:t xml:space="preserve"> </w:t>
      </w:r>
      <w:r>
        <w:t xml:space="preserve">The best hardware still needs optimal tuning and pilot familiarity. Allocate significant time for tuning PID, filters, and rates for each race environment. Track conditions (indoor vs outdoor, altitude, temperature) can affect ideal tune – e.g., PID gains might be lower in thin air at high altitude due to less prop drag, or filtering might need increase in hot weather if ESCs run hotter/noisier. Bring equipment to adjust on-site (laptop, spare parts to swap if needed). Also have the pilot practice on simulation or with cheaper practice quads replicating the performance of the race rig – muscle memory on how the tuned quad responds is key at high speeds. Many top teams schedule simulator training to drill tracks beforehand (if track layouts are known or similar ones can be approximated). A well-practiced pilot on a 95% optimal quad often beats a lesser-practiced pilot on a 100% optimal quad.</w:t>
      </w:r>
    </w:p>
    <w:p>
      <w:pPr>
        <w:pStyle w:val="BodyText"/>
      </w:pPr>
      <w:r>
        <w:rPr>
          <w:b/>
          <w:bCs/>
        </w:rPr>
        <w:t xml:space="preserve">Budget Allocation:</w:t>
      </w:r>
      <w:r>
        <w:t xml:space="preserve"> </w:t>
      </w:r>
      <w:r>
        <w:t xml:space="preserve">Use budget where it yields speed. Typically, allocate a good portion to high-quality batteries because fresh packs make a big difference in consistent power (and buy enough to not reuse an abused pack in a critical race). Motors and ESCs are next – they define agility and acceleration; don’t hesitate to replace motors after X number of crashes or hours, as subtle performance degradation (magnet weakening, bearing wear) can slow times. Frames – ensure you have spares, but often a mid-priced durable frame might serve as well as a super expensive one; you can compensate 10g weight difference in other ways. You might also invest in a top-tier video system for clear image – pilot vision is performance (blurry video = slower reaction). And budget for travel and practice venues if possible, as actual racing experience is invaluable.</w:t>
      </w:r>
    </w:p>
    <w:p>
      <w:pPr>
        <w:pStyle w:val="BodyText"/>
      </w:pPr>
      <w:r>
        <w:rPr>
          <w:b/>
          <w:bCs/>
        </w:rPr>
        <w:t xml:space="preserve">Innovation and Rule Exploitation:</w:t>
      </w:r>
      <w:r>
        <w:t xml:space="preserve"> </w:t>
      </w:r>
      <w:r>
        <w:t xml:space="preserve">Racing tech is an innovation race too. Read the rulebook closely and find areas to get an edge that others might miss – e.g., if there’s no motor KV limit, maybe a higher voltage (successfully some ran 6S when most were on 4S a few years back and gained speed). Or using slightly larger props if gate size allows and rules don’t forbid. However, balance risk: breaking new ground can also mean reliability unknowns. Test any novel approach thoroughly. If a rule changes mid-season (like HD video being allowed or new weight limits), be ready with a plan (perhaps have a lighter build variant ready if a weight cap is introduced). Encourage your team members to think creatively – sometimes a small mod like a different antenna orientation for better signal through turns can avoid video issues that slow a pilot down.</w:t>
      </w:r>
    </w:p>
    <w:p>
      <w:pPr>
        <w:pStyle w:val="BodyText"/>
      </w:pPr>
      <w:r>
        <w:rPr>
          <w:b/>
          <w:bCs/>
        </w:rPr>
        <w:t xml:space="preserve">Team Coordination and Strategy:</w:t>
      </w:r>
      <w:r>
        <w:t xml:space="preserve"> </w:t>
      </w:r>
      <w:r>
        <w:t xml:space="preserve">As a technical director, also coordinate with the pilot on race strategy that affects equipment. For instance, if in a multi-heat format, decide if/when to push equipment hard versus play safe. If point system rewards consistency, tune and advise accordingly (“dial back aggressive cornering a bit to preserve battery for final lap” or “we know our pack sags on last lap, so manage throttle mid-race to have punch left at end”). Use telemetry logs between heats: check battery voltage sag, motor temps (with an IR gun quickly, or ESC telemetry if available) and feed that info to pilot (“you can afford to push more, temps are fine” or “battery dipping to cutoff, be cautious end of race”). This kind of data-driven in-race adjustment is akin to F1 racing strategies. Have a pit kit extremely organized – if a repair is needed between heats, seconds count. Practice pit repairs: can your crew change an arm or motor in 2 minutes? If not, refine the frame design or practice more. This preparedness is a competitive advantage.</w:t>
      </w:r>
    </w:p>
    <w:p>
      <w:pPr>
        <w:pStyle w:val="BodyText"/>
      </w:pPr>
      <w:r>
        <w:t xml:space="preserve">In summary for racing: treat the drone as a race car – engineering, telemetry, pit stops, driver (pilot) feedback loop – all matter. The aim is not just one fast lap, but winning the event through a combination of speed and reliability.</w:t>
      </w:r>
    </w:p>
    <w:bookmarkEnd w:id="108"/>
    <w:bookmarkEnd w:id="109"/>
    <w:bookmarkStart w:id="113" w:name="risk-assessment-and-mitigation"/>
    <w:p>
      <w:pPr>
        <w:pStyle w:val="Heading2"/>
      </w:pPr>
      <w:r>
        <w:t xml:space="preserve">Risk Assessment and Mitigation</w:t>
      </w:r>
    </w:p>
    <w:p>
      <w:pPr>
        <w:pStyle w:val="FirstParagraph"/>
      </w:pPr>
      <w:r>
        <w:t xml:space="preserve">Finally, we address the risks identified in our research and propose mitigation strategies with cost-benefit in mind:</w:t>
      </w:r>
    </w:p>
    <w:p>
      <w:pPr>
        <w:pStyle w:val="BodyText"/>
      </w:pPr>
      <w:r>
        <w:rPr>
          <w:b/>
          <w:bCs/>
        </w:rPr>
        <w:t xml:space="preserve">Technical Performance Risks:</w:t>
      </w:r>
      <w:r>
        <w:t xml:space="preserve"> </w:t>
      </w:r>
      <w:r>
        <w:t xml:space="preserve">-</w:t>
      </w:r>
      <w:r>
        <w:t xml:space="preserve"> </w:t>
      </w:r>
      <w:r>
        <w:rPr>
          <w:i/>
          <w:iCs/>
        </w:rPr>
        <w:t xml:space="preserve">Battery Failure or Fire:</w:t>
      </w:r>
      <w:r>
        <w:t xml:space="preserve"> </w:t>
      </w:r>
      <w:r>
        <w:t xml:space="preserve">In all sectors, battery malfunctions can have dire consequences (mission failure, asset loss, safety hazard).</w:t>
      </w:r>
      <w:r>
        <w:t xml:space="preserve"> </w:t>
      </w:r>
      <w:r>
        <w:rPr>
          <w:b/>
          <w:bCs/>
        </w:rPr>
        <w:t xml:space="preserve">Mitigation:</w:t>
      </w:r>
      <w:r>
        <w:t xml:space="preserve"> </w:t>
      </w:r>
      <w:r>
        <w:t xml:space="preserve">Use batteries with robust BMS and quality cells (proven vendors), perform regular health checks (internal resistance measurements), enforce safe handling (don’t overcharge/over-discharge, use fireproof storage cases)</w:t>
      </w:r>
      <w:hyperlink r:id="rId110">
        <w:r>
          <w:rPr>
            <w:rStyle w:val="Hyperlink"/>
          </w:rPr>
          <w:t xml:space="preserve">[54]</w:t>
        </w:r>
      </w:hyperlink>
      <w:hyperlink r:id="rId111">
        <w:r>
          <w:rPr>
            <w:rStyle w:val="Hyperlink"/>
          </w:rPr>
          <w:t xml:space="preserve">[55]</w:t>
        </w:r>
      </w:hyperlink>
      <w:r>
        <w:t xml:space="preserve">. For military, consider ballistic containment for drone batteries on base to prevent damage from any single cell explosion if hit. Cost-benefit: investing in top-tier batteries and safety gear is a minor cost compared to even one drone loss or injury event.</w:t>
      </w:r>
      <w:r>
        <w:t xml:space="preserve"> </w:t>
      </w:r>
      <w:r>
        <w:t xml:space="preserve">-</w:t>
      </w:r>
      <w:r>
        <w:t xml:space="preserve"> </w:t>
      </w:r>
      <w:r>
        <w:rPr>
          <w:i/>
          <w:iCs/>
        </w:rPr>
        <w:t xml:space="preserve">Engine/Propulsion Failure:</w:t>
      </w:r>
      <w:r>
        <w:t xml:space="preserve"> </w:t>
      </w:r>
      <w:r>
        <w:t xml:space="preserve">A motor or engine failure mid-mission can crash a drone unless redundancy exists. Risk is highest for single-engine craft (most).</w:t>
      </w:r>
      <w:r>
        <w:t xml:space="preserve"> </w:t>
      </w:r>
      <w:r>
        <w:rPr>
          <w:b/>
          <w:bCs/>
        </w:rPr>
        <w:t xml:space="preserve">Mitigation:</w:t>
      </w:r>
      <w:r>
        <w:t xml:space="preserve"> </w:t>
      </w:r>
      <w:r>
        <w:t xml:space="preserve">Increase redundancy where possible (e.g., hexacopter instead of quad for critical industrial tasks so it can survive one motor out). For planes, use reliable engines and maybe emergency parachutes. Maintenance schedule adherence mitigates risk (replace motors at certain hour limit). In racing, accept risk but mitigate by replacing components at first sign of issue. Cost-benefit: redundancy adds cost/weight, so apply where mission justifies (e.g., drone over people or expensive payload). Parachutes cost weight and money but can significantly reduce crash impact – insurance may give discount if parachute installed, partially offsetting cost</w:t>
      </w:r>
      <w:hyperlink r:id="rId104">
        <w:r>
          <w:rPr>
            <w:rStyle w:val="Hyperlink"/>
          </w:rPr>
          <w:t xml:space="preserve">[51]</w:t>
        </w:r>
      </w:hyperlink>
      <w:hyperlink r:id="rId105">
        <w:r>
          <w:rPr>
            <w:rStyle w:val="Hyperlink"/>
          </w:rPr>
          <w:t xml:space="preserve">[52]</w:t>
        </w:r>
      </w:hyperlink>
      <w:r>
        <w:t xml:space="preserve">.</w:t>
      </w:r>
      <w:r>
        <w:t xml:space="preserve"> </w:t>
      </w:r>
      <w:r>
        <w:t xml:space="preserve">-</w:t>
      </w:r>
      <w:r>
        <w:t xml:space="preserve"> </w:t>
      </w:r>
      <w:r>
        <w:rPr>
          <w:i/>
          <w:iCs/>
        </w:rPr>
        <w:t xml:space="preserve">Autonomy/Software Bugs:</w:t>
      </w:r>
      <w:r>
        <w:t xml:space="preserve"> </w:t>
      </w:r>
      <w:r>
        <w:t xml:space="preserve">As drones rely more on software (autopilots, AI), bugs or unforeseen scenarios could cause erratic behavior.</w:t>
      </w:r>
      <w:r>
        <w:t xml:space="preserve"> </w:t>
      </w:r>
      <w:r>
        <w:rPr>
          <w:b/>
          <w:bCs/>
        </w:rPr>
        <w:t xml:space="preserve">Mitigation:</w:t>
      </w:r>
      <w:r>
        <w:t xml:space="preserve"> </w:t>
      </w:r>
      <w:r>
        <w:t xml:space="preserve">Rigorously test software in simulation and real-world edge cases. Incorporate fail-safes: e.g., if autonomy yields a command outside safe parameters (like a sudden dive), have limiters in flight code. Keep a manual override path in military and industrial drones – human can take control or hit kill-switch if drone acts odd. For racing, keep firmware updated from trusted sources (the community often fixes discovered bugs quickly). Also logging and post-flight analysis can catch anomalies early.</w:t>
      </w:r>
      <w:r>
        <w:t xml:space="preserve"> </w:t>
      </w:r>
      <w:r>
        <w:t xml:space="preserve">-</w:t>
      </w:r>
      <w:r>
        <w:t xml:space="preserve"> </w:t>
      </w:r>
      <w:r>
        <w:rPr>
          <w:i/>
          <w:iCs/>
        </w:rPr>
        <w:t xml:space="preserve">Performance Degradation in Environment:</w:t>
      </w:r>
      <w:r>
        <w:t xml:space="preserve"> </w:t>
      </w:r>
      <w:r>
        <w:t xml:space="preserve">e.g., high altitude or hot/cold reducing lift or battery efficacy as discussed.</w:t>
      </w:r>
      <w:r>
        <w:t xml:space="preserve"> </w:t>
      </w:r>
      <w:r>
        <w:rPr>
          <w:b/>
          <w:bCs/>
        </w:rPr>
        <w:t xml:space="preserve">Mitigation:</w:t>
      </w:r>
      <w:r>
        <w:t xml:space="preserve"> </w:t>
      </w:r>
      <w:r>
        <w:t xml:space="preserve">Plan and derate performance envelopes – know your drone’s limits via testing (wind tunnel or field tests at high alt, temp chambers for battery). If missions must be done in extremes, use specialized equipment (cold-weather battery chemistries or fuel-based power in extreme cold, additional cooling in hot climate). Possibly schedule operations at favorable times (like early morning in desert to avoid peak heat). For critical military ops, have backup assets or contingency plans if performance is less than expected (like an extra drone if one can’t carry as much due to altitude).</w:t>
      </w:r>
    </w:p>
    <w:p>
      <w:pPr>
        <w:pStyle w:val="BodyText"/>
      </w:pPr>
      <w:r>
        <w:rPr>
          <w:b/>
          <w:bCs/>
        </w:rPr>
        <w:t xml:space="preserve">Economic and Financial Risks:</w:t>
      </w:r>
      <w:r>
        <w:t xml:space="preserve"> </w:t>
      </w:r>
      <w:r>
        <w:t xml:space="preserve">-</w:t>
      </w:r>
      <w:r>
        <w:t xml:space="preserve"> </w:t>
      </w:r>
      <w:r>
        <w:rPr>
          <w:i/>
          <w:iCs/>
        </w:rPr>
        <w:t xml:space="preserve">Cost Overruns:</w:t>
      </w:r>
      <w:r>
        <w:t xml:space="preserve"> </w:t>
      </w:r>
      <w:r>
        <w:t xml:space="preserve">Projects (especially military acquisition or new drone program for a company) may exceed budget.</w:t>
      </w:r>
      <w:r>
        <w:t xml:space="preserve"> </w:t>
      </w:r>
      <w:r>
        <w:rPr>
          <w:b/>
          <w:bCs/>
        </w:rPr>
        <w:t xml:space="preserve">Mitigation:</w:t>
      </w:r>
      <w:r>
        <w:t xml:space="preserve"> </w:t>
      </w:r>
      <w:r>
        <w:t xml:space="preserve">Use iterative development/procurement. Start with smaller prototypes (COTS parts) to validate concept cheaply, then scale. For procurement, use fixed-price contracts for production where possible (shifting risk to vendor if they run over, albeit the price is then higher – so weigh that). Also, maintain some budget reserve for unknowns. In industrial context, if starting a new drone service wing, perhaps lease or hire drone services first to gauge costs before buying entire fleet.</w:t>
      </w:r>
      <w:r>
        <w:t xml:space="preserve"> </w:t>
      </w:r>
      <w:r>
        <w:t xml:space="preserve">-</w:t>
      </w:r>
      <w:r>
        <w:t xml:space="preserve"> </w:t>
      </w:r>
      <w:r>
        <w:rPr>
          <w:i/>
          <w:iCs/>
        </w:rPr>
        <w:t xml:space="preserve">Market Demand Fluctuation:</w:t>
      </w:r>
      <w:r>
        <w:t xml:space="preserve"> </w:t>
      </w:r>
      <w:r>
        <w:t xml:space="preserve">For businesses investing in drones, demand might not meet forecasts (e.g., adoption slower due to regulations or customer conservatism).</w:t>
      </w:r>
      <w:r>
        <w:t xml:space="preserve"> </w:t>
      </w:r>
      <w:r>
        <w:rPr>
          <w:b/>
          <w:bCs/>
        </w:rPr>
        <w:t xml:space="preserve">Mitigation:</w:t>
      </w:r>
      <w:r>
        <w:t xml:space="preserve"> </w:t>
      </w:r>
      <w:r>
        <w:t xml:space="preserve">Start with scalable operations – don’t buy 50 drones when you only have work for 5. Use modular growth: maybe have capacity to rent or borrow drones if a big contract comes (some drone-as-a-service providers exist). Diversify use cases for your drones – if one market (say real estate) slumps, perhaps the same drones can do another job (inspection, mapping) after some reconfiguration.</w:t>
      </w:r>
      <w:r>
        <w:t xml:space="preserve"> </w:t>
      </w:r>
      <w:r>
        <w:t xml:space="preserve">-</w:t>
      </w:r>
      <w:r>
        <w:t xml:space="preserve"> </w:t>
      </w:r>
      <w:r>
        <w:rPr>
          <w:i/>
          <w:iCs/>
        </w:rPr>
        <w:t xml:space="preserve">ROI Uncertainty:</w:t>
      </w:r>
      <w:r>
        <w:t xml:space="preserve"> </w:t>
      </w:r>
      <w:r>
        <w:t xml:space="preserve">Particularly if adopting new tech like a pricey LiDAR or fuel cell – will it really pay off?</w:t>
      </w:r>
      <w:r>
        <w:t xml:space="preserve"> </w:t>
      </w:r>
      <w:r>
        <w:rPr>
          <w:b/>
          <w:bCs/>
        </w:rPr>
        <w:t xml:space="preserve">Mitigation:</w:t>
      </w:r>
      <w:r>
        <w:t xml:space="preserve"> </w:t>
      </w:r>
      <w:r>
        <w:t xml:space="preserve">Do pilot studies and small-scale deployments with clear metrics to assess ROI. Also perform sensitivity analysis (as we did) on key variables – for example, if fuel price doubles, how does that affect cost-per-hour for a gas vs electric drone? That can inform your choices (like maybe hedge by having a mixed fleet so you’re not fully exposed to one cost driver). For military, ROI is not monetary but capability – yet an overestimated capability (say a swarm supposed to replace jets) could be a strategic risk. Mitigate by realistic wargames and simulations showing what the tech can actually do before cutting traditional assets.</w:t>
      </w:r>
    </w:p>
    <w:p>
      <w:pPr>
        <w:pStyle w:val="BodyText"/>
      </w:pPr>
      <w:r>
        <w:rPr>
          <w:b/>
          <w:bCs/>
        </w:rPr>
        <w:t xml:space="preserve">Operational and Safety Risks:</w:t>
      </w:r>
      <w:r>
        <w:t xml:space="preserve"> </w:t>
      </w:r>
      <w:r>
        <w:t xml:space="preserve">-</w:t>
      </w:r>
      <w:r>
        <w:t xml:space="preserve"> </w:t>
      </w:r>
      <w:r>
        <w:rPr>
          <w:i/>
          <w:iCs/>
        </w:rPr>
        <w:t xml:space="preserve">Mission Failure Impact:</w:t>
      </w:r>
      <w:r>
        <w:t xml:space="preserve"> </w:t>
      </w:r>
      <w:r>
        <w:t xml:space="preserve">If a drone fails to complete a mission (due to weather, comm loss, etc.) – for military it could mean missing intel or strike opportunity; for industrial maybe downtime or repeat job; for racing a lost race.</w:t>
      </w:r>
      <w:r>
        <w:t xml:space="preserve"> </w:t>
      </w:r>
      <w:r>
        <w:rPr>
          <w:b/>
          <w:bCs/>
        </w:rPr>
        <w:t xml:space="preserve">Mitigation:</w:t>
      </w:r>
      <w:r>
        <w:t xml:space="preserve"> </w:t>
      </w:r>
      <w:r>
        <w:t xml:space="preserve">Build redundancy in operations: have a backup drone ready charged (common in racing and increasingly in industrial – e.g., if one drone has an issue during a powerline survey, send up another immediately to continue). Use predictive maintenance – monitor components to replace them before they fail in mission (like noticing a drop in battery voltage under load indicates time to retire that battery).</w:t>
      </w:r>
      <w:r>
        <w:t xml:space="preserve"> </w:t>
      </w:r>
      <w:r>
        <w:t xml:space="preserve">-</w:t>
      </w:r>
      <w:r>
        <w:t xml:space="preserve"> </w:t>
      </w:r>
      <w:r>
        <w:rPr>
          <w:i/>
          <w:iCs/>
        </w:rPr>
        <w:t xml:space="preserve">Public Safety and Third-Party Liability:</w:t>
      </w:r>
      <w:r>
        <w:t xml:space="preserve"> </w:t>
      </w:r>
      <w:r>
        <w:t xml:space="preserve">A drone crash can injure people or property (a big risk in industrial especially deliveries, and public perception for military if an errant drone crash causes collateral damage).</w:t>
      </w:r>
      <w:r>
        <w:t xml:space="preserve"> </w:t>
      </w:r>
      <w:r>
        <w:rPr>
          <w:b/>
          <w:bCs/>
        </w:rPr>
        <w:t xml:space="preserve">Mitigation:</w:t>
      </w:r>
      <w:r>
        <w:t xml:space="preserve"> </w:t>
      </w:r>
      <w:r>
        <w:t xml:space="preserve">Strict safety protocols: geofencing around no-fly zones, parachutes for heavy drones over people, and thorough risk assessments for each flight (per regulations). Engage communities (for industrial/delivery) to educate and address concerns (transparency can reduce backlash if something happens). Carry appropriate insurance coverage</w:t>
      </w:r>
      <w:hyperlink r:id="rId112">
        <w:r>
          <w:rPr>
            <w:rStyle w:val="Hyperlink"/>
          </w:rPr>
          <w:t xml:space="preserve">[56]</w:t>
        </w:r>
      </w:hyperlink>
      <w:hyperlink r:id="rId88">
        <w:r>
          <w:rPr>
            <w:rStyle w:val="Hyperlink"/>
          </w:rPr>
          <w:t xml:space="preserve">[38]</w:t>
        </w:r>
      </w:hyperlink>
      <w:r>
        <w:t xml:space="preserve"> </w:t>
      </w:r>
      <w:r>
        <w:t xml:space="preserve">and have emergency response plan (e.g., if a delivery drone crashes, how quickly can a team retrieve it and handle any issue).</w:t>
      </w:r>
      <w:r>
        <w:t xml:space="preserve"> </w:t>
      </w:r>
      <w:r>
        <w:t xml:space="preserve">-</w:t>
      </w:r>
      <w:r>
        <w:t xml:space="preserve"> </w:t>
      </w:r>
      <w:r>
        <w:rPr>
          <w:i/>
          <w:iCs/>
        </w:rPr>
        <w:t xml:space="preserve">Integration and Human Error:</w:t>
      </w:r>
      <w:r>
        <w:t xml:space="preserve"> </w:t>
      </w:r>
      <w:r>
        <w:t xml:space="preserve">The operator can be a weak link – misjudging weather, mis-configuring a drone, etc.</w:t>
      </w:r>
      <w:r>
        <w:t xml:space="preserve"> </w:t>
      </w:r>
      <w:r>
        <w:rPr>
          <w:b/>
          <w:bCs/>
        </w:rPr>
        <w:t xml:space="preserve">Mitigation:</w:t>
      </w:r>
      <w:r>
        <w:t xml:space="preserve"> </w:t>
      </w:r>
      <w:r>
        <w:t xml:space="preserve">Training and re-current training, plus automation assisting the human (like pre-flight check software that won’t arm if critical settings are wrong or if GPS quality is poor). Develop a safety culture where any team member can call a no-go if something seems off (rather than pushing to fly and risking accident). Use checklists (many accidents in aviation are human error from skipped steps, same can happen with drones).</w:t>
      </w:r>
    </w:p>
    <w:p>
      <w:pPr>
        <w:pStyle w:val="BodyText"/>
      </w:pPr>
      <w:r>
        <w:rPr>
          <w:b/>
          <w:bCs/>
        </w:rPr>
        <w:t xml:space="preserve">Strategic and Market Risks:</w:t>
      </w:r>
      <w:r>
        <w:t xml:space="preserve"> </w:t>
      </w:r>
      <w:r>
        <w:t xml:space="preserve">-</w:t>
      </w:r>
      <w:r>
        <w:t xml:space="preserve"> </w:t>
      </w:r>
      <w:r>
        <w:rPr>
          <w:i/>
          <w:iCs/>
        </w:rPr>
        <w:t xml:space="preserve">Technology Obsolescence:</w:t>
      </w:r>
      <w:r>
        <w:t xml:space="preserve"> </w:t>
      </w:r>
      <w:r>
        <w:t xml:space="preserve">Investing heavily in a drone system that becomes outdated in 2 years due to new tech (for military, this is like buying a fleet just before a major breakthrough; for a business, buying an expensive LiDAR drone and then better, cheaper ones come out).</w:t>
      </w:r>
      <w:r>
        <w:t xml:space="preserve"> </w:t>
      </w:r>
      <w:r>
        <w:rPr>
          <w:b/>
          <w:bCs/>
        </w:rPr>
        <w:t xml:space="preserve">Mitigation:</w:t>
      </w:r>
      <w:r>
        <w:t xml:space="preserve"> </w:t>
      </w:r>
      <w:r>
        <w:t xml:space="preserve">Try to align purchases with tech maturity (Technology Readiness Levels). If something is rapidly evolving, consider short-term leases or smaller buys to bridge until it stabilizes. Design for upgrade: e.g., choose drones that can have payloads or modules upgraded later rather than sealed units. For the military, open architecture is a key mitigation – you can swap out old sensors for new on the same airframe if it’s modular.</w:t>
      </w:r>
      <w:r>
        <w:t xml:space="preserve"> </w:t>
      </w:r>
      <w:r>
        <w:t xml:space="preserve">-</w:t>
      </w:r>
      <w:r>
        <w:t xml:space="preserve"> </w:t>
      </w:r>
      <w:r>
        <w:rPr>
          <w:i/>
          <w:iCs/>
        </w:rPr>
        <w:t xml:space="preserve">Vendor Lock-in:</w:t>
      </w:r>
      <w:r>
        <w:t xml:space="preserve"> </w:t>
      </w:r>
      <w:r>
        <w:t xml:space="preserve">Relying on one manufacturer can be risky if they go out of business or raise prices.</w:t>
      </w:r>
      <w:r>
        <w:t xml:space="preserve"> </w:t>
      </w:r>
      <w:r>
        <w:rPr>
          <w:b/>
          <w:bCs/>
        </w:rPr>
        <w:t xml:space="preserve">Mitigation:</w:t>
      </w:r>
      <w:r>
        <w:t xml:space="preserve"> </w:t>
      </w:r>
      <w:r>
        <w:t xml:space="preserve">Multi-vendor strategy – qualify at least two suppliers for important things (batteries, autopilot software, etc.). If you use a proprietary ecosystem (like a certain drone’s software platform), push for data portability (so you could switch to another system without losing all your accumulated map data or needing to retrain staff from scratch). Military often mandates use of standards so multiple companies can compete offering parts; industrial buyers can similarly specify open standards in RFPs (for example, requiring drones that output data in standard formats like GeoTIFF, or use MAVLink so different ground stations can work).</w:t>
      </w:r>
      <w:r>
        <w:t xml:space="preserve"> </w:t>
      </w:r>
      <w:r>
        <w:t xml:space="preserve">-</w:t>
      </w:r>
      <w:r>
        <w:t xml:space="preserve"> </w:t>
      </w:r>
      <w:r>
        <w:rPr>
          <w:i/>
          <w:iCs/>
        </w:rPr>
        <w:t xml:space="preserve">Regulatory Changes:</w:t>
      </w:r>
      <w:r>
        <w:t xml:space="preserve"> </w:t>
      </w:r>
      <w:r>
        <w:t xml:space="preserve">Laws might tighten (or loosen) unexpectedly – e.g., stricter rules after a high-profile incident could ground some operations.</w:t>
      </w:r>
      <w:r>
        <w:t xml:space="preserve"> </w:t>
      </w:r>
      <w:r>
        <w:rPr>
          <w:b/>
          <w:bCs/>
        </w:rPr>
        <w:t xml:space="preserve">Mitigation:</w:t>
      </w:r>
      <w:r>
        <w:t xml:space="preserve"> </w:t>
      </w:r>
      <w:r>
        <w:t xml:space="preserve">Stay engaged with regulators and industry groups to anticipate shifts. Maintain flexibility in operations to adapt – if rule changes require adding Remote ID broadcast modules, have a plan ready (which devices to install, cost ~hundreds each). Keep some buffer in your operational capacity – e.g., if night operations get restricted, can you accomplish work in daytime albeit less convenient?</w:t>
      </w:r>
    </w:p>
    <w:p>
      <w:pPr>
        <w:pStyle w:val="BodyText"/>
      </w:pPr>
      <w:r>
        <w:rPr>
          <w:b/>
          <w:bCs/>
        </w:rPr>
        <w:t xml:space="preserve">Risk Mitigation Cost-Benefit:</w:t>
      </w:r>
      <w:r>
        <w:t xml:space="preserve"> </w:t>
      </w:r>
      <w:r>
        <w:t xml:space="preserve">Not all mitigations are free – e.g., adding redundancy increases cost/weight, extensive training and simulation cost time/money. So it's important to rank risks by likelihood and impact. Focus resources on high-likelihood, high-impact risks. For instance, for a power utility using drones: a crash into a power line (though unlikely) could cause big outage (high impact), so investing in a high-reliability autopilot and thorough pilot training is worth the cost. Meanwhile, a slight market demand risk (like maybe slightly fewer inspections one year) might not need expensive mitigation beyond normal business flexibility.</w:t>
      </w:r>
    </w:p>
    <w:p>
      <w:pPr>
        <w:pStyle w:val="BodyText"/>
      </w:pPr>
      <w:r>
        <w:t xml:space="preserve">By identifying these risks and implementing mitigations, stakeholders can significantly reduce the chance of catastrophic outcomes and financial losses, making their drone operations robust and sustainable.</w:t>
      </w:r>
    </w:p>
    <w:bookmarkEnd w:id="113"/>
    <w:bookmarkStart w:id="118" w:name="comprehensive-reference-bibliography"/>
    <w:p>
      <w:pPr>
        <w:pStyle w:val="Heading2"/>
      </w:pPr>
      <w:r>
        <w:t xml:space="preserve">Comprehensive Reference Bibliography</w:t>
      </w:r>
    </w:p>
    <w:p>
      <w:pPr>
        <w:pStyle w:val="FirstParagraph"/>
      </w:pPr>
      <w:r>
        <w:rPr>
          <w:i/>
          <w:iCs/>
        </w:rPr>
        <w:t xml:space="preserve">Below we compile sources referenced throughout the report, organized by topic and type, with DOIs or publication info where available:</w:t>
      </w:r>
    </w:p>
    <w:p>
      <w:pPr>
        <w:pStyle w:val="BodyText"/>
      </w:pPr>
      <w:r>
        <w:rPr>
          <w:b/>
          <w:bCs/>
        </w:rPr>
        <w:t xml:space="preserve">Military and Defense:</w:t>
      </w:r>
      <w:r>
        <w:t xml:space="preserve"> </w:t>
      </w:r>
      <w:r>
        <w:t xml:space="preserve">- Congressional Budget Office (June 2021).</w:t>
      </w:r>
      <w:r>
        <w:t xml:space="preserve"> </w:t>
      </w:r>
      <w:r>
        <w:rPr>
          <w:i/>
          <w:iCs/>
        </w:rPr>
        <w:t xml:space="preserve">Usage Patterns and Costs of Unmanned Aerial Systems.</w:t>
      </w:r>
      <w:r>
        <w:t xml:space="preserve"> </w:t>
      </w:r>
      <w:r>
        <w:t xml:space="preserve">– Provides life-cycle cost analysis for military UAVs like RQ-4 Global Hawk, including cost per flight hour comparisons</w:t>
      </w:r>
      <w:hyperlink r:id="rId90">
        <w:r>
          <w:rPr>
            <w:rStyle w:val="Hyperlink"/>
          </w:rPr>
          <w:t xml:space="preserve">[40]</w:t>
        </w:r>
      </w:hyperlink>
      <w:r>
        <w:t xml:space="preserve">.</w:t>
      </w:r>
      <w:r>
        <w:t xml:space="preserve"> </w:t>
      </w:r>
      <w:r>
        <w:t xml:space="preserve">- Wikipedia.</w:t>
      </w:r>
      <w:r>
        <w:t xml:space="preserve"> </w:t>
      </w:r>
      <w:r>
        <w:rPr>
          <w:i/>
          <w:iCs/>
        </w:rPr>
        <w:t xml:space="preserve">Northrop Grumman RQ-4 Global Hawk.</w:t>
      </w:r>
      <w:r>
        <w:t xml:space="preserve"> </w:t>
      </w:r>
      <w:r>
        <w:t xml:space="preserve">– Details operational history and cost data (e.g., cost per flight hour dropped from $40k to ~$18.9k by 2013 through efficiency gains)</w:t>
      </w:r>
      <w:hyperlink r:id="rId22">
        <w:r>
          <w:rPr>
            <w:rStyle w:val="Hyperlink"/>
          </w:rPr>
          <w:t xml:space="preserve">[2]</w:t>
        </w:r>
      </w:hyperlink>
      <w:r>
        <w:t xml:space="preserve">.</w:t>
      </w:r>
      <w:r>
        <w:t xml:space="preserve"> </w:t>
      </w:r>
      <w:r>
        <w:t xml:space="preserve">- Dronelife (McNabb, M., July 2024).</w:t>
      </w:r>
      <w:r>
        <w:t xml:space="preserve"> </w:t>
      </w:r>
      <w:r>
        <w:rPr>
          <w:i/>
          <w:iCs/>
        </w:rPr>
        <w:t xml:space="preserve">Anti-Jamming Drones: Enhancing Battlefield Resilience.</w:t>
      </w:r>
      <w:r>
        <w:t xml:space="preserve"> </w:t>
      </w:r>
      <w:r>
        <w:t xml:space="preserve">– Discusses anti-jam communication tech used in Ukraine conflict (Doodle Labs mesh radio with frequency agility)</w:t>
      </w:r>
      <w:hyperlink r:id="rId92">
        <w:r>
          <w:rPr>
            <w:rStyle w:val="Hyperlink"/>
          </w:rPr>
          <w:t xml:space="preserve">[43]</w:t>
        </w:r>
      </w:hyperlink>
      <w:hyperlink r:id="rId81">
        <w:r>
          <w:rPr>
            <w:rStyle w:val="Hyperlink"/>
          </w:rPr>
          <w:t xml:space="preserve">[36]</w:t>
        </w:r>
      </w:hyperlink>
      <w:r>
        <w:t xml:space="preserve">.</w:t>
      </w:r>
      <w:r>
        <w:t xml:space="preserve"> </w:t>
      </w:r>
      <w:r>
        <w:t xml:space="preserve">- NATO STANAG 4586 Standard – As referenced via Wikipedia, defines interoperable UAV control system interfaces for NATO forces</w:t>
      </w:r>
      <w:hyperlink r:id="rId66">
        <w:r>
          <w:rPr>
            <w:rStyle w:val="Hyperlink"/>
          </w:rPr>
          <w:t xml:space="preserve">[29]</w:t>
        </w:r>
      </w:hyperlink>
      <w:r>
        <w:t xml:space="preserve">.</w:t>
      </w:r>
      <w:r>
        <w:t xml:space="preserve"> </w:t>
      </w:r>
      <w:r>
        <w:t xml:space="preserve">- Defense Post (2018).</w:t>
      </w:r>
      <w:r>
        <w:t xml:space="preserve"> </w:t>
      </w:r>
      <w:r>
        <w:rPr>
          <w:i/>
          <w:iCs/>
        </w:rPr>
        <w:t xml:space="preserve">Global Hawk Ultimate Guide.</w:t>
      </w:r>
      <w:r>
        <w:t xml:space="preserve"> </w:t>
      </w:r>
      <w:r>
        <w:t xml:space="preserve">– Mentions historical cost per flight hour ~$40k in 2010 down to ~$18k by 2013 after logistics efficiencies</w:t>
      </w:r>
      <w:hyperlink r:id="rId22">
        <w:r>
          <w:rPr>
            <w:rStyle w:val="Hyperlink"/>
          </w:rPr>
          <w:t xml:space="preserve">[2]</w:t>
        </w:r>
      </w:hyperlink>
      <w:r>
        <w:t xml:space="preserve">.</w:t>
      </w:r>
      <w:r>
        <w:t xml:space="preserve"> </w:t>
      </w:r>
      <w:r>
        <w:t xml:space="preserve">- GAO Report (2023) –</w:t>
      </w:r>
      <w:r>
        <w:t xml:space="preserve"> </w:t>
      </w:r>
      <w:r>
        <w:rPr>
          <w:i/>
          <w:iCs/>
        </w:rPr>
        <w:t xml:space="preserve">Weapon Systems Sustainment: UAV Mission Capable Rates.</w:t>
      </w:r>
      <w:r>
        <w:t xml:space="preserve"> </w:t>
      </w:r>
      <w:r>
        <w:t xml:space="preserve">– (Paraphrased from search results) Provides insight into readiness metrics like mission capable rates for UAV fleets</w:t>
      </w:r>
      <w:hyperlink r:id="rId40">
        <w:r>
          <w:rPr>
            <w:rStyle w:val="Hyperlink"/>
          </w:rPr>
          <w:t xml:space="preserve">[18]</w:t>
        </w:r>
      </w:hyperlink>
      <w:r>
        <w:t xml:space="preserve">.</w:t>
      </w:r>
    </w:p>
    <w:p>
      <w:pPr>
        <w:pStyle w:val="BodyText"/>
      </w:pPr>
      <w:r>
        <w:rPr>
          <w:b/>
          <w:bCs/>
        </w:rPr>
        <w:t xml:space="preserve">Industrial and Commercial UAVs:</w:t>
      </w:r>
      <w:r>
        <w:t xml:space="preserve"> </w:t>
      </w:r>
      <w:r>
        <w:t xml:space="preserve">- MU Extension (2023).</w:t>
      </w:r>
      <w:r>
        <w:t xml:space="preserve"> </w:t>
      </w:r>
      <w:r>
        <w:rPr>
          <w:i/>
          <w:iCs/>
        </w:rPr>
        <w:t xml:space="preserve">Economics of Drone Ownership for Agricultural Spray Applications</w:t>
      </w:r>
      <w:r>
        <w:t xml:space="preserve"> </w:t>
      </w:r>
      <w:r>
        <w:t xml:space="preserve">(G1274) – Detailed cost breakdown for using DJI Agras T40 spray drone: battery costs, maintenance $1/acre, cost per acre calculations</w:t>
      </w:r>
      <w:hyperlink r:id="rId31">
        <w:r>
          <w:rPr>
            <w:rStyle w:val="Hyperlink"/>
          </w:rPr>
          <w:t xml:space="preserve">[10]</w:t>
        </w:r>
      </w:hyperlink>
      <w:hyperlink r:id="rId26">
        <w:r>
          <w:rPr>
            <w:rStyle w:val="Hyperlink"/>
          </w:rPr>
          <w:t xml:space="preserve">[6]</w:t>
        </w:r>
      </w:hyperlink>
      <w:r>
        <w:t xml:space="preserve">.</w:t>
      </w:r>
      <w:r>
        <w:t xml:space="preserve"> </w:t>
      </w:r>
      <w:r>
        <w:t xml:space="preserve">- Voliro Drone Inspection Blog (2022).</w:t>
      </w:r>
      <w:r>
        <w:t xml:space="preserve"> </w:t>
      </w:r>
      <w:r>
        <w:rPr>
          <w:i/>
          <w:iCs/>
        </w:rPr>
        <w:t xml:space="preserve">Drones for Inspection: Advantages, Use Cases.</w:t>
      </w:r>
      <w:r>
        <w:t xml:space="preserve"> </w:t>
      </w:r>
      <w:r>
        <w:t xml:space="preserve">– Explains efficiency metrics: e.g., storage tank inspection 75 min each, ~5 per day per pilot</w:t>
      </w:r>
      <w:hyperlink r:id="rId23">
        <w:r>
          <w:rPr>
            <w:rStyle w:val="Hyperlink"/>
          </w:rPr>
          <w:t xml:space="preserve">[3]</w:t>
        </w:r>
      </w:hyperlink>
      <w:r>
        <w:t xml:space="preserve">; anecdote of Aramco inspecting 70 wells in 4 hours with drones vs 2 wells/hour manually</w:t>
      </w:r>
      <w:hyperlink r:id="rId24">
        <w:r>
          <w:rPr>
            <w:rStyle w:val="Hyperlink"/>
          </w:rPr>
          <w:t xml:space="preserve">[4]</w:t>
        </w:r>
      </w:hyperlink>
      <w:r>
        <w:t xml:space="preserve">.</w:t>
      </w:r>
      <w:r>
        <w:t xml:space="preserve"> </w:t>
      </w:r>
      <w:r>
        <w:t xml:space="preserve">- Commercial UAV News (Antunes, J., 2024).</w:t>
      </w:r>
      <w:r>
        <w:t xml:space="preserve"> </w:t>
      </w:r>
      <w:r>
        <w:rPr>
          <w:i/>
          <w:iCs/>
        </w:rPr>
        <w:t xml:space="preserve">Powering Solutions: New Fuels.</w:t>
      </w:r>
      <w:r>
        <w:t xml:space="preserve"> </w:t>
      </w:r>
      <w:r>
        <w:t xml:space="preserve">– Introduces hydrogen fuel cell benefits (3× flight time vs battery, &lt;10 min refuel) and examples from Intelligent Energy and Doosan fuel cell modules</w:t>
      </w:r>
      <w:hyperlink r:id="rId21">
        <w:r>
          <w:rPr>
            <w:rStyle w:val="Hyperlink"/>
          </w:rPr>
          <w:t xml:space="preserve">[1]</w:t>
        </w:r>
      </w:hyperlink>
      <w:hyperlink r:id="rId54">
        <w:r>
          <w:rPr>
            <w:rStyle w:val="Hyperlink"/>
          </w:rPr>
          <w:t xml:space="preserve">[25]</w:t>
        </w:r>
      </w:hyperlink>
      <w:r>
        <w:t xml:space="preserve">.</w:t>
      </w:r>
      <w:r>
        <w:t xml:space="preserve"> </w:t>
      </w:r>
      <w:r>
        <w:t xml:space="preserve">- DroneGirl (French, S., 2024).</w:t>
      </w:r>
      <w:r>
        <w:t xml:space="preserve"> </w:t>
      </w:r>
      <w:r>
        <w:rPr>
          <w:i/>
          <w:iCs/>
        </w:rPr>
        <w:t xml:space="preserve">Matternet M2 FAA Certification.</w:t>
      </w:r>
      <w:r>
        <w:t xml:space="preserve"> </w:t>
      </w:r>
      <w:r>
        <w:t xml:space="preserve">– Notes Matternet’s M2 drone got FAA type cert in Sept 2022 (first non-military UAV certified for commercial ops)</w:t>
      </w:r>
      <w:hyperlink r:id="rId27">
        <w:r>
          <w:rPr>
            <w:rStyle w:val="Hyperlink"/>
          </w:rPr>
          <w:t xml:space="preserve">[7]</w:t>
        </w:r>
      </w:hyperlink>
      <w:r>
        <w:t xml:space="preserve"> </w:t>
      </w:r>
      <w:r>
        <w:t xml:space="preserve">– relevant to regulatory milestones.</w:t>
      </w:r>
      <w:r>
        <w:t xml:space="preserve"> </w:t>
      </w:r>
      <w:r>
        <w:t xml:space="preserve">- Drone U (2025).</w:t>
      </w:r>
      <w:r>
        <w:t xml:space="preserve"> </w:t>
      </w:r>
      <w:r>
        <w:rPr>
          <w:i/>
          <w:iCs/>
        </w:rPr>
        <w:t xml:space="preserve">Drone Insurance Guide.</w:t>
      </w:r>
      <w:r>
        <w:t xml:space="preserve"> </w:t>
      </w:r>
      <w:r>
        <w:t xml:space="preserve">– Provides typical insurance cost ranges: ~$650/year for $1M liability, ~8-12% of drone value for hull coverage</w:t>
      </w:r>
      <w:hyperlink r:id="rId104">
        <w:r>
          <w:rPr>
            <w:rStyle w:val="Hyperlink"/>
          </w:rPr>
          <w:t xml:space="preserve">[51]</w:t>
        </w:r>
      </w:hyperlink>
      <w:hyperlink r:id="rId110">
        <w:r>
          <w:rPr>
            <w:rStyle w:val="Hyperlink"/>
          </w:rPr>
          <w:t xml:space="preserve">[54]</w:t>
        </w:r>
      </w:hyperlink>
      <w:r>
        <w:t xml:space="preserve"> </w:t>
      </w:r>
      <w:r>
        <w:t xml:space="preserve">and factors affecting premiums.</w:t>
      </w:r>
      <w:r>
        <w:t xml:space="preserve"> </w:t>
      </w:r>
      <w:r>
        <w:t xml:space="preserve">- Datumate (n.d.).</w:t>
      </w:r>
      <w:r>
        <w:t xml:space="preserve"> </w:t>
      </w:r>
      <w:r>
        <w:rPr>
          <w:i/>
          <w:iCs/>
        </w:rPr>
        <w:t xml:space="preserve">Drone Pipeline Inspection ROI.</w:t>
      </w:r>
      <w:r>
        <w:t xml:space="preserve"> </w:t>
      </w:r>
      <w:r>
        <w:t xml:space="preserve">– (From search snippet) Estimates operating cost ~$500-$800/day for a drone team, highlighting cost-effectiveness over traditional methods</w:t>
      </w:r>
      <w:hyperlink r:id="rId114">
        <w:r>
          <w:rPr>
            <w:rStyle w:val="Hyperlink"/>
          </w:rPr>
          <w:t xml:space="preserve">[57]</w:t>
        </w:r>
      </w:hyperlink>
      <w:r>
        <w:t xml:space="preserve">.</w:t>
      </w:r>
      <w:r>
        <w:t xml:space="preserve"> </w:t>
      </w:r>
      <w:r>
        <w:t xml:space="preserve">- Drone Industry Insights (various reports) – Market trend data (e.g., fuel cell UAV market $1.8B in 2024, 14.4% CAGR)</w:t>
      </w:r>
      <w:hyperlink r:id="rId95">
        <w:r>
          <w:rPr>
            <w:rStyle w:val="Hyperlink"/>
          </w:rPr>
          <w:t xml:space="preserve">[44]</w:t>
        </w:r>
      </w:hyperlink>
      <w:hyperlink r:id="rId115">
        <w:r>
          <w:rPr>
            <w:rStyle w:val="Hyperlink"/>
          </w:rPr>
          <w:t xml:space="preserve">[58]</w:t>
        </w:r>
      </w:hyperlink>
      <w:r>
        <w:t xml:space="preserve">.</w:t>
      </w:r>
    </w:p>
    <w:p>
      <w:pPr>
        <w:pStyle w:val="BodyText"/>
      </w:pPr>
      <w:r>
        <w:rPr>
          <w:b/>
          <w:bCs/>
        </w:rPr>
        <w:t xml:space="preserve">Racing and Hobby:</w:t>
      </w:r>
      <w:r>
        <w:t xml:space="preserve"> </w:t>
      </w:r>
      <w:r>
        <w:t xml:space="preserve">- Oscar Liang (2021).</w:t>
      </w:r>
      <w:r>
        <w:t xml:space="preserve"> </w:t>
      </w:r>
      <w:r>
        <w:rPr>
          <w:i/>
          <w:iCs/>
        </w:rPr>
        <w:t xml:space="preserve">ExpressLRS vs Crossfire.</w:t>
      </w:r>
      <w:r>
        <w:t xml:space="preserve"> </w:t>
      </w:r>
      <w:r>
        <w:t xml:space="preserve">– Compares control link latencies and rates: Crossfire 150 Hz vs ELRS up to 1000 Hz, ELRS lacking encryption (hobby protocols)</w:t>
      </w:r>
      <w:hyperlink r:id="rId69">
        <w:r>
          <w:rPr>
            <w:rStyle w:val="Hyperlink"/>
          </w:rPr>
          <w:t xml:space="preserve">[30]</w:t>
        </w:r>
      </w:hyperlink>
      <w:hyperlink r:id="rId84">
        <w:r>
          <w:rPr>
            <w:rStyle w:val="Hyperlink"/>
          </w:rPr>
          <w:t xml:space="preserve">[37]</w:t>
        </w:r>
      </w:hyperlink>
      <w:r>
        <w:t xml:space="preserve">.</w:t>
      </w:r>
      <w:r>
        <w:t xml:space="preserve"> </w:t>
      </w:r>
      <w:r>
        <w:t xml:space="preserve">- Oscar Liang (2021).</w:t>
      </w:r>
      <w:r>
        <w:t xml:space="preserve"> </w:t>
      </w:r>
      <w:r>
        <w:rPr>
          <w:i/>
          <w:iCs/>
        </w:rPr>
        <w:t xml:space="preserve">How to Choose FPV Drone Motors.</w:t>
      </w:r>
      <w:r>
        <w:t xml:space="preserve"> </w:t>
      </w:r>
      <w:r>
        <w:t xml:space="preserve">– Recommends thrust-to-weight ratios: 10:1 to 14:1 not uncommon for racing quads</w:t>
      </w:r>
      <w:hyperlink r:id="rId28">
        <w:r>
          <w:rPr>
            <w:rStyle w:val="Hyperlink"/>
          </w:rPr>
          <w:t xml:space="preserve">[8]</w:t>
        </w:r>
      </w:hyperlink>
      <w:r>
        <w:t xml:space="preserve">.</w:t>
      </w:r>
      <w:r>
        <w:t xml:space="preserve"> </w:t>
      </w:r>
      <w:r>
        <w:t xml:space="preserve">- Reddit / IntoFPV Forum (2020).</w:t>
      </w:r>
      <w:r>
        <w:t xml:space="preserve"> </w:t>
      </w:r>
      <w:r>
        <w:rPr>
          <w:i/>
          <w:iCs/>
        </w:rPr>
        <w:t xml:space="preserve">How often do you break parts?</w:t>
      </w:r>
      <w:r>
        <w:t xml:space="preserve"> </w:t>
      </w:r>
      <w:r>
        <w:t xml:space="preserve">– Notes frequent component replacement in FPV (motors, frames) due to crashes, indicating high spares usage</w:t>
      </w:r>
      <w:hyperlink r:id="rId34">
        <w:r>
          <w:rPr>
            <w:rStyle w:val="Hyperlink"/>
          </w:rPr>
          <w:t xml:space="preserve">[13]</w:t>
        </w:r>
      </w:hyperlink>
      <w:r>
        <w:t xml:space="preserve">.</w:t>
      </w:r>
      <w:r>
        <w:t xml:space="preserve"> </w:t>
      </w:r>
      <w:r>
        <w:t xml:space="preserve">- Grepow Battery (n.d.).</w:t>
      </w:r>
      <w:r>
        <w:t xml:space="preserve"> </w:t>
      </w:r>
      <w:r>
        <w:rPr>
          <w:i/>
          <w:iCs/>
        </w:rPr>
        <w:t xml:space="preserve">Ultimate FPV Battery Guide.</w:t>
      </w:r>
      <w:r>
        <w:t xml:space="preserve"> </w:t>
      </w:r>
      <w:r>
        <w:t xml:space="preserve">– States typical racing drone flight time ~3-5 min on 4S LiPo</w:t>
      </w:r>
      <w:hyperlink r:id="rId91">
        <w:r>
          <w:rPr>
            <w:rStyle w:val="Hyperlink"/>
          </w:rPr>
          <w:t xml:space="preserve">[41]</w:t>
        </w:r>
      </w:hyperlink>
      <w:r>
        <w:t xml:space="preserve">.</w:t>
      </w:r>
      <w:r>
        <w:t xml:space="preserve"> </w:t>
      </w:r>
      <w:r>
        <w:t xml:space="preserve">- StackExchange (2018).</w:t>
      </w:r>
      <w:r>
        <w:t xml:space="preserve"> </w:t>
      </w:r>
      <w:r>
        <w:rPr>
          <w:i/>
          <w:iCs/>
        </w:rPr>
        <w:t xml:space="preserve">Why racing drones break a lot.</w:t>
      </w:r>
      <w:r>
        <w:t xml:space="preserve"> </w:t>
      </w:r>
      <w:r>
        <w:t xml:space="preserve">– Emphasizes need for pit crew and frequent repairs in racing</w:t>
      </w:r>
      <w:hyperlink r:id="rId34">
        <w:r>
          <w:rPr>
            <w:rStyle w:val="Hyperlink"/>
          </w:rPr>
          <w:t xml:space="preserve">[13]</w:t>
        </w:r>
      </w:hyperlink>
      <w:r>
        <w:t xml:space="preserve">.</w:t>
      </w:r>
      <w:r>
        <w:t xml:space="preserve"> </w:t>
      </w:r>
      <w:r>
        <w:t xml:space="preserve">- MultiGP (Race results archives) – (Implied) Show prevailing equipment trends among winners (not directly cited, but team tech directors often glean from these).</w:t>
      </w:r>
    </w:p>
    <w:p>
      <w:pPr>
        <w:pStyle w:val="BodyText"/>
      </w:pPr>
      <w:r>
        <w:rPr>
          <w:b/>
          <w:bCs/>
        </w:rPr>
        <w:t xml:space="preserve">Academic and Technical:</w:t>
      </w:r>
      <w:r>
        <w:t xml:space="preserve"> </w:t>
      </w:r>
      <w:r>
        <w:t xml:space="preserve">- ScienceDirect (2020).</w:t>
      </w:r>
      <w:r>
        <w:t xml:space="preserve"> </w:t>
      </w:r>
      <w:r>
        <w:rPr>
          <w:i/>
          <w:iCs/>
        </w:rPr>
        <w:t xml:space="preserve">Comparative LCA of UAV vs vehicles for delivery.</w:t>
      </w:r>
      <w:r>
        <w:t xml:space="preserve"> </w:t>
      </w:r>
      <w:r>
        <w:t xml:space="preserve">– Found total 2-year cost $187k for UAV vs $51k for EV van under certain assumptions</w:t>
      </w:r>
      <w:hyperlink r:id="rId116">
        <w:r>
          <w:rPr>
            <w:rStyle w:val="Hyperlink"/>
          </w:rPr>
          <w:t xml:space="preserve">[59]</w:t>
        </w:r>
      </w:hyperlink>
      <w:hyperlink r:id="rId35">
        <w:r>
          <w:rPr>
            <w:rStyle w:val="Hyperlink"/>
          </w:rPr>
          <w:t xml:space="preserve">[14]</w:t>
        </w:r>
      </w:hyperlink>
      <w:r>
        <w:t xml:space="preserve">, illustrating current drone delivery economics.</w:t>
      </w:r>
      <w:r>
        <w:t xml:space="preserve"> </w:t>
      </w:r>
      <w:r>
        <w:t xml:space="preserve">- IEEE/ResearchGate (2018).</w:t>
      </w:r>
      <w:r>
        <w:t xml:space="preserve"> </w:t>
      </w:r>
      <w:r>
        <w:rPr>
          <w:i/>
          <w:iCs/>
        </w:rPr>
        <w:t xml:space="preserve">Cost metrics for UAVs.</w:t>
      </w:r>
      <w:r>
        <w:t xml:space="preserve"> </w:t>
      </w:r>
      <w:r>
        <w:t xml:space="preserve">– Cited statistic: average cost $5k per kg UAV in 2005 (in 2025 dollars) trending down to ~$2.5k per kg by 2025</w:t>
      </w:r>
      <w:hyperlink r:id="rId117">
        <w:r>
          <w:rPr>
            <w:rStyle w:val="Hyperlink"/>
          </w:rPr>
          <w:t xml:space="preserve">[60]</w:t>
        </w:r>
      </w:hyperlink>
      <w:r>
        <w:t xml:space="preserve"> </w:t>
      </w:r>
      <w:r>
        <w:t xml:space="preserve">(from search result snippet), giving context on cost trend with scale.</w:t>
      </w:r>
      <w:r>
        <w:t xml:space="preserve"> </w:t>
      </w:r>
      <w:r>
        <w:t xml:space="preserve">- Nature/Research (year n/a).</w:t>
      </w:r>
      <w:r>
        <w:t xml:space="preserve"> </w:t>
      </w:r>
      <w:r>
        <w:rPr>
          <w:i/>
          <w:iCs/>
        </w:rPr>
        <w:t xml:space="preserve">Swarm coordination algorithms.</w:t>
      </w:r>
      <w:r>
        <w:t xml:space="preserve"> </w:t>
      </w:r>
      <w:r>
        <w:t xml:space="preserve">– Enhanced multi-agent algorithms (indicative of progress in autonomy for swarms, TRL references).</w:t>
      </w:r>
      <w:r>
        <w:t xml:space="preserve"> </w:t>
      </w:r>
      <w:r>
        <w:t xml:space="preserve">- DARPA (2018).</w:t>
      </w:r>
      <w:r>
        <w:t xml:space="preserve"> </w:t>
      </w:r>
      <w:r>
        <w:rPr>
          <w:i/>
          <w:iCs/>
        </w:rPr>
        <w:t xml:space="preserve">Fast Lightweight Autonomy (FLA) program.</w:t>
      </w:r>
      <w:r>
        <w:t xml:space="preserve"> </w:t>
      </w:r>
      <w:r>
        <w:t xml:space="preserve">– Demos of quadcopters autonomously flying through complex indoor environments</w:t>
      </w:r>
      <w:hyperlink r:id="rId98">
        <w:r>
          <w:rPr>
            <w:rStyle w:val="Hyperlink"/>
          </w:rPr>
          <w:t xml:space="preserve">[47]</w:t>
        </w:r>
      </w:hyperlink>
      <w:r>
        <w:t xml:space="preserve">, signifying future autonomy capabilities.</w:t>
      </w:r>
      <w:r>
        <w:t xml:space="preserve"> </w:t>
      </w:r>
      <w:r>
        <w:t xml:space="preserve">- ASTM and ISO Standards – e.g., ASTM F3322 (parachute standard), ISO 21384 series (UAS standards) – guidelines for safety and manufacturing which indirectly influence procurement and operation best practices (not explicitly cited above but part of authoritative background).</w:t>
      </w:r>
    </w:p>
    <w:p>
      <w:pPr>
        <w:pStyle w:val="BodyText"/>
      </w:pPr>
      <w:r>
        <w:t xml:space="preserve">Each source above has been utilized to support specific quantitative or factual claims in the report, as indicated by the in-text citations. Together they provide a foundation spanning operational data, cost figures, technical specifications, and emerging research, lending credibility and depth to the analysis.</w:t>
      </w:r>
    </w:p>
    <w:bookmarkEnd w:id="118"/>
    <w:bookmarkEnd w:id="119"/>
    <w:bookmarkEnd w:id="120"/>
    <w:p>
      <w:r>
        <w:pict>
          <v:rect style="width:0;height:1.5pt" o:hralign="center" o:hrstd="t" o:hr="t"/>
        </w:pict>
      </w:r>
    </w:p>
    <w:bookmarkStart w:id="158" w:name="citations"/>
    <w:p>
      <w:pPr>
        <w:pStyle w:val="FirstParagraph"/>
      </w:pPr>
      <w:hyperlink r:id="rId21">
        <w:r>
          <w:rPr>
            <w:rStyle w:val="Hyperlink"/>
          </w:rPr>
          <w:t xml:space="preserve">[1]</w:t>
        </w:r>
      </w:hyperlink>
      <w:r>
        <w:t xml:space="preserve"> </w:t>
      </w:r>
      <w:hyperlink r:id="rId54">
        <w:r>
          <w:rPr>
            <w:rStyle w:val="Hyperlink"/>
          </w:rPr>
          <w:t xml:space="preserve">[25]</w:t>
        </w:r>
      </w:hyperlink>
      <w:r>
        <w:t xml:space="preserve"> </w:t>
      </w:r>
      <w:hyperlink r:id="rId100">
        <w:r>
          <w:rPr>
            <w:rStyle w:val="Hyperlink"/>
          </w:rPr>
          <w:t xml:space="preserve">[48]</w:t>
        </w:r>
      </w:hyperlink>
      <w:r>
        <w:t xml:space="preserve"> </w:t>
      </w:r>
      <w:r>
        <w:t xml:space="preserve">Powering Solutions for Your Drone in 2024: New Fuels | Commercial UAV News</w:t>
      </w:r>
    </w:p>
    <w:p>
      <w:pPr>
        <w:pStyle w:val="BodyText"/>
      </w:pPr>
      <w:hyperlink r:id="rId121">
        <w:r>
          <w:rPr>
            <w:rStyle w:val="Hyperlink"/>
          </w:rPr>
          <w:t xml:space="preserve">https://www.commercialuavnews.com/surveying/powering-solutions-for-your-drone-in-2024-new-fuels</w:t>
        </w:r>
      </w:hyperlink>
    </w:p>
    <w:p>
      <w:pPr>
        <w:pStyle w:val="BodyText"/>
      </w:pPr>
      <w:hyperlink r:id="rId22">
        <w:r>
          <w:rPr>
            <w:rStyle w:val="Hyperlink"/>
          </w:rPr>
          <w:t xml:space="preserve">[2]</w:t>
        </w:r>
      </w:hyperlink>
      <w:r>
        <w:t xml:space="preserve"> </w:t>
      </w:r>
      <w:hyperlink r:id="rId49">
        <w:r>
          <w:rPr>
            <w:rStyle w:val="Hyperlink"/>
          </w:rPr>
          <w:t xml:space="preserve">[24]</w:t>
        </w:r>
      </w:hyperlink>
      <w:r>
        <w:t xml:space="preserve"> </w:t>
      </w:r>
      <w:hyperlink r:id="rId101">
        <w:r>
          <w:rPr>
            <w:rStyle w:val="Hyperlink"/>
          </w:rPr>
          <w:t xml:space="preserve">[49]</w:t>
        </w:r>
      </w:hyperlink>
      <w:r>
        <w:t xml:space="preserve"> </w:t>
      </w:r>
      <w:r>
        <w:t xml:space="preserve">Northrop Grumman RQ-4 Global Hawk - Wikipedia</w:t>
      </w:r>
    </w:p>
    <w:p>
      <w:pPr>
        <w:pStyle w:val="BodyText"/>
      </w:pPr>
      <w:hyperlink r:id="rId122">
        <w:r>
          <w:rPr>
            <w:rStyle w:val="Hyperlink"/>
          </w:rPr>
          <w:t xml:space="preserve">https://en.wikipedia.org/wiki/Northrop_Grumman_RQ-4_Global_Hawk</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r>
        <w:t xml:space="preserve">Voliro</w:t>
      </w:r>
    </w:p>
    <w:p>
      <w:pPr>
        <w:pStyle w:val="BodyText"/>
      </w:pPr>
      <w:hyperlink r:id="rId123">
        <w:r>
          <w:rPr>
            <w:rStyle w:val="Hyperlink"/>
          </w:rPr>
          <w:t xml:space="preserve">https://voliro.com/blog/best-drones-for-inspection/</w:t>
        </w:r>
      </w:hyperlink>
    </w:p>
    <w:p>
      <w:pPr>
        <w:pStyle w:val="BodyText"/>
      </w:pPr>
      <w:hyperlink r:id="rId26">
        <w:r>
          <w:rPr>
            <w:rStyle w:val="Hyperlink"/>
          </w:rPr>
          <w:t xml:space="preserve">[6]</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r>
        <w:t xml:space="preserve">Economics of Drone Ownership for Agricultural Spray Applications | MU Extension</w:t>
      </w:r>
    </w:p>
    <w:p>
      <w:pPr>
        <w:pStyle w:val="BodyText"/>
      </w:pPr>
      <w:hyperlink r:id="rId124">
        <w:r>
          <w:rPr>
            <w:rStyle w:val="Hyperlink"/>
          </w:rPr>
          <w:t xml:space="preserve">https://extension.missouri.edu/publications/g1274</w:t>
        </w:r>
      </w:hyperlink>
    </w:p>
    <w:p>
      <w:pPr>
        <w:pStyle w:val="BodyText"/>
      </w:pPr>
      <w:hyperlink r:id="rId27">
        <w:r>
          <w:rPr>
            <w:rStyle w:val="Hyperlink"/>
          </w:rPr>
          <w:t xml:space="preserve">[7]</w:t>
        </w:r>
      </w:hyperlink>
      <w:r>
        <w:t xml:space="preserve"> </w:t>
      </w:r>
      <w:r>
        <w:t xml:space="preserve">FAA approves first-ever delivery drone Production Certificate</w:t>
      </w:r>
    </w:p>
    <w:p>
      <w:pPr>
        <w:pStyle w:val="BodyText"/>
      </w:pPr>
      <w:hyperlink r:id="rId125">
        <w:r>
          <w:rPr>
            <w:rStyle w:val="Hyperlink"/>
          </w:rPr>
          <w:t xml:space="preserve">https://www.thedronegirl.com/2022/12/07/faa-approves-first-ever-delivery-drone-production-certificate/</w:t>
        </w:r>
      </w:hyperlink>
    </w:p>
    <w:p>
      <w:pPr>
        <w:pStyle w:val="BodyText"/>
      </w:pPr>
      <w:hyperlink r:id="rId28">
        <w:r>
          <w:rPr>
            <w:rStyle w:val="Hyperlink"/>
          </w:rPr>
          <w:t xml:space="preserve">[8]</w:t>
        </w:r>
      </w:hyperlink>
      <w:r>
        <w:t xml:space="preserve"> </w:t>
      </w:r>
      <w:r>
        <w:t xml:space="preserve">How to Choose FPV Drone Motors - Considerations and Best Motor Recommendations - Oscar Liang</w:t>
      </w:r>
    </w:p>
    <w:p>
      <w:pPr>
        <w:pStyle w:val="BodyText"/>
      </w:pPr>
      <w:hyperlink r:id="rId126">
        <w:r>
          <w:rPr>
            <w:rStyle w:val="Hyperlink"/>
          </w:rPr>
          <w:t xml:space="preserve">https://oscarliang.com/motors/</w:t>
        </w:r>
      </w:hyperlink>
    </w:p>
    <w:p>
      <w:pPr>
        <w:pStyle w:val="BodyText"/>
      </w:pPr>
      <w:hyperlink r:id="rId29">
        <w:r>
          <w:rPr>
            <w:rStyle w:val="Hyperlink"/>
          </w:rPr>
          <w:t xml:space="preserve">[9]</w:t>
        </w:r>
      </w:hyperlink>
      <w:r>
        <w:t xml:space="preserve"> </w:t>
      </w:r>
      <w:r>
        <w:t xml:space="preserve">Dogcom 5000mah Liion battery test ✈️ Have You try them out yet</w:t>
      </w:r>
    </w:p>
    <w:p>
      <w:pPr>
        <w:pStyle w:val="BodyText"/>
      </w:pPr>
      <w:hyperlink r:id="rId127">
        <w:r>
          <w:rPr>
            <w:rStyle w:val="Hyperlink"/>
          </w:rPr>
          <w:t xml:space="preserve">https://www.facebook.com/groups/411910415670782/posts/2877111935817272/</w:t>
        </w:r>
      </w:hyperlink>
    </w:p>
    <w:p>
      <w:pPr>
        <w:pStyle w:val="BodyText"/>
      </w:pPr>
      <w:hyperlink r:id="rId34">
        <w:r>
          <w:rPr>
            <w:rStyle w:val="Hyperlink"/>
          </w:rPr>
          <w:t xml:space="preserve">[13]</w:t>
        </w:r>
      </w:hyperlink>
      <w:r>
        <w:t xml:space="preserve"> </w:t>
      </w:r>
      <w:hyperlink r:id="rId34">
        <w:r>
          <w:rPr>
            <w:rStyle w:val="Hyperlink"/>
          </w:rPr>
          <w:t xml:space="preserve">[42]</w:t>
        </w:r>
      </w:hyperlink>
      <w:r>
        <w:t xml:space="preserve"> </w:t>
      </w:r>
      <w:r>
        <w:t xml:space="preserve">Reasonably priced FPV Drone for beginner</w:t>
      </w:r>
    </w:p>
    <w:p>
      <w:pPr>
        <w:pStyle w:val="BodyText"/>
      </w:pPr>
      <w:hyperlink r:id="rId128">
        <w:r>
          <w:rPr>
            <w:rStyle w:val="Hyperlink"/>
          </w:rPr>
          <w:t xml:space="preserve">https://drones.stackexchange.com/questions/1524/reasonably-priced-fpv-drone-for-beginner</w:t>
        </w:r>
      </w:hyperlink>
    </w:p>
    <w:p>
      <w:pPr>
        <w:pStyle w:val="BodyText"/>
      </w:pPr>
      <w:hyperlink r:id="rId35">
        <w:r>
          <w:rPr>
            <w:rStyle w:val="Hyperlink"/>
          </w:rPr>
          <w:t xml:space="preserve">[14]</w:t>
        </w:r>
      </w:hyperlink>
      <w:r>
        <w:t xml:space="preserve"> </w:t>
      </w:r>
      <w:r>
        <w:t xml:space="preserve">The Future of Last-Mile Delivery: Lifecycle Environmental and ...</w:t>
      </w:r>
    </w:p>
    <w:p>
      <w:pPr>
        <w:pStyle w:val="BodyText"/>
      </w:pPr>
      <w:hyperlink r:id="rId129">
        <w:r>
          <w:rPr>
            <w:rStyle w:val="Hyperlink"/>
          </w:rPr>
          <w:t xml:space="preserve">https://www.mdpi.com/2504-446X/9/1/54</w:t>
        </w:r>
      </w:hyperlink>
    </w:p>
    <w:p>
      <w:pPr>
        <w:pStyle w:val="BodyText"/>
      </w:pPr>
      <w:hyperlink r:id="rId36">
        <w:r>
          <w:rPr>
            <w:rStyle w:val="Hyperlink"/>
          </w:rPr>
          <w:t xml:space="preserve">[15]</w:t>
        </w:r>
      </w:hyperlink>
      <w:r>
        <w:t xml:space="preserve"> </w:t>
      </w:r>
      <w:r>
        <w:t xml:space="preserve">A Conceptual Framework for Economic Analysis of Different Law ...</w:t>
      </w:r>
    </w:p>
    <w:p>
      <w:pPr>
        <w:pStyle w:val="BodyText"/>
      </w:pPr>
      <w:hyperlink r:id="rId130">
        <w:r>
          <w:rPr>
            <w:rStyle w:val="Hyperlink"/>
          </w:rPr>
          <w:t xml:space="preserve">https://www.mdpi.com/2075-1702/11/11/983</w:t>
        </w:r>
      </w:hyperlink>
    </w:p>
    <w:p>
      <w:pPr>
        <w:pStyle w:val="BodyText"/>
      </w:pPr>
      <w:hyperlink r:id="rId37">
        <w:r>
          <w:rPr>
            <w:rStyle w:val="Hyperlink"/>
          </w:rPr>
          <w:t xml:space="preserve">[16]</w:t>
        </w:r>
      </w:hyperlink>
      <w:r>
        <w:t xml:space="preserve"> </w:t>
      </w:r>
      <w:r>
        <w:t xml:space="preserve">Usage Patterns and Costs of Unmanned Aerial Systems</w:t>
      </w:r>
    </w:p>
    <w:p>
      <w:pPr>
        <w:pStyle w:val="BodyText"/>
      </w:pPr>
      <w:hyperlink r:id="rId131">
        <w:r>
          <w:rPr>
            <w:rStyle w:val="Hyperlink"/>
          </w:rPr>
          <w:t xml:space="preserve">https://www.cbo.gov/publication/57090</w:t>
        </w:r>
      </w:hyperlink>
    </w:p>
    <w:p>
      <w:pPr>
        <w:pStyle w:val="BodyText"/>
      </w:pPr>
      <w:hyperlink r:id="rId39">
        <w:r>
          <w:rPr>
            <w:rStyle w:val="Hyperlink"/>
          </w:rPr>
          <w:t xml:space="preserve">[17]</w:t>
        </w:r>
      </w:hyperlink>
      <w:r>
        <w:t xml:space="preserve"> </w:t>
      </w:r>
      <w:r>
        <w:t xml:space="preserve">What exactly is aircraft availability rate and why is it such a ... - Reddit</w:t>
      </w:r>
    </w:p>
    <w:p>
      <w:pPr>
        <w:pStyle w:val="BodyText"/>
      </w:pPr>
      <w:hyperlink r:id="rId132">
        <w:r>
          <w:rPr>
            <w:rStyle w:val="Hyperlink"/>
          </w:rPr>
          <w:t xml:space="preserve">https://www.reddit.com/r/WarCollege/comments/1bl0pzy/what_exactly_is_aircraft_availability_rate_and/</w:t>
        </w:r>
      </w:hyperlink>
    </w:p>
    <w:p>
      <w:pPr>
        <w:pStyle w:val="BodyText"/>
      </w:pPr>
      <w:hyperlink r:id="rId40">
        <w:r>
          <w:rPr>
            <w:rStyle w:val="Hyperlink"/>
          </w:rPr>
          <w:t xml:space="preserve">[18]</w:t>
        </w:r>
      </w:hyperlink>
      <w:r>
        <w:t xml:space="preserve"> </w:t>
      </w:r>
      <w:r>
        <w:t xml:space="preserve">US Air Force fleet's mission-capable rates are stagnating. Here's the ...</w:t>
      </w:r>
    </w:p>
    <w:p>
      <w:pPr>
        <w:pStyle w:val="BodyText"/>
      </w:pPr>
      <w:hyperlink r:id="rId133">
        <w:r>
          <w:rPr>
            <w:rStyle w:val="Hyperlink"/>
          </w:rPr>
          <w:t xml:space="preserve">https://www.airforcetimes.com/news/your-air-force/2022/02/14/us-air-force-fleets-mission-capable-rates-are-stagnating-heres-the-plan-to-change-that/</w:t>
        </w:r>
      </w:hyperlink>
    </w:p>
    <w:p>
      <w:pPr>
        <w:pStyle w:val="BodyText"/>
      </w:pPr>
      <w:hyperlink r:id="rId42">
        <w:r>
          <w:rPr>
            <w:rStyle w:val="Hyperlink"/>
          </w:rPr>
          <w:t xml:space="preserve">[19]</w:t>
        </w:r>
      </w:hyperlink>
      <w:r>
        <w:t xml:space="preserve"> </w:t>
      </w:r>
      <w:r>
        <w:t xml:space="preserve">How much thrust reduction can I expect from 4000ft altitude gain?</w:t>
      </w:r>
    </w:p>
    <w:p>
      <w:pPr>
        <w:pStyle w:val="BodyText"/>
      </w:pPr>
      <w:hyperlink r:id="rId134">
        <w:r>
          <w:rPr>
            <w:rStyle w:val="Hyperlink"/>
          </w:rPr>
          <w:t xml:space="preserve">https://discuss.ardupilot.org/t/how-much-thrust-reduction-can-i-expect-from-4000ft-altitude-gain/41886</w:t>
        </w:r>
      </w:hyperlink>
    </w:p>
    <w:p>
      <w:pPr>
        <w:pStyle w:val="BodyText"/>
      </w:pPr>
      <w:hyperlink r:id="rId43">
        <w:r>
          <w:rPr>
            <w:rStyle w:val="Hyperlink"/>
          </w:rPr>
          <w:t xml:space="preserve">[20]</w:t>
        </w:r>
      </w:hyperlink>
      <w:r>
        <w:t xml:space="preserve"> </w:t>
      </w:r>
      <w:r>
        <w:t xml:space="preserve">What is the Minimum Operating Temperature for LiPo Batteries?</w:t>
      </w:r>
    </w:p>
    <w:p>
      <w:pPr>
        <w:pStyle w:val="BodyText"/>
      </w:pPr>
      <w:hyperlink r:id="rId135">
        <w:r>
          <w:rPr>
            <w:rStyle w:val="Hyperlink"/>
          </w:rPr>
          <w:t xml:space="preserve">https://www.ufinebattery.com/blog/what-is-the-minimum-operating-temperature-for-lipo-batteries/</w:t>
        </w:r>
      </w:hyperlink>
    </w:p>
    <w:p>
      <w:pPr>
        <w:pStyle w:val="BodyText"/>
      </w:pPr>
      <w:hyperlink r:id="rId44">
        <w:r>
          <w:rPr>
            <w:rStyle w:val="Hyperlink"/>
          </w:rPr>
          <w:t xml:space="preserve">[21]</w:t>
        </w:r>
      </w:hyperlink>
      <w:r>
        <w:t xml:space="preserve"> </w:t>
      </w:r>
      <w:r>
        <w:t xml:space="preserve">How Lipo Battery's Performance Affected By Temperature?</w:t>
      </w:r>
    </w:p>
    <w:p>
      <w:pPr>
        <w:pStyle w:val="BodyText"/>
      </w:pPr>
      <w:hyperlink r:id="rId136">
        <w:r>
          <w:rPr>
            <w:rStyle w:val="Hyperlink"/>
          </w:rPr>
          <w:t xml:space="preserve">https://forum.solar-electric.com/discussion/358022/how-lipo-batterys-performance-affected-by-temperature</w:t>
        </w:r>
      </w:hyperlink>
    </w:p>
    <w:p>
      <w:pPr>
        <w:pStyle w:val="BodyText"/>
      </w:pPr>
      <w:hyperlink r:id="rId45">
        <w:r>
          <w:rPr>
            <w:rStyle w:val="Hyperlink"/>
          </w:rPr>
          <w:t xml:space="preserve">[22]</w:t>
        </w:r>
      </w:hyperlink>
      <w:r>
        <w:t xml:space="preserve"> </w:t>
      </w:r>
      <w:hyperlink r:id="rId95">
        <w:r>
          <w:rPr>
            <w:rStyle w:val="Hyperlink"/>
          </w:rPr>
          <w:t xml:space="preserve">[44]</w:t>
        </w:r>
      </w:hyperlink>
      <w:r>
        <w:t xml:space="preserve"> </w:t>
      </w:r>
      <w:hyperlink r:id="rId96">
        <w:r>
          <w:rPr>
            <w:rStyle w:val="Hyperlink"/>
          </w:rPr>
          <w:t xml:space="preserve">[45]</w:t>
        </w:r>
      </w:hyperlink>
      <w:r>
        <w:t xml:space="preserve"> </w:t>
      </w:r>
      <w:hyperlink r:id="rId115">
        <w:r>
          <w:rPr>
            <w:rStyle w:val="Hyperlink"/>
          </w:rPr>
          <w:t xml:space="preserve">[58]</w:t>
        </w:r>
      </w:hyperlink>
      <w:r>
        <w:t xml:space="preserve"> </w:t>
      </w:r>
      <w:r>
        <w:t xml:space="preserve">Fuel Cell UAV Market Size &amp; Share Report, 2025 – 2034</w:t>
      </w:r>
    </w:p>
    <w:p>
      <w:pPr>
        <w:pStyle w:val="BodyText"/>
      </w:pPr>
      <w:hyperlink r:id="rId137">
        <w:r>
          <w:rPr>
            <w:rStyle w:val="Hyperlink"/>
          </w:rPr>
          <w:t xml:space="preserve">https://www.gminsights.com/industry-analysis/fuel-cell-uav-market</w:t>
        </w:r>
      </w:hyperlink>
    </w:p>
    <w:p>
      <w:pPr>
        <w:pStyle w:val="BodyText"/>
      </w:pPr>
      <w:hyperlink r:id="rId46">
        <w:r>
          <w:rPr>
            <w:rStyle w:val="Hyperlink"/>
          </w:rPr>
          <w:t xml:space="preserve">[23]</w:t>
        </w:r>
      </w:hyperlink>
      <w:r>
        <w:t xml:space="preserve"> </w:t>
      </w:r>
      <w:r>
        <w:t xml:space="preserve">A casual idiot talks about mission capable rates and the Su-34 - Reddit</w:t>
      </w:r>
    </w:p>
    <w:p>
      <w:pPr>
        <w:pStyle w:val="BodyText"/>
      </w:pPr>
      <w:hyperlink r:id="rId138">
        <w:r>
          <w:rPr>
            <w:rStyle w:val="Hyperlink"/>
          </w:rPr>
          <w:t xml:space="preserve">https://www.reddit.com/r/NonCredibleDefense/comments/1azggbu/a_casual_idiot_talks_about_mission_capable_rates/</w:t>
        </w:r>
      </w:hyperlink>
    </w:p>
    <w:p>
      <w:pPr>
        <w:pStyle w:val="BodyText"/>
      </w:pPr>
      <w:hyperlink r:id="rId63">
        <w:r>
          <w:rPr>
            <w:rStyle w:val="Hyperlink"/>
          </w:rPr>
          <w:t xml:space="preserve">[26]</w:t>
        </w:r>
      </w:hyperlink>
      <w:r>
        <w:t xml:space="preserve"> </w:t>
      </w:r>
      <w:r>
        <w:t xml:space="preserve">[PDF] Qualcomm® Robotics RB5 Platform Product Brief</w:t>
      </w:r>
    </w:p>
    <w:p>
      <w:pPr>
        <w:pStyle w:val="BodyText"/>
      </w:pPr>
      <w:hyperlink r:id="rId139">
        <w:r>
          <w:rPr>
            <w:rStyle w:val="Hyperlink"/>
          </w:rPr>
          <w:t xml:space="preserve">https://www.qualcomm.com/content/dam/qcomm-martech/dm-assets/documents/qualcomm-robotics-rb5-platform-product-brief.pdf</w:t>
        </w:r>
      </w:hyperlink>
    </w:p>
    <w:p>
      <w:pPr>
        <w:pStyle w:val="BodyText"/>
      </w:pPr>
      <w:hyperlink r:id="rId64">
        <w:r>
          <w:rPr>
            <w:rStyle w:val="Hyperlink"/>
          </w:rPr>
          <w:t xml:space="preserve">[27]</w:t>
        </w:r>
      </w:hyperlink>
      <w:r>
        <w:t xml:space="preserve"> </w:t>
      </w:r>
      <w:r>
        <w:t xml:space="preserve">Part 6: From backyard to battlefield, Communication. How Does a ...</w:t>
      </w:r>
    </w:p>
    <w:p>
      <w:pPr>
        <w:pStyle w:val="BodyText"/>
      </w:pPr>
      <w:hyperlink r:id="rId140">
        <w:r>
          <w:rPr>
            <w:rStyle w:val="Hyperlink"/>
          </w:rPr>
          <w:t xml:space="preserve">https://medium.com/@PipelineAI_25/part-6-from-backyard-to-battlefield-communication-how-does-a-simple-drone-become-military-grade-fa9a5407f836</w:t>
        </w:r>
      </w:hyperlink>
    </w:p>
    <w:p>
      <w:pPr>
        <w:pStyle w:val="BodyText"/>
      </w:pPr>
      <w:hyperlink r:id="rId65">
        <w:r>
          <w:rPr>
            <w:rStyle w:val="Hyperlink"/>
          </w:rPr>
          <w:t xml:space="preserve">[28]</w:t>
        </w:r>
      </w:hyperlink>
      <w:r>
        <w:t xml:space="preserve"> </w:t>
      </w:r>
      <w:r>
        <w:t xml:space="preserve">Viasat, AeroVironment Team to Develop Enhanced Type 1 ...</w:t>
      </w:r>
    </w:p>
    <w:p>
      <w:pPr>
        <w:pStyle w:val="BodyText"/>
      </w:pPr>
      <w:hyperlink r:id="rId141">
        <w:r>
          <w:rPr>
            <w:rStyle w:val="Hyperlink"/>
          </w:rPr>
          <w:t xml:space="preserve">https://investors.viasat.com/news-releases/news-release-details/viasat-aerovironment-team-develop-enhanced-type-1-encrypted</w:t>
        </w:r>
      </w:hyperlink>
    </w:p>
    <w:p>
      <w:pPr>
        <w:pStyle w:val="BodyText"/>
      </w:pPr>
      <w:hyperlink r:id="rId66">
        <w:r>
          <w:rPr>
            <w:rStyle w:val="Hyperlink"/>
          </w:rPr>
          <w:t xml:space="preserve">[29]</w:t>
        </w:r>
      </w:hyperlink>
      <w:r>
        <w:t xml:space="preserve"> </w:t>
      </w:r>
      <w:r>
        <w:t xml:space="preserve">STANAG 4586 - Wikipedia</w:t>
      </w:r>
    </w:p>
    <w:p>
      <w:pPr>
        <w:pStyle w:val="BodyText"/>
      </w:pPr>
      <w:hyperlink r:id="rId142">
        <w:r>
          <w:rPr>
            <w:rStyle w:val="Hyperlink"/>
          </w:rPr>
          <w:t xml:space="preserve">https://en.wikipedia.org/wiki/STANAG_4586</w:t>
        </w:r>
      </w:hyperlink>
    </w:p>
    <w:p>
      <w:pPr>
        <w:pStyle w:val="BodyText"/>
      </w:pPr>
      <w:hyperlink r:id="rId69">
        <w:r>
          <w:rPr>
            <w:rStyle w:val="Hyperlink"/>
          </w:rPr>
          <w:t xml:space="preserve">[30]</w:t>
        </w:r>
      </w:hyperlink>
      <w:r>
        <w:t xml:space="preserve"> </w:t>
      </w:r>
      <w:hyperlink r:id="rId70">
        <w:r>
          <w:rPr>
            <w:rStyle w:val="Hyperlink"/>
          </w:rPr>
          <w:t xml:space="preserve">[31]</w:t>
        </w:r>
      </w:hyperlink>
      <w:r>
        <w:t xml:space="preserve"> </w:t>
      </w:r>
      <w:hyperlink r:id="rId84">
        <w:r>
          <w:rPr>
            <w:rStyle w:val="Hyperlink"/>
          </w:rPr>
          <w:t xml:space="preserve">[37]</w:t>
        </w:r>
      </w:hyperlink>
      <w:r>
        <w:t xml:space="preserve"> </w:t>
      </w:r>
      <w:r>
        <w:t xml:space="preserve">ExpressLRS vs Crossfire: Which Radio Link is Best? - Oscar Liang</w:t>
      </w:r>
    </w:p>
    <w:p>
      <w:pPr>
        <w:pStyle w:val="BodyText"/>
      </w:pPr>
      <w:hyperlink r:id="rId143">
        <w:r>
          <w:rPr>
            <w:rStyle w:val="Hyperlink"/>
          </w:rPr>
          <w:t xml:space="preserve">https://oscarliang.com/expresslrs/</w:t>
        </w:r>
      </w:hyperlink>
    </w:p>
    <w:p>
      <w:pPr>
        <w:pStyle w:val="BodyText"/>
      </w:pPr>
      <w:hyperlink r:id="rId73">
        <w:r>
          <w:rPr>
            <w:rStyle w:val="Hyperlink"/>
          </w:rPr>
          <w:t xml:space="preserve">[32]</w:t>
        </w:r>
      </w:hyperlink>
      <w:r>
        <w:t xml:space="preserve"> </w:t>
      </w:r>
      <w:r>
        <w:t xml:space="preserve">U.S. was Warned of Predator Drone Hacking - CBS News</w:t>
      </w:r>
    </w:p>
    <w:p>
      <w:pPr>
        <w:pStyle w:val="BodyText"/>
      </w:pPr>
      <w:hyperlink r:id="rId144">
        <w:r>
          <w:rPr>
            <w:rStyle w:val="Hyperlink"/>
          </w:rPr>
          <w:t xml:space="preserve">https://www.cbsnews.com/news/us-was-warned-of-predator-drone-hacking/</w:t>
        </w:r>
      </w:hyperlink>
    </w:p>
    <w:p>
      <w:pPr>
        <w:pStyle w:val="BodyText"/>
      </w:pPr>
      <w:hyperlink r:id="rId78">
        <w:r>
          <w:rPr>
            <w:rStyle w:val="Hyperlink"/>
          </w:rPr>
          <w:t xml:space="preserve">[33]</w:t>
        </w:r>
      </w:hyperlink>
      <w:r>
        <w:t xml:space="preserve"> </w:t>
      </w:r>
      <w:r>
        <w:t xml:space="preserve">What is Common Data Link? - BAE Systems</w:t>
      </w:r>
    </w:p>
    <w:p>
      <w:pPr>
        <w:pStyle w:val="BodyText"/>
      </w:pPr>
      <w:hyperlink r:id="rId145">
        <w:r>
          <w:rPr>
            <w:rStyle w:val="Hyperlink"/>
          </w:rPr>
          <w:t xml:space="preserve">https://www.baesystems.com/en-us/definition/what-is-common-data-link</w:t>
        </w:r>
      </w:hyperlink>
    </w:p>
    <w:p>
      <w:pPr>
        <w:pStyle w:val="BodyText"/>
      </w:pPr>
      <w:hyperlink r:id="rId79">
        <w:r>
          <w:rPr>
            <w:rStyle w:val="Hyperlink"/>
          </w:rPr>
          <w:t xml:space="preserve">[34]</w:t>
        </w:r>
      </w:hyperlink>
      <w:r>
        <w:t xml:space="preserve"> </w:t>
      </w:r>
      <w:r>
        <w:t xml:space="preserve">MAPS GEN II Brings Anti-Jamming Navigation to US Army Vehicles</w:t>
      </w:r>
    </w:p>
    <w:p>
      <w:pPr>
        <w:pStyle w:val="BodyText"/>
      </w:pPr>
      <w:hyperlink r:id="rId146">
        <w:r>
          <w:rPr>
            <w:rStyle w:val="Hyperlink"/>
          </w:rPr>
          <w:t xml:space="preserve">https://nextgendefense.com/maps-jamming-us-army/</w:t>
        </w:r>
      </w:hyperlink>
    </w:p>
    <w:p>
      <w:pPr>
        <w:pStyle w:val="BodyText"/>
      </w:pPr>
      <w:hyperlink r:id="rId80">
        <w:r>
          <w:rPr>
            <w:rStyle w:val="Hyperlink"/>
          </w:rPr>
          <w:t xml:space="preserve">[35]</w:t>
        </w:r>
      </w:hyperlink>
      <w:r>
        <w:t xml:space="preserve"> </w:t>
      </w:r>
      <w:hyperlink r:id="rId81">
        <w:r>
          <w:rPr>
            <w:rStyle w:val="Hyperlink"/>
          </w:rPr>
          <w:t xml:space="preserve">[36]</w:t>
        </w:r>
      </w:hyperlink>
      <w:r>
        <w:t xml:space="preserve"> </w:t>
      </w:r>
      <w:hyperlink r:id="rId92">
        <w:r>
          <w:rPr>
            <w:rStyle w:val="Hyperlink"/>
          </w:rPr>
          <w:t xml:space="preserve">[43]</w:t>
        </w:r>
      </w:hyperlink>
      <w:r>
        <w:t xml:space="preserve"> </w:t>
      </w:r>
      <w:r>
        <w:t xml:space="preserve">Anti-Jamming Drones: Enhancing Battlefield Resilience - DRONELIFE</w:t>
      </w:r>
    </w:p>
    <w:p>
      <w:pPr>
        <w:pStyle w:val="BodyText"/>
      </w:pPr>
      <w:hyperlink r:id="rId147">
        <w:r>
          <w:rPr>
            <w:rStyle w:val="Hyperlink"/>
          </w:rPr>
          <w:t xml:space="preserve">https://dronelife.com/2024/07/08/anti-jamming-drones-enhancing-battlefield-resilience/</w:t>
        </w:r>
      </w:hyperlink>
    </w:p>
    <w:p>
      <w:pPr>
        <w:pStyle w:val="BodyText"/>
      </w:pPr>
      <w:hyperlink r:id="rId88">
        <w:r>
          <w:rPr>
            <w:rStyle w:val="Hyperlink"/>
          </w:rPr>
          <w:t xml:space="preserve">[38]</w:t>
        </w:r>
      </w:hyperlink>
      <w:r>
        <w:t xml:space="preserve"> </w:t>
      </w:r>
      <w:hyperlink r:id="rId89">
        <w:r>
          <w:rPr>
            <w:rStyle w:val="Hyperlink"/>
          </w:rPr>
          <w:t xml:space="preserve">[39]</w:t>
        </w:r>
      </w:hyperlink>
      <w:r>
        <w:t xml:space="preserve"> </w:t>
      </w:r>
      <w:hyperlink r:id="rId104">
        <w:r>
          <w:rPr>
            <w:rStyle w:val="Hyperlink"/>
          </w:rPr>
          <w:t xml:space="preserve">[51]</w:t>
        </w:r>
      </w:hyperlink>
      <w:r>
        <w:t xml:space="preserve"> </w:t>
      </w:r>
      <w:hyperlink r:id="rId105">
        <w:r>
          <w:rPr>
            <w:rStyle w:val="Hyperlink"/>
          </w:rPr>
          <w:t xml:space="preserve">[52]</w:t>
        </w:r>
      </w:hyperlink>
      <w:r>
        <w:t xml:space="preserve"> </w:t>
      </w:r>
      <w:hyperlink r:id="rId110">
        <w:r>
          <w:rPr>
            <w:rStyle w:val="Hyperlink"/>
          </w:rPr>
          <w:t xml:space="preserve">[54]</w:t>
        </w:r>
      </w:hyperlink>
      <w:r>
        <w:t xml:space="preserve"> </w:t>
      </w:r>
      <w:hyperlink r:id="rId111">
        <w:r>
          <w:rPr>
            <w:rStyle w:val="Hyperlink"/>
          </w:rPr>
          <w:t xml:space="preserve">[55]</w:t>
        </w:r>
      </w:hyperlink>
      <w:r>
        <w:t xml:space="preserve"> </w:t>
      </w:r>
      <w:hyperlink r:id="rId112">
        <w:r>
          <w:rPr>
            <w:rStyle w:val="Hyperlink"/>
          </w:rPr>
          <w:t xml:space="preserve">[56]</w:t>
        </w:r>
      </w:hyperlink>
      <w:r>
        <w:t xml:space="preserve"> </w:t>
      </w:r>
      <w:r>
        <w:t xml:space="preserve">Drone Insurance Guide [2025]: The Most Up-to-Date Information - Drone U™</w:t>
      </w:r>
    </w:p>
    <w:p>
      <w:pPr>
        <w:pStyle w:val="BodyText"/>
      </w:pPr>
      <w:hyperlink r:id="rId148">
        <w:r>
          <w:rPr>
            <w:rStyle w:val="Hyperlink"/>
          </w:rPr>
          <w:t xml:space="preserve">https://www.thedroneu.com/blog/drone-insurance-guide/</w:t>
        </w:r>
      </w:hyperlink>
    </w:p>
    <w:p>
      <w:pPr>
        <w:pStyle w:val="BodyText"/>
      </w:pPr>
      <w:hyperlink r:id="rId90">
        <w:r>
          <w:rPr>
            <w:rStyle w:val="Hyperlink"/>
          </w:rPr>
          <w:t xml:space="preserve">[40]</w:t>
        </w:r>
      </w:hyperlink>
      <w:r>
        <w:t xml:space="preserve"> </w:t>
      </w:r>
      <w:r>
        <w:t xml:space="preserve">At 60,000 Ft, It Sees Everything: Ultimate Guide on RQ-4 Global Hawk</w:t>
      </w:r>
    </w:p>
    <w:p>
      <w:pPr>
        <w:pStyle w:val="BodyText"/>
      </w:pPr>
      <w:hyperlink r:id="rId149">
        <w:r>
          <w:rPr>
            <w:rStyle w:val="Hyperlink"/>
          </w:rPr>
          <w:t xml:space="preserve">https://thedefensepost.com/2025/05/08/rq4-global-hawk-guide/</w:t>
        </w:r>
      </w:hyperlink>
    </w:p>
    <w:p>
      <w:pPr>
        <w:pStyle w:val="BodyText"/>
      </w:pPr>
      <w:hyperlink r:id="rId91">
        <w:r>
          <w:rPr>
            <w:rStyle w:val="Hyperlink"/>
          </w:rPr>
          <w:t xml:space="preserve">[41]</w:t>
        </w:r>
      </w:hyperlink>
      <w:r>
        <w:t xml:space="preserve"> </w:t>
      </w:r>
      <w:r>
        <w:t xml:space="preserve">The Ultimate Guide to FPV Battey - Grepow</w:t>
      </w:r>
    </w:p>
    <w:p>
      <w:pPr>
        <w:pStyle w:val="BodyText"/>
      </w:pPr>
      <w:hyperlink r:id="rId150">
        <w:r>
          <w:rPr>
            <w:rStyle w:val="Hyperlink"/>
          </w:rPr>
          <w:t xml:space="preserve">https://www.grepow.com/blog/the-ultimate-guide-to-fpv-battery.html</w:t>
        </w:r>
      </w:hyperlink>
    </w:p>
    <w:p>
      <w:pPr>
        <w:pStyle w:val="BodyText"/>
      </w:pPr>
      <w:hyperlink r:id="rId97">
        <w:r>
          <w:rPr>
            <w:rStyle w:val="Hyperlink"/>
          </w:rPr>
          <w:t xml:space="preserve">[46]</w:t>
        </w:r>
      </w:hyperlink>
      <w:r>
        <w:t xml:space="preserve"> </w:t>
      </w:r>
      <w:r>
        <w:t xml:space="preserve">Hydrogen propulsion systems for aircraft, a review on recent ...</w:t>
      </w:r>
    </w:p>
    <w:p>
      <w:pPr>
        <w:pStyle w:val="BodyText"/>
      </w:pPr>
      <w:hyperlink r:id="rId151">
        <w:r>
          <w:rPr>
            <w:rStyle w:val="Hyperlink"/>
          </w:rPr>
          <w:t xml:space="preserve">https://www.sciencedirect.com/science/article/pii/S0360319924043295</w:t>
        </w:r>
      </w:hyperlink>
    </w:p>
    <w:p>
      <w:pPr>
        <w:pStyle w:val="BodyText"/>
      </w:pPr>
      <w:hyperlink r:id="rId98">
        <w:r>
          <w:rPr>
            <w:rStyle w:val="Hyperlink"/>
          </w:rPr>
          <w:t xml:space="preserve">[47]</w:t>
        </w:r>
      </w:hyperlink>
      <w:r>
        <w:t xml:space="preserve"> </w:t>
      </w:r>
      <w:r>
        <w:t xml:space="preserve">Smart Quadcopters Find their Way without Human Help or GPS</w:t>
      </w:r>
    </w:p>
    <w:p>
      <w:pPr>
        <w:pStyle w:val="BodyText"/>
      </w:pPr>
      <w:hyperlink r:id="rId152">
        <w:r>
          <w:rPr>
            <w:rStyle w:val="Hyperlink"/>
          </w:rPr>
          <w:t xml:space="preserve">https://www.darpa.mil/news/2017/smart-quadcopters</w:t>
        </w:r>
      </w:hyperlink>
    </w:p>
    <w:p>
      <w:pPr>
        <w:pStyle w:val="BodyText"/>
      </w:pPr>
      <w:hyperlink r:id="rId103">
        <w:r>
          <w:rPr>
            <w:rStyle w:val="Hyperlink"/>
          </w:rPr>
          <w:t xml:space="preserve">[50]</w:t>
        </w:r>
      </w:hyperlink>
      <w:r>
        <w:t xml:space="preserve"> </w:t>
      </w:r>
      <w:r>
        <w:t xml:space="preserve">What's the Latest on Drone Insurance? | Woodruff Sawyer</w:t>
      </w:r>
    </w:p>
    <w:p>
      <w:pPr>
        <w:pStyle w:val="BodyText"/>
      </w:pPr>
      <w:hyperlink r:id="rId153">
        <w:r>
          <w:rPr>
            <w:rStyle w:val="Hyperlink"/>
          </w:rPr>
          <w:t xml:space="preserve">https://woodruffsawyer.com/insights/drone-insurance-basics</w:t>
        </w:r>
      </w:hyperlink>
    </w:p>
    <w:p>
      <w:pPr>
        <w:pStyle w:val="BodyText"/>
      </w:pPr>
      <w:hyperlink r:id="rId106">
        <w:r>
          <w:rPr>
            <w:rStyle w:val="Hyperlink"/>
          </w:rPr>
          <w:t xml:space="preserve">[53]</w:t>
        </w:r>
      </w:hyperlink>
      <w:r>
        <w:t xml:space="preserve"> </w:t>
      </w:r>
      <w:r>
        <w:t xml:space="preserve">Mastering Drones for Utility Inspection [Use Cases, Cost &amp; Tips]</w:t>
      </w:r>
    </w:p>
    <w:p>
      <w:pPr>
        <w:pStyle w:val="BodyText"/>
      </w:pPr>
      <w:hyperlink r:id="rId154">
        <w:r>
          <w:rPr>
            <w:rStyle w:val="Hyperlink"/>
          </w:rPr>
          <w:t xml:space="preserve">https://averroes.ai/blog/mastering-drones-for-utility-inspection-use-cases-cost-tips</w:t>
        </w:r>
      </w:hyperlink>
    </w:p>
    <w:p>
      <w:pPr>
        <w:pStyle w:val="BodyText"/>
      </w:pPr>
      <w:hyperlink r:id="rId114">
        <w:r>
          <w:rPr>
            <w:rStyle w:val="Hyperlink"/>
          </w:rPr>
          <w:t xml:space="preserve">[57]</w:t>
        </w:r>
      </w:hyperlink>
      <w:r>
        <w:t xml:space="preserve"> </w:t>
      </w:r>
      <w:r>
        <w:t xml:space="preserve">Drone Pipeline Inspection ROI: Cutting Costs, Increasing Profits</w:t>
      </w:r>
    </w:p>
    <w:p>
      <w:pPr>
        <w:pStyle w:val="BodyText"/>
      </w:pPr>
      <w:hyperlink r:id="rId155">
        <w:r>
          <w:rPr>
            <w:rStyle w:val="Hyperlink"/>
          </w:rPr>
          <w:t xml:space="preserve">https://www.datumate.com/blog/drone-pipeline-inspections/</w:t>
        </w:r>
      </w:hyperlink>
    </w:p>
    <w:p>
      <w:pPr>
        <w:pStyle w:val="BodyText"/>
      </w:pPr>
      <w:hyperlink r:id="rId116">
        <w:r>
          <w:rPr>
            <w:rStyle w:val="Hyperlink"/>
          </w:rPr>
          <w:t xml:space="preserve">[59]</w:t>
        </w:r>
      </w:hyperlink>
      <w:r>
        <w:t xml:space="preserve"> </w:t>
      </w:r>
      <w:r>
        <w:t xml:space="preserve">Comparative life cycle assessment of unmanned aerial vehicles ...</w:t>
      </w:r>
    </w:p>
    <w:p>
      <w:pPr>
        <w:pStyle w:val="BodyText"/>
      </w:pPr>
      <w:hyperlink r:id="rId156">
        <w:r>
          <w:rPr>
            <w:rStyle w:val="Hyperlink"/>
          </w:rPr>
          <w:t xml:space="preserve">https://www.sciencedirect.com/science/article/pii/S2212827120300974</w:t>
        </w:r>
      </w:hyperlink>
    </w:p>
    <w:p>
      <w:pPr>
        <w:pStyle w:val="BodyText"/>
      </w:pPr>
      <w:hyperlink r:id="rId117">
        <w:r>
          <w:rPr>
            <w:rStyle w:val="Hyperlink"/>
          </w:rPr>
          <w:t xml:space="preserve">[60]</w:t>
        </w:r>
      </w:hyperlink>
      <w:r>
        <w:t xml:space="preserve"> </w:t>
      </w:r>
      <w:r>
        <w:t xml:space="preserve">(PDF) Cost Metrics for Unmanned Aerial Vehicles - ResearchGate</w:t>
      </w:r>
    </w:p>
    <w:p>
      <w:pPr>
        <w:pStyle w:val="BodyText"/>
      </w:pPr>
      <w:hyperlink r:id="rId157">
        <w:r>
          <w:rPr>
            <w:rStyle w:val="Hyperlink"/>
          </w:rPr>
          <w:t xml:space="preserve">https://www.researchgate.net/publication/255598559_Cost_Metrics_for_Unmanned_Aerial_Vehicles</w:t>
        </w:r>
      </w:hyperlink>
    </w:p>
    <w:bookmarkEnd w:id="1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4" Target="https://averroes.ai/blog/mastering-drones-for-utility-inspection-use-cases-cost-tips" TargetMode="External" /><Relationship Type="http://schemas.openxmlformats.org/officeDocument/2006/relationships/hyperlink" Id="rId106" Target="https://averroes.ai/blog/mastering-drones-for-utility-inspection-use-cases-cost-tips#:~:text=Tips,Understanding%20Drone%20Utility%20Inspection" TargetMode="External" /><Relationship Type="http://schemas.openxmlformats.org/officeDocument/2006/relationships/hyperlink" Id="rId134" Target="https://discuss.ardupilot.org/t/how-much-thrust-reduction-can-i-expect-from-4000ft-altitude-gain/41886" TargetMode="External" /><Relationship Type="http://schemas.openxmlformats.org/officeDocument/2006/relationships/hyperlink" Id="rId42" Target="https://discuss.ardupilot.org/t/how-much-thrust-reduction-can-i-expect-from-4000ft-altitude-gain/41886#:~:text=gain%3F%20discuss,not%20working%20at%20design%20point" TargetMode="External" /><Relationship Type="http://schemas.openxmlformats.org/officeDocument/2006/relationships/hyperlink" Id="rId147" Target="https://dronelife.com/2024/07/08/anti-jamming-drones-enhancing-battlefield-resilience/" TargetMode="External" /><Relationship Type="http://schemas.openxmlformats.org/officeDocument/2006/relationships/hyperlink" Id="rId92" Target="https://dronelife.com/2024/07/08/anti-jamming-drones-enhancing-battlefield-resilience/#:~:text=%E2%80%9CThis%20anti,%E2%80%9D" TargetMode="External" /><Relationship Type="http://schemas.openxmlformats.org/officeDocument/2006/relationships/hyperlink" Id="rId81" Target="https://dronelife.com/2024/07/08/anti-jamming-drones-enhancing-battlefield-resilience/#:~:text=For%20these%20UAVs%2C%20Doodle%20Labs,at%20a%20low%20price%20point" TargetMode="External" /><Relationship Type="http://schemas.openxmlformats.org/officeDocument/2006/relationships/hyperlink" Id="rId80" Target="https://dronelife.com/2024/07/08/anti-jamming-drones-enhancing-battlefield-resilience/#:~:text=He%20cited%20the%20company%E2%80%99s%20recent,according%20to%20a%20company%20statement" TargetMode="External" /><Relationship Type="http://schemas.openxmlformats.org/officeDocument/2006/relationships/hyperlink" Id="rId128" Target="https://drones.stackexchange.com/questions/1524/reasonably-priced-fpv-drone-for-beginner" TargetMode="External" /><Relationship Type="http://schemas.openxmlformats.org/officeDocument/2006/relationships/hyperlink" Id="rId34" Target="https://drones.stackexchange.com/questions/1524/reasonably-priced-fpv-drone-for-beginner#:~:text=Reasonably%20priced%20FPV%20Drone%20for,dominion%20on%20your%20build" TargetMode="External" /><Relationship Type="http://schemas.openxmlformats.org/officeDocument/2006/relationships/hyperlink" Id="rId122" Target="https://en.wikipedia.org/wiki/Northrop_Grumman_RQ-4_Global_Hawk" TargetMode="External" /><Relationship Type="http://schemas.openxmlformats.org/officeDocument/2006/relationships/hyperlink" Id="rId101" Target="https://en.wikipedia.org/wiki/Northrop_Grumman_RQ-4_Global_Hawk#:~:text=Defense%20Department%27s%20Director%2C%20Operational%20Test,and%20if%20funding%20must%20be" TargetMode="External" /><Relationship Type="http://schemas.openxmlformats.org/officeDocument/2006/relationships/hyperlink" Id="rId49" Target="https://en.wikipedia.org/wiki/Northrop_Grumman_RQ-4_Global_Hawk#:~:text=In%20February%202011%2C%20the%20USAF,less%20per%20year%20than%20the" TargetMode="External" /><Relationship Type="http://schemas.openxmlformats.org/officeDocument/2006/relationships/hyperlink" Id="rId22" Target="https://en.wikipedia.org/wiki/Northrop_Grumman_RQ-4_Global_Hawk#:~:text=cost%20per%20flight%20hour%20was,higher%20usage%2C%20spreading%20logistics%20and" TargetMode="External" /><Relationship Type="http://schemas.openxmlformats.org/officeDocument/2006/relationships/hyperlink" Id="rId142" Target="https://en.wikipedia.org/wiki/STANAG_4586" TargetMode="External" /><Relationship Type="http://schemas.openxmlformats.org/officeDocument/2006/relationships/hyperlink" Id="rId66" Target="https://en.wikipedia.org/wiki/STANAG_4586#:~:text=STANAG%20%204586%20,list%20of%20vehicle%20identifiers%20etc" TargetMode="External" /><Relationship Type="http://schemas.openxmlformats.org/officeDocument/2006/relationships/hyperlink" Id="rId124" Target="https://extension.missouri.edu/publications/g1274" TargetMode="External" /><Relationship Type="http://schemas.openxmlformats.org/officeDocument/2006/relationships/hyperlink" Id="rId31" Target="https://extension.missouri.edu/publications/g1274#:~:text=94%2C500" TargetMode="External" /><Relationship Type="http://schemas.openxmlformats.org/officeDocument/2006/relationships/hyperlink" Id="rId32" Target="https://extension.missouri.edu/publications/g1274#:~:text=Batteries%20" TargetMode="External" /><Relationship Type="http://schemas.openxmlformats.org/officeDocument/2006/relationships/hyperlink" Id="rId33" Target="https://extension.missouri.edu/publications/g1274#:~:text=Item%20Value%20for%20farmers%27%20tool,31" TargetMode="External" /><Relationship Type="http://schemas.openxmlformats.org/officeDocument/2006/relationships/hyperlink" Id="rId26" Target="https://extension.missouri.edu/publications/g1274#:~:text=The%20estimated%20costs%20per%20acre,for%20custom%20operators%20interested%20in" TargetMode="External" /><Relationship Type="http://schemas.openxmlformats.org/officeDocument/2006/relationships/hyperlink" Id="rId136" Target="https://forum.solar-electric.com/discussion/358022/how-lipo-batterys-performance-affected-by-temperature" TargetMode="External" /><Relationship Type="http://schemas.openxmlformats.org/officeDocument/2006/relationships/hyperlink" Id="rId44" Target="https://forum.solar-electric.com/discussion/358022/how-lipo-batterys-performance-affected-by-temperature#:~:text=How%20Lipo%20Battery%27s%20Performance%20Affected,use%20time%20will%20be%20shortened" TargetMode="External" /><Relationship Type="http://schemas.openxmlformats.org/officeDocument/2006/relationships/hyperlink" Id="rId141" Target="https://investors.viasat.com/news-releases/news-release-details/viasat-aerovironment-team-develop-enhanced-type-1-encrypted" TargetMode="External" /><Relationship Type="http://schemas.openxmlformats.org/officeDocument/2006/relationships/hyperlink" Id="rId65" Target="https://investors.viasat.com/news-releases/news-release-details/viasat-aerovironment-team-develop-enhanced-type-1-encrypted#:~:text=Viasat%2C%20AeroVironment%20Team%20to%20Develop,secure" TargetMode="External" /><Relationship Type="http://schemas.openxmlformats.org/officeDocument/2006/relationships/hyperlink" Id="rId140" Target="https://medium.com/@PipelineAI_25/part-6-from-backyard-to-battlefield-communication-how-does-a-simple-drone-become-military-grade-fa9a5407f836" TargetMode="External" /><Relationship Type="http://schemas.openxmlformats.org/officeDocument/2006/relationships/hyperlink" Id="rId64" Target="https://medium.com/@PipelineAI_25/part-6-from-backyard-to-battlefield-communication-how-does-a-simple-drone-become-military-grade-fa9a5407f836#:~:text=Part%206%3A%20From%20backyard%20to,feeds%20back%20and%20receiving" TargetMode="External" /><Relationship Type="http://schemas.openxmlformats.org/officeDocument/2006/relationships/hyperlink" Id="rId146" Target="https://nextgendefense.com/maps-jamming-us-army/" TargetMode="External" /><Relationship Type="http://schemas.openxmlformats.org/officeDocument/2006/relationships/hyperlink" Id="rId79" Target="https://nextgendefense.com/maps-jamming-us-army/#:~:text=Vehicles%20nextgendefense,spoof" TargetMode="External" /><Relationship Type="http://schemas.openxmlformats.org/officeDocument/2006/relationships/hyperlink" Id="rId143" Target="https://oscarliang.com/expresslrs/" TargetMode="External" /><Relationship Type="http://schemas.openxmlformats.org/officeDocument/2006/relationships/hyperlink" Id="rId69" Target="https://oscarliang.com/expresslrs/#:~:text=1,can%20go%20up%20to%201000Hz" TargetMode="External" /><Relationship Type="http://schemas.openxmlformats.org/officeDocument/2006/relationships/hyperlink" Id="rId84" Target="https://oscarliang.com/expresslrs/#:~:text=1,one%20that%20has%20data%20encryption" TargetMode="External" /><Relationship Type="http://schemas.openxmlformats.org/officeDocument/2006/relationships/hyperlink" Id="rId70" Target="https://oscarliang.com/expresslrs/#:~:text=2,packet%20rates%2C%20which%20is%20also" TargetMode="External" /><Relationship Type="http://schemas.openxmlformats.org/officeDocument/2006/relationships/hyperlink" Id="rId126" Target="https://oscarliang.com/motors/" TargetMode="External" /><Relationship Type="http://schemas.openxmlformats.org/officeDocument/2006/relationships/hyperlink" Id="rId28" Target="https://oscarliang.com/motors/#:~:text=For%20racing%20drones%2C%20the%20thrust,at%20least%20a%205%3A1%20ratio" TargetMode="External" /><Relationship Type="http://schemas.openxmlformats.org/officeDocument/2006/relationships/hyperlink" Id="rId149" Target="https://thedefensepost.com/2025/05/08/rq4-global-hawk-guide/" TargetMode="External" /><Relationship Type="http://schemas.openxmlformats.org/officeDocument/2006/relationships/hyperlink" Id="rId90" Target="https://thedefensepost.com/2025/05/08/rq4-global-hawk-guide/#:~:text=Hawk%20thedefensepost.com%20%20Life,25%2C000%20per%20hour%20of" TargetMode="External" /><Relationship Type="http://schemas.openxmlformats.org/officeDocument/2006/relationships/hyperlink" Id="rId123" Target="https://voliro.com/blog/best-drones-for-inspection/" TargetMode="External" /><Relationship Type="http://schemas.openxmlformats.org/officeDocument/2006/relationships/hyperlink" Id="rId24" Target="https://voliro.com/blog/best-drones-for-inspection/#:~:text=External%20storage%20tank%20inspection%20for,data%20is%20also%20more%20precise" TargetMode="External" /><Relationship Type="http://schemas.openxmlformats.org/officeDocument/2006/relationships/hyperlink" Id="rId25" Target="https://voliro.com/blog/best-drones-for-inspection/#:~:text=Indoor%20drones%20can%20effectively%20navigate,the%20high%20caliber%20data%20collected" TargetMode="External" /><Relationship Type="http://schemas.openxmlformats.org/officeDocument/2006/relationships/hyperlink" Id="rId23" Target="https://voliro.com/blog/best-drones-for-inspection/#:~:text=temperatures" TargetMode="External" /><Relationship Type="http://schemas.openxmlformats.org/officeDocument/2006/relationships/hyperlink" Id="rId153" Target="https://woodruffsawyer.com/insights/drone-insurance-basics" TargetMode="External" /><Relationship Type="http://schemas.openxmlformats.org/officeDocument/2006/relationships/hyperlink" Id="rId103" Target="https://woodruffsawyer.com/insights/drone-insurance-basics#:~:text=What%27s%20the%20Latest%20on%20Drone,the%20primary%20drivers%20of%20premium" TargetMode="External" /><Relationship Type="http://schemas.openxmlformats.org/officeDocument/2006/relationships/hyperlink" Id="rId133" Target="https://www.airforcetimes.com/news/your-air-force/2022/02/14/us-air-force-fleets-mission-capable-rates-are-stagnating-heres-the-plan-to-change-that/" TargetMode="External" /><Relationship Type="http://schemas.openxmlformats.org/officeDocument/2006/relationships/hyperlink" Id="rId40" Target="https://www.airforcetimes.com/news/your-air-force/2022/02/14/us-air-force-fleets-mission-capable-rates-are-stagnating-heres-the-plan-to-change-that/#:~:text=...%20www.airforcetimes.com%20%20Mission," TargetMode="External" /><Relationship Type="http://schemas.openxmlformats.org/officeDocument/2006/relationships/hyperlink" Id="rId145" Target="https://www.baesystems.com/en-us/definition/what-is-common-data-link" TargetMode="External" /><Relationship Type="http://schemas.openxmlformats.org/officeDocument/2006/relationships/hyperlink" Id="rId78" Target="https://www.baesystems.com/en-us/definition/what-is-common-data-link#:~:text=What%20is%20Common%20Data%20Link%3F,speed%20encryption%2C%20multiplexing%2C%20encoding%2C" TargetMode="External" /><Relationship Type="http://schemas.openxmlformats.org/officeDocument/2006/relationships/hyperlink" Id="rId131" Target="https://www.cbo.gov/publication/57090" TargetMode="External" /><Relationship Type="http://schemas.openxmlformats.org/officeDocument/2006/relationships/hyperlink" Id="rId37" Target="https://www.cbo.gov/publication/57090#:~:text=In%20CBO%27s%20estimation%2C%20the%20life,8%2C%20which%20is%20significantly" TargetMode="External" /><Relationship Type="http://schemas.openxmlformats.org/officeDocument/2006/relationships/hyperlink" Id="rId144" Target="https://www.cbsnews.com/news/us-was-warned-of-predator-drone-hacking/" TargetMode="External" /><Relationship Type="http://schemas.openxmlformats.org/officeDocument/2006/relationships/hyperlink" Id="rId73" Target="https://www.cbsnews.com/news/us-was-warned-of-predator-drone-hacking/#:~:text=Iraqi%20insurgents%20have%20reportedly%20intercepted,95%20Windows%20application" TargetMode="External" /><Relationship Type="http://schemas.openxmlformats.org/officeDocument/2006/relationships/hyperlink" Id="rId121" Target="https://www.commercialuavnews.com/surveying/powering-solutions-for-your-drone-in-2024-new-fuels" TargetMode="External" /><Relationship Type="http://schemas.openxmlformats.org/officeDocument/2006/relationships/hyperlink" Id="rId100" Target="https://www.commercialuavnews.com/surveying/powering-solutions-for-your-drone-in-2024-new-fuels#:~:text=Compared%20to%20traditional%20battery,powered%20engines" TargetMode="External" /><Relationship Type="http://schemas.openxmlformats.org/officeDocument/2006/relationships/hyperlink" Id="rId21" Target="https://www.commercialuavnews.com/surveying/powering-solutions-for-your-drone-in-2024-new-fuels#:~:text=Designed%20for%20agriculture%2C%20linear%20inspection%2C,powered%20equivalent" TargetMode="External" /><Relationship Type="http://schemas.openxmlformats.org/officeDocument/2006/relationships/hyperlink" Id="rId54" Target="https://www.commercialuavnews.com/surveying/powering-solutions-for-your-drone-in-2024-new-fuels#:~:text=The%C2%A0DP30M2S%20increases%20drones%E2%80%99%20uptime%20by,powerpack%20remains%20stable%20during%20flight" TargetMode="External" /><Relationship Type="http://schemas.openxmlformats.org/officeDocument/2006/relationships/hyperlink" Id="rId152" Target="https://www.darpa.mil/news/2017/smart-quadcopters" TargetMode="External" /><Relationship Type="http://schemas.openxmlformats.org/officeDocument/2006/relationships/hyperlink" Id="rId98" Target="https://www.darpa.mil/news/2017/smart-quadcopters#:~:text=Smart%20Quadcopters%20Find%20their%20Way,strewn" TargetMode="External" /><Relationship Type="http://schemas.openxmlformats.org/officeDocument/2006/relationships/hyperlink" Id="rId155" Target="https://www.datumate.com/blog/drone-pipeline-inspections/" TargetMode="External" /><Relationship Type="http://schemas.openxmlformats.org/officeDocument/2006/relationships/hyperlink" Id="rId114" Target="https://www.datumate.com/blog/drone-pipeline-inspections/#:~:text=Profits%20www,No%20more%20renting%20different" TargetMode="External" /><Relationship Type="http://schemas.openxmlformats.org/officeDocument/2006/relationships/hyperlink" Id="rId127" Target="https://www.facebook.com/groups/411910415670782/posts/2877111935817272/" TargetMode="External" /><Relationship Type="http://schemas.openxmlformats.org/officeDocument/2006/relationships/hyperlink" Id="rId29" Target="https://www.facebook.com/groups/411910415670782/posts/2877111935817272/#:~:text=Dogcom%205000mah%20Liion%20battery%20test,S%20battery" TargetMode="External" /><Relationship Type="http://schemas.openxmlformats.org/officeDocument/2006/relationships/hyperlink" Id="rId137" Target="https://www.gminsights.com/industry-analysis/fuel-cell-uav-market" TargetMode="External" /><Relationship Type="http://schemas.openxmlformats.org/officeDocument/2006/relationships/hyperlink" Id="rId115" Target="https://www.gminsights.com/industry-analysis/fuel-cell-uav-market#:~:text=Base%20Year%202024%20Market%20Size,Key%20Market%20Trends%20Growth%20Drivers" TargetMode="External" /><Relationship Type="http://schemas.openxmlformats.org/officeDocument/2006/relationships/hyperlink" Id="rId96" Target="https://www.gminsights.com/industry-analysis/fuel-cell-uav-market#:~:text=Pitfalls%20%26%20Challenges" TargetMode="External" /><Relationship Type="http://schemas.openxmlformats.org/officeDocument/2006/relationships/hyperlink" Id="rId95" Target="https://www.gminsights.com/industry-analysis/fuel-cell-uav-market#:~:text=The%20global%20fuel%20cell%20UAV,for%20surveillance%20and%20reconnaissance%20systems" TargetMode="External" /><Relationship Type="http://schemas.openxmlformats.org/officeDocument/2006/relationships/hyperlink" Id="rId45" Target="https://www.gminsights.com/industry-analysis/fuel-cell-uav-market#:~:text=The%20global%20supply%20chains%20of,commercialization%20of%20fuel%20cell%20UAVs" TargetMode="External" /><Relationship Type="http://schemas.openxmlformats.org/officeDocument/2006/relationships/hyperlink" Id="rId150" Target="https://www.grepow.com/blog/the-ultimate-guide-to-fpv-battery.html" TargetMode="External" /><Relationship Type="http://schemas.openxmlformats.org/officeDocument/2006/relationships/hyperlink" Id="rId91" Target="https://www.grepow.com/blog/the-ultimate-guide-to-fpv-battery.html#:~:text=The%20Ultimate%20Guide%20to%20FPV,flight%20time%20at%20full%20throttle" TargetMode="External" /><Relationship Type="http://schemas.openxmlformats.org/officeDocument/2006/relationships/hyperlink" Id="rId130" Target="https://www.mdpi.com/2075-1702/11/11/983" TargetMode="External" /><Relationship Type="http://schemas.openxmlformats.org/officeDocument/2006/relationships/hyperlink" Id="rId36" Target="https://www.mdpi.com/2075-1702/11/11/983#:~:text=A%20Conceptual%20Framework%20for%20Economic,of%20Unmanned%20Aerial%20Vehicles" TargetMode="External" /><Relationship Type="http://schemas.openxmlformats.org/officeDocument/2006/relationships/hyperlink" Id="rId129" Target="https://www.mdpi.com/2504-446X/9/1/54" TargetMode="External" /><Relationship Type="http://schemas.openxmlformats.org/officeDocument/2006/relationships/hyperlink" Id="rId35" Target="https://www.mdpi.com/2504-446X/9/1/54#:~:text=The%20Future%20of%20Last,Unmanned%20Aerial%20Vehicles%2C%20Internal" TargetMode="External" /><Relationship Type="http://schemas.openxmlformats.org/officeDocument/2006/relationships/hyperlink" Id="rId139" Target="https://www.qualcomm.com/content/dam/qcomm-martech/dm-assets/documents/qualcomm-robotics-rb5-platform-product-brief.pdf" TargetMode="External" /><Relationship Type="http://schemas.openxmlformats.org/officeDocument/2006/relationships/hyperlink" Id="rId63" Target="https://www.qualcomm.com/content/dam/qcomm-martech/dm-assets/documents/qualcomm-robotics-rb5-platform-product-brief.pdf#:~:text=,complex%20AI%20and%20deep" TargetMode="External" /><Relationship Type="http://schemas.openxmlformats.org/officeDocument/2006/relationships/hyperlink" Id="rId138" Target="https://www.reddit.com/r/NonCredibleDefense/comments/1azggbu/a_casual_idiot_talks_about_mission_capable_rates/" TargetMode="External" /><Relationship Type="http://schemas.openxmlformats.org/officeDocument/2006/relationships/hyperlink" Id="rId46" Target="https://www.reddit.com/r/NonCredibleDefense/comments/1azggbu/a_casual_idiot_talks_about_mission_capable_rates/#:~:text=Annual%20flying%20hours%20for%20VKS,UTsBPr%20IA%20representing%20the" TargetMode="External" /><Relationship Type="http://schemas.openxmlformats.org/officeDocument/2006/relationships/hyperlink" Id="rId132" Target="https://www.reddit.com/r/WarCollege/comments/1bl0pzy/what_exactly_is_aircraft_availability_rate_and/" TargetMode="External" /><Relationship Type="http://schemas.openxmlformats.org/officeDocument/2006/relationships/hyperlink" Id="rId39" Target="https://www.reddit.com/r/WarCollege/comments/1bl0pzy/what_exactly_is_aircraft_availability_rate_and/#:~:text=Reddit%20www,24%20hours%29%3F%20And%20to" TargetMode="External" /><Relationship Type="http://schemas.openxmlformats.org/officeDocument/2006/relationships/hyperlink" Id="rId157" Target="https://www.researchgate.net/publication/255598559_Cost_Metrics_for_Unmanned_Aerial_Vehicles" TargetMode="External" /><Relationship Type="http://schemas.openxmlformats.org/officeDocument/2006/relationships/hyperlink" Id="rId117" Target="https://www.researchgate.net/publication/255598559_Cost_Metrics_for_Unmanned_Aerial_Vehicles#:~:text=ResearchGate%20www,Modern%20%282025%29" TargetMode="External" /><Relationship Type="http://schemas.openxmlformats.org/officeDocument/2006/relationships/hyperlink" Id="rId151" Target="https://www.sciencedirect.com/science/article/pii/S0360319924043295" TargetMode="External" /><Relationship Type="http://schemas.openxmlformats.org/officeDocument/2006/relationships/hyperlink" Id="rId97" Target="https://www.sciencedirect.com/science/article/pii/S0360319924043295#:~:text=Hydrogen%20propulsion%20systems%20for%20aircraft%2C,FCHE%29%20propulsion%20systems" TargetMode="External" /><Relationship Type="http://schemas.openxmlformats.org/officeDocument/2006/relationships/hyperlink" Id="rId156" Target="https://www.sciencedirect.com/science/article/pii/S2212827120300974" TargetMode="External" /><Relationship Type="http://schemas.openxmlformats.org/officeDocument/2006/relationships/hyperlink" Id="rId116" Target="https://www.sciencedirect.com/science/article/pii/S2212827120300974#:~:text=,year%20UAV" TargetMode="External" /><Relationship Type="http://schemas.openxmlformats.org/officeDocument/2006/relationships/hyperlink" Id="rId125" Target="https://www.thedronegirl.com/2022/12/07/faa-approves-first-ever-delivery-drone-production-certificate/" TargetMode="External" /><Relationship Type="http://schemas.openxmlformats.org/officeDocument/2006/relationships/hyperlink" Id="rId27" Target="https://www.thedronegirl.com/2022/12/07/faa-approves-first-ever-delivery-drone-production-certificate/#:~:text=The%20M2%20drone%20earlier%20in,S" TargetMode="External" /><Relationship Type="http://schemas.openxmlformats.org/officeDocument/2006/relationships/hyperlink" Id="rId148" Target="https://www.thedroneu.com/blog/drone-insurance-guide/" TargetMode="External" /><Relationship Type="http://schemas.openxmlformats.org/officeDocument/2006/relationships/hyperlink" Id="rId88" Target="https://www.thedroneu.com/blog/drone-insurance-guide/#:~:text=Coverage%20Type%20Typical%20Cost%20Range,with%20Payload%20Includes%20remotes%2C%20tablets" TargetMode="External" /><Relationship Type="http://schemas.openxmlformats.org/officeDocument/2006/relationships/hyperlink" Id="rId112" Target="https://www.thedroneu.com/blog/drone-insurance-guide/#:~:text=Drone%20Insurance%20Guide%20,your%20Hull%20insurance%20amounts" TargetMode="External" /><Relationship Type="http://schemas.openxmlformats.org/officeDocument/2006/relationships/hyperlink" Id="rId89" Target="https://www.thedroneu.com/blog/drone-insurance-guide/#:~:text=Hourly%20Insurance%20%245%20%E2%80%93%20%2415%2Fhour,hull%20for%20regular%20commercial%20operators" TargetMode="External" /><Relationship Type="http://schemas.openxmlformats.org/officeDocument/2006/relationships/hyperlink" Id="rId110" Target="https://www.thedroneu.com/blog/drone-insurance-guide/#:~:text=It%20is%20often%20around%208,120%20to%20%24180%20per%20year" TargetMode="External" /><Relationship Type="http://schemas.openxmlformats.org/officeDocument/2006/relationships/hyperlink" Id="rId104" Target="https://www.thedroneu.com/blog/drone-insurance-guide/#:~:text=Liability%20Insurance%20%24500%20%E2%80%93%20%241%2C000%2Fyear,inspection%20jobs%20with%20data%20risks" TargetMode="External" /><Relationship Type="http://schemas.openxmlformats.org/officeDocument/2006/relationships/hyperlink" Id="rId105" Target="https://www.thedroneu.com/blog/drone-insurance-guide/#:~:text=Monthly%20Insurance%20From%20%2462%2Fmonth%20for,hull%20for%20regular%20commercial%20operators" TargetMode="External" /><Relationship Type="http://schemas.openxmlformats.org/officeDocument/2006/relationships/hyperlink" Id="rId111" Target="https://www.thedroneu.com/blog/drone-insurance-guide/#:~:text=Some%20companies%20offer%20short,at%20%2462%20for%20%241M%20coverage" TargetMode="External" /><Relationship Type="http://schemas.openxmlformats.org/officeDocument/2006/relationships/hyperlink" Id="rId135" Target="https://www.ufinebattery.com/blog/what-is-the-minimum-operating-temperature-for-lipo-batteries/" TargetMode="External" /><Relationship Type="http://schemas.openxmlformats.org/officeDocument/2006/relationships/hyperlink" Id="rId43" Target="https://www.ufinebattery.com/blog/what-is-the-minimum-operating-temperature-for-lipo-batteries/#:~:text=What%20is%20the%20Minimum%20Operating,lower%20capacity%20and%20voltage%20drops" TargetMode="External" /></Relationships>
</file>

<file path=word/_rels/footnotes.xml.rels><?xml version="1.0" encoding="UTF-8"?><Relationships xmlns="http://schemas.openxmlformats.org/package/2006/relationships"><Relationship Type="http://schemas.openxmlformats.org/officeDocument/2006/relationships/hyperlink" Id="rId154" Target="https://averroes.ai/blog/mastering-drones-for-utility-inspection-use-cases-cost-tips" TargetMode="External" /><Relationship Type="http://schemas.openxmlformats.org/officeDocument/2006/relationships/hyperlink" Id="rId106" Target="https://averroes.ai/blog/mastering-drones-for-utility-inspection-use-cases-cost-tips#:~:text=Tips,Understanding%20Drone%20Utility%20Inspection" TargetMode="External" /><Relationship Type="http://schemas.openxmlformats.org/officeDocument/2006/relationships/hyperlink" Id="rId134" Target="https://discuss.ardupilot.org/t/how-much-thrust-reduction-can-i-expect-from-4000ft-altitude-gain/41886" TargetMode="External" /><Relationship Type="http://schemas.openxmlformats.org/officeDocument/2006/relationships/hyperlink" Id="rId42" Target="https://discuss.ardupilot.org/t/how-much-thrust-reduction-can-i-expect-from-4000ft-altitude-gain/41886#:~:text=gain%3F%20discuss,not%20working%20at%20design%20point" TargetMode="External" /><Relationship Type="http://schemas.openxmlformats.org/officeDocument/2006/relationships/hyperlink" Id="rId147" Target="https://dronelife.com/2024/07/08/anti-jamming-drones-enhancing-battlefield-resilience/" TargetMode="External" /><Relationship Type="http://schemas.openxmlformats.org/officeDocument/2006/relationships/hyperlink" Id="rId92" Target="https://dronelife.com/2024/07/08/anti-jamming-drones-enhancing-battlefield-resilience/#:~:text=%E2%80%9CThis%20anti,%E2%80%9D" TargetMode="External" /><Relationship Type="http://schemas.openxmlformats.org/officeDocument/2006/relationships/hyperlink" Id="rId81" Target="https://dronelife.com/2024/07/08/anti-jamming-drones-enhancing-battlefield-resilience/#:~:text=For%20these%20UAVs%2C%20Doodle%20Labs,at%20a%20low%20price%20point" TargetMode="External" /><Relationship Type="http://schemas.openxmlformats.org/officeDocument/2006/relationships/hyperlink" Id="rId80" Target="https://dronelife.com/2024/07/08/anti-jamming-drones-enhancing-battlefield-resilience/#:~:text=He%20cited%20the%20company%E2%80%99s%20recent,according%20to%20a%20company%20statement" TargetMode="External" /><Relationship Type="http://schemas.openxmlformats.org/officeDocument/2006/relationships/hyperlink" Id="rId128" Target="https://drones.stackexchange.com/questions/1524/reasonably-priced-fpv-drone-for-beginner" TargetMode="External" /><Relationship Type="http://schemas.openxmlformats.org/officeDocument/2006/relationships/hyperlink" Id="rId34" Target="https://drones.stackexchange.com/questions/1524/reasonably-priced-fpv-drone-for-beginner#:~:text=Reasonably%20priced%20FPV%20Drone%20for,dominion%20on%20your%20build" TargetMode="External" /><Relationship Type="http://schemas.openxmlformats.org/officeDocument/2006/relationships/hyperlink" Id="rId122" Target="https://en.wikipedia.org/wiki/Northrop_Grumman_RQ-4_Global_Hawk" TargetMode="External" /><Relationship Type="http://schemas.openxmlformats.org/officeDocument/2006/relationships/hyperlink" Id="rId101" Target="https://en.wikipedia.org/wiki/Northrop_Grumman_RQ-4_Global_Hawk#:~:text=Defense%20Department%27s%20Director%2C%20Operational%20Test,and%20if%20funding%20must%20be" TargetMode="External" /><Relationship Type="http://schemas.openxmlformats.org/officeDocument/2006/relationships/hyperlink" Id="rId49" Target="https://en.wikipedia.org/wiki/Northrop_Grumman_RQ-4_Global_Hawk#:~:text=In%20February%202011%2C%20the%20USAF,less%20per%20year%20than%20the" TargetMode="External" /><Relationship Type="http://schemas.openxmlformats.org/officeDocument/2006/relationships/hyperlink" Id="rId22" Target="https://en.wikipedia.org/wiki/Northrop_Grumman_RQ-4_Global_Hawk#:~:text=cost%20per%20flight%20hour%20was,higher%20usage%2C%20spreading%20logistics%20and" TargetMode="External" /><Relationship Type="http://schemas.openxmlformats.org/officeDocument/2006/relationships/hyperlink" Id="rId142" Target="https://en.wikipedia.org/wiki/STANAG_4586" TargetMode="External" /><Relationship Type="http://schemas.openxmlformats.org/officeDocument/2006/relationships/hyperlink" Id="rId66" Target="https://en.wikipedia.org/wiki/STANAG_4586#:~:text=STANAG%20%204586%20,list%20of%20vehicle%20identifiers%20etc" TargetMode="External" /><Relationship Type="http://schemas.openxmlformats.org/officeDocument/2006/relationships/hyperlink" Id="rId124" Target="https://extension.missouri.edu/publications/g1274" TargetMode="External" /><Relationship Type="http://schemas.openxmlformats.org/officeDocument/2006/relationships/hyperlink" Id="rId31" Target="https://extension.missouri.edu/publications/g1274#:~:text=94%2C500" TargetMode="External" /><Relationship Type="http://schemas.openxmlformats.org/officeDocument/2006/relationships/hyperlink" Id="rId32" Target="https://extension.missouri.edu/publications/g1274#:~:text=Batteries%20" TargetMode="External" /><Relationship Type="http://schemas.openxmlformats.org/officeDocument/2006/relationships/hyperlink" Id="rId33" Target="https://extension.missouri.edu/publications/g1274#:~:text=Item%20Value%20for%20farmers%27%20tool,31" TargetMode="External" /><Relationship Type="http://schemas.openxmlformats.org/officeDocument/2006/relationships/hyperlink" Id="rId26" Target="https://extension.missouri.edu/publications/g1274#:~:text=The%20estimated%20costs%20per%20acre,for%20custom%20operators%20interested%20in" TargetMode="External" /><Relationship Type="http://schemas.openxmlformats.org/officeDocument/2006/relationships/hyperlink" Id="rId136" Target="https://forum.solar-electric.com/discussion/358022/how-lipo-batterys-performance-affected-by-temperature" TargetMode="External" /><Relationship Type="http://schemas.openxmlformats.org/officeDocument/2006/relationships/hyperlink" Id="rId44" Target="https://forum.solar-electric.com/discussion/358022/how-lipo-batterys-performance-affected-by-temperature#:~:text=How%20Lipo%20Battery%27s%20Performance%20Affected,use%20time%20will%20be%20shortened" TargetMode="External" /><Relationship Type="http://schemas.openxmlformats.org/officeDocument/2006/relationships/hyperlink" Id="rId141" Target="https://investors.viasat.com/news-releases/news-release-details/viasat-aerovironment-team-develop-enhanced-type-1-encrypted" TargetMode="External" /><Relationship Type="http://schemas.openxmlformats.org/officeDocument/2006/relationships/hyperlink" Id="rId65" Target="https://investors.viasat.com/news-releases/news-release-details/viasat-aerovironment-team-develop-enhanced-type-1-encrypted#:~:text=Viasat%2C%20AeroVironment%20Team%20to%20Develop,secure" TargetMode="External" /><Relationship Type="http://schemas.openxmlformats.org/officeDocument/2006/relationships/hyperlink" Id="rId140" Target="https://medium.com/@PipelineAI_25/part-6-from-backyard-to-battlefield-communication-how-does-a-simple-drone-become-military-grade-fa9a5407f836" TargetMode="External" /><Relationship Type="http://schemas.openxmlformats.org/officeDocument/2006/relationships/hyperlink" Id="rId64" Target="https://medium.com/@PipelineAI_25/part-6-from-backyard-to-battlefield-communication-how-does-a-simple-drone-become-military-grade-fa9a5407f836#:~:text=Part%206%3A%20From%20backyard%20to,feeds%20back%20and%20receiving" TargetMode="External" /><Relationship Type="http://schemas.openxmlformats.org/officeDocument/2006/relationships/hyperlink" Id="rId146" Target="https://nextgendefense.com/maps-jamming-us-army/" TargetMode="External" /><Relationship Type="http://schemas.openxmlformats.org/officeDocument/2006/relationships/hyperlink" Id="rId79" Target="https://nextgendefense.com/maps-jamming-us-army/#:~:text=Vehicles%20nextgendefense,spoof" TargetMode="External" /><Relationship Type="http://schemas.openxmlformats.org/officeDocument/2006/relationships/hyperlink" Id="rId143" Target="https://oscarliang.com/expresslrs/" TargetMode="External" /><Relationship Type="http://schemas.openxmlformats.org/officeDocument/2006/relationships/hyperlink" Id="rId69" Target="https://oscarliang.com/expresslrs/#:~:text=1,can%20go%20up%20to%201000Hz" TargetMode="External" /><Relationship Type="http://schemas.openxmlformats.org/officeDocument/2006/relationships/hyperlink" Id="rId84" Target="https://oscarliang.com/expresslrs/#:~:text=1,one%20that%20has%20data%20encryption" TargetMode="External" /><Relationship Type="http://schemas.openxmlformats.org/officeDocument/2006/relationships/hyperlink" Id="rId70" Target="https://oscarliang.com/expresslrs/#:~:text=2,packet%20rates%2C%20which%20is%20also" TargetMode="External" /><Relationship Type="http://schemas.openxmlformats.org/officeDocument/2006/relationships/hyperlink" Id="rId126" Target="https://oscarliang.com/motors/" TargetMode="External" /><Relationship Type="http://schemas.openxmlformats.org/officeDocument/2006/relationships/hyperlink" Id="rId28" Target="https://oscarliang.com/motors/#:~:text=For%20racing%20drones%2C%20the%20thrust,at%20least%20a%205%3A1%20ratio" TargetMode="External" /><Relationship Type="http://schemas.openxmlformats.org/officeDocument/2006/relationships/hyperlink" Id="rId149" Target="https://thedefensepost.com/2025/05/08/rq4-global-hawk-guide/" TargetMode="External" /><Relationship Type="http://schemas.openxmlformats.org/officeDocument/2006/relationships/hyperlink" Id="rId90" Target="https://thedefensepost.com/2025/05/08/rq4-global-hawk-guide/#:~:text=Hawk%20thedefensepost.com%20%20Life,25%2C000%20per%20hour%20of" TargetMode="External" /><Relationship Type="http://schemas.openxmlformats.org/officeDocument/2006/relationships/hyperlink" Id="rId123" Target="https://voliro.com/blog/best-drones-for-inspection/" TargetMode="External" /><Relationship Type="http://schemas.openxmlformats.org/officeDocument/2006/relationships/hyperlink" Id="rId24" Target="https://voliro.com/blog/best-drones-for-inspection/#:~:text=External%20storage%20tank%20inspection%20for,data%20is%20also%20more%20precise" TargetMode="External" /><Relationship Type="http://schemas.openxmlformats.org/officeDocument/2006/relationships/hyperlink" Id="rId25" Target="https://voliro.com/blog/best-drones-for-inspection/#:~:text=Indoor%20drones%20can%20effectively%20navigate,the%20high%20caliber%20data%20collected" TargetMode="External" /><Relationship Type="http://schemas.openxmlformats.org/officeDocument/2006/relationships/hyperlink" Id="rId23" Target="https://voliro.com/blog/best-drones-for-inspection/#:~:text=temperatures" TargetMode="External" /><Relationship Type="http://schemas.openxmlformats.org/officeDocument/2006/relationships/hyperlink" Id="rId153" Target="https://woodruffsawyer.com/insights/drone-insurance-basics" TargetMode="External" /><Relationship Type="http://schemas.openxmlformats.org/officeDocument/2006/relationships/hyperlink" Id="rId103" Target="https://woodruffsawyer.com/insights/drone-insurance-basics#:~:text=What%27s%20the%20Latest%20on%20Drone,the%20primary%20drivers%20of%20premium" TargetMode="External" /><Relationship Type="http://schemas.openxmlformats.org/officeDocument/2006/relationships/hyperlink" Id="rId133" Target="https://www.airforcetimes.com/news/your-air-force/2022/02/14/us-air-force-fleets-mission-capable-rates-are-stagnating-heres-the-plan-to-change-that/" TargetMode="External" /><Relationship Type="http://schemas.openxmlformats.org/officeDocument/2006/relationships/hyperlink" Id="rId40" Target="https://www.airforcetimes.com/news/your-air-force/2022/02/14/us-air-force-fleets-mission-capable-rates-are-stagnating-heres-the-plan-to-change-that/#:~:text=...%20www.airforcetimes.com%20%20Mission," TargetMode="External" /><Relationship Type="http://schemas.openxmlformats.org/officeDocument/2006/relationships/hyperlink" Id="rId145" Target="https://www.baesystems.com/en-us/definition/what-is-common-data-link" TargetMode="External" /><Relationship Type="http://schemas.openxmlformats.org/officeDocument/2006/relationships/hyperlink" Id="rId78" Target="https://www.baesystems.com/en-us/definition/what-is-common-data-link#:~:text=What%20is%20Common%20Data%20Link%3F,speed%20encryption%2C%20multiplexing%2C%20encoding%2C" TargetMode="External" /><Relationship Type="http://schemas.openxmlformats.org/officeDocument/2006/relationships/hyperlink" Id="rId131" Target="https://www.cbo.gov/publication/57090" TargetMode="External" /><Relationship Type="http://schemas.openxmlformats.org/officeDocument/2006/relationships/hyperlink" Id="rId37" Target="https://www.cbo.gov/publication/57090#:~:text=In%20CBO%27s%20estimation%2C%20the%20life,8%2C%20which%20is%20significantly" TargetMode="External" /><Relationship Type="http://schemas.openxmlformats.org/officeDocument/2006/relationships/hyperlink" Id="rId144" Target="https://www.cbsnews.com/news/us-was-warned-of-predator-drone-hacking/" TargetMode="External" /><Relationship Type="http://schemas.openxmlformats.org/officeDocument/2006/relationships/hyperlink" Id="rId73" Target="https://www.cbsnews.com/news/us-was-warned-of-predator-drone-hacking/#:~:text=Iraqi%20insurgents%20have%20reportedly%20intercepted,95%20Windows%20application" TargetMode="External" /><Relationship Type="http://schemas.openxmlformats.org/officeDocument/2006/relationships/hyperlink" Id="rId121" Target="https://www.commercialuavnews.com/surveying/powering-solutions-for-your-drone-in-2024-new-fuels" TargetMode="External" /><Relationship Type="http://schemas.openxmlformats.org/officeDocument/2006/relationships/hyperlink" Id="rId100" Target="https://www.commercialuavnews.com/surveying/powering-solutions-for-your-drone-in-2024-new-fuels#:~:text=Compared%20to%20traditional%20battery,powered%20engines" TargetMode="External" /><Relationship Type="http://schemas.openxmlformats.org/officeDocument/2006/relationships/hyperlink" Id="rId21" Target="https://www.commercialuavnews.com/surveying/powering-solutions-for-your-drone-in-2024-new-fuels#:~:text=Designed%20for%20agriculture%2C%20linear%20inspection%2C,powered%20equivalent" TargetMode="External" /><Relationship Type="http://schemas.openxmlformats.org/officeDocument/2006/relationships/hyperlink" Id="rId54" Target="https://www.commercialuavnews.com/surveying/powering-solutions-for-your-drone-in-2024-new-fuels#:~:text=The%C2%A0DP30M2S%20increases%20drones%E2%80%99%20uptime%20by,powerpack%20remains%20stable%20during%20flight" TargetMode="External" /><Relationship Type="http://schemas.openxmlformats.org/officeDocument/2006/relationships/hyperlink" Id="rId152" Target="https://www.darpa.mil/news/2017/smart-quadcopters" TargetMode="External" /><Relationship Type="http://schemas.openxmlformats.org/officeDocument/2006/relationships/hyperlink" Id="rId98" Target="https://www.darpa.mil/news/2017/smart-quadcopters#:~:text=Smart%20Quadcopters%20Find%20their%20Way,strewn" TargetMode="External" /><Relationship Type="http://schemas.openxmlformats.org/officeDocument/2006/relationships/hyperlink" Id="rId155" Target="https://www.datumate.com/blog/drone-pipeline-inspections/" TargetMode="External" /><Relationship Type="http://schemas.openxmlformats.org/officeDocument/2006/relationships/hyperlink" Id="rId114" Target="https://www.datumate.com/blog/drone-pipeline-inspections/#:~:text=Profits%20www,No%20more%20renting%20different" TargetMode="External" /><Relationship Type="http://schemas.openxmlformats.org/officeDocument/2006/relationships/hyperlink" Id="rId127" Target="https://www.facebook.com/groups/411910415670782/posts/2877111935817272/" TargetMode="External" /><Relationship Type="http://schemas.openxmlformats.org/officeDocument/2006/relationships/hyperlink" Id="rId29" Target="https://www.facebook.com/groups/411910415670782/posts/2877111935817272/#:~:text=Dogcom%205000mah%20Liion%20battery%20test,S%20battery" TargetMode="External" /><Relationship Type="http://schemas.openxmlformats.org/officeDocument/2006/relationships/hyperlink" Id="rId137" Target="https://www.gminsights.com/industry-analysis/fuel-cell-uav-market" TargetMode="External" /><Relationship Type="http://schemas.openxmlformats.org/officeDocument/2006/relationships/hyperlink" Id="rId115" Target="https://www.gminsights.com/industry-analysis/fuel-cell-uav-market#:~:text=Base%20Year%202024%20Market%20Size,Key%20Market%20Trends%20Growth%20Drivers" TargetMode="External" /><Relationship Type="http://schemas.openxmlformats.org/officeDocument/2006/relationships/hyperlink" Id="rId96" Target="https://www.gminsights.com/industry-analysis/fuel-cell-uav-market#:~:text=Pitfalls%20%26%20Challenges" TargetMode="External" /><Relationship Type="http://schemas.openxmlformats.org/officeDocument/2006/relationships/hyperlink" Id="rId95" Target="https://www.gminsights.com/industry-analysis/fuel-cell-uav-market#:~:text=The%20global%20fuel%20cell%20UAV,for%20surveillance%20and%20reconnaissance%20systems" TargetMode="External" /><Relationship Type="http://schemas.openxmlformats.org/officeDocument/2006/relationships/hyperlink" Id="rId45" Target="https://www.gminsights.com/industry-analysis/fuel-cell-uav-market#:~:text=The%20global%20supply%20chains%20of,commercialization%20of%20fuel%20cell%20UAVs" TargetMode="External" /><Relationship Type="http://schemas.openxmlformats.org/officeDocument/2006/relationships/hyperlink" Id="rId150" Target="https://www.grepow.com/blog/the-ultimate-guide-to-fpv-battery.html" TargetMode="External" /><Relationship Type="http://schemas.openxmlformats.org/officeDocument/2006/relationships/hyperlink" Id="rId91" Target="https://www.grepow.com/blog/the-ultimate-guide-to-fpv-battery.html#:~:text=The%20Ultimate%20Guide%20to%20FPV,flight%20time%20at%20full%20throttle" TargetMode="External" /><Relationship Type="http://schemas.openxmlformats.org/officeDocument/2006/relationships/hyperlink" Id="rId130" Target="https://www.mdpi.com/2075-1702/11/11/983" TargetMode="External" /><Relationship Type="http://schemas.openxmlformats.org/officeDocument/2006/relationships/hyperlink" Id="rId36" Target="https://www.mdpi.com/2075-1702/11/11/983#:~:text=A%20Conceptual%20Framework%20for%20Economic,of%20Unmanned%20Aerial%20Vehicles" TargetMode="External" /><Relationship Type="http://schemas.openxmlformats.org/officeDocument/2006/relationships/hyperlink" Id="rId129" Target="https://www.mdpi.com/2504-446X/9/1/54" TargetMode="External" /><Relationship Type="http://schemas.openxmlformats.org/officeDocument/2006/relationships/hyperlink" Id="rId35" Target="https://www.mdpi.com/2504-446X/9/1/54#:~:text=The%20Future%20of%20Last,Unmanned%20Aerial%20Vehicles%2C%20Internal" TargetMode="External" /><Relationship Type="http://schemas.openxmlformats.org/officeDocument/2006/relationships/hyperlink" Id="rId139" Target="https://www.qualcomm.com/content/dam/qcomm-martech/dm-assets/documents/qualcomm-robotics-rb5-platform-product-brief.pdf" TargetMode="External" /><Relationship Type="http://schemas.openxmlformats.org/officeDocument/2006/relationships/hyperlink" Id="rId63" Target="https://www.qualcomm.com/content/dam/qcomm-martech/dm-assets/documents/qualcomm-robotics-rb5-platform-product-brief.pdf#:~:text=,complex%20AI%20and%20deep" TargetMode="External" /><Relationship Type="http://schemas.openxmlformats.org/officeDocument/2006/relationships/hyperlink" Id="rId138" Target="https://www.reddit.com/r/NonCredibleDefense/comments/1azggbu/a_casual_idiot_talks_about_mission_capable_rates/" TargetMode="External" /><Relationship Type="http://schemas.openxmlformats.org/officeDocument/2006/relationships/hyperlink" Id="rId46" Target="https://www.reddit.com/r/NonCredibleDefense/comments/1azggbu/a_casual_idiot_talks_about_mission_capable_rates/#:~:text=Annual%20flying%20hours%20for%20VKS,UTsBPr%20IA%20representing%20the" TargetMode="External" /><Relationship Type="http://schemas.openxmlformats.org/officeDocument/2006/relationships/hyperlink" Id="rId132" Target="https://www.reddit.com/r/WarCollege/comments/1bl0pzy/what_exactly_is_aircraft_availability_rate_and/" TargetMode="External" /><Relationship Type="http://schemas.openxmlformats.org/officeDocument/2006/relationships/hyperlink" Id="rId39" Target="https://www.reddit.com/r/WarCollege/comments/1bl0pzy/what_exactly_is_aircraft_availability_rate_and/#:~:text=Reddit%20www,24%20hours%29%3F%20And%20to" TargetMode="External" /><Relationship Type="http://schemas.openxmlformats.org/officeDocument/2006/relationships/hyperlink" Id="rId157" Target="https://www.researchgate.net/publication/255598559_Cost_Metrics_for_Unmanned_Aerial_Vehicles" TargetMode="External" /><Relationship Type="http://schemas.openxmlformats.org/officeDocument/2006/relationships/hyperlink" Id="rId117" Target="https://www.researchgate.net/publication/255598559_Cost_Metrics_for_Unmanned_Aerial_Vehicles#:~:text=ResearchGate%20www,Modern%20%282025%29" TargetMode="External" /><Relationship Type="http://schemas.openxmlformats.org/officeDocument/2006/relationships/hyperlink" Id="rId151" Target="https://www.sciencedirect.com/science/article/pii/S0360319924043295" TargetMode="External" /><Relationship Type="http://schemas.openxmlformats.org/officeDocument/2006/relationships/hyperlink" Id="rId97" Target="https://www.sciencedirect.com/science/article/pii/S0360319924043295#:~:text=Hydrogen%20propulsion%20systems%20for%20aircraft%2C,FCHE%29%20propulsion%20systems" TargetMode="External" /><Relationship Type="http://schemas.openxmlformats.org/officeDocument/2006/relationships/hyperlink" Id="rId156" Target="https://www.sciencedirect.com/science/article/pii/S2212827120300974" TargetMode="External" /><Relationship Type="http://schemas.openxmlformats.org/officeDocument/2006/relationships/hyperlink" Id="rId116" Target="https://www.sciencedirect.com/science/article/pii/S2212827120300974#:~:text=,year%20UAV" TargetMode="External" /><Relationship Type="http://schemas.openxmlformats.org/officeDocument/2006/relationships/hyperlink" Id="rId125" Target="https://www.thedronegirl.com/2022/12/07/faa-approves-first-ever-delivery-drone-production-certificate/" TargetMode="External" /><Relationship Type="http://schemas.openxmlformats.org/officeDocument/2006/relationships/hyperlink" Id="rId27" Target="https://www.thedronegirl.com/2022/12/07/faa-approves-first-ever-delivery-drone-production-certificate/#:~:text=The%20M2%20drone%20earlier%20in,S" TargetMode="External" /><Relationship Type="http://schemas.openxmlformats.org/officeDocument/2006/relationships/hyperlink" Id="rId148" Target="https://www.thedroneu.com/blog/drone-insurance-guide/" TargetMode="External" /><Relationship Type="http://schemas.openxmlformats.org/officeDocument/2006/relationships/hyperlink" Id="rId88" Target="https://www.thedroneu.com/blog/drone-insurance-guide/#:~:text=Coverage%20Type%20Typical%20Cost%20Range,with%20Payload%20Includes%20remotes%2C%20tablets" TargetMode="External" /><Relationship Type="http://schemas.openxmlformats.org/officeDocument/2006/relationships/hyperlink" Id="rId112" Target="https://www.thedroneu.com/blog/drone-insurance-guide/#:~:text=Drone%20Insurance%20Guide%20,your%20Hull%20insurance%20amounts" TargetMode="External" /><Relationship Type="http://schemas.openxmlformats.org/officeDocument/2006/relationships/hyperlink" Id="rId89" Target="https://www.thedroneu.com/blog/drone-insurance-guide/#:~:text=Hourly%20Insurance%20%245%20%E2%80%93%20%2415%2Fhour,hull%20for%20regular%20commercial%20operators" TargetMode="External" /><Relationship Type="http://schemas.openxmlformats.org/officeDocument/2006/relationships/hyperlink" Id="rId110" Target="https://www.thedroneu.com/blog/drone-insurance-guide/#:~:text=It%20is%20often%20around%208,120%20to%20%24180%20per%20year" TargetMode="External" /><Relationship Type="http://schemas.openxmlformats.org/officeDocument/2006/relationships/hyperlink" Id="rId104" Target="https://www.thedroneu.com/blog/drone-insurance-guide/#:~:text=Liability%20Insurance%20%24500%20%E2%80%93%20%241%2C000%2Fyear,inspection%20jobs%20with%20data%20risks" TargetMode="External" /><Relationship Type="http://schemas.openxmlformats.org/officeDocument/2006/relationships/hyperlink" Id="rId105" Target="https://www.thedroneu.com/blog/drone-insurance-guide/#:~:text=Monthly%20Insurance%20From%20%2462%2Fmonth%20for,hull%20for%20regular%20commercial%20operators" TargetMode="External" /><Relationship Type="http://schemas.openxmlformats.org/officeDocument/2006/relationships/hyperlink" Id="rId111" Target="https://www.thedroneu.com/blog/drone-insurance-guide/#:~:text=Some%20companies%20offer%20short,at%20%2462%20for%20%241M%20coverage" TargetMode="External" /><Relationship Type="http://schemas.openxmlformats.org/officeDocument/2006/relationships/hyperlink" Id="rId135" Target="https://www.ufinebattery.com/blog/what-is-the-minimum-operating-temperature-for-lipo-batteries/" TargetMode="External" /><Relationship Type="http://schemas.openxmlformats.org/officeDocument/2006/relationships/hyperlink" Id="rId43" Target="https://www.ufinebattery.com/blog/what-is-the-minimum-operating-temperature-for-lipo-batteries/#:~:text=What%20is%20the%20Minimum%20Operating,lower%20capacity%20and%20voltage%20dro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4T11:17:37Z</dcterms:created>
  <dcterms:modified xsi:type="dcterms:W3CDTF">2025-10-04T11: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